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46FB51" w14:textId="77777777" w:rsidR="00966103" w:rsidRPr="00966103" w:rsidRDefault="00966103" w:rsidP="00966103">
      <w:pPr>
        <w:spacing w:line="360" w:lineRule="auto"/>
        <w:rPr>
          <w:rFonts w:ascii="Times New Roman" w:hAnsi="Times New Roman" w:cs="Times New Roman"/>
          <w:b/>
          <w:lang w:val="en-US"/>
        </w:rPr>
      </w:pPr>
      <w:r w:rsidRPr="00966103">
        <w:rPr>
          <w:rFonts w:ascii="Times New Roman" w:hAnsi="Times New Roman" w:cs="Times New Roman"/>
          <w:b/>
          <w:lang w:val="en-US"/>
        </w:rPr>
        <w:t xml:space="preserve">Supporting Information File </w:t>
      </w:r>
      <w:r w:rsidR="00342C1E">
        <w:rPr>
          <w:rFonts w:ascii="Times New Roman" w:hAnsi="Times New Roman" w:cs="Times New Roman"/>
          <w:b/>
          <w:lang w:val="en-US"/>
        </w:rPr>
        <w:t>2</w:t>
      </w:r>
    </w:p>
    <w:p w14:paraId="602410FD" w14:textId="77777777" w:rsidR="000C7CC2" w:rsidRPr="00966103" w:rsidRDefault="00966103">
      <w:pPr>
        <w:rPr>
          <w:rFonts w:ascii="Times New Roman" w:hAnsi="Times New Roman" w:cs="Times New Roman"/>
          <w:b/>
          <w:lang w:val="en-US"/>
        </w:rPr>
      </w:pPr>
      <w:r w:rsidRPr="00966103">
        <w:rPr>
          <w:rFonts w:ascii="Times New Roman" w:hAnsi="Times New Roman" w:cs="Times New Roman"/>
          <w:b/>
          <w:lang w:val="en-US"/>
        </w:rPr>
        <w:t>Cartesian coordinates of all the stationary points discussed in the main text</w:t>
      </w:r>
    </w:p>
    <w:p w14:paraId="62ACAD73" w14:textId="77777777" w:rsidR="00966103" w:rsidRPr="000A5A0E" w:rsidRDefault="00966103">
      <w:pPr>
        <w:rPr>
          <w:rFonts w:ascii="Times New Roman" w:hAnsi="Times New Roman" w:cs="Times New Roman"/>
          <w:lang w:val="en-US"/>
        </w:rPr>
      </w:pPr>
      <w:r w:rsidRPr="00966103">
        <w:rPr>
          <w:rFonts w:ascii="Times New Roman" w:hAnsi="Times New Roman" w:cs="Times New Roman"/>
          <w:b/>
          <w:lang w:val="en-US"/>
        </w:rPr>
        <w:t>1</w:t>
      </w:r>
      <w:r>
        <w:rPr>
          <w:rFonts w:ascii="Times New Roman" w:hAnsi="Times New Roman" w:cs="Times New Roman"/>
          <w:b/>
          <w:lang w:val="en-US"/>
        </w:rPr>
        <w:t xml:space="preserve"> </w:t>
      </w:r>
      <w:r w:rsidRPr="000A5A0E">
        <w:rPr>
          <w:rFonts w:ascii="Times New Roman" w:hAnsi="Times New Roman" w:cs="Times New Roman"/>
          <w:lang w:val="en-US"/>
        </w:rPr>
        <w:t>(S</w:t>
      </w:r>
      <w:r w:rsidRPr="000A5A0E">
        <w:rPr>
          <w:rFonts w:ascii="Times New Roman" w:hAnsi="Times New Roman" w:cs="Times New Roman"/>
          <w:vertAlign w:val="subscript"/>
          <w:lang w:val="en-US"/>
        </w:rPr>
        <w:t>0</w:t>
      </w:r>
      <w:r w:rsidRPr="000A5A0E">
        <w:rPr>
          <w:rFonts w:ascii="Times New Roman" w:hAnsi="Times New Roman" w:cs="Times New Roman"/>
          <w:lang w:val="en-US"/>
        </w:rPr>
        <w:t>)</w:t>
      </w:r>
    </w:p>
    <w:p w14:paraId="1586F211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E74E43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75012F1E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E74E43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E74E43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497993E6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E74E43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E74E43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582BBE16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21284289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 1          6           0        2.313815    2.199899    0.000000</w:t>
      </w:r>
    </w:p>
    <w:p w14:paraId="208D54DE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 2          6           0        1.163644    2.989069    0.000000</w:t>
      </w:r>
    </w:p>
    <w:p w14:paraId="68FD8CFB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 3          6           0       -0.082170    2.343002   -0.000000</w:t>
      </w:r>
    </w:p>
    <w:p w14:paraId="62166C32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 4          7           0        0.000000    0.976132   -0.000000</w:t>
      </w:r>
    </w:p>
    <w:p w14:paraId="1141B367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 5          6           0        1.078281    0.135525    0.000000</w:t>
      </w:r>
    </w:p>
    <w:p w14:paraId="208C25DA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 6          6           0        2.299495    0.780334    0.000000</w:t>
      </w:r>
    </w:p>
    <w:p w14:paraId="3B94CED9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 7          7           0       -1.390766    2.686558   -0.000000</w:t>
      </w:r>
    </w:p>
    <w:p w14:paraId="56D02C94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 8          6           0       -2.090172    1.518370   -0.000000</w:t>
      </w:r>
    </w:p>
    <w:p w14:paraId="0B4B0A20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 9          6           0       -1.236701    0.398700   -0.000000</w:t>
      </w:r>
    </w:p>
    <w:p w14:paraId="58D037BA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10          6           0        0.470554   -1.188346    0.000000</w:t>
      </w:r>
    </w:p>
    <w:p w14:paraId="46F6CD10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11          6           0       -0.962957   -1.023604   -0.000000</w:t>
      </w:r>
    </w:p>
    <w:p w14:paraId="0525A746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12          6           0       -1.787372   -2.151083   -0.000000</w:t>
      </w:r>
    </w:p>
    <w:p w14:paraId="108ECE59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13          6           0       -1.201987   -3.411203   -0.000000</w:t>
      </w:r>
    </w:p>
    <w:p w14:paraId="518EDC5C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14          6           0        0.193169   -3.569839    0.000000</w:t>
      </w:r>
    </w:p>
    <w:p w14:paraId="70A89FD1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15          6           0        1.034407   -2.464391    0.000000</w:t>
      </w:r>
    </w:p>
    <w:p w14:paraId="1008126F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16          1           0        3.276797    2.695792    0.000000</w:t>
      </w:r>
    </w:p>
    <w:p w14:paraId="20B7E965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17          1           0        1.220977    4.068804   -0.000000</w:t>
      </w:r>
    </w:p>
    <w:p w14:paraId="4A817C97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18          1           0        3.227602    0.225334    0.000000</w:t>
      </w:r>
    </w:p>
    <w:p w14:paraId="64958FD5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19          1           0       -3.169530    1.526633   -0.000000</w:t>
      </w:r>
    </w:p>
    <w:p w14:paraId="58BBDC8F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20          1           0       -2.865400   -2.044957   -0.000000</w:t>
      </w:r>
    </w:p>
    <w:p w14:paraId="3A092F4B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21          1           0       -1.835019   -4.290818   -0.000000</w:t>
      </w:r>
    </w:p>
    <w:p w14:paraId="0D6825D1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22          1           0        0.617157   -4.566654    0.000000</w:t>
      </w:r>
    </w:p>
    <w:p w14:paraId="6F7F8708" w14:textId="77777777" w:rsidR="00E74E4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    23          1           0        2.110737   -2.591556    0.000000</w:t>
      </w:r>
    </w:p>
    <w:p w14:paraId="0A6C4262" w14:textId="77777777" w:rsidR="00966103" w:rsidRPr="00E74E43" w:rsidRDefault="00E74E43" w:rsidP="00E74E4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74E43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763B6278" w14:textId="77777777" w:rsidR="00966103" w:rsidRPr="00966103" w:rsidRDefault="00966103">
      <w:pPr>
        <w:rPr>
          <w:rFonts w:ascii="Times New Roman" w:hAnsi="Times New Roman" w:cs="Times New Roman"/>
          <w:lang w:val="en-US"/>
        </w:rPr>
      </w:pPr>
    </w:p>
    <w:p w14:paraId="5F3D90A0" w14:textId="77777777" w:rsidR="00966103" w:rsidRDefault="00AC705F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1</w:t>
      </w:r>
      <w:r w:rsidR="00966103">
        <w:rPr>
          <w:rFonts w:ascii="Times New Roman" w:hAnsi="Times New Roman" w:cs="Times New Roman"/>
          <w:b/>
          <w:lang w:val="en-US"/>
        </w:rPr>
        <w:t xml:space="preserve"> </w:t>
      </w:r>
      <w:r w:rsidR="00966103" w:rsidRPr="000A5A0E">
        <w:rPr>
          <w:rFonts w:ascii="Times New Roman" w:hAnsi="Times New Roman" w:cs="Times New Roman"/>
          <w:lang w:val="en-US"/>
        </w:rPr>
        <w:t>(S</w:t>
      </w:r>
      <w:r w:rsidR="00966103" w:rsidRPr="000A5A0E">
        <w:rPr>
          <w:rFonts w:ascii="Times New Roman" w:hAnsi="Times New Roman" w:cs="Times New Roman"/>
          <w:vertAlign w:val="subscript"/>
          <w:lang w:val="en-US"/>
        </w:rPr>
        <w:t>1</w:t>
      </w:r>
      <w:r w:rsidR="00966103" w:rsidRPr="000A5A0E">
        <w:rPr>
          <w:rFonts w:ascii="Times New Roman" w:hAnsi="Times New Roman" w:cs="Times New Roman"/>
          <w:lang w:val="en-US"/>
        </w:rPr>
        <w:t>)</w:t>
      </w:r>
    </w:p>
    <w:p w14:paraId="57E22DDA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AC705F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1B05FB55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AC705F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AC705F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4F87BE60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AC705F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AC705F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259F4231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69BB190E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 1          6           0        2.269672    2.271280    0.000000</w:t>
      </w:r>
    </w:p>
    <w:p w14:paraId="49BD2453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 2          6           0        1.090943    3.045375   -0.000000</w:t>
      </w:r>
    </w:p>
    <w:p w14:paraId="78274FC0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 3          6           0       -0.128685    2.317132   -0.000000</w:t>
      </w:r>
    </w:p>
    <w:p w14:paraId="172B8385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 4          7           0        0.000000    0.986054   -0.000000</w:t>
      </w:r>
    </w:p>
    <w:p w14:paraId="7B614813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 5          6           0        1.086460    0.161220    0.000000</w:t>
      </w:r>
    </w:p>
    <w:p w14:paraId="5E16FB09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 6          6           0        2.321799    0.866821    0.000000</w:t>
      </w:r>
    </w:p>
    <w:p w14:paraId="32A9651B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 7          7           0       -1.483437    2.612683   -0.000000</w:t>
      </w:r>
    </w:p>
    <w:p w14:paraId="279898AC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 8          6           0       -2.152273    1.448329   -0.000000</w:t>
      </w:r>
    </w:p>
    <w:p w14:paraId="2425CC7D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 9          6           0       -1.244906    0.343410   -0.000000</w:t>
      </w:r>
    </w:p>
    <w:p w14:paraId="59228E42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10          6           0        0.521343   -1.160690    0.000000</w:t>
      </w:r>
    </w:p>
    <w:p w14:paraId="1DB85252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11          6           0       -0.942584   -1.049966   -0.000000</w:t>
      </w:r>
    </w:p>
    <w:p w14:paraId="433ACD2F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12          6           0       -1.746055   -2.188483   -0.000000</w:t>
      </w:r>
    </w:p>
    <w:p w14:paraId="41DE6329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13          6           0       -1.140056   -3.453175    0.000000</w:t>
      </w:r>
    </w:p>
    <w:p w14:paraId="0B8EE2A1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14          6           0        0.256477   -3.559238    0.000000</w:t>
      </w:r>
    </w:p>
    <w:p w14:paraId="0398FFF3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15          6           0        1.094482   -2.431997    0.000000</w:t>
      </w:r>
    </w:p>
    <w:p w14:paraId="1F9FCF5E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16          1           0        3.214578    2.803749    0.000000</w:t>
      </w:r>
    </w:p>
    <w:p w14:paraId="50E30491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17          1           0        1.107755    4.123410   -0.000000</w:t>
      </w:r>
    </w:p>
    <w:p w14:paraId="30330A17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18          1           0        3.267700    0.346361    0.000000</w:t>
      </w:r>
    </w:p>
    <w:p w14:paraId="3116DEE9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19          1           0       -3.230091    1.416707   -0.000000</w:t>
      </w:r>
    </w:p>
    <w:p w14:paraId="55726038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20          1           0       -2.825657   -2.095135   -0.000000</w:t>
      </w:r>
    </w:p>
    <w:p w14:paraId="1FE21A70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21          1           0       -1.750117   -4.346723    0.000000</w:t>
      </w:r>
    </w:p>
    <w:p w14:paraId="401D0936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22          1           0        0.709587   -4.544079    0.000000</w:t>
      </w:r>
    </w:p>
    <w:p w14:paraId="34F7443E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23          1           0        2.170606   -2.555543    0.000000</w:t>
      </w:r>
    </w:p>
    <w:p w14:paraId="0D01E062" w14:textId="77777777" w:rsidR="00966103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1C09CB9F" w14:textId="77777777" w:rsidR="00966103" w:rsidRDefault="00966103">
      <w:pPr>
        <w:rPr>
          <w:rFonts w:ascii="Times New Roman" w:hAnsi="Times New Roman" w:cs="Times New Roman"/>
          <w:lang w:val="en-US"/>
        </w:rPr>
      </w:pPr>
    </w:p>
    <w:p w14:paraId="3ED55932" w14:textId="77777777" w:rsidR="00AC705F" w:rsidRPr="00AC705F" w:rsidRDefault="00AC705F">
      <w:pPr>
        <w:rPr>
          <w:rFonts w:ascii="Times New Roman" w:hAnsi="Times New Roman" w:cs="Times New Roman"/>
          <w:b/>
          <w:lang w:val="en-US"/>
        </w:rPr>
      </w:pPr>
      <w:r w:rsidRPr="00AC705F">
        <w:rPr>
          <w:rFonts w:ascii="Times New Roman" w:hAnsi="Times New Roman" w:cs="Times New Roman"/>
          <w:b/>
          <w:lang w:val="en-US"/>
        </w:rPr>
        <w:lastRenderedPageBreak/>
        <w:t>2</w:t>
      </w:r>
    </w:p>
    <w:p w14:paraId="19CBA31D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2E794F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343D621B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2E794F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2E794F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31E98618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2E794F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2E794F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66CA09DA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6FE8E6CE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 1          6           0        2.652359   -1.788447   -0.238304</w:t>
      </w:r>
    </w:p>
    <w:p w14:paraId="54EB5B48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 2          6           0        3.189395   -0.416717    0.273562</w:t>
      </w:r>
    </w:p>
    <w:p w14:paraId="6419A91A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 3          6           0        2.191741    0.674667    0.027304</w:t>
      </w:r>
    </w:p>
    <w:p w14:paraId="47794361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 4          7           0        0.913866    0.258206   -0.077769</w:t>
      </w:r>
    </w:p>
    <w:p w14:paraId="121AC086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 5          6           0        0.327442   -1.009882   -0.002331</w:t>
      </w:r>
    </w:p>
    <w:p w14:paraId="275897D1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 6          6           0        1.167281   -2.053911   -0.020053</w:t>
      </w:r>
    </w:p>
    <w:p w14:paraId="0CC4FD2D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 7          7           0        2.222661    1.997933    0.045604</w:t>
      </w:r>
    </w:p>
    <w:p w14:paraId="7C316F6D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 8          6           0        0.896538    2.419786   -0.030178</w:t>
      </w:r>
    </w:p>
    <w:p w14:paraId="0F8C9EC3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 9          6           0        0.048994    1.326120   -0.090234</w:t>
      </w:r>
    </w:p>
    <w:p w14:paraId="20B3638D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10          6           0       -1.116487   -0.702186    0.022694</w:t>
      </w:r>
    </w:p>
    <w:p w14:paraId="1CFEE15B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11          6           0       -1.282476    0.718559   -0.049866</w:t>
      </w:r>
    </w:p>
    <w:p w14:paraId="79181E52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12          6           0       -2.559655    1.265847   -0.055552</w:t>
      </w:r>
    </w:p>
    <w:p w14:paraId="2D502DD2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13          6           0       -3.661778    0.410225    0.009492</w:t>
      </w:r>
    </w:p>
    <w:p w14:paraId="77FA98D8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14          6           0       -3.498062   -0.974546    0.076883</w:t>
      </w:r>
    </w:p>
    <w:p w14:paraId="63C68237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15          6           0       -2.220450   -1.539518    0.081256</w:t>
      </w:r>
    </w:p>
    <w:p w14:paraId="517E599C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16          1           0        2.837325   -1.853562   -1.320180</w:t>
      </w:r>
    </w:p>
    <w:p w14:paraId="7740A982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17          1           0        3.243973   -2.586727    0.214891</w:t>
      </w:r>
    </w:p>
    <w:p w14:paraId="06B3D964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18          1           0        4.149406   -0.194076   -0.193910</w:t>
      </w:r>
    </w:p>
    <w:p w14:paraId="3CA779DD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19          1           0        3.367566   -0.470208    1.355392</w:t>
      </w:r>
    </w:p>
    <w:p w14:paraId="7FFAF763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20          1           0        0.809077   -3.074335    0.016729</w:t>
      </w:r>
    </w:p>
    <w:p w14:paraId="59F18494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21          1           0        0.653108    3.469589   -0.031775</w:t>
      </w:r>
    </w:p>
    <w:p w14:paraId="21780619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22          1           0       -2.699377    2.338667   -0.110328</w:t>
      </w:r>
    </w:p>
    <w:p w14:paraId="148EA8E1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23          1           0       -4.661193    0.829332    0.006244</w:t>
      </w:r>
    </w:p>
    <w:p w14:paraId="3FF17144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24          1           0       -4.369074   -1.616699    0.126472</w:t>
      </w:r>
    </w:p>
    <w:p w14:paraId="2C931A04" w14:textId="77777777" w:rsidR="002E794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    25          1           0       -2.095551   -2.614930    0.133577</w:t>
      </w:r>
    </w:p>
    <w:p w14:paraId="2259DCE7" w14:textId="77777777" w:rsidR="00AC705F" w:rsidRPr="002E794F" w:rsidRDefault="002E794F" w:rsidP="002E794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E794F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6C7C4E66" w14:textId="77777777" w:rsidR="00AC705F" w:rsidRPr="00966103" w:rsidRDefault="00AC705F">
      <w:pPr>
        <w:rPr>
          <w:rFonts w:ascii="Times New Roman" w:hAnsi="Times New Roman" w:cs="Times New Roman"/>
          <w:lang w:val="en-US"/>
        </w:rPr>
      </w:pPr>
    </w:p>
    <w:p w14:paraId="77D8A001" w14:textId="77777777" w:rsidR="00966103" w:rsidRDefault="00966103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3</w:t>
      </w:r>
    </w:p>
    <w:p w14:paraId="4C7F376E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5B3DD4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477E548C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5B3DD4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5B3DD4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547E53AD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5B3DD4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5B3DD4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0D5D055E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44A3A1BE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 1          6           0        2.604477   -1.838988   -0.110322</w:t>
      </w:r>
    </w:p>
    <w:p w14:paraId="5480D183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 2          6           0        3.134131   -0.577777   -0.134364</w:t>
      </w:r>
    </w:p>
    <w:p w14:paraId="6CF2601C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 3          6           0        2.227311    0.543335   -0.015627</w:t>
      </w:r>
    </w:p>
    <w:p w14:paraId="295E03FD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 4          7           0        1.002189    0.179081    0.556918</w:t>
      </w:r>
    </w:p>
    <w:p w14:paraId="16CBD775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 5          6           0        0.389686   -1.021864    0.275220</w:t>
      </w:r>
    </w:p>
    <w:p w14:paraId="25154F1D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 6          6           0        1.192397   -2.092782    0.004162</w:t>
      </w:r>
    </w:p>
    <w:p w14:paraId="3D88DA6F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 7          7           0        2.287023    1.760975   -0.432826</w:t>
      </w:r>
    </w:p>
    <w:p w14:paraId="4630B86E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 8          6           0        0.912199    2.321542   -0.338246</w:t>
      </w:r>
    </w:p>
    <w:p w14:paraId="56202136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 9          6           0        0.104090    1.333832    0.563111</w:t>
      </w:r>
    </w:p>
    <w:p w14:paraId="29A6F8DF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10          6           0       -1.039619   -0.722075    0.147729</w:t>
      </w:r>
    </w:p>
    <w:p w14:paraId="05A65E34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11          6           0       -1.212378    0.680437    0.210911</w:t>
      </w:r>
    </w:p>
    <w:p w14:paraId="5A78A68A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12          6           0       -2.470720    1.239166    0.045375</w:t>
      </w:r>
    </w:p>
    <w:p w14:paraId="6199D811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13          6           0       -3.554945    0.394544   -0.205174</w:t>
      </w:r>
    </w:p>
    <w:p w14:paraId="6602FF81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14          6           0       -3.383503   -0.991018   -0.268136</w:t>
      </w:r>
    </w:p>
    <w:p w14:paraId="1C10F752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15          6           0       -2.124627   -1.561411   -0.091456</w:t>
      </w:r>
    </w:p>
    <w:p w14:paraId="51ECB724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16          1           0        3.264247   -2.683334   -0.277569</w:t>
      </w:r>
    </w:p>
    <w:p w14:paraId="013ABC52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17          1           0        4.174858   -0.398580   -0.366297</w:t>
      </w:r>
    </w:p>
    <w:p w14:paraId="455739E8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18          1           0        0.783256   -3.070152   -0.206847</w:t>
      </w:r>
    </w:p>
    <w:p w14:paraId="3E5541E3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19          1           0        0.930353    3.319361    0.100048</w:t>
      </w:r>
    </w:p>
    <w:p w14:paraId="67CD8724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20          1           0        0.495188    2.404770   -1.349315</w:t>
      </w:r>
    </w:p>
    <w:p w14:paraId="52C65C93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21          1           0        0.044415    1.739001    1.581143</w:t>
      </w:r>
    </w:p>
    <w:p w14:paraId="1EDA4DD8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22          1           0       -2.613535    2.312377    0.101313</w:t>
      </w:r>
    </w:p>
    <w:p w14:paraId="37E91429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23          1           0       -4.541624    0.817979   -0.351648</w:t>
      </w:r>
    </w:p>
    <w:p w14:paraId="03B747AF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24          1           0       -4.239623   -1.627604   -0.457482</w:t>
      </w:r>
    </w:p>
    <w:p w14:paraId="2945AF6F" w14:textId="77777777" w:rsidR="005B3DD4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    25          1           0       -1.993013   -2.635850   -0.141080</w:t>
      </w:r>
    </w:p>
    <w:p w14:paraId="71680B44" w14:textId="77777777" w:rsidR="00966103" w:rsidRPr="005B3DD4" w:rsidRDefault="005B3DD4" w:rsidP="005B3DD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3DD4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3F8516A8" w14:textId="77777777" w:rsidR="00966103" w:rsidRPr="00966103" w:rsidRDefault="00966103">
      <w:pPr>
        <w:rPr>
          <w:rFonts w:ascii="Times New Roman" w:hAnsi="Times New Roman" w:cs="Times New Roman"/>
          <w:lang w:val="en-US"/>
        </w:rPr>
      </w:pPr>
    </w:p>
    <w:p w14:paraId="6FC2F4AF" w14:textId="77777777" w:rsidR="00966103" w:rsidRDefault="00966103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lastRenderedPageBreak/>
        <w:t>4</w:t>
      </w:r>
    </w:p>
    <w:p w14:paraId="2531CC9F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5B2071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0283AABC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5B2071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5B2071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10399FE7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5B2071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5B2071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0DB81DD7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6B5D7F12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 1          6           0        2.714009   -1.733111    0.178623</w:t>
      </w:r>
    </w:p>
    <w:p w14:paraId="7CE0B7B1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 2          6           0        3.085500   -0.364276   -0.454494</w:t>
      </w:r>
    </w:p>
    <w:p w14:paraId="53F3FFB4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 3          6           0        2.040973    0.676391   -0.159197</w:t>
      </w:r>
    </w:p>
    <w:p w14:paraId="52A586B7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 4          7           0        0.994452    0.260217    0.695068</w:t>
      </w:r>
    </w:p>
    <w:p w14:paraId="332DEAA8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 5          6           0        0.413656   -0.989507    0.318577</w:t>
      </w:r>
    </w:p>
    <w:p w14:paraId="038FF026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 6          6           0        1.236379   -2.011763    0.047491</w:t>
      </w:r>
    </w:p>
    <w:p w14:paraId="43FC8F5C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 7          7           0        1.932049    1.839603   -0.665793</w:t>
      </w:r>
    </w:p>
    <w:p w14:paraId="4B14A70B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 8          6           0        0.640771    2.408345   -0.232034</w:t>
      </w:r>
    </w:p>
    <w:p w14:paraId="72593D0A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 9          6           0       -0.014767    1.342042    0.706054</w:t>
      </w:r>
    </w:p>
    <w:p w14:paraId="6487A5FC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10          6           0       -1.019617   -0.749267    0.138733</w:t>
      </w:r>
    </w:p>
    <w:p w14:paraId="42F7B067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11          6           0       -1.278149    0.623687    0.296554</w:t>
      </w:r>
    </w:p>
    <w:p w14:paraId="333742ED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12          6           0       -2.559840    1.125571    0.117909</w:t>
      </w:r>
    </w:p>
    <w:p w14:paraId="6A0F39F7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13          6           0       -3.586758    0.244200   -0.226167</w:t>
      </w:r>
    </w:p>
    <w:p w14:paraId="652F9796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14          6           0       -3.331392   -1.121760   -0.377418</w:t>
      </w:r>
    </w:p>
    <w:p w14:paraId="6DD7540B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15          6           0       -2.046755   -1.629211   -0.196029</w:t>
      </w:r>
    </w:p>
    <w:p w14:paraId="78C0222E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16          1           0        3.309741   -2.523472   -0.280569</w:t>
      </w:r>
    </w:p>
    <w:p w14:paraId="7DEC2609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17          1           0        2.986399   -1.705655    1.241703</w:t>
      </w:r>
    </w:p>
    <w:p w14:paraId="677C13B0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18          1           0        3.165118   -0.450799   -1.540912</w:t>
      </w:r>
    </w:p>
    <w:p w14:paraId="1E0C40D9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19          1           0        4.058258   -0.023673   -0.089410</w:t>
      </w:r>
    </w:p>
    <w:p w14:paraId="57208C9D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20          1           0        0.865014   -2.964344   -0.304639</w:t>
      </w:r>
    </w:p>
    <w:p w14:paraId="16BF3D54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21          1           0        0.805578    3.348640    0.298001</w:t>
      </w:r>
    </w:p>
    <w:p w14:paraId="41A06E45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22          1           0        0.031124    2.626491   -1.113909</w:t>
      </w:r>
    </w:p>
    <w:p w14:paraId="42B33418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23          1           0       -0.121452    1.742194    1.718558</w:t>
      </w:r>
    </w:p>
    <w:p w14:paraId="6FE24D30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24          1           0       -2.764883    2.183284    0.241522</w:t>
      </w:r>
    </w:p>
    <w:p w14:paraId="57B82DC9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25          1           0       -4.592070    0.621107   -0.373357</w:t>
      </w:r>
    </w:p>
    <w:p w14:paraId="4FC161E4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26          1           0       -4.141711   -1.792109   -0.638892</w:t>
      </w:r>
    </w:p>
    <w:p w14:paraId="48D55AEB" w14:textId="77777777" w:rsidR="005B2071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    27          1           0       -1.850697   -2.688441   -0.314630</w:t>
      </w:r>
    </w:p>
    <w:p w14:paraId="3C0DC336" w14:textId="77777777" w:rsidR="00966103" w:rsidRPr="005B2071" w:rsidRDefault="005B2071" w:rsidP="005B20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B2071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7706C049" w14:textId="77777777" w:rsidR="00966103" w:rsidRPr="00966103" w:rsidRDefault="00966103">
      <w:pPr>
        <w:rPr>
          <w:rFonts w:ascii="Times New Roman" w:hAnsi="Times New Roman" w:cs="Times New Roman"/>
          <w:lang w:val="en-US"/>
        </w:rPr>
      </w:pPr>
    </w:p>
    <w:p w14:paraId="590BB045" w14:textId="77777777" w:rsidR="00966103" w:rsidRDefault="00966103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5</w:t>
      </w:r>
    </w:p>
    <w:p w14:paraId="30763BBB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525FE7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42DE47A8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525FE7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525FE7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646FBFE3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525FE7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525FE7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2E2148B9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4DEFB234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1          6           0        1.319264   -2.093397   -0.000162</w:t>
      </w:r>
    </w:p>
    <w:p w14:paraId="7F945C4A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2          1           0        0.976485   -3.119199   -0.009772</w:t>
      </w:r>
    </w:p>
    <w:p w14:paraId="79A57632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3          6           0        0.420001   -1.032843   -0.042763</w:t>
      </w:r>
    </w:p>
    <w:p w14:paraId="5BB44AFB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4          7           0        1.029385    0.192998   -0.020776</w:t>
      </w:r>
    </w:p>
    <w:p w14:paraId="2EAD71E6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5          6           0        0.190222    1.268633   -0.053852</w:t>
      </w:r>
    </w:p>
    <w:p w14:paraId="4EF761EA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6          6           0       -0.983739   -0.707256   -0.095680</w:t>
      </w:r>
    </w:p>
    <w:p w14:paraId="0374344A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7          6           0       -1.117190    0.692637   -0.099079</w:t>
      </w:r>
    </w:p>
    <w:p w14:paraId="1C06AC0A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8          6           0       -2.471042    1.318731   -0.235196</w:t>
      </w:r>
    </w:p>
    <w:p w14:paraId="4702B51A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9          1           0       -2.498539    2.312937    0.216821</w:t>
      </w:r>
    </w:p>
    <w:p w14:paraId="4DEA8C7F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0          1           0       -2.682732    1.453419   -1.305531</w:t>
      </w:r>
    </w:p>
    <w:p w14:paraId="3A1CCD1D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1          6           0       -3.550320    0.414588    0.390997</w:t>
      </w:r>
    </w:p>
    <w:p w14:paraId="7DF5975D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2          1           0       -4.541430    0.763046    0.090556</w:t>
      </w:r>
    </w:p>
    <w:p w14:paraId="51BCD613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3          1           0       -3.509611    0.510896    1.486200</w:t>
      </w:r>
    </w:p>
    <w:p w14:paraId="546D8A84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4          6           0        2.699267   -1.805148    0.058418</w:t>
      </w:r>
    </w:p>
    <w:p w14:paraId="0967CE36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5          1           0        3.389371   -2.639808    0.089234</w:t>
      </w:r>
    </w:p>
    <w:p w14:paraId="6E5EA270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6          6           0        3.234689   -0.506660    0.081325</w:t>
      </w:r>
    </w:p>
    <w:p w14:paraId="3F8AA510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7          1           0        4.301461   -0.338555    0.128307</w:t>
      </w:r>
    </w:p>
    <w:p w14:paraId="44EB32C0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8          6           0        2.341211    0.563564    0.041544</w:t>
      </w:r>
    </w:p>
    <w:p w14:paraId="0E06C4B9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9          7           0        2.390582    1.927026    0.046208</w:t>
      </w:r>
    </w:p>
    <w:p w14:paraId="34B59FEF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20          6           0        1.109279    2.352251   -0.009592</w:t>
      </w:r>
    </w:p>
    <w:p w14:paraId="36C56C8A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21          1           0        0.881704    3.407933   -0.015831</w:t>
      </w:r>
    </w:p>
    <w:p w14:paraId="4EE1C65E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22          6           0       -2.150614   -1.567807   -0.159681</w:t>
      </w:r>
    </w:p>
    <w:p w14:paraId="4683F4FE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23          1           0       -2.021955   -2.625529   -0.361615</w:t>
      </w:r>
    </w:p>
    <w:p w14:paraId="4F5A7CE1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24          6           0       -3.371663   -1.044981    0.038911</w:t>
      </w:r>
    </w:p>
    <w:p w14:paraId="5D759DF3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25          1           0       -4.250711   -1.679178    0.012462</w:t>
      </w:r>
    </w:p>
    <w:p w14:paraId="294F9B88" w14:textId="1A040FFD" w:rsidR="00966103" w:rsidRPr="00531CB0" w:rsidRDefault="00525FE7" w:rsidP="00531CB0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6E0E8081" w14:textId="77777777" w:rsidR="00966103" w:rsidRDefault="00966103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lastRenderedPageBreak/>
        <w:t>6</w:t>
      </w:r>
    </w:p>
    <w:p w14:paraId="3D64B55F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1D4B71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5B8ED58D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1D4B71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1D4B71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11A36C79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1D4B71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1D4B71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45852729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203C3B7E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 1          6           0        1.263396   -2.095408   -0.031503</w:t>
      </w:r>
    </w:p>
    <w:p w14:paraId="41C32452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 2          1           0        0.895276   -3.112263   -0.055088</w:t>
      </w:r>
    </w:p>
    <w:p w14:paraId="76552591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 3          6           0        0.387408   -1.011415   -0.059530</w:t>
      </w:r>
    </w:p>
    <w:p w14:paraId="3B8F2C54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 4          7           0        1.030778    0.200913   -0.024915</w:t>
      </w:r>
    </w:p>
    <w:p w14:paraId="7EA467B5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 5          6           0        0.222825    1.295462   -0.044265</w:t>
      </w:r>
    </w:p>
    <w:p w14:paraId="042B78C1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 6          6           0       -0.999573   -0.658209   -0.103820</w:t>
      </w:r>
    </w:p>
    <w:p w14:paraId="12C42A1B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 7          6           0       -1.105012    0.744059   -0.098223</w:t>
      </w:r>
    </w:p>
    <w:p w14:paraId="0A9004CF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 8          6           0        2.648687   -1.842480    0.034315</w:t>
      </w:r>
    </w:p>
    <w:p w14:paraId="5215391D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 9          1           0        3.317779   -2.694415    0.056333</w:t>
      </w:r>
    </w:p>
    <w:p w14:paraId="133CE50E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10          6           0        3.217413   -0.557842    0.077642</w:t>
      </w:r>
    </w:p>
    <w:p w14:paraId="222C038F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11          1           0        4.287922   -0.418403    0.132611</w:t>
      </w:r>
    </w:p>
    <w:p w14:paraId="0D9144A4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12          6           0        2.352464    0.536183    0.049512</w:t>
      </w:r>
    </w:p>
    <w:p w14:paraId="19030A31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13          7           0        2.436791    1.896373    0.075363</w:t>
      </w:r>
    </w:p>
    <w:p w14:paraId="24AABFA3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14          6           0        1.165424    2.354739    0.022696</w:t>
      </w:r>
    </w:p>
    <w:p w14:paraId="45868EC8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15          1           0        0.964113    3.415635    0.031941</w:t>
      </w:r>
    </w:p>
    <w:p w14:paraId="56205BD5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16          6           0       -2.223410   -1.512831   -0.246753</w:t>
      </w:r>
    </w:p>
    <w:p w14:paraId="326FD7AA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17          1           0       -2.080163   -2.496537    0.207467</w:t>
      </w:r>
    </w:p>
    <w:p w14:paraId="07B17412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18          1           0       -2.419313   -1.684675   -1.314697</w:t>
      </w:r>
    </w:p>
    <w:p w14:paraId="3DBE8BD0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19          6           0       -3.439709   -0.811700    0.387646</w:t>
      </w:r>
    </w:p>
    <w:p w14:paraId="52068A05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20          1           0       -3.383473   -0.905955    1.482355</w:t>
      </w:r>
    </w:p>
    <w:p w14:paraId="5FE9CB64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21          1           0       -4.360057   -1.316970    0.084517</w:t>
      </w:r>
    </w:p>
    <w:p w14:paraId="272C928C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22          6           0       -3.511743    0.659641    0.051623</w:t>
      </w:r>
    </w:p>
    <w:p w14:paraId="73FEC8D1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23          1           0       -4.486410    1.135535    0.042755</w:t>
      </w:r>
    </w:p>
    <w:p w14:paraId="106AF077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24          6           0       -2.402876    1.389996   -0.152691</w:t>
      </w:r>
    </w:p>
    <w:p w14:paraId="7197C67E" w14:textId="77777777" w:rsidR="001D4B71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    25          1           0       -2.460433    2.455883   -0.341243</w:t>
      </w:r>
    </w:p>
    <w:p w14:paraId="66A6B1A1" w14:textId="77777777" w:rsidR="00966103" w:rsidRPr="001D4B71" w:rsidRDefault="001D4B71" w:rsidP="001D4B7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D4B71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23F95005" w14:textId="77777777" w:rsidR="00966103" w:rsidRPr="00966103" w:rsidRDefault="00966103">
      <w:pPr>
        <w:rPr>
          <w:rFonts w:ascii="Times New Roman" w:hAnsi="Times New Roman" w:cs="Times New Roman"/>
          <w:lang w:val="en-US"/>
        </w:rPr>
      </w:pPr>
    </w:p>
    <w:p w14:paraId="2E7FA430" w14:textId="77777777" w:rsidR="00966103" w:rsidRDefault="00966103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7</w:t>
      </w:r>
    </w:p>
    <w:p w14:paraId="71CA8D24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525FE7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029597C4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525FE7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525FE7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3FEBED14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525FE7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525FE7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58F2FEEB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7D2A685E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1          6           0       -1.343277   -2.091345   -0.041480</w:t>
      </w:r>
    </w:p>
    <w:p w14:paraId="5EF2C6AC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2          1           0       -0.982776   -3.111057   -0.062388</w:t>
      </w:r>
    </w:p>
    <w:p w14:paraId="22BC9D50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3          6           0       -0.462617   -1.015923   -0.020851</w:t>
      </w:r>
    </w:p>
    <w:p w14:paraId="38EBBDF6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4          7           0       -1.093351    0.198277    0.004696</w:t>
      </w:r>
    </w:p>
    <w:p w14:paraId="46E34D2D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5          6           0       -0.271870    1.282148    0.025115</w:t>
      </w:r>
    </w:p>
    <w:p w14:paraId="191483C7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6          6           0        0.938864   -0.673160   -0.014376</w:t>
      </w:r>
    </w:p>
    <w:p w14:paraId="43102742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7          6           0        1.053989    0.719582    0.011465</w:t>
      </w:r>
    </w:p>
    <w:p w14:paraId="5DBEF122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8          6           0        2.114746   -1.604430   -0.038237</w:t>
      </w:r>
    </w:p>
    <w:p w14:paraId="01357D3F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9          1           0        2.235132   -2.027714   -1.044245</w:t>
      </w:r>
    </w:p>
    <w:p w14:paraId="7C128FD5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0          1           0        1.944077   -2.453455    0.631808</w:t>
      </w:r>
    </w:p>
    <w:p w14:paraId="6F24D630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1          6           0        2.370428    1.434538    0.031740</w:t>
      </w:r>
    </w:p>
    <w:p w14:paraId="7339E5E5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2          1           0        2.342360    2.299261   -0.638677</w:t>
      </w:r>
    </w:p>
    <w:p w14:paraId="0F358924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3          1           0        2.548700    1.835390    1.038118</w:t>
      </w:r>
    </w:p>
    <w:p w14:paraId="13DAE2CD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4          6           0        3.515747    0.486607   -0.359742</w:t>
      </w:r>
    </w:p>
    <w:p w14:paraId="4F3B9934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5          1           0        4.477041    0.957151   -0.136660</w:t>
      </w:r>
    </w:p>
    <w:p w14:paraId="3C714BB7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6          1           0        3.488513    0.316132   -1.442292</w:t>
      </w:r>
    </w:p>
    <w:p w14:paraId="61726D91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7          6           0        3.399871   -0.861612    0.363397</w:t>
      </w:r>
    </w:p>
    <w:p w14:paraId="7DE23574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8          1           0        4.271346   -1.485219    0.146669</w:t>
      </w:r>
    </w:p>
    <w:p w14:paraId="6A29A4EA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9          1           0        3.392776   -0.688414    1.445883</w:t>
      </w:r>
    </w:p>
    <w:p w14:paraId="5AA895EC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20          6           0       -2.731199   -1.826687   -0.036383</w:t>
      </w:r>
    </w:p>
    <w:p w14:paraId="108C74AD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21          1           0       -3.407462   -2.673107   -0.053075</w:t>
      </w:r>
    </w:p>
    <w:p w14:paraId="7764C093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22          6           0       -3.288775   -0.539263   -0.011846</w:t>
      </w:r>
    </w:p>
    <w:p w14:paraId="6F3CBC4A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23          1           0       -4.359540   -0.390354   -0.009990</w:t>
      </w:r>
    </w:p>
    <w:p w14:paraId="08104A83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24          6           0       -2.413383    0.548925    0.010133</w:t>
      </w:r>
    </w:p>
    <w:p w14:paraId="74073F28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25          7           0       -2.483450    1.908296    0.035394</w:t>
      </w:r>
    </w:p>
    <w:p w14:paraId="550ECAE1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26          6           0       -1.202830    2.351486    0.044388</w:t>
      </w:r>
    </w:p>
    <w:p w14:paraId="338A0290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27          1           0       -0.990713    3.410180    0.064275</w:t>
      </w:r>
    </w:p>
    <w:p w14:paraId="50912C92" w14:textId="77777777" w:rsidR="00966103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6C67CA35" w14:textId="77777777" w:rsidR="00966103" w:rsidRPr="00966103" w:rsidRDefault="00966103">
      <w:pPr>
        <w:rPr>
          <w:rFonts w:ascii="Times New Roman" w:hAnsi="Times New Roman" w:cs="Times New Roman"/>
          <w:lang w:val="en-US"/>
        </w:rPr>
      </w:pPr>
    </w:p>
    <w:p w14:paraId="64C5460B" w14:textId="77777777" w:rsidR="00966103" w:rsidRDefault="00966103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8</w:t>
      </w:r>
    </w:p>
    <w:p w14:paraId="7F1CF852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525FE7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156F6A50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525FE7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525FE7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6E4E30BD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525FE7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525FE7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48B0ACE9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3CE63000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1          6           0        2.190960   -0.143137   -0.000000</w:t>
      </w:r>
    </w:p>
    <w:p w14:paraId="65CC432B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2          1           0        3.260159    0.020412   -0.000000</w:t>
      </w:r>
    </w:p>
    <w:p w14:paraId="6839BA49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3          6           0        1.357507    0.934932   -0.000000</w:t>
      </w:r>
    </w:p>
    <w:p w14:paraId="09AC716B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4          1           0        1.694185    1.962332   -0.000000</w:t>
      </w:r>
    </w:p>
    <w:p w14:paraId="3787C2C1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5          7           0        0.000000    0.732933    0.000000</w:t>
      </w:r>
    </w:p>
    <w:p w14:paraId="6E473862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6          6           0       -1.054243    1.623131    0.000000</w:t>
      </w:r>
    </w:p>
    <w:p w14:paraId="3D4AF260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7          1           0       -0.902634    2.688841    0.000000</w:t>
      </w:r>
    </w:p>
    <w:p w14:paraId="7F412091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8          6           0       -2.190372    0.841619    0.000000</w:t>
      </w:r>
    </w:p>
    <w:p w14:paraId="008B56C3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 9          1           0       -3.213021    1.187702    0.000000</w:t>
      </w:r>
    </w:p>
    <w:p w14:paraId="7C8C2285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0          7           0       -1.894056   -0.489018    0.000000</w:t>
      </w:r>
    </w:p>
    <w:p w14:paraId="2715448D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1          6           0       -0.567007   -0.558065    0.000000</w:t>
      </w:r>
    </w:p>
    <w:p w14:paraId="75F39A61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2          6           0        1.660525   -1.463965   -0.000000</w:t>
      </w:r>
    </w:p>
    <w:p w14:paraId="1D766E2E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3          1           0        2.337922   -2.308530   -0.000000</w:t>
      </w:r>
    </w:p>
    <w:p w14:paraId="636DA6C3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4          6           0        0.305113   -1.668041   -0.000000</w:t>
      </w:r>
    </w:p>
    <w:p w14:paraId="00A36EB2" w14:textId="77777777" w:rsidR="00525FE7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    15          1           0       -0.133107   -2.657004   -0.000000</w:t>
      </w:r>
    </w:p>
    <w:p w14:paraId="18DA4CB4" w14:textId="77777777" w:rsidR="00966103" w:rsidRPr="00525FE7" w:rsidRDefault="00525FE7" w:rsidP="00525FE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5FE7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09BD450D" w14:textId="77777777" w:rsidR="00966103" w:rsidRPr="00966103" w:rsidRDefault="00966103">
      <w:pPr>
        <w:rPr>
          <w:rFonts w:ascii="Times New Roman" w:hAnsi="Times New Roman" w:cs="Times New Roman"/>
          <w:lang w:val="en-US"/>
        </w:rPr>
      </w:pPr>
    </w:p>
    <w:p w14:paraId="3D0EB06B" w14:textId="77777777" w:rsidR="00966103" w:rsidRDefault="00966103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9</w:t>
      </w:r>
    </w:p>
    <w:p w14:paraId="7792CCE6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AC705F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55CB9BC6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AC705F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AC705F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7F23DD75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AC705F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AC705F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1DF3CC3D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2CEF0805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 1          6           0       -1.987207    0.885130    0.016048</w:t>
      </w:r>
    </w:p>
    <w:p w14:paraId="691362B5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 2          1           0       -2.876798    1.499279   -0.041239</w:t>
      </w:r>
    </w:p>
    <w:p w14:paraId="27BEB11E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 3          6           0       -0.790763    1.454235   -0.143832</w:t>
      </w:r>
    </w:p>
    <w:p w14:paraId="599D8CEF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 4          1           0       -0.635970    2.507319   -0.335713</w:t>
      </w:r>
    </w:p>
    <w:p w14:paraId="0C34A024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 5          7           0        0.373656    0.669981   -0.064024</w:t>
      </w:r>
    </w:p>
    <w:p w14:paraId="59F04D75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 6          7           0        1.561132   -1.205175    0.033996</w:t>
      </w:r>
    </w:p>
    <w:p w14:paraId="72D86D2C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 7          6           0        0.351834   -0.707579   -0.071081</w:t>
      </w:r>
    </w:p>
    <w:p w14:paraId="73E131DC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 8          6           0       -2.111620   -0.587099    0.327848</w:t>
      </w:r>
    </w:p>
    <w:p w14:paraId="2142AEF3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 9          1           0       -2.118426   -0.715451    1.419017</w:t>
      </w:r>
    </w:p>
    <w:p w14:paraId="163E54A8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10          1           0       -3.067106   -0.974183   -0.033000</w:t>
      </w:r>
    </w:p>
    <w:p w14:paraId="7042633B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11          6           0       -0.954215   -1.401664   -0.281215</w:t>
      </w:r>
    </w:p>
    <w:p w14:paraId="3DE5C319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12          1           0       -0.903848   -2.405151    0.142172</w:t>
      </w:r>
    </w:p>
    <w:p w14:paraId="327A68E1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13          1           0       -1.119142   -1.514138   -1.360809</w:t>
      </w:r>
    </w:p>
    <w:p w14:paraId="1D164E91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14          6           0        1.700839    1.054545    0.053352</w:t>
      </w:r>
    </w:p>
    <w:p w14:paraId="7BD0C772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15          1           0        1.992476    2.090104    0.099293</w:t>
      </w:r>
    </w:p>
    <w:p w14:paraId="13805827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16          6           0        2.409442   -0.114472    0.115864</w:t>
      </w:r>
    </w:p>
    <w:p w14:paraId="3DC28DD6" w14:textId="77777777" w:rsidR="00AC705F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    17          1           0        3.475451   -0.240008    0.218567</w:t>
      </w:r>
    </w:p>
    <w:p w14:paraId="6BC81106" w14:textId="77777777" w:rsidR="00966103" w:rsidRPr="00AC705F" w:rsidRDefault="00AC705F" w:rsidP="00AC705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C705F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7541FB8D" w14:textId="77777777" w:rsidR="00966103" w:rsidRPr="00966103" w:rsidRDefault="00966103">
      <w:pPr>
        <w:rPr>
          <w:rFonts w:ascii="Times New Roman" w:hAnsi="Times New Roman" w:cs="Times New Roman"/>
          <w:lang w:val="en-US"/>
        </w:rPr>
      </w:pPr>
    </w:p>
    <w:p w14:paraId="7F5C5178" w14:textId="77777777" w:rsidR="00966103" w:rsidRDefault="00966103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10</w:t>
      </w:r>
    </w:p>
    <w:p w14:paraId="13AE7589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A23CAE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26DFD5DF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A23CAE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A23CAE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741CA254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A23CAE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A23CAE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098C53F3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677D4640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 1          6           0       -2.284199    0.082640    0.000000</w:t>
      </w:r>
    </w:p>
    <w:p w14:paraId="4BFCEF33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 2          1           0       -3.325314    0.370124    0.000000</w:t>
      </w:r>
    </w:p>
    <w:p w14:paraId="41714B39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 3          6           0       -1.308621    1.034667    0.000000</w:t>
      </w:r>
    </w:p>
    <w:p w14:paraId="325F9F6D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 4          1           0       -1.516792    2.097370    0.000000</w:t>
      </w:r>
    </w:p>
    <w:p w14:paraId="1973EAA6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 5          7           0       -0.000000    0.676357    0.000000</w:t>
      </w:r>
    </w:p>
    <w:p w14:paraId="0EFD91D0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 6          7           0        1.732339   -0.812172    0.000000</w:t>
      </w:r>
    </w:p>
    <w:p w14:paraId="30CF922F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 7          6           0        0.453449   -0.660210    0.000000</w:t>
      </w:r>
    </w:p>
    <w:p w14:paraId="2627E2B4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 8          6           0       -1.890041   -1.294608    0.000000</w:t>
      </w:r>
    </w:p>
    <w:p w14:paraId="6330CDC2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 9          1           0       -2.659097   -2.059004    0.000000</w:t>
      </w:r>
    </w:p>
    <w:p w14:paraId="6252786C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lastRenderedPageBreak/>
        <w:t xml:space="preserve">     10          6           0       -0.580675   -1.664393    0.000000</w:t>
      </w:r>
    </w:p>
    <w:p w14:paraId="10E2A51F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11          1           0       -0.271036   -2.700386    0.000000</w:t>
      </w:r>
    </w:p>
    <w:p w14:paraId="61E56097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12          6           0        1.168756    1.564095    0.000000</w:t>
      </w:r>
    </w:p>
    <w:p w14:paraId="37B761E3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13          1           0        1.161483    2.200860    0.888202</w:t>
      </w:r>
    </w:p>
    <w:p w14:paraId="113323EC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14          1           0        1.161483    2.200860   -0.888202</w:t>
      </w:r>
    </w:p>
    <w:p w14:paraId="71F5E222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15          6           0        2.336830    0.528082    0.000000</w:t>
      </w:r>
    </w:p>
    <w:p w14:paraId="00F1248C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16          1           0        2.974952    0.649622   -0.880086</w:t>
      </w:r>
    </w:p>
    <w:p w14:paraId="3E13BB71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17          1           0        2.974952    0.649622    0.880086</w:t>
      </w:r>
    </w:p>
    <w:p w14:paraId="160ABAD1" w14:textId="77777777" w:rsidR="00966103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34AD9DEC" w14:textId="77777777" w:rsidR="00966103" w:rsidRPr="00966103" w:rsidRDefault="00966103">
      <w:pPr>
        <w:rPr>
          <w:rFonts w:ascii="Times New Roman" w:hAnsi="Times New Roman" w:cs="Times New Roman"/>
          <w:lang w:val="en-US"/>
        </w:rPr>
      </w:pPr>
    </w:p>
    <w:p w14:paraId="039030D8" w14:textId="77777777" w:rsidR="00966103" w:rsidRDefault="00966103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11</w:t>
      </w:r>
    </w:p>
    <w:p w14:paraId="4DAE743B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A23CAE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38ADEA41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A23CAE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A23CAE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03008BE5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A23CAE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A23CAE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47038038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6C5ACEBE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 1          6           0       -2.040618    0.900817    0.089230</w:t>
      </w:r>
    </w:p>
    <w:p w14:paraId="72BA3D2A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 2          1           0       -2.914383    1.539059    0.116237</w:t>
      </w:r>
    </w:p>
    <w:p w14:paraId="6DC9750F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 3          6           0       -0.842066    1.439360   -0.170116</w:t>
      </w:r>
    </w:p>
    <w:p w14:paraId="649CA394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 4          1           0       -0.702769    2.499492   -0.344996</w:t>
      </w:r>
    </w:p>
    <w:p w14:paraId="683C4A97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 5          7           0        0.315462    0.665591   -0.264845</w:t>
      </w:r>
    </w:p>
    <w:p w14:paraId="6C067D49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 6          7           0        1.392158   -1.297832    0.110697</w:t>
      </w:r>
    </w:p>
    <w:p w14:paraId="50015214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 7          6           0        0.275483   -0.721468   -0.123668</w:t>
      </w:r>
    </w:p>
    <w:p w14:paraId="5DB6AD25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 8          6           0        1.659228    1.112317    0.120859</w:t>
      </w:r>
    </w:p>
    <w:p w14:paraId="441D4327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 9          1           0        1.636000    1.571700    1.116629</w:t>
      </w:r>
    </w:p>
    <w:p w14:paraId="31A5F96C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10          1           0        2.059429    1.837855   -0.590128</w:t>
      </w:r>
    </w:p>
    <w:p w14:paraId="475E7E4C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11          6           0        2.422823   -0.238931    0.118707</w:t>
      </w:r>
    </w:p>
    <w:p w14:paraId="0F201031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12          1           0        3.042394   -0.347498   -0.777636</w:t>
      </w:r>
    </w:p>
    <w:p w14:paraId="5C19CE76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13          1           0        3.076127   -0.350161    0.985564</w:t>
      </w:r>
    </w:p>
    <w:p w14:paraId="65127A94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14          6           0       -2.183796   -0.576914    0.359448</w:t>
      </w:r>
    </w:p>
    <w:p w14:paraId="10F56752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15          1           0       -2.168199   -0.757606    1.442606</w:t>
      </w:r>
    </w:p>
    <w:p w14:paraId="31896951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16          1           0       -3.151682   -0.941601    0.005501</w:t>
      </w:r>
    </w:p>
    <w:p w14:paraId="7F9A0890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17          6           0       -1.055452   -1.381185   -0.316140</w:t>
      </w:r>
    </w:p>
    <w:p w14:paraId="534768BC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18          1           0       -0.998815   -2.405642    0.050525</w:t>
      </w:r>
    </w:p>
    <w:p w14:paraId="7589C7D7" w14:textId="77777777" w:rsidR="00A23CAE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    19          1           0       -1.245053   -1.423889   -1.395178</w:t>
      </w:r>
    </w:p>
    <w:p w14:paraId="41C47140" w14:textId="77777777" w:rsidR="00966103" w:rsidRPr="00A23CAE" w:rsidRDefault="00A23CAE" w:rsidP="00A23CAE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A23CAE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28397EB1" w14:textId="77777777" w:rsidR="00966103" w:rsidRPr="00966103" w:rsidRDefault="00966103">
      <w:pPr>
        <w:rPr>
          <w:rFonts w:ascii="Times New Roman" w:hAnsi="Times New Roman" w:cs="Times New Roman"/>
          <w:lang w:val="en-US"/>
        </w:rPr>
      </w:pPr>
    </w:p>
    <w:p w14:paraId="40BE08FE" w14:textId="77777777" w:rsidR="00966103" w:rsidRDefault="00966103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1</w:t>
      </w:r>
      <w:r w:rsidR="004C01DC">
        <w:rPr>
          <w:rFonts w:ascii="Times New Roman" w:hAnsi="Times New Roman" w:cs="Times New Roman"/>
          <w:b/>
          <w:lang w:val="en-US"/>
        </w:rPr>
        <w:t>2</w:t>
      </w:r>
    </w:p>
    <w:p w14:paraId="556BD70F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25262BAC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4C01DC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4C01DC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44663B6D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4C01DC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4C01DC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2102AB8D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7E7C09B9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 1          6           0        0.051076    1.422065    0.110802</w:t>
      </w:r>
    </w:p>
    <w:p w14:paraId="778E05AD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 2          1           0        0.013601    2.506307    0.112398</w:t>
      </w:r>
    </w:p>
    <w:p w14:paraId="1E7CA746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 3          6           0       -0.051076    0.730563    1.255119</w:t>
      </w:r>
    </w:p>
    <w:p w14:paraId="2F29F1C9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 4          1           0       -0.188893    1.243185    2.201101</w:t>
      </w:r>
    </w:p>
    <w:p w14:paraId="772D7F30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 5          6           0        0.051076   -0.730563    1.255119</w:t>
      </w:r>
    </w:p>
    <w:p w14:paraId="2775461B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 6          1           0        0.188893   -1.243185    2.201101</w:t>
      </w:r>
    </w:p>
    <w:p w14:paraId="590F426A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 7          6           0       -0.051076   -1.422065    0.110802</w:t>
      </w:r>
    </w:p>
    <w:p w14:paraId="3973B6B9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 8          1           0       -0.013601   -2.506307    0.112398</w:t>
      </w:r>
    </w:p>
    <w:p w14:paraId="2735A55C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 9          6           0       -0.309576   -0.702356   -1.190108</w:t>
      </w:r>
    </w:p>
    <w:p w14:paraId="50157F35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10          1           0       -1.398855   -0.624178   -1.331274</w:t>
      </w:r>
    </w:p>
    <w:p w14:paraId="63BDE45A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11          1           0        0.068520   -1.280602   -2.037106</w:t>
      </w:r>
    </w:p>
    <w:p w14:paraId="06EE3135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12          6           0        0.309576    0.702356   -1.190108</w:t>
      </w:r>
    </w:p>
    <w:p w14:paraId="7AE26FEE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13          1           0       -0.068520    1.280602   -2.037106</w:t>
      </w:r>
    </w:p>
    <w:p w14:paraId="5BECE7B5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14          1           0        1.398855    0.624178   -1.331274</w:t>
      </w:r>
    </w:p>
    <w:p w14:paraId="2A81FA79" w14:textId="77777777" w:rsidR="00966103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5772C720" w14:textId="77777777" w:rsidR="00966103" w:rsidRDefault="00966103">
      <w:pPr>
        <w:rPr>
          <w:rFonts w:ascii="Times New Roman" w:hAnsi="Times New Roman" w:cs="Times New Roman"/>
          <w:lang w:val="en-US"/>
        </w:rPr>
      </w:pPr>
    </w:p>
    <w:p w14:paraId="694E084A" w14:textId="77777777" w:rsidR="004C01DC" w:rsidRDefault="004C01DC">
      <w:pPr>
        <w:rPr>
          <w:rFonts w:ascii="Times New Roman" w:hAnsi="Times New Roman" w:cs="Times New Roman"/>
          <w:lang w:val="en-US"/>
        </w:rPr>
      </w:pPr>
    </w:p>
    <w:p w14:paraId="20B2CDBD" w14:textId="77777777" w:rsidR="00531CB0" w:rsidRDefault="00531CB0">
      <w:pPr>
        <w:rPr>
          <w:rFonts w:ascii="Times New Roman" w:hAnsi="Times New Roman" w:cs="Times New Roman"/>
          <w:lang w:val="en-US"/>
        </w:rPr>
      </w:pPr>
    </w:p>
    <w:p w14:paraId="71A0EDC6" w14:textId="77777777" w:rsidR="004C01DC" w:rsidRPr="00966103" w:rsidRDefault="004C01DC">
      <w:pPr>
        <w:rPr>
          <w:rFonts w:ascii="Times New Roman" w:hAnsi="Times New Roman" w:cs="Times New Roman"/>
          <w:lang w:val="en-US"/>
        </w:rPr>
      </w:pPr>
    </w:p>
    <w:p w14:paraId="45CEBE8A" w14:textId="77777777" w:rsidR="00966103" w:rsidRDefault="00966103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lastRenderedPageBreak/>
        <w:t>1</w:t>
      </w:r>
      <w:r w:rsidR="004C01DC">
        <w:rPr>
          <w:rFonts w:ascii="Times New Roman" w:hAnsi="Times New Roman" w:cs="Times New Roman"/>
          <w:b/>
          <w:lang w:val="en-US"/>
        </w:rPr>
        <w:t>3</w:t>
      </w:r>
    </w:p>
    <w:p w14:paraId="2770867B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22E3E810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4C01DC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4C01DC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1C4A7D50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4C01DC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4C01DC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70B6352F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19234516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 1          6           0       -0.120665   -0.656064    1.303401</w:t>
      </w:r>
    </w:p>
    <w:p w14:paraId="791E1DF4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 2          1           0       -0.227666   -1.178502    2.250285</w:t>
      </w:r>
    </w:p>
    <w:p w14:paraId="137005FD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 3          6           0        0.120665    0.656064    1.303401</w:t>
      </w:r>
    </w:p>
    <w:p w14:paraId="4BA28790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 4          1           0        0.227666    1.178502    2.250285</w:t>
      </w:r>
    </w:p>
    <w:p w14:paraId="3537722F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 5          6           0        0.253305    1.477288    0.046506</w:t>
      </w:r>
    </w:p>
    <w:p w14:paraId="2B244ADE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 6          1           0        1.305887    1.761185   -0.091600</w:t>
      </w:r>
    </w:p>
    <w:p w14:paraId="2A58FFAA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 7          1           0       -0.292381    2.420002    0.164946</w:t>
      </w:r>
    </w:p>
    <w:p w14:paraId="3354EE81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 8          6           0       -0.253305    0.723007   -1.189702</w:t>
      </w:r>
    </w:p>
    <w:p w14:paraId="5C4EAB38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 9          1           0        0.056246    1.241425   -2.101754</w:t>
      </w:r>
    </w:p>
    <w:p w14:paraId="510B73CF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10          1           0       -1.349605    0.717297   -1.183107</w:t>
      </w:r>
    </w:p>
    <w:p w14:paraId="3F66BEB1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11          6           0        0.253305   -0.723007   -1.189702</w:t>
      </w:r>
    </w:p>
    <w:p w14:paraId="63AE54C1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12          1           0        1.349605   -0.717297   -1.183107</w:t>
      </w:r>
    </w:p>
    <w:p w14:paraId="31F662C1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13          1           0       -0.056246   -1.241425   -2.101754</w:t>
      </w:r>
    </w:p>
    <w:p w14:paraId="54375C81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14          6           0       -0.253305   -1.477288    0.046506</w:t>
      </w:r>
    </w:p>
    <w:p w14:paraId="6AE4AB42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15          1           0        0.292381   -2.420002    0.164946</w:t>
      </w:r>
    </w:p>
    <w:p w14:paraId="618B007B" w14:textId="77777777" w:rsidR="004C01DC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    16          1           0       -1.305887   -1.761185   -0.091600</w:t>
      </w:r>
    </w:p>
    <w:p w14:paraId="2C9E521D" w14:textId="77777777" w:rsidR="00966103" w:rsidRPr="004C01DC" w:rsidRDefault="004C01DC" w:rsidP="004C01DC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4C01DC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50C0FDCC" w14:textId="77777777" w:rsidR="00966103" w:rsidRPr="00966103" w:rsidRDefault="00966103">
      <w:pPr>
        <w:rPr>
          <w:rFonts w:ascii="Times New Roman" w:hAnsi="Times New Roman" w:cs="Times New Roman"/>
          <w:lang w:val="en-US"/>
        </w:rPr>
      </w:pPr>
    </w:p>
    <w:p w14:paraId="16D55E18" w14:textId="77777777" w:rsidR="00966103" w:rsidRDefault="00966103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1</w:t>
      </w:r>
      <w:r w:rsidR="009A2CD0">
        <w:rPr>
          <w:rFonts w:ascii="Times New Roman" w:hAnsi="Times New Roman" w:cs="Times New Roman"/>
          <w:b/>
          <w:lang w:val="en-US"/>
        </w:rPr>
        <w:t>4</w:t>
      </w:r>
    </w:p>
    <w:p w14:paraId="1287702D" w14:textId="77777777" w:rsidR="009A2CD0" w:rsidRPr="009A2CD0" w:rsidRDefault="009A2CD0" w:rsidP="009A2CD0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9A2CD0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70E71D53" w14:textId="77777777" w:rsidR="009A2CD0" w:rsidRPr="009A2CD0" w:rsidRDefault="009A2CD0" w:rsidP="009A2CD0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9A2CD0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9A2CD0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9A2CD0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6D5CF515" w14:textId="77777777" w:rsidR="009A2CD0" w:rsidRPr="009A2CD0" w:rsidRDefault="009A2CD0" w:rsidP="009A2CD0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9A2CD0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9A2CD0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9A2CD0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22331141" w14:textId="77777777" w:rsidR="009A2CD0" w:rsidRPr="009A2CD0" w:rsidRDefault="009A2CD0" w:rsidP="009A2CD0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9A2CD0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1C29B060" w14:textId="77777777" w:rsidR="009A2CD0" w:rsidRPr="009A2CD0" w:rsidRDefault="009A2CD0" w:rsidP="009A2CD0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9A2CD0">
        <w:rPr>
          <w:rFonts w:ascii="Courier New" w:hAnsi="Courier New" w:cs="Courier New"/>
          <w:sz w:val="18"/>
          <w:lang w:val="en-US"/>
        </w:rPr>
        <w:t xml:space="preserve">      1          6           0       -0.000000    1.394109    0.000000</w:t>
      </w:r>
    </w:p>
    <w:p w14:paraId="06600A7A" w14:textId="77777777" w:rsidR="009A2CD0" w:rsidRPr="009A2CD0" w:rsidRDefault="009A2CD0" w:rsidP="009A2CD0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9A2CD0">
        <w:rPr>
          <w:rFonts w:ascii="Courier New" w:hAnsi="Courier New" w:cs="Courier New"/>
          <w:sz w:val="18"/>
          <w:lang w:val="en-US"/>
        </w:rPr>
        <w:t xml:space="preserve">      2          1           0       -0.000000    2.478130    0.000000</w:t>
      </w:r>
    </w:p>
    <w:p w14:paraId="2D7E9541" w14:textId="77777777" w:rsidR="009A2CD0" w:rsidRPr="009A2CD0" w:rsidRDefault="009A2CD0" w:rsidP="009A2CD0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9A2CD0">
        <w:rPr>
          <w:rFonts w:ascii="Courier New" w:hAnsi="Courier New" w:cs="Courier New"/>
          <w:sz w:val="18"/>
          <w:lang w:val="en-US"/>
        </w:rPr>
        <w:t xml:space="preserve">      3          6           0        1.207334    0.697054    0.000000</w:t>
      </w:r>
    </w:p>
    <w:p w14:paraId="6C30BB86" w14:textId="77777777" w:rsidR="009A2CD0" w:rsidRPr="009A2CD0" w:rsidRDefault="009A2CD0" w:rsidP="009A2CD0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9A2CD0">
        <w:rPr>
          <w:rFonts w:ascii="Courier New" w:hAnsi="Courier New" w:cs="Courier New"/>
          <w:sz w:val="18"/>
          <w:lang w:val="en-US"/>
        </w:rPr>
        <w:t xml:space="preserve">      4          1           0        2.146124    1.239065    0.000000</w:t>
      </w:r>
    </w:p>
    <w:p w14:paraId="2496E683" w14:textId="77777777" w:rsidR="009A2CD0" w:rsidRPr="009A2CD0" w:rsidRDefault="009A2CD0" w:rsidP="009A2CD0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9A2CD0">
        <w:rPr>
          <w:rFonts w:ascii="Courier New" w:hAnsi="Courier New" w:cs="Courier New"/>
          <w:sz w:val="18"/>
          <w:lang w:val="en-US"/>
        </w:rPr>
        <w:t xml:space="preserve">      5          6           0        1.207334   -0.697054    0.000000</w:t>
      </w:r>
    </w:p>
    <w:p w14:paraId="4C15F98B" w14:textId="77777777" w:rsidR="009A2CD0" w:rsidRPr="009A2CD0" w:rsidRDefault="009A2CD0" w:rsidP="009A2CD0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9A2CD0">
        <w:rPr>
          <w:rFonts w:ascii="Courier New" w:hAnsi="Courier New" w:cs="Courier New"/>
          <w:sz w:val="18"/>
          <w:lang w:val="en-US"/>
        </w:rPr>
        <w:t xml:space="preserve">      6          1           0        2.146124   -1.239065    0.000000</w:t>
      </w:r>
    </w:p>
    <w:p w14:paraId="02132E0E" w14:textId="77777777" w:rsidR="009A2CD0" w:rsidRPr="009A2CD0" w:rsidRDefault="009A2CD0" w:rsidP="009A2CD0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9A2CD0">
        <w:rPr>
          <w:rFonts w:ascii="Courier New" w:hAnsi="Courier New" w:cs="Courier New"/>
          <w:sz w:val="18"/>
          <w:lang w:val="en-US"/>
        </w:rPr>
        <w:t xml:space="preserve">      7          6           0       -0.000000   -1.394109    0.000000</w:t>
      </w:r>
    </w:p>
    <w:p w14:paraId="34DA796C" w14:textId="77777777" w:rsidR="009A2CD0" w:rsidRPr="009A2CD0" w:rsidRDefault="009A2CD0" w:rsidP="009A2CD0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9A2CD0">
        <w:rPr>
          <w:rFonts w:ascii="Courier New" w:hAnsi="Courier New" w:cs="Courier New"/>
          <w:sz w:val="18"/>
          <w:lang w:val="en-US"/>
        </w:rPr>
        <w:t xml:space="preserve">      8          1           0       -0.000000   -2.478130    0.000000</w:t>
      </w:r>
    </w:p>
    <w:p w14:paraId="3C70EFC4" w14:textId="77777777" w:rsidR="009A2CD0" w:rsidRPr="009A2CD0" w:rsidRDefault="009A2CD0" w:rsidP="009A2CD0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9A2CD0">
        <w:rPr>
          <w:rFonts w:ascii="Courier New" w:hAnsi="Courier New" w:cs="Courier New"/>
          <w:sz w:val="18"/>
          <w:lang w:val="en-US"/>
        </w:rPr>
        <w:t xml:space="preserve">      9          6           0       -1.207334    0.697054    0.000000</w:t>
      </w:r>
    </w:p>
    <w:p w14:paraId="53AB0047" w14:textId="77777777" w:rsidR="009A2CD0" w:rsidRPr="009A2CD0" w:rsidRDefault="009A2CD0" w:rsidP="009A2CD0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9A2CD0">
        <w:rPr>
          <w:rFonts w:ascii="Courier New" w:hAnsi="Courier New" w:cs="Courier New"/>
          <w:sz w:val="18"/>
          <w:lang w:val="en-US"/>
        </w:rPr>
        <w:t xml:space="preserve">     10          1           0       -2.146124    1.239065    0.000000</w:t>
      </w:r>
    </w:p>
    <w:p w14:paraId="623687F8" w14:textId="77777777" w:rsidR="009A2CD0" w:rsidRPr="009A2CD0" w:rsidRDefault="009A2CD0" w:rsidP="009A2CD0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9A2CD0">
        <w:rPr>
          <w:rFonts w:ascii="Courier New" w:hAnsi="Courier New" w:cs="Courier New"/>
          <w:sz w:val="18"/>
          <w:lang w:val="en-US"/>
        </w:rPr>
        <w:t xml:space="preserve">     11          6           0       -1.207334   -0.697054    0.000000</w:t>
      </w:r>
    </w:p>
    <w:p w14:paraId="610B2FAD" w14:textId="77777777" w:rsidR="009A2CD0" w:rsidRPr="009A2CD0" w:rsidRDefault="009A2CD0" w:rsidP="009A2CD0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9A2CD0">
        <w:rPr>
          <w:rFonts w:ascii="Courier New" w:hAnsi="Courier New" w:cs="Courier New"/>
          <w:sz w:val="18"/>
          <w:lang w:val="en-US"/>
        </w:rPr>
        <w:t xml:space="preserve">     12          1           0       -2.146124   -1.239065    0.000000</w:t>
      </w:r>
    </w:p>
    <w:p w14:paraId="0530DFFC" w14:textId="77777777" w:rsidR="00966103" w:rsidRPr="009A2CD0" w:rsidRDefault="009A2CD0" w:rsidP="009A2CD0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9A2CD0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3F0D7BBF" w14:textId="77777777" w:rsidR="00966103" w:rsidRDefault="00966103">
      <w:pPr>
        <w:rPr>
          <w:rFonts w:ascii="Times New Roman" w:hAnsi="Times New Roman" w:cs="Times New Roman"/>
          <w:lang w:val="en-US"/>
        </w:rPr>
      </w:pPr>
    </w:p>
    <w:p w14:paraId="035126E2" w14:textId="77777777" w:rsidR="00697D58" w:rsidRPr="00697D58" w:rsidRDefault="00697D58">
      <w:pPr>
        <w:rPr>
          <w:rFonts w:ascii="Times New Roman" w:hAnsi="Times New Roman" w:cs="Times New Roman"/>
          <w:b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t>15a</w:t>
      </w:r>
    </w:p>
    <w:p w14:paraId="5B4D4D12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E91522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3F928262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E91522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E91522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72A0C815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E91522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E91522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1D28CFB5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41B512D1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 1          8           0       -1.577182    0.000092   -0.700894</w:t>
      </w:r>
    </w:p>
    <w:p w14:paraId="5A9FC161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 2          8           0       -0.000000   -2.150065    0.024390</w:t>
      </w:r>
    </w:p>
    <w:p w14:paraId="3DCA7DD4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 3          8           0        1.577182   -0.000092   -0.700894</w:t>
      </w:r>
    </w:p>
    <w:p w14:paraId="1C4A14D2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 4          8           0        0.000000    2.150065    0.024390</w:t>
      </w:r>
    </w:p>
    <w:p w14:paraId="610D77DB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 5          6           0        1.251230   -2.394339   -0.660886</w:t>
      </w:r>
    </w:p>
    <w:p w14:paraId="5CBBF5E8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 6          6           0        1.703784   -1.204248   -1.491455</w:t>
      </w:r>
    </w:p>
    <w:p w14:paraId="31D5ADF5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 7          6           0        1.699920    1.202329   -1.494705</w:t>
      </w:r>
    </w:p>
    <w:p w14:paraId="6D7F6053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 8          6           0        1.248635    2.394074   -0.665808</w:t>
      </w:r>
    </w:p>
    <w:p w14:paraId="4A9F4591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 9          6           0       -1.251230    2.394339   -0.660886</w:t>
      </w:r>
    </w:p>
    <w:p w14:paraId="5B3C976D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0          6           0       -1.703784    1.204248   -1.491455</w:t>
      </w:r>
    </w:p>
    <w:p w14:paraId="3E8A22F0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1          6           0       -1.699920   -1.202329   -1.494705</w:t>
      </w:r>
    </w:p>
    <w:p w14:paraId="546B3212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2          6           0       -1.248635   -2.394074   -0.665808</w:t>
      </w:r>
    </w:p>
    <w:p w14:paraId="2F6CB10F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3          1           0        1.169101   -3.284150   -1.289263</w:t>
      </w:r>
    </w:p>
    <w:p w14:paraId="77D16217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4          1           0        1.971306   -2.614703    0.130057</w:t>
      </w:r>
    </w:p>
    <w:p w14:paraId="36ACFDCC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5          1           0        2.745678   -1.348334   -1.792740</w:t>
      </w:r>
    </w:p>
    <w:p w14:paraId="25915540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6          1           0        1.098920   -1.091593   -2.394837</w:t>
      </w:r>
    </w:p>
    <w:p w14:paraId="53803F6E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lastRenderedPageBreak/>
        <w:t xml:space="preserve">     17          1           0        2.740743    1.346950   -1.799443</w:t>
      </w:r>
    </w:p>
    <w:p w14:paraId="7A0E4E3A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8          1           0        1.092525    1.086585   -2.395996</w:t>
      </w:r>
    </w:p>
    <w:p w14:paraId="11DBFD29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9          1           0        1.163034    3.281921   -1.296495</w:t>
      </w:r>
    </w:p>
    <w:p w14:paraId="3F8BCB90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0          1           0        1.971130    2.617558    0.121979</w:t>
      </w:r>
    </w:p>
    <w:p w14:paraId="710D1998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1          1           0       -1.169101    3.284150   -1.289263</w:t>
      </w:r>
    </w:p>
    <w:p w14:paraId="1E9BC499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2          1           0       -1.971306    2.614703    0.130057</w:t>
      </w:r>
    </w:p>
    <w:p w14:paraId="58D1D61B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3          1           0       -2.745678    1.348334   -1.792740</w:t>
      </w:r>
    </w:p>
    <w:p w14:paraId="050FB050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4          1           0       -1.098920    1.091593   -2.394837</w:t>
      </w:r>
    </w:p>
    <w:p w14:paraId="45EBB31F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5          1           0       -2.740743   -1.346950   -1.799443</w:t>
      </w:r>
    </w:p>
    <w:p w14:paraId="7E437FBA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6          1           0       -1.092525   -1.086585   -2.395996</w:t>
      </w:r>
    </w:p>
    <w:p w14:paraId="7E88101B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7          1           0       -1.163034   -3.281921   -1.296495</w:t>
      </w:r>
    </w:p>
    <w:p w14:paraId="44DEE0A8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8          1           0       -1.971130   -2.617558    0.121979</w:t>
      </w:r>
    </w:p>
    <w:p w14:paraId="355D68D2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9         56           0       -0.000000    0.000000    1.500210</w:t>
      </w:r>
    </w:p>
    <w:p w14:paraId="5B8B0752" w14:textId="77777777" w:rsidR="00697D58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7FA4B61E" w14:textId="77777777" w:rsidR="00697D58" w:rsidRDefault="00697D58">
      <w:pPr>
        <w:rPr>
          <w:rFonts w:ascii="Times New Roman" w:hAnsi="Times New Roman" w:cs="Times New Roman"/>
          <w:lang w:val="en-US"/>
        </w:rPr>
      </w:pPr>
    </w:p>
    <w:p w14:paraId="6CEB9B3A" w14:textId="77777777" w:rsidR="00697D58" w:rsidRPr="00697D58" w:rsidRDefault="00697D58">
      <w:pPr>
        <w:rPr>
          <w:rFonts w:ascii="Times New Roman" w:hAnsi="Times New Roman" w:cs="Times New Roman"/>
          <w:b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t>15b</w:t>
      </w:r>
    </w:p>
    <w:p w14:paraId="25AEE381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E91522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415A80D6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E91522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E91522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480D7BB1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E91522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E91522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484F08FF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1B18F45B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 1          8           0       -1.035764   -2.029192    0.308120</w:t>
      </w:r>
    </w:p>
    <w:p w14:paraId="2763191B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 2          8           0       -2.416115    0.384164   -0.096724</w:t>
      </w:r>
    </w:p>
    <w:p w14:paraId="1FC6F6AE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 3          8           0       -0.379781    2.069781    0.471399</w:t>
      </w:r>
    </w:p>
    <w:p w14:paraId="2EF22AD5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 4          8           0        2.139603    1.106290    0.176220</w:t>
      </w:r>
    </w:p>
    <w:p w14:paraId="1B61FB02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 5          8           0        1.594125   -1.516150    0.284950</w:t>
      </w:r>
    </w:p>
    <w:p w14:paraId="18E73619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 6          6           0       -2.611364    1.390389    0.923705</w:t>
      </w:r>
    </w:p>
    <w:p w14:paraId="791323A9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 7          6           0       -1.727875    2.573133    0.590713</w:t>
      </w:r>
    </w:p>
    <w:p w14:paraId="6E4C0EA4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 8          6           0        0.697561    3.030804    0.436023</w:t>
      </w:r>
    </w:p>
    <w:p w14:paraId="76DA9A58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 9          6           0        1.946680    2.328772    0.925082</w:t>
      </w:r>
    </w:p>
    <w:p w14:paraId="3B600A0B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0          6           0        3.116788    0.234814    0.792951</w:t>
      </w:r>
    </w:p>
    <w:p w14:paraId="6E6E2D5F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1          6           0        2.989399   -1.158169    0.208087</w:t>
      </w:r>
    </w:p>
    <w:p w14:paraId="13CF8C80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2          6           0        1.210635   -2.898474    0.431588</w:t>
      </w:r>
    </w:p>
    <w:p w14:paraId="1C4DCF10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3          6           0       -0.164872   -2.900213    1.067144</w:t>
      </w:r>
    </w:p>
    <w:p w14:paraId="700D5401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4          6           0       -2.323810   -1.838867    0.935878</w:t>
      </w:r>
    </w:p>
    <w:p w14:paraId="4A5C973C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5          6           0       -3.128607   -0.859593    0.103551</w:t>
      </w:r>
    </w:p>
    <w:p w14:paraId="5D22AFCA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6          1           0       -3.659589    1.700511    0.936203</w:t>
      </w:r>
    </w:p>
    <w:p w14:paraId="16BEADCE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7          1           0       -2.341772    0.980319    1.901168</w:t>
      </w:r>
    </w:p>
    <w:p w14:paraId="2C1E6E03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8          1           0       -1.782957    3.308705    1.397429</w:t>
      </w:r>
    </w:p>
    <w:p w14:paraId="266F2915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19          1           0       -2.032849    3.051079   -0.346299</w:t>
      </w:r>
    </w:p>
    <w:p w14:paraId="1187C2C1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0          1           0        0.478714    3.871418    1.099229</w:t>
      </w:r>
    </w:p>
    <w:p w14:paraId="20471B77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1          1           0        0.812975    3.420690   -0.582169</w:t>
      </w:r>
    </w:p>
    <w:p w14:paraId="62F5644B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2          1           0        2.814661    2.983152    0.803762</w:t>
      </w:r>
    </w:p>
    <w:p w14:paraId="7B1576B2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3          1           0        1.834917    2.072992    1.982630</w:t>
      </w:r>
    </w:p>
    <w:p w14:paraId="0177889F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4          1           0        4.124610    0.624854    0.625074</w:t>
      </w:r>
    </w:p>
    <w:p w14:paraId="61C0FC46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5          1           0        2.918759    0.200706    1.867953</w:t>
      </w:r>
    </w:p>
    <w:p w14:paraId="439AF255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6          1           0        3.596691   -1.852151    0.793984</w:t>
      </w:r>
    </w:p>
    <w:p w14:paraId="2A4F7136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7          1           0        3.327499   -1.203678   -0.833476</w:t>
      </w:r>
    </w:p>
    <w:p w14:paraId="44B6DF49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8          1           0        1.912424   -3.421561    1.085812</w:t>
      </w:r>
    </w:p>
    <w:p w14:paraId="36A0D5FA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29          1           0        1.211618   -3.392250   -0.546197</w:t>
      </w:r>
    </w:p>
    <w:p w14:paraId="533DA538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30          1           0       -0.571710   -3.915319    1.076772</w:t>
      </w:r>
    </w:p>
    <w:p w14:paraId="7EF84788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31          1           0       -0.105328   -2.525788    2.093578</w:t>
      </w:r>
    </w:p>
    <w:p w14:paraId="15DD25B8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32          1           0       -2.857235   -2.792948    0.988291</w:t>
      </w:r>
    </w:p>
    <w:p w14:paraId="5FFCBA51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33          1           0       -2.167774   -1.470906    1.955401</w:t>
      </w:r>
    </w:p>
    <w:p w14:paraId="7D849149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34          1           0       -4.096017   -0.669927    0.574346</w:t>
      </w:r>
    </w:p>
    <w:p w14:paraId="61C691E2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35          1           0       -3.316776   -1.261603   -0.894137</w:t>
      </w:r>
    </w:p>
    <w:p w14:paraId="19D76864" w14:textId="77777777" w:rsidR="00E91522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    36         56           0        0.011703    0.013517   -1.136061</w:t>
      </w:r>
    </w:p>
    <w:p w14:paraId="77CC7D45" w14:textId="77777777" w:rsidR="00697D58" w:rsidRPr="00E91522" w:rsidRDefault="00E91522" w:rsidP="00E91522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E91522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7AEEC210" w14:textId="77777777" w:rsidR="00697D58" w:rsidRDefault="00697D58">
      <w:pPr>
        <w:rPr>
          <w:rFonts w:ascii="Times New Roman" w:hAnsi="Times New Roman" w:cs="Times New Roman"/>
          <w:lang w:val="en-US"/>
        </w:rPr>
      </w:pPr>
    </w:p>
    <w:p w14:paraId="31A7673B" w14:textId="77777777" w:rsidR="00531CB0" w:rsidRDefault="00531CB0">
      <w:pPr>
        <w:rPr>
          <w:rFonts w:ascii="Times New Roman" w:hAnsi="Times New Roman" w:cs="Times New Roman"/>
          <w:lang w:val="en-US"/>
        </w:rPr>
      </w:pPr>
    </w:p>
    <w:p w14:paraId="16188259" w14:textId="77777777" w:rsidR="00531CB0" w:rsidRDefault="00531CB0">
      <w:pPr>
        <w:rPr>
          <w:rFonts w:ascii="Times New Roman" w:hAnsi="Times New Roman" w:cs="Times New Roman"/>
          <w:lang w:val="en-US"/>
        </w:rPr>
      </w:pPr>
    </w:p>
    <w:p w14:paraId="403AAD5B" w14:textId="77777777" w:rsidR="00531CB0" w:rsidRDefault="00531CB0">
      <w:pPr>
        <w:rPr>
          <w:rFonts w:ascii="Times New Roman" w:hAnsi="Times New Roman" w:cs="Times New Roman"/>
          <w:lang w:val="en-US"/>
        </w:rPr>
      </w:pPr>
    </w:p>
    <w:p w14:paraId="3497E5B6" w14:textId="77777777" w:rsidR="00697D58" w:rsidRPr="00697D58" w:rsidRDefault="00697D58">
      <w:pPr>
        <w:rPr>
          <w:rFonts w:ascii="Times New Roman" w:hAnsi="Times New Roman" w:cs="Times New Roman"/>
          <w:b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lastRenderedPageBreak/>
        <w:t>15c</w:t>
      </w:r>
    </w:p>
    <w:p w14:paraId="4254415F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DF2511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355CB394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DF2511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DF2511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4061F4FB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DF2511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DF2511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09000E37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622DFCF7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 1         56           0        0.000123   -0.000423   -0.002400</w:t>
      </w:r>
    </w:p>
    <w:p w14:paraId="194E7749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 2          6           0        2.204945    2.910899   -0.322293</w:t>
      </w:r>
    </w:p>
    <w:p w14:paraId="7242E00B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 3          8           0        0.846774    2.623554    0.067138</w:t>
      </w:r>
    </w:p>
    <w:p w14:paraId="0A99EC80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 4          8           0        2.695544    0.578392   -0.066210</w:t>
      </w:r>
    </w:p>
    <w:p w14:paraId="4E12B08F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 5          6           0        3.116775    1.900601    0.326369</w:t>
      </w:r>
    </w:p>
    <w:p w14:paraId="3E0C316B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 6          8           0        1.849036   -2.044770    0.068396</w:t>
      </w:r>
    </w:p>
    <w:p w14:paraId="74D0BD0B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 7          6           0        3.204936   -1.749308   -0.322627</w:t>
      </w:r>
    </w:p>
    <w:p w14:paraId="06F153C6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 8          6           0        3.622553   -0.453815    0.325708</w:t>
      </w:r>
    </w:p>
    <w:p w14:paraId="7327814F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 9          8           0       -0.847097   -2.623562   -0.067685</w:t>
      </w:r>
    </w:p>
    <w:p w14:paraId="4D989E3F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10          6           0        0.087166   -3.649748    0.323456</w:t>
      </w:r>
    </w:p>
    <w:p w14:paraId="72FBBC1D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11          6           0        1.418181   -3.363604   -0.324077</w:t>
      </w:r>
    </w:p>
    <w:p w14:paraId="3E6C8D96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12          6           0       -0.087332    3.649624   -0.324806</w:t>
      </w:r>
    </w:p>
    <w:p w14:paraId="65808071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13          6           0       -1.418176    3.364432    0.323558</w:t>
      </w:r>
    </w:p>
    <w:p w14:paraId="0DCC5DCC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14          8           0       -1.849274    2.044942   -0.066955</w:t>
      </w:r>
    </w:p>
    <w:p w14:paraId="7437206A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15          6           0       -3.204582    1.749118    0.326334</w:t>
      </w:r>
    </w:p>
    <w:p w14:paraId="01E38363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16          6           0       -3.623328    0.454123   -0.321843</w:t>
      </w:r>
    </w:p>
    <w:p w14:paraId="103430A1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17          8           0       -2.694920   -0.578185    0.067581</w:t>
      </w:r>
    </w:p>
    <w:p w14:paraId="3D3A44CB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18          6           0       -3.117629   -1.900373   -0.322205</w:t>
      </w:r>
    </w:p>
    <w:p w14:paraId="7F6DE1FB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19          6           0       -2.204409   -2.909486    0.325909</w:t>
      </w:r>
    </w:p>
    <w:p w14:paraId="358349E7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20          1           0        2.287348    2.872319   -1.413985</w:t>
      </w:r>
    </w:p>
    <w:p w14:paraId="08B6F62B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21          1           0        2.482932    3.913407    0.016377</w:t>
      </w:r>
    </w:p>
    <w:p w14:paraId="6E0E7B87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22          1           0        3.083782    1.984363    1.418147</w:t>
      </w:r>
    </w:p>
    <w:p w14:paraId="3CA5D4D1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23          1           0        4.143036    2.077180   -0.009183</w:t>
      </w:r>
    </w:p>
    <w:p w14:paraId="40E2299F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24          1           0        3.262895   -1.680116   -1.414396</w:t>
      </w:r>
    </w:p>
    <w:p w14:paraId="3F638E7B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25          1           0        3.870404   -2.549357    0.015084</w:t>
      </w:r>
    </w:p>
    <w:p w14:paraId="695DD6BA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26          1           0        4.630487   -0.193651   -0.011038</w:t>
      </w:r>
    </w:p>
    <w:p w14:paraId="500399CD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27          1           0        3.628195   -0.543554    1.417498</w:t>
      </w:r>
    </w:p>
    <w:p w14:paraId="35302D75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28          1           0        0.175532   -3.665486    1.415242</w:t>
      </w:r>
    </w:p>
    <w:p w14:paraId="144CAF22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29          1           0       -0.272638   -4.626150   -0.014465</w:t>
      </w:r>
    </w:p>
    <w:p w14:paraId="5CE765B8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30          1           0        2.147129   -4.106674    0.012753</w:t>
      </w:r>
    </w:p>
    <w:p w14:paraId="343630CA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31          1           0        1.343631   -3.412944   -1.415908</w:t>
      </w:r>
    </w:p>
    <w:p w14:paraId="1DFA9345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32          1           0       -0.176014    3.664287   -1.416599</w:t>
      </w:r>
    </w:p>
    <w:p w14:paraId="30F08866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33          1           0        0.272784    4.626297    0.011980</w:t>
      </w:r>
    </w:p>
    <w:p w14:paraId="16AD6BBA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34          1           0       -2.147246    4.106978   -0.014186</w:t>
      </w:r>
    </w:p>
    <w:p w14:paraId="160A7AAA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35          1           0       -1.343316    3.415292    1.415279</w:t>
      </w:r>
    </w:p>
    <w:p w14:paraId="2B109929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36          1           0       -3.260484    1.679192    1.418162</w:t>
      </w:r>
    </w:p>
    <w:p w14:paraId="36D085B9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37          1           0       -3.870634    2.549468   -0.009528</w:t>
      </w:r>
    </w:p>
    <w:p w14:paraId="78A6DD26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38          1           0       -4.630393    0.193476    0.017078</w:t>
      </w:r>
    </w:p>
    <w:p w14:paraId="347EFDEE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39          1           0       -3.631362    0.544382   -1.413565</w:t>
      </w:r>
    </w:p>
    <w:p w14:paraId="06E06882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40          1           0       -3.087610   -1.985882   -1.413928</w:t>
      </w:r>
    </w:p>
    <w:p w14:paraId="6A15FCEB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41          1           0       -4.143018   -2.076145    0.016408</w:t>
      </w:r>
    </w:p>
    <w:p w14:paraId="6894BE54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42          1           0       -2.483714   -3.912696   -0.009534</w:t>
      </w:r>
    </w:p>
    <w:p w14:paraId="2D567921" w14:textId="77777777" w:rsidR="00DF2511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    43          1           0       -2.283712   -2.868016    1.417696</w:t>
      </w:r>
    </w:p>
    <w:p w14:paraId="6971ADF1" w14:textId="77777777" w:rsidR="00697D58" w:rsidRPr="00DF2511" w:rsidRDefault="00DF2511" w:rsidP="00DF251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DF2511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492AF747" w14:textId="77777777" w:rsidR="00697D58" w:rsidRDefault="00697D58">
      <w:pPr>
        <w:rPr>
          <w:rFonts w:ascii="Times New Roman" w:hAnsi="Times New Roman" w:cs="Times New Roman"/>
          <w:lang w:val="en-US"/>
        </w:rPr>
      </w:pPr>
    </w:p>
    <w:p w14:paraId="105D3AE2" w14:textId="77777777" w:rsidR="00697D58" w:rsidRPr="00697D58" w:rsidRDefault="00697D58">
      <w:pPr>
        <w:rPr>
          <w:rFonts w:ascii="Times New Roman" w:hAnsi="Times New Roman" w:cs="Times New Roman"/>
          <w:b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t>15d</w:t>
      </w:r>
    </w:p>
    <w:p w14:paraId="63A8ACA4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526BB3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58F406CA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526BB3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526BB3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24B54CD9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526BB3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526BB3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5A51F606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1558322D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 1          8           0        0.688775   -2.474166   -0.736065</w:t>
      </w:r>
    </w:p>
    <w:p w14:paraId="7389B4B2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 2          8           0        2.370419   -1.275457    1.107103</w:t>
      </w:r>
    </w:p>
    <w:p w14:paraId="04E61464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 3          8           0        2.589161    1.309724    0.072627</w:t>
      </w:r>
    </w:p>
    <w:p w14:paraId="09A90065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 4          8           0        0.360413    2.654847   -0.842766</w:t>
      </w:r>
    </w:p>
    <w:p w14:paraId="3380E1C8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 5          8           0       -2.013046    1.893595    0.387504</w:t>
      </w:r>
    </w:p>
    <w:p w14:paraId="72628D3F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 6          8           0       -2.258792   -0.670904    1.440460</w:t>
      </w:r>
    </w:p>
    <w:p w14:paraId="49D190B0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 7          8           0       -1.790124   -1.321739   -1.258996</w:t>
      </w:r>
    </w:p>
    <w:p w14:paraId="07A891DF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 8          6           0        1.596309   -3.277431    0.042473</w:t>
      </w:r>
    </w:p>
    <w:p w14:paraId="68F0DAFF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 9          6           0        2.803774   -2.443226    0.386350</w:t>
      </w:r>
    </w:p>
    <w:p w14:paraId="7B0E514F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10          6           0       -1.197727   -2.266241   -2.170885</w:t>
      </w:r>
    </w:p>
    <w:p w14:paraId="6F523A62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lastRenderedPageBreak/>
        <w:t xml:space="preserve">     11          6           0       -0.300918   -3.242389   -1.440707</w:t>
      </w:r>
    </w:p>
    <w:p w14:paraId="4096B704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12          6           0       -3.316449    1.448260    0.795363</w:t>
      </w:r>
    </w:p>
    <w:p w14:paraId="70F7E034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13          6           0       -3.128748    0.395829    1.870357</w:t>
      </w:r>
    </w:p>
    <w:p w14:paraId="70611D3B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14          6           0        3.444309   -0.394524    1.493530</w:t>
      </w:r>
    </w:p>
    <w:p w14:paraId="58AB4177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15          6           0        3.787543    0.578046    0.383937</w:t>
      </w:r>
    </w:p>
    <w:p w14:paraId="3CFB54C3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16          6           0       -0.718223    3.597733   -0.684663</w:t>
      </w:r>
    </w:p>
    <w:p w14:paraId="10EF9136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17          6           0       -2.035528    2.865089   -0.673869</w:t>
      </w:r>
    </w:p>
    <w:p w14:paraId="51A28C53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18          6           0        2.740140    2.291461   -0.968350</w:t>
      </w:r>
    </w:p>
    <w:p w14:paraId="63EE1F79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19          6           0        1.641830    3.314315   -0.820448</w:t>
      </w:r>
    </w:p>
    <w:p w14:paraId="413A3E32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20          6           0       -2.874352   -1.834905    0.860457</w:t>
      </w:r>
    </w:p>
    <w:p w14:paraId="7270EAD0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21          6           0       -3.038693   -1.711140   -0.647006</w:t>
      </w:r>
    </w:p>
    <w:p w14:paraId="70ED27EB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22          1           0        1.920058   -4.145934   -0.538858</w:t>
      </w:r>
    </w:p>
    <w:p w14:paraId="55215409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23          1           0        1.087468   -3.629730    0.946520</w:t>
      </w:r>
    </w:p>
    <w:p w14:paraId="7AA1CC3C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24          1           0        3.483805   -3.029918    1.011641</w:t>
      </w:r>
    </w:p>
    <w:p w14:paraId="2C251A60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25          1           0        3.328530   -2.147198   -0.527794</w:t>
      </w:r>
    </w:p>
    <w:p w14:paraId="2671A307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26          1           0       -1.970920   -2.796994   -2.731029</w:t>
      </w:r>
    </w:p>
    <w:p w14:paraId="70880853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27          1           0       -0.614751   -1.676739   -2.881995</w:t>
      </w:r>
    </w:p>
    <w:p w14:paraId="2DB44E9E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28          1           0        0.186405   -3.908755   -2.160228</w:t>
      </w:r>
    </w:p>
    <w:p w14:paraId="7938BD9D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29          1           0       -0.867274   -3.855306   -0.729697</w:t>
      </w:r>
    </w:p>
    <w:p w14:paraId="10CF3569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30          1           0       -3.884600    2.288892    1.207996</w:t>
      </w:r>
    </w:p>
    <w:p w14:paraId="7840BCE8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31          1           0       -3.858515    1.059039   -0.072225</w:t>
      </w:r>
    </w:p>
    <w:p w14:paraId="669C0039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32          1           0       -4.096184   -0.005894    2.181726</w:t>
      </w:r>
    </w:p>
    <w:p w14:paraId="09C172F0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33          1           0       -2.647579    0.837250    2.745052</w:t>
      </w:r>
    </w:p>
    <w:p w14:paraId="5D6307B3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34          1           0        4.325413   -0.973539    1.782322</w:t>
      </w:r>
    </w:p>
    <w:p w14:paraId="3B2B45CE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35          1           0        3.091695    0.145858    2.374032</w:t>
      </w:r>
    </w:p>
    <w:p w14:paraId="0621B945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36          1           0        4.566219    1.266844    0.727153</w:t>
      </w:r>
    </w:p>
    <w:p w14:paraId="56CD3FD7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37          1           0        4.150344    0.064657   -0.513403</w:t>
      </w:r>
    </w:p>
    <w:p w14:paraId="1B1708A7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38          1           0       -0.707529    4.312639   -1.513580</w:t>
      </w:r>
    </w:p>
    <w:p w14:paraId="5DB3B792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39          1           0       -0.579925    4.142697    0.255130</w:t>
      </w:r>
    </w:p>
    <w:p w14:paraId="52965220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40          1           0       -2.836103    3.590971   -0.502998</w:t>
      </w:r>
    </w:p>
    <w:p w14:paraId="6BD979A7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41          1           0       -2.223540    2.358374   -1.627732</w:t>
      </w:r>
    </w:p>
    <w:p w14:paraId="111CE851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42          1           0        3.704887    2.798249   -0.872983</w:t>
      </w:r>
    </w:p>
    <w:p w14:paraId="1D092D97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43          1           0        2.703747    1.797727   -1.946292</w:t>
      </w:r>
    </w:p>
    <w:p w14:paraId="0426BC3F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44          1           0        1.701392    4.034002   -1.643143</w:t>
      </w:r>
    </w:p>
    <w:p w14:paraId="5D106DD0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45          1           0        1.748782    3.850875    0.128258</w:t>
      </w:r>
    </w:p>
    <w:p w14:paraId="5A51B5DA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46          1           0       -3.842708   -2.024858    1.332322</w:t>
      </w:r>
    </w:p>
    <w:p w14:paraId="0BBA5E9D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47          1           0       -2.213199   -2.668450    1.106240</w:t>
      </w:r>
    </w:p>
    <w:p w14:paraId="07CC6E87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48          1           0       -3.378725   -2.668072   -1.051610</w:t>
      </w:r>
    </w:p>
    <w:p w14:paraId="48B8DB14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49          1           0       -3.779509   -0.955678   -0.912467</w:t>
      </w:r>
    </w:p>
    <w:p w14:paraId="76B96448" w14:textId="77777777" w:rsidR="00526BB3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    50         56           0        0.098362    0.090831    0.223383</w:t>
      </w:r>
    </w:p>
    <w:p w14:paraId="41490C14" w14:textId="77777777" w:rsidR="00697D58" w:rsidRPr="00526BB3" w:rsidRDefault="00526BB3" w:rsidP="00526BB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26BB3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2A6120BA" w14:textId="77777777" w:rsidR="00697D58" w:rsidRDefault="00697D58">
      <w:pPr>
        <w:rPr>
          <w:rFonts w:ascii="Times New Roman" w:hAnsi="Times New Roman" w:cs="Times New Roman"/>
          <w:lang w:val="en-US"/>
        </w:rPr>
      </w:pPr>
    </w:p>
    <w:p w14:paraId="6B3141A8" w14:textId="77777777" w:rsidR="00697D58" w:rsidRPr="00697D58" w:rsidRDefault="00697D58">
      <w:pPr>
        <w:rPr>
          <w:rFonts w:ascii="Times New Roman" w:hAnsi="Times New Roman" w:cs="Times New Roman"/>
          <w:b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t>16a</w:t>
      </w:r>
    </w:p>
    <w:p w14:paraId="5BB0ABD0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7E3AA7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23BC260D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7E3AA7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7E3AA7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040C9240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7E3AA7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7E3AA7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71534656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22BE4E13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 1          8           0       -0.055502    2.893191    0.096623</w:t>
      </w:r>
    </w:p>
    <w:p w14:paraId="79C5FA0D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 2          8           0       -1.533061    0.262840   -0.311448</w:t>
      </w:r>
    </w:p>
    <w:p w14:paraId="3B16CC0B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 3          8           0        0.055502   -2.893191    0.096623</w:t>
      </w:r>
    </w:p>
    <w:p w14:paraId="749E9DA1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 4          8           0        1.533061   -0.262840   -0.311448</w:t>
      </w:r>
    </w:p>
    <w:p w14:paraId="04122F50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 5          6           0       -1.434968   -0.967307    0.387210</w:t>
      </w:r>
    </w:p>
    <w:p w14:paraId="48ADD36C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 6          6           0       -0.862130   -2.023379   -0.567337</w:t>
      </w:r>
    </w:p>
    <w:p w14:paraId="4F94BB63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 7          6           0        1.434968   -2.646554   -0.136722</w:t>
      </w:r>
    </w:p>
    <w:p w14:paraId="17E5A70C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 8          6           0        1.968830   -1.360393    0.475089</w:t>
      </w:r>
    </w:p>
    <w:p w14:paraId="60464848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 9          6           0        1.434968    0.967307    0.387210</w:t>
      </w:r>
    </w:p>
    <w:p w14:paraId="034FD298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10          6           0        0.862130    2.023379   -0.567337</w:t>
      </w:r>
    </w:p>
    <w:p w14:paraId="284EBBEE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11          6           0       -1.434968    2.646554   -0.136722</w:t>
      </w:r>
    </w:p>
    <w:p w14:paraId="6F8C6177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12          6           0       -1.968830    1.360393    0.475089</w:t>
      </w:r>
    </w:p>
    <w:p w14:paraId="7784186D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13          1           0       -2.418870   -1.267795    0.773858</w:t>
      </w:r>
    </w:p>
    <w:p w14:paraId="21A9F3BA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14          1           0       -0.762253   -0.861657    1.247055</w:t>
      </w:r>
    </w:p>
    <w:p w14:paraId="0FF7F03A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15          1           0       -1.657731   -2.657661   -0.965542</w:t>
      </w:r>
    </w:p>
    <w:p w14:paraId="35C7A9C0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16          1           0       -0.376941   -1.500954   -1.394028</w:t>
      </w:r>
    </w:p>
    <w:p w14:paraId="47C80BEF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17          1           0        1.957914   -3.495785    0.309517</w:t>
      </w:r>
    </w:p>
    <w:p w14:paraId="607E99DA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18          1           0        1.644685   -2.639726   -1.215000</w:t>
      </w:r>
    </w:p>
    <w:p w14:paraId="73E12BB7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19          1           0        3.068340   -1.395370    0.507118</w:t>
      </w:r>
    </w:p>
    <w:p w14:paraId="2056FE6C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lastRenderedPageBreak/>
        <w:t xml:space="preserve">     20          1           0        1.602850   -1.266691    1.506176</w:t>
      </w:r>
    </w:p>
    <w:p w14:paraId="446B4149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21          1           0        2.418870    1.267795    0.773858</w:t>
      </w:r>
    </w:p>
    <w:p w14:paraId="61B4755E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22          1           0        0.762253    0.861657    1.247055</w:t>
      </w:r>
    </w:p>
    <w:p w14:paraId="63078DE8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23          1           0        1.657731    2.657661   -0.965542</w:t>
      </w:r>
    </w:p>
    <w:p w14:paraId="33DBF9AA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24          1           0        0.376941    1.500954   -1.394028</w:t>
      </w:r>
    </w:p>
    <w:p w14:paraId="1905B651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25          1           0       -1.957914    3.495785    0.309517</w:t>
      </w:r>
    </w:p>
    <w:p w14:paraId="0B3006D0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26          1           0       -1.644685    2.639726   -1.215000</w:t>
      </w:r>
    </w:p>
    <w:p w14:paraId="4C8214AE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27          1           0       -3.068340    1.395370    0.507118</w:t>
      </w:r>
    </w:p>
    <w:p w14:paraId="35603D1D" w14:textId="77777777" w:rsidR="007E3AA7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    28          1           0       -1.602850    1.266691    1.506176</w:t>
      </w:r>
    </w:p>
    <w:p w14:paraId="48155C93" w14:textId="77777777" w:rsidR="00697D58" w:rsidRPr="007E3AA7" w:rsidRDefault="007E3AA7" w:rsidP="007E3AA7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7E3AA7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768D417A" w14:textId="77777777" w:rsidR="00697D58" w:rsidRDefault="00697D58">
      <w:pPr>
        <w:rPr>
          <w:rFonts w:ascii="Times New Roman" w:hAnsi="Times New Roman" w:cs="Times New Roman"/>
          <w:lang w:val="en-US"/>
        </w:rPr>
      </w:pPr>
    </w:p>
    <w:p w14:paraId="2415C980" w14:textId="77777777" w:rsidR="00697D58" w:rsidRPr="00697D58" w:rsidRDefault="00697D58">
      <w:pPr>
        <w:rPr>
          <w:rFonts w:ascii="Times New Roman" w:hAnsi="Times New Roman" w:cs="Times New Roman"/>
          <w:b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t>16b</w:t>
      </w:r>
    </w:p>
    <w:p w14:paraId="72E007CB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1F7DD1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1797DDDA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1F7DD1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1F7DD1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3826A546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1F7DD1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1F7DD1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3D9F474C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227EF26C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 1          8           0        3.230866   -0.764654    0.391304</w:t>
      </w:r>
    </w:p>
    <w:p w14:paraId="7B26DB78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 2          8           0        0.150509   -1.213400   -0.140602</w:t>
      </w:r>
    </w:p>
    <w:p w14:paraId="1CBE7A50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 3          8           0       -3.086856   -1.245829   -0.178425</w:t>
      </w:r>
    </w:p>
    <w:p w14:paraId="5267224F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 4          8           0       -2.000489    2.198378    0.442816</w:t>
      </w:r>
    </w:p>
    <w:p w14:paraId="599C02F8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 5          8           0        1.501583    2.298676   -0.598505</w:t>
      </w:r>
    </w:p>
    <w:p w14:paraId="512ACEDE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 6          6           0       -0.855897   -1.992169    0.539592</w:t>
      </w:r>
    </w:p>
    <w:p w14:paraId="724EEE44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 7          6           0       -2.033847   -2.193058   -0.419125</w:t>
      </w:r>
    </w:p>
    <w:p w14:paraId="59179BD1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 8          6           0       -2.791548    0.125599   -0.524353</w:t>
      </w:r>
    </w:p>
    <w:p w14:paraId="79C1772A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 9          6           0       -2.486128    0.885026    0.774381</w:t>
      </w:r>
    </w:p>
    <w:p w14:paraId="0E058916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10          6           0       -0.578731    2.394453    0.539786</w:t>
      </w:r>
    </w:p>
    <w:p w14:paraId="0568CA2B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11          6           0        0.128440    1.859938   -0.710500</w:t>
      </w:r>
    </w:p>
    <w:p w14:paraId="20207770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12          6           0        2.499223    1.267599   -0.660488</w:t>
      </w:r>
    </w:p>
    <w:p w14:paraId="1892D6C9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13          6           0        2.582629    0.499668    0.664976</w:t>
      </w:r>
    </w:p>
    <w:p w14:paraId="5446A15A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14          6           0        2.389095   -1.925568    0.472858</w:t>
      </w:r>
    </w:p>
    <w:p w14:paraId="34A8ECB6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15          6           0        1.307435   -1.931257   -0.611479</w:t>
      </w:r>
    </w:p>
    <w:p w14:paraId="4F8DD4FD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16          1           0       -0.450772   -2.938811    0.923525</w:t>
      </w:r>
    </w:p>
    <w:p w14:paraId="0F30C3B5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17          1           0       -1.146323   -1.338753    1.391080</w:t>
      </w:r>
    </w:p>
    <w:p w14:paraId="5CD0A967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18          1           0       -2.561813   -3.149853   -0.242267</w:t>
      </w:r>
    </w:p>
    <w:p w14:paraId="4BFFCC87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19          1           0       -1.705791   -2.131434   -1.472342</w:t>
      </w:r>
    </w:p>
    <w:p w14:paraId="2F563767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20          1           0       -3.729183    0.473165   -0.995604</w:t>
      </w:r>
    </w:p>
    <w:p w14:paraId="19983486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21          1           0       -1.966010    0.198929   -1.249850</w:t>
      </w:r>
    </w:p>
    <w:p w14:paraId="7F23C4CE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22          1           0       -3.407005    1.097398    1.349309</w:t>
      </w:r>
    </w:p>
    <w:p w14:paraId="1A4201A8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23          1           0       -1.778511    0.326441    1.412499</w:t>
      </w:r>
    </w:p>
    <w:p w14:paraId="71465661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24          1           0       -0.505994    3.498886    0.602461</w:t>
      </w:r>
    </w:p>
    <w:p w14:paraId="326CCAF7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25          1           0       -0.179600    1.950515    1.465029</w:t>
      </w:r>
    </w:p>
    <w:p w14:paraId="12B325CC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26          1           0       -0.250652    2.339891   -1.630251</w:t>
      </w:r>
    </w:p>
    <w:p w14:paraId="7DBDC232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27          1           0        0.042747    0.761618   -0.801502</w:t>
      </w:r>
    </w:p>
    <w:p w14:paraId="73CFF61E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28          1           0        3.414311    1.857193   -0.861417</w:t>
      </w:r>
    </w:p>
    <w:p w14:paraId="0C21C3C7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29          1           0        2.311780    0.586392   -1.508501</w:t>
      </w:r>
    </w:p>
    <w:p w14:paraId="06606BE8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30          1           0        3.257880    0.984978    1.391154</w:t>
      </w:r>
    </w:p>
    <w:p w14:paraId="3C18691D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31          1           0        1.585934    0.361219    1.117048</w:t>
      </w:r>
    </w:p>
    <w:p w14:paraId="0F856278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32          1           0        3.128345   -2.737488    0.327979</w:t>
      </w:r>
    </w:p>
    <w:p w14:paraId="0B1F3C69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33          1           0        1.949763   -1.992977    1.483411</w:t>
      </w:r>
    </w:p>
    <w:p w14:paraId="485D3F11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34          1           0        1.041287   -2.946937   -0.940023</w:t>
      </w:r>
    </w:p>
    <w:p w14:paraId="3C494E7C" w14:textId="77777777" w:rsidR="001F7DD1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    35          1           0        1.620682   -1.327136   -1.488340</w:t>
      </w:r>
    </w:p>
    <w:p w14:paraId="6354C6AF" w14:textId="77777777" w:rsidR="00697D58" w:rsidRPr="001F7DD1" w:rsidRDefault="001F7DD1" w:rsidP="001F7DD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1F7DD1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46570708" w14:textId="77777777" w:rsidR="00697D58" w:rsidRDefault="00697D58">
      <w:pPr>
        <w:rPr>
          <w:rFonts w:ascii="Times New Roman" w:hAnsi="Times New Roman" w:cs="Times New Roman"/>
          <w:lang w:val="en-US"/>
        </w:rPr>
      </w:pPr>
    </w:p>
    <w:p w14:paraId="13B5A77C" w14:textId="77777777" w:rsidR="00697D58" w:rsidRPr="00697D58" w:rsidRDefault="00697D58">
      <w:pPr>
        <w:rPr>
          <w:rFonts w:ascii="Times New Roman" w:hAnsi="Times New Roman" w:cs="Times New Roman"/>
          <w:b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t>16c</w:t>
      </w:r>
    </w:p>
    <w:p w14:paraId="3AE6F0E7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205C61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48B491E1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205C61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205C61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524D34E9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205C61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205C61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76F3B61E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7E9E972E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 1          6           0        1.381351   -1.927326    0.155572</w:t>
      </w:r>
    </w:p>
    <w:p w14:paraId="251AAA56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 2          8           0        0.137799   -1.904565   -0.535633</w:t>
      </w:r>
    </w:p>
    <w:p w14:paraId="0B056B01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 3          8           0        3.736658   -1.454777   -0.252961</w:t>
      </w:r>
    </w:p>
    <w:p w14:paraId="69E6BCF5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 4          6           0        2.461351   -1.608218   -0.869786</w:t>
      </w:r>
    </w:p>
    <w:p w14:paraId="53EBFAAA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 5          8           0        2.509214    0.920697    1.080786</w:t>
      </w:r>
    </w:p>
    <w:p w14:paraId="1EFC28AC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 6          6           0        3.903139    0.690430    0.953308</w:t>
      </w:r>
    </w:p>
    <w:p w14:paraId="4AB10AF4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lastRenderedPageBreak/>
        <w:t xml:space="preserve">      7          6           0        4.287600   -0.147306   -0.263067</w:t>
      </w:r>
    </w:p>
    <w:p w14:paraId="04FDFC86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 8          8           0       -0.167855    2.643570   -0.602329</w:t>
      </w:r>
    </w:p>
    <w:p w14:paraId="1ECD57E7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 9          6           0        0.465702    1.621201    0.163004</w:t>
      </w:r>
    </w:p>
    <w:p w14:paraId="46B20DBD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10          6           0        1.955723    1.906773    0.218857</w:t>
      </w:r>
    </w:p>
    <w:p w14:paraId="37C5D6D0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11          6           0       -0.987686   -1.967192    0.326301</w:t>
      </w:r>
    </w:p>
    <w:p w14:paraId="3BCECA85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12          6           0       -2.232431   -1.955131   -0.549928</w:t>
      </w:r>
    </w:p>
    <w:p w14:paraId="073C2BCF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13          8           0       -3.411754   -1.918088    0.253257</w:t>
      </w:r>
    </w:p>
    <w:p w14:paraId="2A694F5C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14          6           0       -4.151568   -0.709151    0.238159</w:t>
      </w:r>
    </w:p>
    <w:p w14:paraId="251647E0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15          6           0       -3.529545    0.414265    1.059903</w:t>
      </w:r>
    </w:p>
    <w:p w14:paraId="62D032D7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16          8           0       -2.348777    0.941308    0.464090</w:t>
      </w:r>
    </w:p>
    <w:p w14:paraId="683B5378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17          6           0       -2.559042    2.031146   -0.422688</w:t>
      </w:r>
    </w:p>
    <w:p w14:paraId="46FE1BFA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18          6           0       -1.329351    2.225328   -1.294588</w:t>
      </w:r>
    </w:p>
    <w:p w14:paraId="1D84298D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19          1           0        1.398933   -1.172328    0.947116</w:t>
      </w:r>
    </w:p>
    <w:p w14:paraId="723AD6FE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20          1           0        1.553983   -2.914497    0.605199</w:t>
      </w:r>
    </w:p>
    <w:p w14:paraId="5656C722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21          1           0        2.176384   -0.698623   -1.408357</w:t>
      </w:r>
    </w:p>
    <w:p w14:paraId="5A223CBD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22          1           0        2.534893   -2.420002   -1.599957</w:t>
      </w:r>
    </w:p>
    <w:p w14:paraId="6E81133F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23          1           0        4.194214    0.154295    1.859120</w:t>
      </w:r>
    </w:p>
    <w:p w14:paraId="68CC4A00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24          1           0        4.455880    1.642117    0.923235</w:t>
      </w:r>
    </w:p>
    <w:p w14:paraId="003FD46B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25          1           0        5.375915   -0.267090   -0.256436</w:t>
      </w:r>
    </w:p>
    <w:p w14:paraId="2BC4CE5C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26          1           0        4.020741    0.366382   -1.195520</w:t>
      </w:r>
    </w:p>
    <w:p w14:paraId="382D6FD2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27          1           0        0.054488    1.583609    1.175291</w:t>
      </w:r>
    </w:p>
    <w:p w14:paraId="4227AFB1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28          1           0        0.298999    0.645137   -0.301434</w:t>
      </w:r>
    </w:p>
    <w:p w14:paraId="078C026E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29          1           0        2.380105    1.848329   -0.790324</w:t>
      </w:r>
    </w:p>
    <w:p w14:paraId="2145E35F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30          1           0        2.148506    2.914088    0.611008</w:t>
      </w:r>
    </w:p>
    <w:p w14:paraId="113069D7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31          1           0       -0.998723   -1.102979    0.999853</w:t>
      </w:r>
    </w:p>
    <w:p w14:paraId="095904AC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32          1           0       -0.963193   -2.883055    0.932652</w:t>
      </w:r>
    </w:p>
    <w:p w14:paraId="3714EA5D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33          1           0       -2.269473   -2.866387   -1.153775</w:t>
      </w:r>
    </w:p>
    <w:p w14:paraId="386FCE3F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34          1           0       -2.188174   -1.095051   -1.223185</w:t>
      </w:r>
    </w:p>
    <w:p w14:paraId="34482645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35          1           0       -4.315465   -0.375250   -0.796603</w:t>
      </w:r>
    </w:p>
    <w:p w14:paraId="4EF107AC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36          1           0       -5.126893   -0.956734    0.667009</w:t>
      </w:r>
    </w:p>
    <w:p w14:paraId="0FC02CD3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37          1           0       -4.269814    1.211349    1.216754</w:t>
      </w:r>
    </w:p>
    <w:p w14:paraId="5A845E3D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38          1           0       -3.239123    0.023274    2.038095</w:t>
      </w:r>
    </w:p>
    <w:p w14:paraId="23201DDB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39          1           0       -2.767860    2.944778    0.151035</w:t>
      </w:r>
    </w:p>
    <w:p w14:paraId="22263047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40          1           0       -3.415550    1.838267   -1.085635</w:t>
      </w:r>
    </w:p>
    <w:p w14:paraId="2E16E5D7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41          1           0       -1.545942    3.012528   -2.021782</w:t>
      </w:r>
    </w:p>
    <w:p w14:paraId="3F7C3EF9" w14:textId="77777777" w:rsidR="00205C61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    42          1           0       -1.126561    1.293766   -1.841309</w:t>
      </w:r>
    </w:p>
    <w:p w14:paraId="1C88B671" w14:textId="77777777" w:rsidR="00697D58" w:rsidRPr="00205C61" w:rsidRDefault="00205C61" w:rsidP="00205C61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205C61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43CBDAAD" w14:textId="77777777" w:rsidR="00697D58" w:rsidRDefault="00697D58">
      <w:pPr>
        <w:rPr>
          <w:rFonts w:ascii="Times New Roman" w:hAnsi="Times New Roman" w:cs="Times New Roman"/>
          <w:lang w:val="en-US"/>
        </w:rPr>
      </w:pPr>
    </w:p>
    <w:p w14:paraId="7E90FF94" w14:textId="77777777" w:rsidR="00697D58" w:rsidRPr="00697D58" w:rsidRDefault="00697D58">
      <w:pPr>
        <w:rPr>
          <w:rFonts w:ascii="Times New Roman" w:hAnsi="Times New Roman" w:cs="Times New Roman"/>
          <w:b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t>16d</w:t>
      </w:r>
    </w:p>
    <w:p w14:paraId="1BA9BDB7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59DFCD27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B327ED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B327ED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79CE296E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B327ED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B327ED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7518601D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432C1BD1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 1          8           0        2.589853    2.558905    0.086766</w:t>
      </w:r>
    </w:p>
    <w:p w14:paraId="0E33EE54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 2          8           0        3.346817   -0.137810   -1.027724</w:t>
      </w:r>
    </w:p>
    <w:p w14:paraId="794AD857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 3          8           0        2.878462   -1.751762    1.368902</w:t>
      </w:r>
    </w:p>
    <w:p w14:paraId="475A7AEA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 4          8           0       -0.555131   -2.268125    0.291659</w:t>
      </w:r>
    </w:p>
    <w:p w14:paraId="752A3FD7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 5          8           0       -3.928943   -1.854001   -1.012800</w:t>
      </w:r>
    </w:p>
    <w:p w14:paraId="70E01D54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 6          8           0       -3.597425    0.820928    0.345932</w:t>
      </w:r>
    </w:p>
    <w:p w14:paraId="60D21407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 7          8           0       -0.983415    2.161859    0.103650</w:t>
      </w:r>
    </w:p>
    <w:p w14:paraId="76573BC3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 8          6           0        3.703019    2.217559   -0.721709</w:t>
      </w:r>
    </w:p>
    <w:p w14:paraId="0B9CA546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 9          6           0        4.233164    0.818481   -0.463243</w:t>
      </w:r>
    </w:p>
    <w:p w14:paraId="137D249B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10          6           0        0.294401    2.477092    0.630367</w:t>
      </w:r>
    </w:p>
    <w:p w14:paraId="42F20E4C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11          6           0        1.326310    2.161721   -0.435281</w:t>
      </w:r>
    </w:p>
    <w:p w14:paraId="5B1B5818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12          6           0       -4.903715   -1.081196   -0.333983</w:t>
      </w:r>
    </w:p>
    <w:p w14:paraId="430F6C6E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13          6           0       -4.698027    0.417200   -0.449133</w:t>
      </w:r>
    </w:p>
    <w:p w14:paraId="41BF9E63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14          6           0        3.778303   -1.483051   -0.931936</w:t>
      </w:r>
    </w:p>
    <w:p w14:paraId="6F2C216A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15          6           0        3.962466   -2.001649    0.496501</w:t>
      </w:r>
    </w:p>
    <w:p w14:paraId="0B0ADD77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16          6           0       -1.579579   -1.558713   -0.397107</w:t>
      </w:r>
    </w:p>
    <w:p w14:paraId="3ADEDEBF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17          6           0       -2.853771   -2.376257   -0.239187</w:t>
      </w:r>
    </w:p>
    <w:p w14:paraId="131407ED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18          6           0        1.668897   -2.445207    1.079322</w:t>
      </w:r>
    </w:p>
    <w:p w14:paraId="0280CDF7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19          6           0        0.656660   -1.544412    0.382747</w:t>
      </w:r>
    </w:p>
    <w:p w14:paraId="226A3F6B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20          6           0       -3.361608    2.216714    0.298749</w:t>
      </w:r>
    </w:p>
    <w:p w14:paraId="610FB8AC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21          6           0       -2.043255    2.534464    0.964270</w:t>
      </w:r>
    </w:p>
    <w:p w14:paraId="332C964C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22          1           0        4.491207    2.932601   -0.469133</w:t>
      </w:r>
    </w:p>
    <w:p w14:paraId="508EA618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23          1           0        3.460883    2.334139   -1.786469</w:t>
      </w:r>
    </w:p>
    <w:p w14:paraId="0B86C150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lastRenderedPageBreak/>
        <w:t xml:space="preserve">     24          1           0        5.231414    0.720803   -0.920150</w:t>
      </w:r>
    </w:p>
    <w:p w14:paraId="4BB2BE54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25          1           0        4.326743    0.671682    0.618592</w:t>
      </w:r>
    </w:p>
    <w:p w14:paraId="233C730F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26          1           0        0.351257    3.541838    0.897348</w:t>
      </w:r>
    </w:p>
    <w:p w14:paraId="6116D86B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27          1           0        0.499039    1.889864    1.536256</w:t>
      </w:r>
    </w:p>
    <w:p w14:paraId="44797622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28          1           0        1.098506    2.725301   -1.350531</w:t>
      </w:r>
    </w:p>
    <w:p w14:paraId="02B5DA76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29          1           0        1.316612    1.096957   -0.672426</w:t>
      </w:r>
    </w:p>
    <w:p w14:paraId="158A87C2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30          1           0       -5.868142   -1.322828   -0.793106</w:t>
      </w:r>
    </w:p>
    <w:p w14:paraId="7E86DB5E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31          1           0       -4.950691   -1.362781    0.725432</w:t>
      </w:r>
    </w:p>
    <w:p w14:paraId="169A9758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32          1           0       -5.616548    0.924664   -0.111823</w:t>
      </w:r>
    </w:p>
    <w:p w14:paraId="43ACB78D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33          1           0       -4.525307    0.685644   -1.500706</w:t>
      </w:r>
    </w:p>
    <w:p w14:paraId="540A78FC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34          1           0        4.732172   -1.622271   -1.466448</w:t>
      </w:r>
    </w:p>
    <w:p w14:paraId="30D03071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35          1           0        3.018852   -2.066067   -1.456714</w:t>
      </w:r>
    </w:p>
    <w:p w14:paraId="3DDF312C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36          1           0        4.175090   -3.080243    0.433694</w:t>
      </w:r>
    </w:p>
    <w:p w14:paraId="366E41D2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37          1           0        4.824941   -1.528087    0.969396</w:t>
      </w:r>
    </w:p>
    <w:p w14:paraId="3EDFF127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38          1           0       -1.329063   -1.464034   -1.463210</w:t>
      </w:r>
    </w:p>
    <w:p w14:paraId="3033332B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39          1           0       -1.707157   -0.554525    0.015343</w:t>
      </w:r>
    </w:p>
    <w:p w14:paraId="373ED5D5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40          1           0       -2.669455   -3.394556   -0.592373</w:t>
      </w:r>
    </w:p>
    <w:p w14:paraId="009E24B9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41          1           0       -3.129066   -2.429126    0.820158</w:t>
      </w:r>
    </w:p>
    <w:p w14:paraId="4DF3869A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42          1           0        1.862665   -3.338494    0.473094</w:t>
      </w:r>
    </w:p>
    <w:p w14:paraId="127FA109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43          1           0        1.247593   -2.774115    2.032574</w:t>
      </w:r>
    </w:p>
    <w:p w14:paraId="4551821A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44          1           0        1.008612   -1.248629   -0.612788</w:t>
      </w:r>
    </w:p>
    <w:p w14:paraId="62F9033F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45          1           0        0.520624   -0.627794    0.971766</w:t>
      </w:r>
    </w:p>
    <w:p w14:paraId="05FE85FF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46          1           0       -4.171315    2.752733    0.817148</w:t>
      </w:r>
    </w:p>
    <w:p w14:paraId="10672FA7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47          1           0       -3.330566    2.566098   -0.742317</w:t>
      </w:r>
    </w:p>
    <w:p w14:paraId="619BCCFE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48          1           0       -1.998031    3.614395    1.171486</w:t>
      </w:r>
    </w:p>
    <w:p w14:paraId="31141660" w14:textId="77777777" w:rsidR="00B327ED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    49          1           0       -1.972209    2.000400    1.922556</w:t>
      </w:r>
    </w:p>
    <w:p w14:paraId="6AAB1C24" w14:textId="77777777" w:rsidR="00697D58" w:rsidRPr="00B327ED" w:rsidRDefault="00B327ED" w:rsidP="00B327ED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B327ED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416384EB" w14:textId="77777777" w:rsidR="00697D58" w:rsidRDefault="00697D58">
      <w:pPr>
        <w:rPr>
          <w:rFonts w:ascii="Times New Roman" w:hAnsi="Times New Roman" w:cs="Times New Roman"/>
          <w:lang w:val="en-US"/>
        </w:rPr>
      </w:pPr>
    </w:p>
    <w:p w14:paraId="21EEFE2B" w14:textId="77777777" w:rsidR="00697D58" w:rsidRPr="00697D58" w:rsidRDefault="00697D58">
      <w:pPr>
        <w:rPr>
          <w:rFonts w:ascii="Times New Roman" w:hAnsi="Times New Roman" w:cs="Times New Roman"/>
          <w:b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t>17a</w:t>
      </w:r>
    </w:p>
    <w:p w14:paraId="68998672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r w:rsidRPr="008B22BF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64C7A08C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8B22BF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8B22BF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59671298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8B22BF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8B22BF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62413519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7A9EDECA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 1          1           0        3.984316    0.381024   -2.448522</w:t>
      </w:r>
    </w:p>
    <w:p w14:paraId="3BD5DC00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 2          6           0        3.764462    0.214134   -1.400035</w:t>
      </w:r>
    </w:p>
    <w:p w14:paraId="1665C624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 3          6           0        3.318308   -0.217196    1.332061</w:t>
      </w:r>
    </w:p>
    <w:p w14:paraId="596F1A42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 4          6           0        3.689254   -1.093072   -0.900208</w:t>
      </w:r>
    </w:p>
    <w:p w14:paraId="164F453F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 5          6           0        3.616801    1.305345   -0.533517</w:t>
      </w:r>
    </w:p>
    <w:p w14:paraId="7A20519B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 6          6           0        3.393684    1.089663    0.832921</w:t>
      </w:r>
    </w:p>
    <w:p w14:paraId="44E7B1B4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 7          6           0        3.466563   -1.308664    0.466096</w:t>
      </w:r>
    </w:p>
    <w:p w14:paraId="07990CC1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 8          1           0        3.851167   -1.935972   -1.562607</w:t>
      </w:r>
    </w:p>
    <w:p w14:paraId="158AEABC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 9          1           0        3.722678    2.315612   -0.912451</w:t>
      </w:r>
    </w:p>
    <w:p w14:paraId="0D5BDEA1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10          1           0        3.324148    1.933684    1.509610</w:t>
      </w:r>
    </w:p>
    <w:p w14:paraId="18788009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11          1           0        3.454388   -2.318383    0.860426</w:t>
      </w:r>
    </w:p>
    <w:p w14:paraId="61D49FED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12          1           0        3.195191   -0.384856    2.396012</w:t>
      </w:r>
    </w:p>
    <w:p w14:paraId="35082BF4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13         56           0        0.439844   -0.014427   -0.522099</w:t>
      </w:r>
    </w:p>
    <w:p w14:paraId="158AF5DA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14          8           0       -0.752049   -1.130605    1.628327</w:t>
      </w:r>
    </w:p>
    <w:p w14:paraId="0F06673E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15          8           0       -0.891512    1.606152    1.184695</w:t>
      </w:r>
    </w:p>
    <w:p w14:paraId="03B36E19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16          8           0       -1.727159   -1.598036   -0.924721</w:t>
      </w:r>
    </w:p>
    <w:p w14:paraId="15936DE1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17          8           0       -1.866398    1.137301   -1.370641</w:t>
      </w:r>
    </w:p>
    <w:p w14:paraId="53EB1E70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18          6           0       -1.910769   -1.978921    1.478181</w:t>
      </w:r>
    </w:p>
    <w:p w14:paraId="7DFB9663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19          1           0       -2.821036   -1.384317    1.598379</w:t>
      </w:r>
    </w:p>
    <w:p w14:paraId="37C53CCA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20          1           0       -1.899647   -2.756854    2.246980</w:t>
      </w:r>
    </w:p>
    <w:p w14:paraId="24B9EFB8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21          6           0       -1.844217   -2.609619    0.100210</w:t>
      </w:r>
    </w:p>
    <w:p w14:paraId="0C2E339F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22          1           0       -2.719532   -3.238388   -0.078844</w:t>
      </w:r>
    </w:p>
    <w:p w14:paraId="637F2311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23          1           0       -0.957588   -3.240144    0.006397</w:t>
      </w:r>
    </w:p>
    <w:p w14:paraId="1F7127E2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24          6           0       -0.802586   -0.208116    2.738650</w:t>
      </w:r>
    </w:p>
    <w:p w14:paraId="5313C15F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25          1           0       -1.271093   -0.677669    3.606773</w:t>
      </w:r>
    </w:p>
    <w:p w14:paraId="37EE4329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26          1           0        0.236233    0.009642    2.994682</w:t>
      </w:r>
    </w:p>
    <w:p w14:paraId="4A935A14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27          6           0       -1.536378    1.063302    2.356296</w:t>
      </w:r>
    </w:p>
    <w:p w14:paraId="11F39779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28          1           0       -2.589414    0.862943    2.138092</w:t>
      </w:r>
    </w:p>
    <w:p w14:paraId="4906A724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29          1           0       -1.483090    1.786519    3.175172</w:t>
      </w:r>
    </w:p>
    <w:p w14:paraId="1F46F409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30          6           0       -1.639885    2.626336    0.486110</w:t>
      </w:r>
    </w:p>
    <w:p w14:paraId="000CBC97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31          1           0       -0.901618    3.238060   -0.036639</w:t>
      </w:r>
    </w:p>
    <w:p w14:paraId="03AB8CA1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32          1           0       -2.163545    3.271005    1.195832</w:t>
      </w:r>
    </w:p>
    <w:p w14:paraId="673EB090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33          6           0       -2.615870    2.007208   -0.496123</w:t>
      </w:r>
    </w:p>
    <w:p w14:paraId="6B087505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lastRenderedPageBreak/>
        <w:t xml:space="preserve">     34          1           0       -3.387959    1.431509    0.022739</w:t>
      </w:r>
    </w:p>
    <w:p w14:paraId="3E7E4058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35          1           0       -3.102694    2.791063   -1.083487</w:t>
      </w:r>
    </w:p>
    <w:p w14:paraId="0C774FCE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36          6           0       -2.977738   -1.035922   -1.377234</w:t>
      </w:r>
    </w:p>
    <w:p w14:paraId="583D5186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37          1           0       -3.494290   -1.754970   -2.019481</w:t>
      </w:r>
    </w:p>
    <w:p w14:paraId="436D6AA8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38          1           0       -3.615951   -0.818211   -0.515868</w:t>
      </w:r>
    </w:p>
    <w:p w14:paraId="57A174DD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39          6           0       -2.662461    0.224877   -2.159443</w:t>
      </w:r>
    </w:p>
    <w:p w14:paraId="680D2736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40          1           0       -2.067968   -0.007882   -3.045417</w:t>
      </w:r>
    </w:p>
    <w:p w14:paraId="5BA63628" w14:textId="77777777" w:rsidR="008B22BF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    41          1           0       -3.582039    0.709855   -2.495283</w:t>
      </w:r>
    </w:p>
    <w:p w14:paraId="127879D2" w14:textId="77777777" w:rsidR="00697D58" w:rsidRPr="008B22BF" w:rsidRDefault="008B22BF" w:rsidP="008B2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8B22BF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32E6263C" w14:textId="77777777" w:rsidR="00697D58" w:rsidRDefault="00697D58">
      <w:pPr>
        <w:rPr>
          <w:rFonts w:ascii="Times New Roman" w:hAnsi="Times New Roman" w:cs="Times New Roman"/>
          <w:lang w:val="en-US"/>
        </w:rPr>
      </w:pPr>
    </w:p>
    <w:p w14:paraId="4255A76F" w14:textId="77777777" w:rsidR="00697D58" w:rsidRPr="00697D58" w:rsidRDefault="00697D58">
      <w:pPr>
        <w:rPr>
          <w:rFonts w:ascii="Times New Roman" w:hAnsi="Times New Roman" w:cs="Times New Roman"/>
          <w:b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t>17b</w:t>
      </w:r>
    </w:p>
    <w:p w14:paraId="6B052CC8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611754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4093DE3B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611754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611754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03C154BB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611754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611754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2ADC2E80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5BF0B08D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 1          1           0        3.771473   -0.386524   -1.582428</w:t>
      </w:r>
    </w:p>
    <w:p w14:paraId="3BB1F913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 2          6           0        3.581518   -0.152503   -0.541013</w:t>
      </w:r>
    </w:p>
    <w:p w14:paraId="35AD1E4D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 3          6           0        3.215107    0.455894    2.167391</w:t>
      </w:r>
    </w:p>
    <w:p w14:paraId="4D7045FD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 4          6           0        3.499605   -1.183737    0.402417</w:t>
      </w:r>
    </w:p>
    <w:p w14:paraId="6739E8D4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 5          6           0        3.479736    1.182568   -0.131529</w:t>
      </w:r>
    </w:p>
    <w:p w14:paraId="33A5F8C3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 6          6           0        3.296159    1.486979    1.222807</w:t>
      </w:r>
    </w:p>
    <w:p w14:paraId="01453253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 7          6           0        3.316139   -0.879655    1.756891</w:t>
      </w:r>
    </w:p>
    <w:p w14:paraId="56A859B1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 8          1           0        3.617955   -2.215273    0.091517</w:t>
      </w:r>
    </w:p>
    <w:p w14:paraId="1385B658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 9          1           0        3.584583    1.982515   -0.855405</w:t>
      </w:r>
    </w:p>
    <w:p w14:paraId="0BB10126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10          1           0        3.262165    2.521139    1.546040</w:t>
      </w:r>
    </w:p>
    <w:p w14:paraId="2085C49B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11          1           0        3.296943   -1.675299    2.492934</w:t>
      </w:r>
    </w:p>
    <w:p w14:paraId="46D431D2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12          1           0        3.118599    0.692866    3.220918</w:t>
      </w:r>
    </w:p>
    <w:p w14:paraId="55881204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13         56           0        0.229373    0.030468    0.450791</w:t>
      </w:r>
    </w:p>
    <w:p w14:paraId="6027FD4A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14          8           0       -2.123384   -0.974937    1.284984</w:t>
      </w:r>
    </w:p>
    <w:p w14:paraId="792CF7EA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15          8           0       -1.745790    1.744325    1.175049</w:t>
      </w:r>
    </w:p>
    <w:p w14:paraId="4D2FCBC3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16          8           0       -0.464455   -2.502586   -0.309284</w:t>
      </w:r>
    </w:p>
    <w:p w14:paraId="3DA8C624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17          8           0       -0.540220    1.997294   -1.332535</w:t>
      </w:r>
    </w:p>
    <w:p w14:paraId="0EC625CD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18          6           0       -2.575924   -2.294904    0.918717</w:t>
      </w:r>
    </w:p>
    <w:p w14:paraId="62A4F154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19          1           0       -3.234082   -2.219207    0.047365</w:t>
      </w:r>
    </w:p>
    <w:p w14:paraId="6CCB04C5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20          1           0       -3.135516   -2.745531    1.743605</w:t>
      </w:r>
    </w:p>
    <w:p w14:paraId="4382F0ED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21          6           0       -1.346441   -3.140255    0.637728</w:t>
      </w:r>
    </w:p>
    <w:p w14:paraId="11619B94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22          1           0       -1.639006   -4.130963    0.280551</w:t>
      </w:r>
    </w:p>
    <w:p w14:paraId="689A2A52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23          1           0       -0.761139   -3.271134    1.550061</w:t>
      </w:r>
    </w:p>
    <w:p w14:paraId="7D567669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24          6           0       -3.113005   -0.091925    1.865428</w:t>
      </w:r>
    </w:p>
    <w:p w14:paraId="79098630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25          1           0       -4.108749   -0.532957    1.785008</w:t>
      </w:r>
    </w:p>
    <w:p w14:paraId="7D6DDCF0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26          1           0       -2.871848    0.038603    2.922724</w:t>
      </w:r>
    </w:p>
    <w:p w14:paraId="7AC1ECFA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27          6           0       -3.092678    1.232464    1.133226</w:t>
      </w:r>
    </w:p>
    <w:p w14:paraId="7CAD3485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28          1           0       -3.409167    1.099145    0.093490</w:t>
      </w:r>
    </w:p>
    <w:p w14:paraId="1BC4BC58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29          1           0       -3.770505    1.936755    1.625258</w:t>
      </w:r>
    </w:p>
    <w:p w14:paraId="657A3057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30          6           0       -1.553200    3.042927    0.579208</w:t>
      </w:r>
    </w:p>
    <w:p w14:paraId="1B9D7889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31          1           0       -0.602790    3.407343    0.974864</w:t>
      </w:r>
    </w:p>
    <w:p w14:paraId="0325EE13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32          1           0       -2.336780    3.731417    0.907166</w:t>
      </w:r>
    </w:p>
    <w:p w14:paraId="612AFB42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33          6           0       -1.515923    2.980317   -0.936457</w:t>
      </w:r>
    </w:p>
    <w:p w14:paraId="48F60133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34          1           0       -2.489630    2.700525   -1.351838</w:t>
      </w:r>
    </w:p>
    <w:p w14:paraId="2098D36D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35          1           0       -1.245088    3.964023   -1.333308</w:t>
      </w:r>
    </w:p>
    <w:p w14:paraId="21F3C488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36          6           0       -0.570127    1.720383   -2.746918</w:t>
      </w:r>
    </w:p>
    <w:p w14:paraId="1FC75745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37          1           0       -1.603628    1.515664   -3.043643</w:t>
      </w:r>
    </w:p>
    <w:p w14:paraId="3D6BBEF1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38          1           0       -0.202464    2.585050   -3.307763</w:t>
      </w:r>
    </w:p>
    <w:p w14:paraId="69890B53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39          6           0        0.295288    0.511721   -3.029982</w:t>
      </w:r>
    </w:p>
    <w:p w14:paraId="49845EF2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40          1           0        0.167689    0.215135   -4.074518</w:t>
      </w:r>
    </w:p>
    <w:p w14:paraId="763B440D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41          1           0        1.357091    0.721208   -2.856316</w:t>
      </w:r>
    </w:p>
    <w:p w14:paraId="5AAE9444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42          8           0       -0.144149   -0.539042   -2.150827</w:t>
      </w:r>
    </w:p>
    <w:p w14:paraId="767AE41E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43          6           0       -0.748036   -2.785041   -1.694473</w:t>
      </w:r>
    </w:p>
    <w:p w14:paraId="638E56EC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44          1           0       -1.801471   -2.580085   -1.907031</w:t>
      </w:r>
    </w:p>
    <w:p w14:paraId="66A977AB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45          1           0       -0.534892   -3.836624   -1.906963</w:t>
      </w:r>
    </w:p>
    <w:p w14:paraId="0E60D675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46          6           0        0.130617   -1.895695   -2.545057</w:t>
      </w:r>
    </w:p>
    <w:p w14:paraId="340FF93B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47          1           0        1.192343   -2.121250   -2.395508</w:t>
      </w:r>
    </w:p>
    <w:p w14:paraId="63D92526" w14:textId="77777777" w:rsidR="00611754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    48          1           0       -0.116005   -2.040398   -3.600478</w:t>
      </w:r>
    </w:p>
    <w:p w14:paraId="1C72FF0B" w14:textId="77777777" w:rsidR="00697D58" w:rsidRPr="00611754" w:rsidRDefault="00611754" w:rsidP="00611754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611754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6F6C17B8" w14:textId="77777777" w:rsidR="009F12BF" w:rsidRDefault="009F12BF">
      <w:pPr>
        <w:rPr>
          <w:rFonts w:ascii="Times New Roman" w:hAnsi="Times New Roman" w:cs="Times New Roman"/>
          <w:lang w:val="en-US"/>
        </w:rPr>
      </w:pPr>
    </w:p>
    <w:p w14:paraId="118AF7EE" w14:textId="77777777" w:rsidR="00697D58" w:rsidRPr="00697D58" w:rsidRDefault="00697D58" w:rsidP="009F12BF">
      <w:pPr>
        <w:spacing w:after="0"/>
        <w:rPr>
          <w:rFonts w:ascii="Times New Roman" w:hAnsi="Times New Roman" w:cs="Times New Roman"/>
          <w:b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lastRenderedPageBreak/>
        <w:t>17c</w:t>
      </w:r>
    </w:p>
    <w:p w14:paraId="1B561951" w14:textId="77777777" w:rsidR="00531DA3" w:rsidRPr="00531DA3" w:rsidRDefault="00531DA3" w:rsidP="009F1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531DA3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5115F737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531DA3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531DA3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52B9DB10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531DA3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531DA3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3F15C5BC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414F9DBB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 1          1           0       -0.835923    2.522496   -2.947190</w:t>
      </w:r>
    </w:p>
    <w:p w14:paraId="2662E002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 2          6           0       -0.347601    1.555166   -2.969537</w:t>
      </w:r>
    </w:p>
    <w:p w14:paraId="3A3874BC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 3          6           0        0.920632   -0.934832   -3.124770</w:t>
      </w:r>
    </w:p>
    <w:p w14:paraId="22E31921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 4          6           0       -1.106572    0.393714   -3.153342</w:t>
      </w:r>
    </w:p>
    <w:p w14:paraId="7D47CFBE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 5          6           0        1.045282    1.472579   -2.864711</w:t>
      </w:r>
    </w:p>
    <w:p w14:paraId="46F9942C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 6          6           0        1.678924    0.227132   -2.943375</w:t>
      </w:r>
    </w:p>
    <w:p w14:paraId="6FB64867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 7          6           0       -0.472865   -0.851514   -3.229364</w:t>
      </w:r>
    </w:p>
    <w:p w14:paraId="3F049140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 8          1           0       -2.181911    0.463320   -3.264781</w:t>
      </w:r>
    </w:p>
    <w:p w14:paraId="2D452B94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 9          1           0        1.634677    2.375396   -2.756412</w:t>
      </w:r>
    </w:p>
    <w:p w14:paraId="51A592BF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10          1           0        2.760563    0.167459   -2.907566</w:t>
      </w:r>
    </w:p>
    <w:p w14:paraId="57FB9C40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11          1           0       -1.055921   -1.747849   -3.405886</w:t>
      </w:r>
    </w:p>
    <w:p w14:paraId="6AA62E8C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12          1           0        1.413292   -1.895221   -3.222252</w:t>
      </w:r>
    </w:p>
    <w:p w14:paraId="04548EE6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13         56           0       -0.011414   -0.021220    0.127057</w:t>
      </w:r>
    </w:p>
    <w:p w14:paraId="3AFABF75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14          8           0       -1.584447   -2.273051    0.645914</w:t>
      </w:r>
    </w:p>
    <w:p w14:paraId="408FC44B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15          8           0        2.671770   -0.255567    0.818727</w:t>
      </w:r>
    </w:p>
    <w:p w14:paraId="666A5473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16          8           0       -2.793421    0.162735    0.005585</w:t>
      </w:r>
    </w:p>
    <w:p w14:paraId="1836AC80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17          8           0        1.452155    2.201779    0.986196</w:t>
      </w:r>
    </w:p>
    <w:p w14:paraId="0484737C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18          6           0       -3.000707   -2.119641    0.844221</w:t>
      </w:r>
    </w:p>
    <w:p w14:paraId="684F0C60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19          1           0       -3.199748   -1.815057    1.878332</w:t>
      </w:r>
    </w:p>
    <w:p w14:paraId="3B9A9EC9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20          1           0       -3.507759   -3.072436    0.660458</w:t>
      </w:r>
    </w:p>
    <w:p w14:paraId="35CA4BAE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21          6           0       -3.484579   -1.089323   -0.153025</w:t>
      </w:r>
    </w:p>
    <w:p w14:paraId="2CC610B4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22          1           0       -4.563869   -0.943818   -0.059533</w:t>
      </w:r>
    </w:p>
    <w:p w14:paraId="457B8F99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23          1           0       -3.269391   -1.425988   -1.168764</w:t>
      </w:r>
    </w:p>
    <w:p w14:paraId="3040C1FD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24          6           0       -0.990953   -3.324249    1.427860</w:t>
      </w:r>
    </w:p>
    <w:p w14:paraId="3F5EE5D8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25          1           0       -1.629140   -4.213076    1.408046</w:t>
      </w:r>
    </w:p>
    <w:p w14:paraId="36A46EA1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26          6           0        3.456279    0.933276    0.637007</w:t>
      </w:r>
    </w:p>
    <w:p w14:paraId="5D34E430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27          1           0        3.504447    1.188736   -0.427859</w:t>
      </w:r>
    </w:p>
    <w:p w14:paraId="5122ED23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28          1           0        4.474074    0.772755    1.005312</w:t>
      </w:r>
    </w:p>
    <w:p w14:paraId="43F0408A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29          6           0        2.809677    2.037437    1.435030</w:t>
      </w:r>
    </w:p>
    <w:p w14:paraId="72E8CC64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30          1           0        2.811800    1.789124    2.501791</w:t>
      </w:r>
    </w:p>
    <w:p w14:paraId="67F6057F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31          1           0        3.364046    2.969650    1.286781</w:t>
      </w:r>
    </w:p>
    <w:p w14:paraId="643DCC00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32          6           0        0.764905    3.248566    1.693933</w:t>
      </w:r>
    </w:p>
    <w:p w14:paraId="31C8074C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33          1           0        0.650985    2.962655    2.745404</w:t>
      </w:r>
    </w:p>
    <w:p w14:paraId="61CCCCA5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34          1           0        1.345797    4.175139    1.643002</w:t>
      </w:r>
    </w:p>
    <w:p w14:paraId="08D3AE36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35          6           0       -0.579253    3.476316    1.052263</w:t>
      </w:r>
    </w:p>
    <w:p w14:paraId="3BCF000B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36          1           0       -1.114337    4.247597    1.614862</w:t>
      </w:r>
    </w:p>
    <w:p w14:paraId="0F418934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37          1           0       -0.468997    3.812359    0.014903</w:t>
      </w:r>
    </w:p>
    <w:p w14:paraId="6039563F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38          8           0       -1.324563    2.245689    1.079511</w:t>
      </w:r>
    </w:p>
    <w:p w14:paraId="12AE9E3C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39          6           0       -3.420404    1.102553    0.895170</w:t>
      </w:r>
    </w:p>
    <w:p w14:paraId="4FF91420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40          1           0       -3.362503    0.746099    1.929624</w:t>
      </w:r>
    </w:p>
    <w:p w14:paraId="2185EF89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41          1           0       -4.473136    1.226094    0.623825</w:t>
      </w:r>
    </w:p>
    <w:p w14:paraId="2A43216E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42          6           0       -2.713044    2.425496    0.747391</w:t>
      </w:r>
    </w:p>
    <w:p w14:paraId="6C663773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43          1           0       -2.798582    2.794891   -0.280472</w:t>
      </w:r>
    </w:p>
    <w:p w14:paraId="286A235A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44          1           0       -3.163663    3.156615    1.425805</w:t>
      </w:r>
    </w:p>
    <w:p w14:paraId="0ADAEED1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45          1           0       -0.887132   -2.991859    2.467223</w:t>
      </w:r>
    </w:p>
    <w:p w14:paraId="0C088778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46          6           0        0.352139   -3.667587    0.827297</w:t>
      </w:r>
    </w:p>
    <w:p w14:paraId="3E41BB45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47          1           0        0.237304   -4.121826   -0.160821</w:t>
      </w:r>
    </w:p>
    <w:p w14:paraId="7ABA1423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48          1           0        0.860634   -4.377203    1.485149</w:t>
      </w:r>
    </w:p>
    <w:p w14:paraId="4FA38D42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49          8           0        1.134955   -2.463953    0.691340</w:t>
      </w:r>
    </w:p>
    <w:p w14:paraId="506EF145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50          6           0        3.287943   -1.464335    0.350199</w:t>
      </w:r>
    </w:p>
    <w:p w14:paraId="4B2ACB2B" w14:textId="77777777" w:rsidR="00697D58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51          1           0        4.334415   -1.504491    0.667502</w:t>
      </w:r>
    </w:p>
    <w:p w14:paraId="43C10810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52          1           0        3.253886   -1.493469   -0.745280</w:t>
      </w:r>
    </w:p>
    <w:p w14:paraId="5F5F26AD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53          6           0        2.542120   -2.633522    0.950004</w:t>
      </w:r>
    </w:p>
    <w:p w14:paraId="605BA505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54          1           0        2.699938   -2.685522    2.031340</w:t>
      </w:r>
    </w:p>
    <w:p w14:paraId="36D6996B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    55          1           0        2.902208   -3.558728    0.490578</w:t>
      </w:r>
    </w:p>
    <w:p w14:paraId="61C86739" w14:textId="77777777" w:rsidR="00531DA3" w:rsidRPr="00531DA3" w:rsidRDefault="00531DA3" w:rsidP="00531DA3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531DA3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6ADF467F" w14:textId="77777777" w:rsidR="009F12BF" w:rsidRDefault="009F12BF">
      <w:pPr>
        <w:rPr>
          <w:rFonts w:ascii="Times New Roman" w:hAnsi="Times New Roman" w:cs="Times New Roman"/>
          <w:lang w:val="en-US"/>
        </w:rPr>
      </w:pPr>
    </w:p>
    <w:p w14:paraId="32778775" w14:textId="77777777" w:rsidR="00531CB0" w:rsidRDefault="00531CB0">
      <w:pPr>
        <w:rPr>
          <w:rFonts w:ascii="Times New Roman" w:hAnsi="Times New Roman" w:cs="Times New Roman"/>
          <w:lang w:val="en-US"/>
        </w:rPr>
      </w:pPr>
    </w:p>
    <w:p w14:paraId="0AFACB45" w14:textId="77777777" w:rsidR="00531CB0" w:rsidRDefault="00531CB0">
      <w:pPr>
        <w:rPr>
          <w:rFonts w:ascii="Times New Roman" w:hAnsi="Times New Roman" w:cs="Times New Roman"/>
          <w:lang w:val="en-US"/>
        </w:rPr>
      </w:pPr>
    </w:p>
    <w:p w14:paraId="36E2E8D4" w14:textId="29422DAE" w:rsidR="00697D58" w:rsidRPr="00697D58" w:rsidRDefault="00697D58" w:rsidP="009F12BF">
      <w:pPr>
        <w:spacing w:after="0"/>
        <w:rPr>
          <w:rFonts w:ascii="Times New Roman" w:hAnsi="Times New Roman" w:cs="Times New Roman"/>
          <w:b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lastRenderedPageBreak/>
        <w:t>17d</w:t>
      </w:r>
    </w:p>
    <w:p w14:paraId="3A0AD58C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>
        <w:rPr>
          <w:rFonts w:ascii="Courier New" w:hAnsi="Courier New" w:cs="Courier New"/>
          <w:sz w:val="18"/>
          <w:lang w:val="en-US"/>
        </w:rPr>
        <w:t xml:space="preserve"> </w:t>
      </w:r>
      <w:r w:rsidRPr="00391065">
        <w:rPr>
          <w:rFonts w:ascii="Courier New" w:hAnsi="Courier New" w:cs="Courier New"/>
          <w:sz w:val="18"/>
          <w:lang w:val="en-US"/>
        </w:rPr>
        <w:t>---------------------------------------------------------------------</w:t>
      </w:r>
    </w:p>
    <w:p w14:paraId="4CAF2F1B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Center     Atomic      </w:t>
      </w:r>
      <w:proofErr w:type="spellStart"/>
      <w:r w:rsidRPr="00391065">
        <w:rPr>
          <w:rFonts w:ascii="Courier New" w:hAnsi="Courier New" w:cs="Courier New"/>
          <w:sz w:val="18"/>
          <w:lang w:val="en-US"/>
        </w:rPr>
        <w:t>Atomic</w:t>
      </w:r>
      <w:proofErr w:type="spellEnd"/>
      <w:r w:rsidRPr="00391065">
        <w:rPr>
          <w:rFonts w:ascii="Courier New" w:hAnsi="Courier New" w:cs="Courier New"/>
          <w:sz w:val="18"/>
          <w:lang w:val="en-US"/>
        </w:rPr>
        <w:t xml:space="preserve">             Coordinates (Angstroms)</w:t>
      </w:r>
    </w:p>
    <w:p w14:paraId="77AEF114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Number     </w:t>
      </w:r>
      <w:proofErr w:type="spellStart"/>
      <w:r w:rsidRPr="00391065">
        <w:rPr>
          <w:rFonts w:ascii="Courier New" w:hAnsi="Courier New" w:cs="Courier New"/>
          <w:sz w:val="18"/>
          <w:lang w:val="en-US"/>
        </w:rPr>
        <w:t>Number</w:t>
      </w:r>
      <w:proofErr w:type="spellEnd"/>
      <w:r w:rsidRPr="00391065">
        <w:rPr>
          <w:rFonts w:ascii="Courier New" w:hAnsi="Courier New" w:cs="Courier New"/>
          <w:sz w:val="18"/>
          <w:lang w:val="en-US"/>
        </w:rPr>
        <w:t xml:space="preserve">       Type             X           Y           Z</w:t>
      </w:r>
    </w:p>
    <w:p w14:paraId="0D63770B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3BDA8E54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 1          1           0       -1.039696   -2.981625    2.580397</w:t>
      </w:r>
    </w:p>
    <w:p w14:paraId="4A93023C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 2          6           0       -0.071213   -2.501277    2.528040</w:t>
      </w:r>
    </w:p>
    <w:p w14:paraId="04C989D9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 3          6           0        2.462243   -1.321043    2.455111</w:t>
      </w:r>
    </w:p>
    <w:p w14:paraId="42B9F956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 4          6           0        0.191776   -1.365398    3.298156</w:t>
      </w:r>
    </w:p>
    <w:p w14:paraId="739F3839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 5          6           0        0.928342   -3.040738    1.712249</w:t>
      </w:r>
    </w:p>
    <w:p w14:paraId="3E3CD6B2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 6          6           0        2.194516   -2.450874    1.676492</w:t>
      </w:r>
    </w:p>
    <w:p w14:paraId="3F054B66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 7          6           0        1.461219   -0.774004    3.261898</w:t>
      </w:r>
    </w:p>
    <w:p w14:paraId="492A4EA3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 8          1           0       -0.568375   -0.968932    3.961755</w:t>
      </w:r>
    </w:p>
    <w:p w14:paraId="7717A119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 9          1           0        0.733537   -3.942628    1.143364</w:t>
      </w:r>
    </w:p>
    <w:p w14:paraId="608C2CC6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10          1           0        2.982091   -2.891886    1.077036</w:t>
      </w:r>
    </w:p>
    <w:p w14:paraId="7C9E88F5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11          1           0        1.677734    0.078882    3.895144</w:t>
      </w:r>
    </w:p>
    <w:p w14:paraId="68F927D2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12          1           0        3.455707   -0.891165    2.453345</w:t>
      </w:r>
    </w:p>
    <w:p w14:paraId="39799734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13         56           0        0.182893    0.073831    0.033374</w:t>
      </w:r>
    </w:p>
    <w:p w14:paraId="08AA7FA9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14          8           0        1.243690    2.647654    0.387638</w:t>
      </w:r>
    </w:p>
    <w:p w14:paraId="0FF01ABD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15          8           0        1.670291   -0.800888   -2.173709</w:t>
      </w:r>
    </w:p>
    <w:p w14:paraId="093E7BD0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16          8           0       -1.504823    2.329059   -0.072434</w:t>
      </w:r>
    </w:p>
    <w:p w14:paraId="3D20820D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17          8           0       -1.065720   -1.252621   -2.071620</w:t>
      </w:r>
    </w:p>
    <w:p w14:paraId="2329FC00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18          6           0        0.423363    3.791783    0.094440</w:t>
      </w:r>
    </w:p>
    <w:p w14:paraId="1CB54639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19          1           0        0.444569    3.988680   -0.983411</w:t>
      </w:r>
    </w:p>
    <w:p w14:paraId="7153B15A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20          1           0        0.811612    4.670099    0.620584</w:t>
      </w:r>
    </w:p>
    <w:p w14:paraId="32C7AFD3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21          6           0       -0.979253    3.512097    0.568962</w:t>
      </w:r>
    </w:p>
    <w:p w14:paraId="31B0FB4F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22          1           0       -1.606176    4.375667    0.337836</w:t>
      </w:r>
    </w:p>
    <w:p w14:paraId="6DA5CE61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23          1           0       -0.998034    3.357532    1.652306</w:t>
      </w:r>
    </w:p>
    <w:p w14:paraId="0CEB406C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24          6           0        2.646449    2.904522    0.201054</w:t>
      </w:r>
    </w:p>
    <w:p w14:paraId="38133957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25          1           0        2.957973    3.743115    0.832489</w:t>
      </w:r>
    </w:p>
    <w:p w14:paraId="548B8ABB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26          6           0        1.091235   -1.731364   -3.105118</w:t>
      </w:r>
    </w:p>
    <w:p w14:paraId="085616C2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27          1           0        1.172438   -2.750182   -2.709086</w:t>
      </w:r>
    </w:p>
    <w:p w14:paraId="69B3B663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28          1           0        1.627129   -1.687774   -4.058679</w:t>
      </w:r>
    </w:p>
    <w:p w14:paraId="2E68F0B9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29          6           0       -0.347464   -1.314896   -3.315894</w:t>
      </w:r>
    </w:p>
    <w:p w14:paraId="0AE7AD3F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30          1           0       -0.387794   -0.307467   -3.733512</w:t>
      </w:r>
    </w:p>
    <w:p w14:paraId="74EDFAAA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31          1           0       -0.847721   -1.995928   -4.009456</w:t>
      </w:r>
    </w:p>
    <w:p w14:paraId="68B62F1C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32          6           0       -3.636134    0.405391    1.317832</w:t>
      </w:r>
    </w:p>
    <w:p w14:paraId="303A3FFB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33          1           0       -2.800463    1.090239    1.495003</w:t>
      </w:r>
    </w:p>
    <w:p w14:paraId="45B54EDC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34          8           0       -4.269046    0.673521    0.074661</w:t>
      </w:r>
    </w:p>
    <w:p w14:paraId="579F1D1F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35          6           0       -2.817665    2.540232   -0.669682</w:t>
      </w:r>
    </w:p>
    <w:p w14:paraId="0E2D07E1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36          1           0       -2.681746    3.119697   -1.587831</w:t>
      </w:r>
    </w:p>
    <w:p w14:paraId="7093FF81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37          1           0       -3.437871    3.115976    0.022206</w:t>
      </w:r>
    </w:p>
    <w:p w14:paraId="78BDDD9D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38          6           0       -3.495434    1.220715   -0.983398</w:t>
      </w:r>
    </w:p>
    <w:p w14:paraId="26EBC3A7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39          1           0       -4.218128    1.396994   -1.781868</w:t>
      </w:r>
    </w:p>
    <w:p w14:paraId="3DBD9BA2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40          1           0       -2.758798    0.503340   -1.367184</w:t>
      </w:r>
    </w:p>
    <w:p w14:paraId="2E087802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41          1           0        2.831972    3.173017   -0.844994</w:t>
      </w:r>
    </w:p>
    <w:p w14:paraId="15F0BC9F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42          6           0        3.399388    1.657830    0.607482</w:t>
      </w:r>
    </w:p>
    <w:p w14:paraId="4F80D5B6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43          1           0        3.201513    1.428292    1.655789</w:t>
      </w:r>
    </w:p>
    <w:p w14:paraId="1C937891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44          1           0        4.476225    1.804572    0.486053</w:t>
      </w:r>
    </w:p>
    <w:p w14:paraId="60851729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45          8           0        2.959843    0.512677   -0.139594</w:t>
      </w:r>
    </w:p>
    <w:p w14:paraId="6CD65A7B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46          6           0        3.095480   -0.935409   -2.025742</w:t>
      </w:r>
    </w:p>
    <w:p w14:paraId="765A11AC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47          1           0        3.561262   -1.071757   -3.006069</w:t>
      </w:r>
    </w:p>
    <w:p w14:paraId="7864F063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48          1           0        3.317898   -1.809116   -1.404253</w:t>
      </w:r>
    </w:p>
    <w:p w14:paraId="5366FE60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49          6           0        3.625473    0.328331   -1.398036</w:t>
      </w:r>
    </w:p>
    <w:p w14:paraId="31397ED2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50          1           0        3.439472    1.183499   -2.056340</w:t>
      </w:r>
    </w:p>
    <w:p w14:paraId="05C2FEE2" w14:textId="77777777" w:rsidR="00697D58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51          1           0        4.704086    0.232808   -1.237361</w:t>
      </w:r>
    </w:p>
    <w:p w14:paraId="24B8C73F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52          1           0       -4.379789    0.591165    2.097702</w:t>
      </w:r>
    </w:p>
    <w:p w14:paraId="5FC076A1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53          6           0       -1.628508   -2.497742   -1.613958</w:t>
      </w:r>
    </w:p>
    <w:p w14:paraId="7593E7E9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54          1           0       -0.851197   -3.110681   -1.142527</w:t>
      </w:r>
    </w:p>
    <w:p w14:paraId="4634C54A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55          1           0       -2.042675   -3.053063   -2.460044</w:t>
      </w:r>
    </w:p>
    <w:p w14:paraId="7181743B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56          6           0       -2.735477   -2.182690   -0.639523</w:t>
      </w:r>
    </w:p>
    <w:p w14:paraId="0E54FF29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57          1           0       -3.549987   -1.649376   -1.135723</w:t>
      </w:r>
    </w:p>
    <w:p w14:paraId="6DCD87F5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58          1           0       -3.126640   -3.118673   -0.228151</w:t>
      </w:r>
    </w:p>
    <w:p w14:paraId="00E5A776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59          8           0       -2.201433   -1.370174    0.420439</w:t>
      </w:r>
    </w:p>
    <w:p w14:paraId="05560B40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60          6           0       -3.182966   -1.037516    1.432769</w:t>
      </w:r>
    </w:p>
    <w:p w14:paraId="50FA3E43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61          1           0       -4.036539   -1.710858    1.336251</w:t>
      </w:r>
    </w:p>
    <w:p w14:paraId="2B337587" w14:textId="77777777" w:rsidR="00391065" w:rsidRPr="00391065" w:rsidRDefault="00391065" w:rsidP="00391065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    62          1           0       -2.720237   -1.208545    2.408425</w:t>
      </w:r>
    </w:p>
    <w:p w14:paraId="4F0337A5" w14:textId="4D205C6F" w:rsidR="00136910" w:rsidRPr="009F12BF" w:rsidRDefault="00391065" w:rsidP="009F12BF">
      <w:pPr>
        <w:spacing w:after="0" w:line="240" w:lineRule="auto"/>
        <w:rPr>
          <w:rFonts w:ascii="Courier New" w:hAnsi="Courier New" w:cs="Courier New"/>
          <w:sz w:val="18"/>
          <w:lang w:val="en-US"/>
        </w:rPr>
      </w:pPr>
      <w:r w:rsidRPr="00391065">
        <w:rPr>
          <w:rFonts w:ascii="Courier New" w:hAnsi="Courier New" w:cs="Courier New"/>
          <w:sz w:val="18"/>
          <w:lang w:val="en-US"/>
        </w:rPr>
        <w:t xml:space="preserve"> ---------------------------------------------------------------------</w:t>
      </w:r>
    </w:p>
    <w:p w14:paraId="150DD7AF" w14:textId="1D4BDF8B" w:rsidR="00B119CA" w:rsidRPr="00F92B25" w:rsidRDefault="003F414D" w:rsidP="009F12BF">
      <w:pPr>
        <w:spacing w:after="0"/>
        <w:rPr>
          <w:rFonts w:ascii="Times New Roman" w:hAnsi="Times New Roman" w:cs="Times New Roman"/>
          <w:bCs/>
          <w:lang w:val="en-US"/>
        </w:rPr>
      </w:pPr>
      <w:r w:rsidRPr="00542B8F">
        <w:rPr>
          <w:rFonts w:ascii="Times New Roman" w:hAnsi="Times New Roman" w:cs="Times New Roman"/>
          <w:b/>
          <w:lang w:val="en-US"/>
        </w:rPr>
        <w:lastRenderedPageBreak/>
        <w:t xml:space="preserve">19 </w:t>
      </w:r>
      <w:r w:rsidRPr="00F92B25">
        <w:rPr>
          <w:rFonts w:ascii="Times New Roman" w:hAnsi="Times New Roman" w:cs="Times New Roman"/>
          <w:bCs/>
          <w:lang w:val="en-US"/>
        </w:rPr>
        <w:t>(S</w:t>
      </w:r>
      <w:r w:rsidR="00F92B25" w:rsidRPr="00F92B25">
        <w:rPr>
          <w:rFonts w:ascii="Times New Roman" w:hAnsi="Times New Roman" w:cs="Times New Roman"/>
          <w:bCs/>
          <w:vertAlign w:val="subscript"/>
          <w:lang w:val="en-US"/>
        </w:rPr>
        <w:t>0</w:t>
      </w:r>
      <w:r w:rsidRPr="00F92B25">
        <w:rPr>
          <w:rFonts w:ascii="Times New Roman" w:hAnsi="Times New Roman" w:cs="Times New Roman"/>
          <w:bCs/>
          <w:lang w:val="en-US"/>
        </w:rPr>
        <w:t xml:space="preserve">) </w:t>
      </w:r>
      <w:bookmarkStart w:id="0" w:name="_Hlk196226958"/>
      <w:proofErr w:type="spellStart"/>
      <w:r w:rsidRPr="00F92B25">
        <w:rPr>
          <w:rFonts w:ascii="Times New Roman" w:hAnsi="Times New Roman" w:cs="Times New Roman"/>
          <w:bCs/>
          <w:lang w:val="en-US"/>
        </w:rPr>
        <w:t>BHandH</w:t>
      </w:r>
      <w:bookmarkEnd w:id="0"/>
      <w:proofErr w:type="spellEnd"/>
    </w:p>
    <w:p w14:paraId="58C05036" w14:textId="77777777" w:rsidR="00542B8F" w:rsidRPr="00542B8F" w:rsidRDefault="00542B8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64D20EB7" w14:textId="77777777" w:rsidR="00542B8F" w:rsidRPr="00542B8F" w:rsidRDefault="00542B8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542B8F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698B8048" w14:textId="77777777" w:rsidR="00542B8F" w:rsidRPr="00542B8F" w:rsidRDefault="00542B8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542B8F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27C54963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569D1EC6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1.670492   -0.250365   -0.305750</w:t>
      </w:r>
    </w:p>
    <w:p w14:paraId="64B27A87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0.967460    0.798483    0.262092</w:t>
      </w:r>
    </w:p>
    <w:p w14:paraId="2E137CC3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-0.938701   -1.234219   -0.951972</w:t>
      </w:r>
    </w:p>
    <w:p w14:paraId="3CA61803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0.397710    0.880428    0.178413</w:t>
      </w:r>
    </w:p>
    <w:p w14:paraId="4AF3F664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1.499364    1.567854    0.805680</w:t>
      </w:r>
    </w:p>
    <w:p w14:paraId="0C40493A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0.425578   -1.168035   -1.045969</w:t>
      </w:r>
    </w:p>
    <w:p w14:paraId="1945E2F4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-1.466008   -2.074540   -1.382614</w:t>
      </w:r>
    </w:p>
    <w:p w14:paraId="29207CEA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1.140417   -0.100792   -0.487747</w:t>
      </w:r>
    </w:p>
    <w:p w14:paraId="5E64E16A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0.891909    1.731134    0.622153</w:t>
      </w:r>
    </w:p>
    <w:p w14:paraId="5F28997D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0.947509   -1.974397   -1.538409</w:t>
      </w:r>
    </w:p>
    <w:p w14:paraId="33954586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7.333370   -1.295987    2.672102</w:t>
      </w:r>
    </w:p>
    <w:p w14:paraId="0098FBDA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7.841939   -2.076783    2.099259</w:t>
      </w:r>
    </w:p>
    <w:p w14:paraId="08028954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7.565646   -1.470785    3.727748</w:t>
      </w:r>
    </w:p>
    <w:p w14:paraId="645B18A8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7.842167    0.052954    2.270423</w:t>
      </w:r>
    </w:p>
    <w:p w14:paraId="15CDD2C4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8.903172    0.140632    2.531592</w:t>
      </w:r>
    </w:p>
    <w:p w14:paraId="141B7063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7.296221    0.818187    2.822948</w:t>
      </w:r>
    </w:p>
    <w:p w14:paraId="7BB34EDE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8.595972   -0.226863    0.069846</w:t>
      </w:r>
    </w:p>
    <w:p w14:paraId="28E590BD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8.812976   -1.272973    0.318291</w:t>
      </w:r>
    </w:p>
    <w:p w14:paraId="09EE6054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9.535546    0.332859    0.154645</w:t>
      </w:r>
    </w:p>
    <w:p w14:paraId="18F23CCD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8.086345   -0.175843   -1.332767</w:t>
      </w:r>
    </w:p>
    <w:p w14:paraId="2013467D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7.118433   -0.685769   -1.375017</w:t>
      </w:r>
    </w:p>
    <w:p w14:paraId="1E83DDDD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8.787026   -0.708824   -1.980849</w:t>
      </w:r>
    </w:p>
    <w:p w14:paraId="43E32075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6.680161    1.515365   -2.172330</w:t>
      </w:r>
    </w:p>
    <w:p w14:paraId="7B60F2AE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6.234272    0.757701   -2.828224</w:t>
      </w:r>
    </w:p>
    <w:p w14:paraId="514AF6AB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6.772687    2.436993   -2.746277</w:t>
      </w:r>
    </w:p>
    <w:p w14:paraId="43E5E8E5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5.794918    1.723234   -0.981864</w:t>
      </w:r>
    </w:p>
    <w:p w14:paraId="66246CCF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6.184047    2.539672   -0.361120</w:t>
      </w:r>
    </w:p>
    <w:p w14:paraId="1E6F3651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5.803237    0.816381   -0.374292</w:t>
      </w:r>
    </w:p>
    <w:p w14:paraId="2B83713B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3.597603    2.174548   -0.391881</w:t>
      </w:r>
    </w:p>
    <w:p w14:paraId="6C9BB9ED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2.704914    2.630677   -0.820776</w:t>
      </w:r>
    </w:p>
    <w:p w14:paraId="2D389C9B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002233    2.858966    0.364638</w:t>
      </w:r>
    </w:p>
    <w:p w14:paraId="6FDCA22C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3.243509    0.865323    0.262743</w:t>
      </w:r>
    </w:p>
    <w:p w14:paraId="7E467734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2.685260    1.062647    1.176897</w:t>
      </w:r>
    </w:p>
    <w:p w14:paraId="70580497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4.150181    0.342257    0.571546</w:t>
      </w:r>
    </w:p>
    <w:p w14:paraId="7BB51B0C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3.232136   -0.840056   -1.493741</w:t>
      </w:r>
    </w:p>
    <w:p w14:paraId="6DDBA7D9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3.994244   -0.218302   -1.968257</w:t>
      </w:r>
    </w:p>
    <w:p w14:paraId="1EC31FDA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2.571127   -1.175126   -2.289029</w:t>
      </w:r>
    </w:p>
    <w:p w14:paraId="3EA9B6F3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3.920443   -2.019976   -0.871502</w:t>
      </w:r>
    </w:p>
    <w:p w14:paraId="0FDC706E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4.129476   -2.777704   -1.636077</w:t>
      </w:r>
    </w:p>
    <w:p w14:paraId="16D1F1DF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275593   -2.476183   -0.110986</w:t>
      </w:r>
    </w:p>
    <w:p w14:paraId="0F38BD8C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805307   -2.564090    0.397760</w:t>
      </w:r>
    </w:p>
    <w:p w14:paraId="0ECC6CEB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5.567455   -3.558022    0.003604</w:t>
      </w:r>
    </w:p>
    <w:p w14:paraId="537B2AAB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871913   -2.399060    0.233480</w:t>
      </w:r>
    </w:p>
    <w:p w14:paraId="3720BDE9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498738   -2.520897    1.864501</w:t>
      </w:r>
    </w:p>
    <w:p w14:paraId="7E225AAC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4.418887   -2.550343    2.015964</w:t>
      </w:r>
    </w:p>
    <w:p w14:paraId="06FD802F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926475   -3.404513    2.352158</w:t>
      </w:r>
    </w:p>
    <w:p w14:paraId="462B3CC0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2.491832   -0.022155   -0.577768</w:t>
      </w:r>
    </w:p>
    <w:p w14:paraId="03C67C01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4.513556    2.028969   -1.433286</w:t>
      </w:r>
    </w:p>
    <w:p w14:paraId="708FD534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7.963110    1.140547   -1.786062</w:t>
      </w:r>
    </w:p>
    <w:p w14:paraId="58F3177D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7.638536    0.308308    0.919714</w:t>
      </w:r>
    </w:p>
    <w:p w14:paraId="00D8E9F6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5.955875   -1.353488    2.469409</w:t>
      </w:r>
    </w:p>
    <w:p w14:paraId="1C9423CA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5.120791   -1.581849   -0.311633</w:t>
      </w:r>
    </w:p>
    <w:p w14:paraId="7A2DB04E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53          6           0       -5.050258   -1.258233   -0.268138</w:t>
      </w:r>
    </w:p>
    <w:p w14:paraId="45D1A752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4.024017    0.682042    0.087879</w:t>
      </w:r>
    </w:p>
    <w:p w14:paraId="170CC424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55          7           0       -5.199792    0.041101    0.049913</w:t>
      </w:r>
    </w:p>
    <w:p w14:paraId="5FCD5A44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6.306112    0.772734    0.275747</w:t>
      </w:r>
    </w:p>
    <w:p w14:paraId="640CBD97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7.479499    0.080512    0.207806</w:t>
      </w:r>
    </w:p>
    <w:p w14:paraId="57D2305B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58          6           0       -7.413802   -1.288450   -0.096343</w:t>
      </w:r>
    </w:p>
    <w:p w14:paraId="3595FF7B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59          6           0       -6.234154   -1.969362   -0.339611</w:t>
      </w:r>
    </w:p>
    <w:p w14:paraId="5676E527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8.435393    0.551772    0.372058</w:t>
      </w:r>
    </w:p>
    <w:p w14:paraId="2A41F059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61          1           0       -6.260740   -3.021042   -0.580994</w:t>
      </w:r>
    </w:p>
    <w:p w14:paraId="3EAE3E61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374306    2.045337    0.369714</w:t>
      </w:r>
    </w:p>
    <w:p w14:paraId="3D9BE3FC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5.788367    2.096603    0.496703</w:t>
      </w:r>
    </w:p>
    <w:p w14:paraId="2085FEBC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3.640517    3.212976    0.506301</w:t>
      </w:r>
    </w:p>
    <w:p w14:paraId="4F8A3103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65          6           0       -6.435480    3.286148    0.771168</w:t>
      </w:r>
    </w:p>
    <w:p w14:paraId="03871B35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5.685508    4.425750    0.912080</w:t>
      </w:r>
    </w:p>
    <w:p w14:paraId="712B6EEE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302409    4.384870    0.774878</w:t>
      </w:r>
    </w:p>
    <w:p w14:paraId="2A4BA6E2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3.734412    5.298997    0.880272</w:t>
      </w:r>
    </w:p>
    <w:p w14:paraId="334E00D9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69          1           0       -7.512304    3.316091    0.868428</w:t>
      </w:r>
    </w:p>
    <w:p w14:paraId="52834904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566458    3.216145    0.392201</w:t>
      </w:r>
    </w:p>
    <w:p w14:paraId="11950389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751675   -1.499086   -0.432624</w:t>
      </w:r>
    </w:p>
    <w:p w14:paraId="1CB55386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72          6           0       -3.106292   -0.339140   -0.217008</w:t>
      </w:r>
    </w:p>
    <w:p w14:paraId="7351EA5B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73          1           0       -6.171975    5.366897    1.126013</w:t>
      </w:r>
    </w:p>
    <w:p w14:paraId="2898AB7B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8.652300   -2.077934   -0.180196</w:t>
      </w:r>
    </w:p>
    <w:p w14:paraId="03F7626E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75          8           0       -8.685961   -3.245134   -0.442209</w:t>
      </w:r>
    </w:p>
    <w:p w14:paraId="4487DA25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9.726494   -1.368480    0.063849</w:t>
      </w:r>
    </w:p>
    <w:p w14:paraId="2AC8A285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77          6           0      -10.952695   -2.058268    0.001911</w:t>
      </w:r>
    </w:p>
    <w:p w14:paraId="6E0FA36D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78          1           0      -11.720356   -1.329141    0.233937</w:t>
      </w:r>
    </w:p>
    <w:p w14:paraId="68FD8801" w14:textId="77777777" w:rsidR="00542B8F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-11.107217   -2.466567   -0.994351</w:t>
      </w:r>
    </w:p>
    <w:p w14:paraId="5442CEAA" w14:textId="21FF1FC9" w:rsidR="00F92B25" w:rsidRPr="00542B8F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-10.968022   -2.868578    0.727331</w:t>
      </w:r>
    </w:p>
    <w:p w14:paraId="171BD50B" w14:textId="7236D9B2" w:rsidR="003F414D" w:rsidRDefault="00542B8F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42B8F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2898F986" w14:textId="77777777" w:rsidR="00F92B25" w:rsidRDefault="00F92B25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6E001225" w14:textId="77777777" w:rsidR="00F92B25" w:rsidRDefault="00F92B25" w:rsidP="00542B8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4BDB45A9" w14:textId="78D69CDF" w:rsidR="00F92B25" w:rsidRDefault="00F92B25" w:rsidP="009F12BF">
      <w:pPr>
        <w:spacing w:after="0"/>
        <w:rPr>
          <w:rFonts w:ascii="Times New Roman" w:hAnsi="Times New Roman" w:cs="Times New Roman"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t>1</w:t>
      </w:r>
      <w:r>
        <w:rPr>
          <w:rFonts w:ascii="Times New Roman" w:hAnsi="Times New Roman" w:cs="Times New Roman"/>
          <w:b/>
          <w:lang w:val="en-US"/>
        </w:rPr>
        <w:t>9</w:t>
      </w:r>
      <w:r>
        <w:rPr>
          <w:rFonts w:ascii="Times New Roman" w:hAnsi="Times New Roman" w:cs="Times New Roman"/>
          <w:lang w:val="en-US"/>
        </w:rPr>
        <w:t xml:space="preserve"> (S</w:t>
      </w:r>
      <w:r w:rsidRPr="00697D58">
        <w:rPr>
          <w:rFonts w:ascii="Times New Roman" w:hAnsi="Times New Roman" w:cs="Times New Roman"/>
          <w:vertAlign w:val="subscript"/>
          <w:lang w:val="en-US"/>
        </w:rPr>
        <w:t>1</w:t>
      </w:r>
      <w:r>
        <w:rPr>
          <w:rFonts w:ascii="Times New Roman" w:hAnsi="Times New Roman" w:cs="Times New Roman"/>
          <w:lang w:val="en-US"/>
        </w:rPr>
        <w:t>)</w:t>
      </w:r>
      <w:r w:rsidR="00ED5D2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ED5D27" w:rsidRPr="00ED5D27">
        <w:rPr>
          <w:rFonts w:ascii="Times New Roman" w:hAnsi="Times New Roman" w:cs="Times New Roman"/>
          <w:lang w:val="en-US"/>
        </w:rPr>
        <w:t>BHandH</w:t>
      </w:r>
      <w:proofErr w:type="spellEnd"/>
    </w:p>
    <w:p w14:paraId="41A67F23" w14:textId="77777777" w:rsidR="00ED5D27" w:rsidRPr="00ED5D27" w:rsidRDefault="00ED5D27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2B684718" w14:textId="77777777" w:rsidR="00ED5D27" w:rsidRPr="00ED5D27" w:rsidRDefault="00ED5D27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ED5D27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5A7C3457" w14:textId="77777777" w:rsidR="00ED5D27" w:rsidRPr="00ED5D27" w:rsidRDefault="00ED5D27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ED5D27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69F0D887" w14:textId="77777777" w:rsidR="00ED5D27" w:rsidRPr="00ED5D27" w:rsidRDefault="00ED5D27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57AF9499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1.670601   -0.277856   -0.340993</w:t>
      </w:r>
    </w:p>
    <w:p w14:paraId="05E49E75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0.937972    0.762678    0.250155</w:t>
      </w:r>
    </w:p>
    <w:p w14:paraId="2E9F9F0F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-0.943248   -1.257489   -1.037027</w:t>
      </w:r>
    </w:p>
    <w:p w14:paraId="3CA5D0E6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0.439523    0.840017    0.143243</w:t>
      </w:r>
    </w:p>
    <w:p w14:paraId="404BE836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1.451792    1.520082    0.827902</w:t>
      </w:r>
    </w:p>
    <w:p w14:paraId="3B184598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0.433292   -1.194834   -1.154329</w:t>
      </w:r>
    </w:p>
    <w:p w14:paraId="2D32BA3A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-1.477029   -2.083558   -1.489820</w:t>
      </w:r>
    </w:p>
    <w:p w14:paraId="0E1F0D07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1.176377   -0.135975   -0.572649</w:t>
      </w:r>
    </w:p>
    <w:p w14:paraId="584383BB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0.942780    1.675535    0.607648</w:t>
      </w:r>
    </w:p>
    <w:p w14:paraId="312193FF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0.937314   -1.988619   -1.686491</w:t>
      </w:r>
    </w:p>
    <w:p w14:paraId="70376929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7.227887   -1.300849    2.702754</w:t>
      </w:r>
    </w:p>
    <w:p w14:paraId="18CA4DB2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7.721928   -2.069992    2.100645</w:t>
      </w:r>
    </w:p>
    <w:p w14:paraId="24136CA0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7.357031   -1.578490    3.757965</w:t>
      </w:r>
    </w:p>
    <w:p w14:paraId="183AEA21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7.875639    0.051127    2.458460</w:t>
      </w:r>
    </w:p>
    <w:p w14:paraId="2734A9B7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8.909963    0.028975    2.826035</w:t>
      </w:r>
    </w:p>
    <w:p w14:paraId="2A5F8E06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7.334059    0.819826    3.014030</w:t>
      </w:r>
    </w:p>
    <w:p w14:paraId="2ED84D07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8.793775   -0.162827    0.246055</w:t>
      </w:r>
    </w:p>
    <w:p w14:paraId="3B0FDF02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8.993936   -1.195776    0.555515</w:t>
      </w:r>
    </w:p>
    <w:p w14:paraId="6AEB24EB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9.739987    0.392025    0.297126</w:t>
      </w:r>
    </w:p>
    <w:p w14:paraId="59F4395D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8.275218   -0.200494   -1.177424</w:t>
      </w:r>
    </w:p>
    <w:p w14:paraId="09499781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7.304038   -0.703828   -1.195298</w:t>
      </w:r>
    </w:p>
    <w:p w14:paraId="6745E6DC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8.977780   -0.779998   -1.787260</w:t>
      </w:r>
    </w:p>
    <w:p w14:paraId="7FB66C32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6.866120    1.466022   -2.197967</w:t>
      </w:r>
    </w:p>
    <w:p w14:paraId="1461B80C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6.410589    0.637572   -2.754252</w:t>
      </w:r>
    </w:p>
    <w:p w14:paraId="03DE5DD5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6.995396    2.304474   -2.885121</w:t>
      </w:r>
    </w:p>
    <w:p w14:paraId="04C27412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5.965776    1.854537   -1.033628</w:t>
      </w:r>
    </w:p>
    <w:p w14:paraId="32EB9927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6.331217    2.774382   -0.557922</w:t>
      </w:r>
    </w:p>
    <w:p w14:paraId="135F3301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5.992188    1.061285   -0.285050</w:t>
      </w:r>
    </w:p>
    <w:p w14:paraId="46346BEE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3.678069    2.170219   -0.482793</w:t>
      </w:r>
    </w:p>
    <w:p w14:paraId="641D56A3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2.788846    2.609185   -0.938583</w:t>
      </w:r>
    </w:p>
    <w:p w14:paraId="54918880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047032    2.858890    0.289570</w:t>
      </w:r>
    </w:p>
    <w:p w14:paraId="6E2E75CE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3.335068    0.824689    0.159894</w:t>
      </w:r>
    </w:p>
    <w:p w14:paraId="076A61D7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2.799358    1.000571    1.093530</w:t>
      </w:r>
    </w:p>
    <w:p w14:paraId="17382E47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34          1           0        4.247953    0.293366    0.430989</w:t>
      </w:r>
    </w:p>
    <w:p w14:paraId="615423F8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3.273993   -0.912440   -1.625646</w:t>
      </w:r>
    </w:p>
    <w:p w14:paraId="73F4DA8D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4.087908   -0.324547   -2.052337</w:t>
      </w:r>
    </w:p>
    <w:p w14:paraId="13713DEC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2.617092   -1.179318   -2.452377</w:t>
      </w:r>
    </w:p>
    <w:p w14:paraId="7A615362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3.862865   -2.174272   -1.005143</w:t>
      </w:r>
    </w:p>
    <w:p w14:paraId="02C8CFD7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4.032879   -2.933250   -1.780820</w:t>
      </w:r>
    </w:p>
    <w:p w14:paraId="6CDA1AAF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169388   -2.589218   -0.264567</w:t>
      </w:r>
    </w:p>
    <w:p w14:paraId="063E9288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609808   -2.799889    0.518173</w:t>
      </w:r>
    </w:p>
    <w:p w14:paraId="298825A1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5.222865   -3.798008    0.281000</w:t>
      </w:r>
    </w:p>
    <w:p w14:paraId="67184A22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693366   -2.830840    0.381214</w:t>
      </w:r>
    </w:p>
    <w:p w14:paraId="29E0E07B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260105   -2.450928    1.959254</w:t>
      </w:r>
    </w:p>
    <w:p w14:paraId="33109844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4.180094   -2.320861    2.057193</w:t>
      </w:r>
    </w:p>
    <w:p w14:paraId="1EAE2A6B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564437   -3.273822    2.620168</w:t>
      </w:r>
    </w:p>
    <w:p w14:paraId="1A9E09D0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2.544214   -0.060686   -0.691740</w:t>
      </w:r>
    </w:p>
    <w:p w14:paraId="3BEB3A38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4.643620    2.055227   -1.529427</w:t>
      </w:r>
    </w:p>
    <w:p w14:paraId="4A253F06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8.169879    1.110604   -1.745822</w:t>
      </w:r>
    </w:p>
    <w:p w14:paraId="11EFAA5D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7.828351    0.449989    1.093594</w:t>
      </w:r>
    </w:p>
    <w:p w14:paraId="32677BD1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5.841749   -1.221082    2.384315</w:t>
      </w:r>
    </w:p>
    <w:p w14:paraId="4705C616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5.107398   -1.829591   -0.396154</w:t>
      </w:r>
    </w:p>
    <w:p w14:paraId="438D0692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53          6           0       -5.108171   -1.271110   -0.254755</w:t>
      </w:r>
    </w:p>
    <w:p w14:paraId="1441DAF2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4.034806    0.691823    0.090325</w:t>
      </w:r>
    </w:p>
    <w:p w14:paraId="3D792977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55          7           0       -5.236493    0.053212    0.069342</w:t>
      </w:r>
    </w:p>
    <w:p w14:paraId="6C3892DE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6.351043    0.811353    0.295644</w:t>
      </w:r>
    </w:p>
    <w:p w14:paraId="51674A48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7.544926    0.120539    0.233453</w:t>
      </w:r>
    </w:p>
    <w:p w14:paraId="02997AE9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58          6           0       -7.506431   -1.268067   -0.066857</w:t>
      </w:r>
    </w:p>
    <w:p w14:paraId="550CEC73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6.314110   -1.969810   -0.316753</w:t>
      </w:r>
    </w:p>
    <w:p w14:paraId="6BD7CD45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8.489879    0.614340    0.398206</w:t>
      </w:r>
    </w:p>
    <w:p w14:paraId="50EACA93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61          1           0       -6.345826   -3.022214   -0.558109</w:t>
      </w:r>
    </w:p>
    <w:p w14:paraId="5A6A42A4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374543    2.074665    0.361797</w:t>
      </w:r>
    </w:p>
    <w:p w14:paraId="398B743B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5.812009    2.144721    0.500818</w:t>
      </w:r>
    </w:p>
    <w:p w14:paraId="35F6CF6E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3.620418    3.248193    0.480657</w:t>
      </w:r>
    </w:p>
    <w:p w14:paraId="58807A30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65          6           0       -6.444918    3.359937    0.768407</w:t>
      </w:r>
    </w:p>
    <w:p w14:paraId="53DC6B5D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5.669674    4.505480    0.890868</w:t>
      </w:r>
    </w:p>
    <w:p w14:paraId="4A0FA627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273375    4.446103    0.742678</w:t>
      </w:r>
    </w:p>
    <w:p w14:paraId="5565F810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3.692174    5.356189    0.833131</w:t>
      </w:r>
    </w:p>
    <w:p w14:paraId="43EA6C1B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69          1           0       -7.522289    3.406775    0.873736</w:t>
      </w:r>
    </w:p>
    <w:p w14:paraId="13423009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545652    3.234851    0.360395</w:t>
      </w:r>
    </w:p>
    <w:p w14:paraId="6D399625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792865   -1.531069   -0.436535</w:t>
      </w:r>
    </w:p>
    <w:p w14:paraId="5541F137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72          6           0       -3.117366   -0.355285   -0.229171</w:t>
      </w:r>
    </w:p>
    <w:p w14:paraId="5DCFBAD9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73          1           0       -6.144572    5.456839    1.097333</w:t>
      </w:r>
    </w:p>
    <w:p w14:paraId="053FF7F1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8.768937   -2.052732   -0.143995</w:t>
      </w:r>
    </w:p>
    <w:p w14:paraId="02179B9E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75          8           0       -8.823649   -3.240447   -0.397520</w:t>
      </w:r>
    </w:p>
    <w:p w14:paraId="5EB99F50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9.856863   -1.304414    0.098234</w:t>
      </w:r>
    </w:p>
    <w:p w14:paraId="1221B2A2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77          6           0      -11.129420   -1.982109    0.043131</w:t>
      </w:r>
    </w:p>
    <w:p w14:paraId="31CEB0EB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78          1           0      -11.871388   -1.218329    0.259622</w:t>
      </w:r>
    </w:p>
    <w:p w14:paraId="6165E676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-11.289624   -2.402410   -0.949619</w:t>
      </w:r>
    </w:p>
    <w:p w14:paraId="1D471476" w14:textId="77777777" w:rsidR="00ED5D27" w:rsidRPr="00ED5D27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-11.166356   -2.775405    0.789620</w:t>
      </w:r>
    </w:p>
    <w:p w14:paraId="08414AB2" w14:textId="4AE8B34E" w:rsidR="00F92B25" w:rsidRDefault="00ED5D27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D5D27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0FE770B1" w14:textId="77777777" w:rsidR="00D64B9D" w:rsidRDefault="00D64B9D" w:rsidP="00ED5D2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16305D82" w14:textId="3F58936C" w:rsidR="00D64B9D" w:rsidRDefault="00D64B9D" w:rsidP="009F12BF">
      <w:pPr>
        <w:spacing w:after="0"/>
        <w:rPr>
          <w:rFonts w:ascii="Times New Roman" w:hAnsi="Times New Roman" w:cs="Times New Roman"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t>1</w:t>
      </w:r>
      <w:r>
        <w:rPr>
          <w:rFonts w:ascii="Times New Roman" w:hAnsi="Times New Roman" w:cs="Times New Roman"/>
          <w:b/>
          <w:lang w:val="en-US"/>
        </w:rPr>
        <w:t>9</w:t>
      </w:r>
      <w:r w:rsidRPr="00697D58">
        <w:rPr>
          <w:rFonts w:ascii="Times New Roman" w:hAnsi="Times New Roman" w:cs="Times New Roman"/>
          <w:b/>
          <w:lang w:val="en-US"/>
        </w:rPr>
        <w:t>·</w:t>
      </w:r>
      <w:proofErr w:type="gramStart"/>
      <w:r w:rsidRPr="00697D58">
        <w:rPr>
          <w:rFonts w:ascii="Times New Roman" w:hAnsi="Times New Roman" w:cs="Times New Roman"/>
          <w:b/>
          <w:lang w:val="en-US"/>
        </w:rPr>
        <w:t>Ba(</w:t>
      </w:r>
      <w:proofErr w:type="gramEnd"/>
      <w:r w:rsidRPr="00697D58">
        <w:rPr>
          <w:rFonts w:ascii="Times New Roman" w:hAnsi="Times New Roman" w:cs="Times New Roman"/>
          <w:b/>
          <w:lang w:val="en-US"/>
        </w:rPr>
        <w:t>ClO</w:t>
      </w:r>
      <w:r w:rsidRPr="00697D58">
        <w:rPr>
          <w:rFonts w:ascii="Times New Roman" w:hAnsi="Times New Roman" w:cs="Times New Roman"/>
          <w:b/>
          <w:vertAlign w:val="subscript"/>
          <w:lang w:val="en-US"/>
        </w:rPr>
        <w:t>4</w:t>
      </w:r>
      <w:r w:rsidRPr="00697D58">
        <w:rPr>
          <w:rFonts w:ascii="Times New Roman" w:hAnsi="Times New Roman" w:cs="Times New Roman"/>
          <w:b/>
          <w:lang w:val="en-US"/>
        </w:rPr>
        <w:t>)</w:t>
      </w:r>
      <w:r w:rsidRPr="00697D58">
        <w:rPr>
          <w:rFonts w:ascii="Times New Roman" w:hAnsi="Times New Roman" w:cs="Times New Roman"/>
          <w:b/>
          <w:vertAlign w:val="subscript"/>
          <w:lang w:val="en-US"/>
        </w:rPr>
        <w:t>2</w:t>
      </w:r>
      <w:r>
        <w:rPr>
          <w:rFonts w:ascii="Times New Roman" w:hAnsi="Times New Roman" w:cs="Times New Roman"/>
          <w:lang w:val="en-US"/>
        </w:rPr>
        <w:t xml:space="preserve"> (S</w:t>
      </w:r>
      <w:r>
        <w:rPr>
          <w:rFonts w:ascii="Times New Roman" w:hAnsi="Times New Roman" w:cs="Times New Roman"/>
          <w:vertAlign w:val="subscript"/>
          <w:lang w:val="en-US"/>
        </w:rPr>
        <w:t>0</w:t>
      </w:r>
      <w:r>
        <w:rPr>
          <w:rFonts w:ascii="Times New Roman" w:hAnsi="Times New Roman" w:cs="Times New Roman"/>
          <w:lang w:val="en-US"/>
        </w:rPr>
        <w:t>)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F92B25">
        <w:rPr>
          <w:rFonts w:ascii="Times New Roman" w:hAnsi="Times New Roman" w:cs="Times New Roman"/>
          <w:bCs/>
          <w:lang w:val="en-US"/>
        </w:rPr>
        <w:t>BHandH</w:t>
      </w:r>
      <w:proofErr w:type="spellEnd"/>
    </w:p>
    <w:p w14:paraId="0E2327C8" w14:textId="77777777" w:rsidR="00D64B9D" w:rsidRPr="00D64B9D" w:rsidRDefault="00D64B9D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75B9D781" w14:textId="77777777" w:rsidR="00D64B9D" w:rsidRPr="00D64B9D" w:rsidRDefault="00D64B9D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D64B9D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758D6460" w14:textId="77777777" w:rsidR="00D64B9D" w:rsidRPr="00D64B9D" w:rsidRDefault="00D64B9D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D64B9D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4C50A219" w14:textId="77777777" w:rsidR="00D64B9D" w:rsidRPr="00D64B9D" w:rsidRDefault="00D64B9D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4C677039" w14:textId="77777777" w:rsidR="00D64B9D" w:rsidRPr="00D64B9D" w:rsidRDefault="00D64B9D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0.149897    2.014101   -1.763257</w:t>
      </w:r>
    </w:p>
    <w:p w14:paraId="37491E10" w14:textId="77777777" w:rsidR="00D64B9D" w:rsidRPr="00D64B9D" w:rsidRDefault="00D64B9D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 0.200791    2.976041   -0.829467</w:t>
      </w:r>
    </w:p>
    <w:p w14:paraId="0B13201C" w14:textId="77777777" w:rsidR="00D64B9D" w:rsidRPr="00D64B9D" w:rsidRDefault="00D64B9D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 0.840142    1.527551   -2.596874</w:t>
      </w:r>
    </w:p>
    <w:p w14:paraId="77C392E8" w14:textId="77777777" w:rsidR="00D64B9D" w:rsidRPr="00D64B9D" w:rsidRDefault="00D64B9D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1.515950    3.290819   -0.610868</w:t>
      </w:r>
    </w:p>
    <w:p w14:paraId="24E7CC16" w14:textId="77777777" w:rsidR="00D64B9D" w:rsidRPr="00D64B9D" w:rsidRDefault="00D64B9D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0.556326    3.378939   -0.171103</w:t>
      </w:r>
    </w:p>
    <w:p w14:paraId="6B8D40EE" w14:textId="77777777" w:rsidR="00D64B9D" w:rsidRPr="00D64B9D" w:rsidRDefault="00D64B9D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2.153851    1.878086   -2.416930</w:t>
      </w:r>
    </w:p>
    <w:p w14:paraId="2500DB9B" w14:textId="77777777" w:rsidR="00D64B9D" w:rsidRPr="00D64B9D" w:rsidRDefault="00D64B9D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 0.589643    0.780022   -3.337758</w:t>
      </w:r>
    </w:p>
    <w:p w14:paraId="2CF58793" w14:textId="77777777" w:rsidR="00D64B9D" w:rsidRPr="00D64B9D" w:rsidRDefault="00D64B9D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2.537214    2.670409   -1.336511</w:t>
      </w:r>
    </w:p>
    <w:p w14:paraId="625EEA11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1.745846    3.974865    0.190250</w:t>
      </w:r>
    </w:p>
    <w:p w14:paraId="6E467BF1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10          1           0        2.889094    1.434165   -3.064461</w:t>
      </w:r>
    </w:p>
    <w:p w14:paraId="210DD0BA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2.929161   -3.082762    1.740062</w:t>
      </w:r>
    </w:p>
    <w:p w14:paraId="2A0D32EF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3.132403   -2.761949    2.769560</w:t>
      </w:r>
    </w:p>
    <w:p w14:paraId="5767B99D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3.557418   -3.955880    1.529181</w:t>
      </w:r>
    </w:p>
    <w:p w14:paraId="41489E1E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1.503012   -3.477223    1.551046</w:t>
      </w:r>
    </w:p>
    <w:p w14:paraId="19E6B5D3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1.250075   -4.293800    2.234077</w:t>
      </w:r>
    </w:p>
    <w:p w14:paraId="42DA19B9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1.361500   -3.813151    0.525686</w:t>
      </w:r>
    </w:p>
    <w:p w14:paraId="44199F48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0.189075   -2.152401    3.035681</w:t>
      </w:r>
    </w:p>
    <w:p w14:paraId="2600552A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0.177567   -3.078334    3.618423</w:t>
      </w:r>
    </w:p>
    <w:p w14:paraId="75CFF516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-0.827001   -1.782508    2.944108</w:t>
      </w:r>
    </w:p>
    <w:p w14:paraId="45FA3C1C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1.025033   -1.124467    3.739428</w:t>
      </w:r>
    </w:p>
    <w:p w14:paraId="2BE0E666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1.980211   -1.530275    4.095004</w:t>
      </w:r>
    </w:p>
    <w:p w14:paraId="6DF3A3EE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0.459050   -0.761368    4.603572</w:t>
      </w:r>
    </w:p>
    <w:p w14:paraId="36E4C93D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1.791321    1.049462    3.511333</w:t>
      </w:r>
    </w:p>
    <w:p w14:paraId="0208F2AB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2.682988    0.759825    4.082352</w:t>
      </w:r>
    </w:p>
    <w:p w14:paraId="2C5244DE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1.038817    1.448576    4.200788</w:t>
      </w:r>
    </w:p>
    <w:p w14:paraId="6B28BBB6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2.137690    2.090245    2.496475</w:t>
      </w:r>
    </w:p>
    <w:p w14:paraId="14B61567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2.607681    2.937794    3.003206</w:t>
      </w:r>
    </w:p>
    <w:p w14:paraId="285FD3A1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1.224313    2.439961    2.016167</w:t>
      </w:r>
    </w:p>
    <w:p w14:paraId="7F469EB4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4.232424    2.175905    1.370133</w:t>
      </w:r>
    </w:p>
    <w:p w14:paraId="534349B7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4.935257    1.402645    1.073529</w:t>
      </w:r>
    </w:p>
    <w:p w14:paraId="576FC1BA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559425    2.606754    2.323466</w:t>
      </w:r>
    </w:p>
    <w:p w14:paraId="7567EB03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4.215885    3.256239    0.315672</w:t>
      </w:r>
    </w:p>
    <w:p w14:paraId="2EAFC841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5.219319    3.685237    0.262889</w:t>
      </w:r>
    </w:p>
    <w:p w14:paraId="28A22A53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3.565321    4.075654    0.617501</w:t>
      </w:r>
    </w:p>
    <w:p w14:paraId="703E7B48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4.873404    2.167707   -1.776090</w:t>
      </w:r>
    </w:p>
    <w:p w14:paraId="280C5DC9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5.821865    2.520822   -1.372371</w:t>
      </w:r>
    </w:p>
    <w:p w14:paraId="7D76BFC2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4.825234    2.531473   -2.807788</w:t>
      </w:r>
    </w:p>
    <w:p w14:paraId="4FA76A37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4.910288    0.651629   -1.829587</w:t>
      </w:r>
    </w:p>
    <w:p w14:paraId="64A299D1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5.929677    0.368655   -2.124567</w:t>
      </w:r>
    </w:p>
    <w:p w14:paraId="4CF3DEF6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4.234492    0.225600   -2.572960</w:t>
      </w:r>
    </w:p>
    <w:p w14:paraId="42BD5CC2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007833   -1.223882   -0.507569</w:t>
      </w:r>
    </w:p>
    <w:p w14:paraId="759C4CB3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567298   -1.816558   -1.313348</w:t>
      </w:r>
    </w:p>
    <w:p w14:paraId="08376126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101581   -1.279782   -0.589464</w:t>
      </w:r>
    </w:p>
    <w:p w14:paraId="4F96947E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4.607823   -1.799615    0.802609</w:t>
      </w:r>
    </w:p>
    <w:p w14:paraId="5ECB8D9F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151303   -2.741652    0.926513</w:t>
      </w:r>
    </w:p>
    <w:p w14:paraId="42050386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4.894148   -1.129580    1.622828</w:t>
      </w:r>
    </w:p>
    <w:p w14:paraId="556501B2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3.850909    2.796544   -0.991728</w:t>
      </w:r>
    </w:p>
    <w:p w14:paraId="1EFEF796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2.995841    1.545989    1.532970</w:t>
      </w:r>
    </w:p>
    <w:p w14:paraId="366CFAE0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1.278488   -0.071194    2.863654</w:t>
      </w:r>
    </w:p>
    <w:p w14:paraId="0DE144DC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0.631695   -2.404291    1.734813</w:t>
      </w:r>
    </w:p>
    <w:p w14:paraId="161B6B77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3.237240   -2.055176    0.851061</w:t>
      </w:r>
    </w:p>
    <w:p w14:paraId="34F668E8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607708    0.106191   -0.590896</w:t>
      </w:r>
    </w:p>
    <w:p w14:paraId="6C235A5B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53         56           0        1.089211   -0.239603    0.108641</w:t>
      </w:r>
    </w:p>
    <w:p w14:paraId="234E393D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2.676090    1.684272   -1.296407</w:t>
      </w:r>
    </w:p>
    <w:p w14:paraId="0AF6AD75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55          6           0       -2.508648   -0.534861   -1.341339</w:t>
      </w:r>
    </w:p>
    <w:p w14:paraId="3469223E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4.589465    0.582727   -0.702654</w:t>
      </w:r>
    </w:p>
    <w:p w14:paraId="40537BF7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3.092899   -1.768330   -1.118482</w:t>
      </w:r>
    </w:p>
    <w:p w14:paraId="5DC78B98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58          1           0       -2.551906   -2.694573   -1.243958</w:t>
      </w:r>
    </w:p>
    <w:p w14:paraId="4B433064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5.176134   -0.624317   -0.476992</w:t>
      </w:r>
    </w:p>
    <w:p w14:paraId="6BA454ED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6.190009   -0.718009   -0.122490</w:t>
      </w:r>
    </w:p>
    <w:p w14:paraId="1A5AF7D2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61          6           0       -4.407582   -1.781391   -0.699124</w:t>
      </w:r>
    </w:p>
    <w:p w14:paraId="2EE1E02C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835378    2.000354   -0.599913</w:t>
      </w:r>
    </w:p>
    <w:p w14:paraId="2A61CA42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3.649045    2.680883   -0.966608</w:t>
      </w:r>
    </w:p>
    <w:p w14:paraId="04990A64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5.954031    2.705617   -0.209474</w:t>
      </w:r>
    </w:p>
    <w:p w14:paraId="7E304B95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65          1           0       -6.859437    2.187980    0.076999</w:t>
      </w:r>
    </w:p>
    <w:p w14:paraId="1DD0883F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3.606707    4.060795   -0.938455</w:t>
      </w:r>
    </w:p>
    <w:p w14:paraId="640788C4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730866    4.744485   -0.546978</w:t>
      </w:r>
    </w:p>
    <w:p w14:paraId="1016A3AB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4.712617    5.825342   -0.518831</w:t>
      </w:r>
    </w:p>
    <w:p w14:paraId="4F919024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69          6           0       -5.893729    4.076770   -0.185917</w:t>
      </w:r>
    </w:p>
    <w:p w14:paraId="1E5397B0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706499    4.590223   -1.219529</w:t>
      </w:r>
    </w:p>
    <w:p w14:paraId="07EEEFEA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317464    0.517317   -1.134453</w:t>
      </w:r>
    </w:p>
    <w:p w14:paraId="7476A797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72          1           0       -6.760123    4.645994    0.120044</w:t>
      </w:r>
    </w:p>
    <w:p w14:paraId="070845EB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73          7           0       -1.301876   -0.065526   -1.656715</w:t>
      </w:r>
    </w:p>
    <w:p w14:paraId="636EF7CD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1.390395    1.280953   -1.634669</w:t>
      </w:r>
    </w:p>
    <w:p w14:paraId="33254C7D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75          6           0       -4.997896   -3.106935   -0.456468</w:t>
      </w:r>
    </w:p>
    <w:p w14:paraId="38F42928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4.418035   -4.138890   -0.590691</w:t>
      </w:r>
    </w:p>
    <w:p w14:paraId="09DBC3E5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77          8           0       -6.254954   -3.041050   -0.061325</w:t>
      </w:r>
    </w:p>
    <w:p w14:paraId="4EF6CBEE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78          6           0       -6.866326   -4.278524    0.192306</w:t>
      </w:r>
    </w:p>
    <w:p w14:paraId="6CFA5BF3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 -7.881831   -4.057051    0.502577</w:t>
      </w:r>
    </w:p>
    <w:p w14:paraId="5BA66818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 -6.866471   -4.894655   -0.704921</w:t>
      </w:r>
    </w:p>
    <w:p w14:paraId="19F45370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81          1           0       -6.334739   -4.812196    0.977963</w:t>
      </w:r>
    </w:p>
    <w:p w14:paraId="4D31A6AF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82         17           0        1.952614   -2.502399   -2.283408</w:t>
      </w:r>
    </w:p>
    <w:p w14:paraId="04D46DDB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83         17           0       -1.673873    0.808913    2.029232</w:t>
      </w:r>
    </w:p>
    <w:p w14:paraId="64871BB6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84          8           0        3.040705   -3.401182   -2.008885</w:t>
      </w:r>
    </w:p>
    <w:p w14:paraId="2E3EF4F4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85          8           0        2.433322   -1.113991   -2.161787</w:t>
      </w:r>
    </w:p>
    <w:p w14:paraId="4047F454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86          8           0        0.925090   -2.637089   -1.248380</w:t>
      </w:r>
    </w:p>
    <w:p w14:paraId="2375237E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87          8           0        1.403067   -2.721789   -3.578429</w:t>
      </w:r>
    </w:p>
    <w:p w14:paraId="5FDF5E9B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88          8           0       -1.459410   -0.460218    1.334304</w:t>
      </w:r>
    </w:p>
    <w:p w14:paraId="173D453D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89          8           0       -0.668081    1.720122    1.476393</w:t>
      </w:r>
    </w:p>
    <w:p w14:paraId="24960257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90          8           0       -1.448203    0.635123    3.440957</w:t>
      </w:r>
    </w:p>
    <w:p w14:paraId="29E47A88" w14:textId="77777777" w:rsidR="00D64B9D" w:rsidRP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    91          8           0       -2.990076    1.300872    1.766184</w:t>
      </w:r>
    </w:p>
    <w:p w14:paraId="37B42D08" w14:textId="3D3D6C5A" w:rsidR="00D64B9D" w:rsidRDefault="00D64B9D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64B9D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63602A90" w14:textId="77777777" w:rsidR="006E529A" w:rsidRDefault="006E529A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7F023857" w14:textId="77777777" w:rsidR="00C00562" w:rsidRDefault="00C00562" w:rsidP="00D64B9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37376A3C" w14:textId="7DFB7C16" w:rsidR="00D82CF4" w:rsidRPr="00D82CF4" w:rsidRDefault="006E529A" w:rsidP="009F12BF">
      <w:pPr>
        <w:spacing w:after="0"/>
        <w:rPr>
          <w:rFonts w:ascii="Times New Roman" w:hAnsi="Times New Roman" w:cs="Times New Roman"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t>1</w:t>
      </w:r>
      <w:r>
        <w:rPr>
          <w:rFonts w:ascii="Times New Roman" w:hAnsi="Times New Roman" w:cs="Times New Roman"/>
          <w:b/>
          <w:lang w:val="en-US"/>
        </w:rPr>
        <w:t>9</w:t>
      </w:r>
      <w:r w:rsidRPr="00697D58">
        <w:rPr>
          <w:rFonts w:ascii="Times New Roman" w:hAnsi="Times New Roman" w:cs="Times New Roman"/>
          <w:b/>
          <w:lang w:val="en-US"/>
        </w:rPr>
        <w:t>·</w:t>
      </w:r>
      <w:proofErr w:type="gramStart"/>
      <w:r w:rsidRPr="00697D58">
        <w:rPr>
          <w:rFonts w:ascii="Times New Roman" w:hAnsi="Times New Roman" w:cs="Times New Roman"/>
          <w:b/>
          <w:lang w:val="en-US"/>
        </w:rPr>
        <w:t>Ba(</w:t>
      </w:r>
      <w:proofErr w:type="gramEnd"/>
      <w:r w:rsidRPr="00697D58">
        <w:rPr>
          <w:rFonts w:ascii="Times New Roman" w:hAnsi="Times New Roman" w:cs="Times New Roman"/>
          <w:b/>
          <w:lang w:val="en-US"/>
        </w:rPr>
        <w:t>ClO</w:t>
      </w:r>
      <w:r w:rsidRPr="00697D58">
        <w:rPr>
          <w:rFonts w:ascii="Times New Roman" w:hAnsi="Times New Roman" w:cs="Times New Roman"/>
          <w:b/>
          <w:vertAlign w:val="subscript"/>
          <w:lang w:val="en-US"/>
        </w:rPr>
        <w:t>4</w:t>
      </w:r>
      <w:r w:rsidRPr="00697D58">
        <w:rPr>
          <w:rFonts w:ascii="Times New Roman" w:hAnsi="Times New Roman" w:cs="Times New Roman"/>
          <w:b/>
          <w:lang w:val="en-US"/>
        </w:rPr>
        <w:t>)</w:t>
      </w:r>
      <w:r w:rsidRPr="00697D58">
        <w:rPr>
          <w:rFonts w:ascii="Times New Roman" w:hAnsi="Times New Roman" w:cs="Times New Roman"/>
          <w:b/>
          <w:vertAlign w:val="subscript"/>
          <w:lang w:val="en-US"/>
        </w:rPr>
        <w:t>2</w:t>
      </w:r>
      <w:r w:rsidR="009F12BF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(S</w:t>
      </w:r>
      <w:r>
        <w:rPr>
          <w:rFonts w:ascii="Times New Roman" w:hAnsi="Times New Roman" w:cs="Times New Roman"/>
          <w:vertAlign w:val="subscript"/>
          <w:lang w:val="en-US"/>
        </w:rPr>
        <w:t>1</w:t>
      </w:r>
      <w:r>
        <w:rPr>
          <w:rFonts w:ascii="Times New Roman" w:hAnsi="Times New Roman" w:cs="Times New Roman"/>
          <w:lang w:val="en-US"/>
        </w:rPr>
        <w:t xml:space="preserve">) </w:t>
      </w:r>
      <w:proofErr w:type="spellStart"/>
      <w:r w:rsidRPr="00F92B25">
        <w:rPr>
          <w:rFonts w:ascii="Times New Roman" w:hAnsi="Times New Roman" w:cs="Times New Roman"/>
          <w:bCs/>
          <w:lang w:val="en-US"/>
        </w:rPr>
        <w:t>BHandH</w:t>
      </w:r>
      <w:proofErr w:type="spellEnd"/>
      <w:r w:rsidR="00D82CF4" w:rsidRPr="00D82CF4">
        <w:rPr>
          <w:rFonts w:ascii="Courier New" w:hAnsi="Courier New" w:cs="Courier New"/>
          <w:sz w:val="18"/>
          <w:szCs w:val="18"/>
          <w:lang w:val="en-US"/>
        </w:rPr>
        <w:t xml:space="preserve">                      </w:t>
      </w:r>
    </w:p>
    <w:p w14:paraId="63F3598F" w14:textId="77777777" w:rsidR="00D82CF4" w:rsidRPr="00D82CF4" w:rsidRDefault="00D82CF4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09BFB405" w14:textId="77777777" w:rsidR="00D82CF4" w:rsidRPr="00D82CF4" w:rsidRDefault="00D82CF4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D82CF4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1A69DAF7" w14:textId="77777777" w:rsidR="00D82CF4" w:rsidRPr="00D82CF4" w:rsidRDefault="00D82CF4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D82CF4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6A020394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6A503A67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0.368426    2.475186   -1.322086</w:t>
      </w:r>
    </w:p>
    <w:p w14:paraId="22DD6201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 0.007083    3.208431   -0.187168</w:t>
      </w:r>
    </w:p>
    <w:p w14:paraId="22057903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 0.587005    2.292291   -2.327565</w:t>
      </w:r>
    </w:p>
    <w:p w14:paraId="470027DB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1.332887    3.551111    0.025808</w:t>
      </w:r>
    </w:p>
    <w:p w14:paraId="6C05C623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0.718324    3.387760    0.595399</w:t>
      </w:r>
    </w:p>
    <w:p w14:paraId="348F14CB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1.905101    2.683499   -2.143247</w:t>
      </w:r>
    </w:p>
    <w:p w14:paraId="701D6EC2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 0.317807    1.756979   -3.229236</w:t>
      </w:r>
    </w:p>
    <w:p w14:paraId="342EFF77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2.338264    3.185391   -0.898411</w:t>
      </w:r>
    </w:p>
    <w:p w14:paraId="0A0B3CCB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1.589477    4.017927    0.964546</w:t>
      </w:r>
    </w:p>
    <w:p w14:paraId="6C27F2F0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2.606258    2.494443   -2.939017</w:t>
      </w:r>
    </w:p>
    <w:p w14:paraId="539FCE0F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3.516740   -3.323247    0.977044</w:t>
      </w:r>
    </w:p>
    <w:p w14:paraId="34B0EC71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3.855573   -3.195775    2.013850</w:t>
      </w:r>
    </w:p>
    <w:p w14:paraId="026B8079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4.148334   -4.087376    0.504955</w:t>
      </w:r>
    </w:p>
    <w:p w14:paraId="712C5821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2.079447   -3.795503    0.902631</w:t>
      </w:r>
    </w:p>
    <w:p w14:paraId="4D3DD058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1.977693   -4.748327    1.434557</w:t>
      </w:r>
    </w:p>
    <w:p w14:paraId="576E8F2B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1.800208   -3.935651   -0.141146</w:t>
      </w:r>
    </w:p>
    <w:p w14:paraId="47773E3C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0.866924   -2.880523    2.819296</w:t>
      </w:r>
    </w:p>
    <w:p w14:paraId="449B66ED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0.993658   -3.898410    3.204028</w:t>
      </w:r>
    </w:p>
    <w:p w14:paraId="18C877DA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-0.176652   -2.588473    2.909043</w:t>
      </w:r>
    </w:p>
    <w:p w14:paraId="5DAAB34C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1.729843   -1.918875    3.620258</w:t>
      </w:r>
    </w:p>
    <w:p w14:paraId="78AD40EC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2.771885   -2.257306    3.697130</w:t>
      </w:r>
    </w:p>
    <w:p w14:paraId="29A0A787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1.315194   -1.845492    4.633826</w:t>
      </w:r>
    </w:p>
    <w:p w14:paraId="1347C162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2.262081    0.397521    3.764418</w:t>
      </w:r>
    </w:p>
    <w:p w14:paraId="42D29030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3.304264    0.149590    4.012255</w:t>
      </w:r>
    </w:p>
    <w:p w14:paraId="22F25522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1.694057    0.518451    4.695660</w:t>
      </w:r>
    </w:p>
    <w:p w14:paraId="45B8CF12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2.187237    1.676462    2.955573</w:t>
      </w:r>
    </w:p>
    <w:p w14:paraId="5DECB796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2.611583    2.505268    3.530733</w:t>
      </w:r>
    </w:p>
    <w:p w14:paraId="5D4BCB5C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1.145020    1.900331    2.729439</w:t>
      </w:r>
    </w:p>
    <w:p w14:paraId="3FC56868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4.163797    2.134724    1.610213</w:t>
      </w:r>
    </w:p>
    <w:p w14:paraId="13432B69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4.819690    1.419633    1.119946</w:t>
      </w:r>
    </w:p>
    <w:p w14:paraId="12E51584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553646    2.350954    2.612403</w:t>
      </w:r>
    </w:p>
    <w:p w14:paraId="79772F88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4.122286    3.430723    0.793512</w:t>
      </w:r>
    </w:p>
    <w:p w14:paraId="6C6778A7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5.134644    3.846883    0.784747</w:t>
      </w:r>
    </w:p>
    <w:p w14:paraId="588C8F6F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3.496713    4.173981    1.288576</w:t>
      </w:r>
    </w:p>
    <w:p w14:paraId="23677D67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4.699953    2.821544   -1.545685</w:t>
      </w:r>
    </w:p>
    <w:p w14:paraId="5442975B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5.667803    3.084888   -1.115774</w:t>
      </w:r>
    </w:p>
    <w:p w14:paraId="19B56E14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37          1           0        4.604288    3.401388   -2.471972</w:t>
      </w:r>
    </w:p>
    <w:p w14:paraId="604CBDF2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4.742387    1.342782   -1.956631</w:t>
      </w:r>
    </w:p>
    <w:p w14:paraId="7B1FCE18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5.674091    1.208594   -2.526214</w:t>
      </w:r>
    </w:p>
    <w:p w14:paraId="0E325F1D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914408    1.054433   -2.605036</w:t>
      </w:r>
    </w:p>
    <w:p w14:paraId="3D77A0B2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136778   -0.838204   -1.172796</w:t>
      </w:r>
    </w:p>
    <w:p w14:paraId="315C993E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525351   -1.217013   -1.994984</w:t>
      </w:r>
    </w:p>
    <w:p w14:paraId="486FAB6D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190471   -0.831098   -1.489065</w:t>
      </w:r>
    </w:p>
    <w:p w14:paraId="7F104E82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008316   -1.756066    0.016156</w:t>
      </w:r>
    </w:p>
    <w:p w14:paraId="2FA0D03B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563035   -2.672984   -0.215357</w:t>
      </w:r>
    </w:p>
    <w:p w14:paraId="47613CC7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453091   -1.301133    0.911453</w:t>
      </w:r>
    </w:p>
    <w:p w14:paraId="786573DC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3.690326    3.266287   -0.589369</w:t>
      </w:r>
    </w:p>
    <w:p w14:paraId="671AA965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2.877575    1.512828    1.711205</w:t>
      </w:r>
    </w:p>
    <w:p w14:paraId="04E165E1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1.694542   -0.647551    2.984131</w:t>
      </w:r>
    </w:p>
    <w:p w14:paraId="560E2893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1.153735   -2.842178    1.419565</w:t>
      </w:r>
    </w:p>
    <w:p w14:paraId="7837864F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3.643379   -2.092889    0.268697</w:t>
      </w:r>
    </w:p>
    <w:p w14:paraId="05288F05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745021    0.485576   -0.821853</w:t>
      </w:r>
    </w:p>
    <w:p w14:paraId="00037249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53         56           0        1.157387   -0.358529    0.155087</w:t>
      </w:r>
    </w:p>
    <w:p w14:paraId="1F44083A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2.919030    1.922261   -1.028762</w:t>
      </w:r>
    </w:p>
    <w:p w14:paraId="0FFC6B45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55          6           0       -2.579515   -0.308866   -1.209843</w:t>
      </w:r>
    </w:p>
    <w:p w14:paraId="61AC0155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4.803868    0.622642   -0.627794</w:t>
      </w:r>
    </w:p>
    <w:p w14:paraId="1EBBF21C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3.082611   -1.603549   -1.089246</w:t>
      </w:r>
    </w:p>
    <w:p w14:paraId="2B43DE43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58          1           0       -2.453006   -2.471005   -1.223522</w:t>
      </w:r>
    </w:p>
    <w:p w14:paraId="65B26BC2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5.306034   -0.654156   -0.506281</w:t>
      </w:r>
    </w:p>
    <w:p w14:paraId="08DCCCE5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6.326929   -0.836403   -0.208671</w:t>
      </w:r>
    </w:p>
    <w:p w14:paraId="19AD1162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61          6           0       -4.433012   -1.752252   -0.747529</w:t>
      </w:r>
    </w:p>
    <w:p w14:paraId="1F80AC2D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5.162811    2.020662   -0.426225</w:t>
      </w:r>
    </w:p>
    <w:p w14:paraId="265A1071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3.991216    2.823834   -0.671977</w:t>
      </w:r>
    </w:p>
    <w:p w14:paraId="68358D93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6.360100    2.623408   -0.044090</w:t>
      </w:r>
    </w:p>
    <w:p w14:paraId="69852807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65          1           0       -7.242428    2.023611    0.146205</w:t>
      </w:r>
    </w:p>
    <w:p w14:paraId="345D7666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4.054873    4.210533   -0.526707</w:t>
      </w:r>
    </w:p>
    <w:p w14:paraId="00940971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5.260045    4.787955   -0.145947</w:t>
      </w:r>
    </w:p>
    <w:p w14:paraId="4A3AD41F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5.321801    5.863753   -0.029545</w:t>
      </w:r>
    </w:p>
    <w:p w14:paraId="4DE87936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69          6           0       -6.400991    4.005629    0.093637</w:t>
      </w:r>
    </w:p>
    <w:p w14:paraId="6A7EEAA6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3.179479    4.822333   -0.708262</w:t>
      </w:r>
    </w:p>
    <w:p w14:paraId="21FCE0F0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491748    0.684811   -1.000587</w:t>
      </w:r>
    </w:p>
    <w:p w14:paraId="7D4E099C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72          1           0       -7.324281    4.487617    0.391897</w:t>
      </w:r>
    </w:p>
    <w:p w14:paraId="35D3AF3E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73          7           0       -1.372540    0.278298   -1.402050</w:t>
      </w:r>
    </w:p>
    <w:p w14:paraId="14F6A3E2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1.569903    1.637069   -1.302241</w:t>
      </w:r>
    </w:p>
    <w:p w14:paraId="54F9DE15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75          6           0       -4.926981   -3.149285   -0.601598</w:t>
      </w:r>
    </w:p>
    <w:p w14:paraId="10C9A253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4.250614   -4.139999   -0.753656</w:t>
      </w:r>
    </w:p>
    <w:p w14:paraId="226503B3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77          8           0       -6.238199   -3.199459   -0.272753</w:t>
      </w:r>
    </w:p>
    <w:p w14:paraId="184BB0B0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78          6           0       -6.784196   -4.517769   -0.104180</w:t>
      </w:r>
    </w:p>
    <w:p w14:paraId="2AC60E6E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 -7.829933   -4.367763    0.154709</w:t>
      </w:r>
    </w:p>
    <w:p w14:paraId="0B24582C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 -6.693616   -5.088302   -1.029387</w:t>
      </w:r>
    </w:p>
    <w:p w14:paraId="0C574B08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81          1           0       -6.261397   -5.046311    0.693955</w:t>
      </w:r>
    </w:p>
    <w:p w14:paraId="0BE62A7B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82         17           0        1.732565   -1.977750   -2.852297</w:t>
      </w:r>
    </w:p>
    <w:p w14:paraId="17F8697B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83         17           0       -1.632866    0.117351    2.289092</w:t>
      </w:r>
    </w:p>
    <w:p w14:paraId="2FF36163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84          8           0        2.929309   -2.842321   -2.991287</w:t>
      </w:r>
    </w:p>
    <w:p w14:paraId="26EBD44E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85          8           0        2.176615   -0.574609   -2.444474</w:t>
      </w:r>
    </w:p>
    <w:p w14:paraId="403C76CC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86          8           0        0.878311   -2.465667   -1.697289</w:t>
      </w:r>
    </w:p>
    <w:p w14:paraId="6AA64E5E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87          8           0        0.952136   -1.922026   -4.094278</w:t>
      </w:r>
    </w:p>
    <w:p w14:paraId="09195953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88          8           0       -1.240104   -1.134499    1.534580</w:t>
      </w:r>
    </w:p>
    <w:p w14:paraId="2C846B38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89          8           0       -0.686211    1.197084    1.787130</w:t>
      </w:r>
    </w:p>
    <w:p w14:paraId="6F12014F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90          8           0       -1.434920   -0.086913    3.743253</w:t>
      </w:r>
    </w:p>
    <w:p w14:paraId="20C915DC" w14:textId="77777777" w:rsidR="00D82CF4" w:rsidRP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91          8           0       -3.023865    0.488427    1.974072</w:t>
      </w:r>
    </w:p>
    <w:p w14:paraId="30BB6C48" w14:textId="5D584A99" w:rsidR="006E529A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1449707B" w14:textId="77777777" w:rsid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4EC66622" w14:textId="77777777" w:rsidR="00D82CF4" w:rsidRDefault="00D82CF4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725E12C7" w14:textId="149C0D6A" w:rsidR="00C00562" w:rsidRDefault="00C00562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4CF10744" w14:textId="77777777" w:rsidR="009F12BF" w:rsidRDefault="009F12BF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731DBEE3" w14:textId="77777777" w:rsidR="009F12BF" w:rsidRDefault="009F12BF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114A6704" w14:textId="77777777" w:rsidR="009F12BF" w:rsidRDefault="009F12BF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1019CC5F" w14:textId="77777777" w:rsidR="009F12BF" w:rsidRDefault="009F12BF" w:rsidP="00D82CF4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14E70DF7" w14:textId="5D0B0DD4" w:rsidR="00D82CF4" w:rsidRDefault="00D82CF4" w:rsidP="009F12BF">
      <w:pPr>
        <w:spacing w:after="0"/>
        <w:rPr>
          <w:rFonts w:ascii="Times New Roman" w:hAnsi="Times New Roman" w:cs="Times New Roman"/>
          <w:bCs/>
          <w:lang w:val="en-US"/>
        </w:rPr>
      </w:pPr>
      <w:r w:rsidRPr="00542B8F">
        <w:rPr>
          <w:rFonts w:ascii="Times New Roman" w:hAnsi="Times New Roman" w:cs="Times New Roman"/>
          <w:b/>
          <w:lang w:val="en-US"/>
        </w:rPr>
        <w:lastRenderedPageBreak/>
        <w:t xml:space="preserve">19 </w:t>
      </w:r>
      <w:r w:rsidRPr="00F92B25">
        <w:rPr>
          <w:rFonts w:ascii="Times New Roman" w:hAnsi="Times New Roman" w:cs="Times New Roman"/>
          <w:bCs/>
          <w:lang w:val="en-US"/>
        </w:rPr>
        <w:t>(S</w:t>
      </w:r>
      <w:r w:rsidRPr="00F92B25">
        <w:rPr>
          <w:rFonts w:ascii="Times New Roman" w:hAnsi="Times New Roman" w:cs="Times New Roman"/>
          <w:bCs/>
          <w:vertAlign w:val="subscript"/>
          <w:lang w:val="en-US"/>
        </w:rPr>
        <w:t>0</w:t>
      </w:r>
      <w:r w:rsidRPr="00F92B25">
        <w:rPr>
          <w:rFonts w:ascii="Times New Roman" w:hAnsi="Times New Roman" w:cs="Times New Roman"/>
          <w:bCs/>
          <w:lang w:val="en-US"/>
        </w:rPr>
        <w:t xml:space="preserve">) </w:t>
      </w:r>
      <w:proofErr w:type="spellStart"/>
      <w:r w:rsidR="00024DC9" w:rsidRPr="00024DC9">
        <w:rPr>
          <w:rFonts w:ascii="Times New Roman" w:hAnsi="Times New Roman" w:cs="Times New Roman"/>
          <w:bCs/>
          <w:lang w:val="en-US"/>
        </w:rPr>
        <w:t>BHandHLYP</w:t>
      </w:r>
      <w:proofErr w:type="spellEnd"/>
    </w:p>
    <w:p w14:paraId="256CBFDF" w14:textId="77777777" w:rsidR="00024DC9" w:rsidRPr="00024DC9" w:rsidRDefault="00024DC9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58098FCC" w14:textId="77777777" w:rsidR="00024DC9" w:rsidRPr="00024DC9" w:rsidRDefault="00024DC9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024DC9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01DE7163" w14:textId="77777777" w:rsidR="00024DC9" w:rsidRPr="00024DC9" w:rsidRDefault="00024DC9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024DC9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4DB08222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077D41C7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1.740312   -0.251948   -0.107915</w:t>
      </w:r>
    </w:p>
    <w:p w14:paraId="6B51173A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1.061080    0.709329    0.634134</w:t>
      </w:r>
    </w:p>
    <w:p w14:paraId="20F50528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-0.965857   -1.139894   -0.852073</w:t>
      </w:r>
    </w:p>
    <w:p w14:paraId="72D39762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0.313342    0.800380    0.626246</w:t>
      </w:r>
    </w:p>
    <w:p w14:paraId="3A639239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1.611082    1.394340    1.254983</w:t>
      </w:r>
    </w:p>
    <w:p w14:paraId="18ED65DB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0.408008   -1.063923   -0.871180</w:t>
      </w:r>
    </w:p>
    <w:p w14:paraId="66695188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-1.454922   -1.906244   -1.426871</w:t>
      </w:r>
    </w:p>
    <w:p w14:paraId="7169B97A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1.099612   -0.082081   -0.136084</w:t>
      </w:r>
    </w:p>
    <w:p w14:paraId="7FFD6CCF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0.770447    1.571794    1.215026</w:t>
      </w:r>
    </w:p>
    <w:p w14:paraId="38444C31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0.945073   -1.786734   -1.454547</w:t>
      </w:r>
    </w:p>
    <w:p w14:paraId="2F2BCB8B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8.231418   -2.024162    1.372134</w:t>
      </w:r>
    </w:p>
    <w:p w14:paraId="3E2C61DF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8.037370   -2.477395    0.400883</w:t>
      </w:r>
    </w:p>
    <w:p w14:paraId="47B381B3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8.797382   -2.740718    1.970196</w:t>
      </w:r>
    </w:p>
    <w:p w14:paraId="4C839A20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9.043965   -0.764204    1.198798</w:t>
      </w:r>
    </w:p>
    <w:p w14:paraId="6FBC9F41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10.056082   -1.023418    0.893924</w:t>
      </w:r>
    </w:p>
    <w:p w14:paraId="32367474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9.103575   -0.247510    2.151370</w:t>
      </w:r>
    </w:p>
    <w:p w14:paraId="6E1E5915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8.942098    0.027580   -1.040895</w:t>
      </w:r>
    </w:p>
    <w:p w14:paraId="1D4C7DC2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9.121277   -1.011804   -1.314729</w:t>
      </w:r>
    </w:p>
    <w:p w14:paraId="1A812A29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9.885586    0.566352   -1.131961</w:t>
      </w:r>
    </w:p>
    <w:p w14:paraId="683B2096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7.922141    0.583874   -1.995613</w:t>
      </w:r>
    </w:p>
    <w:p w14:paraId="3F5E1573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6.989184    0.042514   -1.862772</w:t>
      </w:r>
    </w:p>
    <w:p w14:paraId="1769B964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8.263281    0.419812   -3.017340</w:t>
      </w:r>
    </w:p>
    <w:p w14:paraId="4DF9F849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6.398932    2.402486   -1.930399</w:t>
      </w:r>
    </w:p>
    <w:p w14:paraId="09B6E2E3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5.911613    1.885871   -2.755659</w:t>
      </w:r>
    </w:p>
    <w:p w14:paraId="482AD430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6.434504    3.458139   -2.173882</w:t>
      </w:r>
    </w:p>
    <w:p w14:paraId="2E1B1858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5.611730    2.178204   -0.653538</w:t>
      </w:r>
    </w:p>
    <w:p w14:paraId="6081B8D1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5.938199    2.876871    0.116779</w:t>
      </w:r>
    </w:p>
    <w:p w14:paraId="6B9C0363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5.804024    1.172594   -0.286049</w:t>
      </w:r>
    </w:p>
    <w:p w14:paraId="5B3AE885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3.394242    2.310979    0.184051</w:t>
      </w:r>
    </w:p>
    <w:p w14:paraId="7DF72462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2.450831    2.734576   -0.140157</w:t>
      </w:r>
    </w:p>
    <w:p w14:paraId="0D3BBD4A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3.792317    2.939388    0.981981</w:t>
      </w:r>
    </w:p>
    <w:p w14:paraId="47D972C2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3.184335    0.904014    0.728658</w:t>
      </w:r>
    </w:p>
    <w:p w14:paraId="7C146320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2.663482    0.977464    1.677255</w:t>
      </w:r>
    </w:p>
    <w:p w14:paraId="352BBCFC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4.137430    0.444208    0.954477</w:t>
      </w:r>
    </w:p>
    <w:p w14:paraId="69FDDAD9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3.265161   -0.785318   -1.073870</w:t>
      </w:r>
    </w:p>
    <w:p w14:paraId="4AC1A5BA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4.137907   -0.202312   -1.339579</w:t>
      </w:r>
    </w:p>
    <w:p w14:paraId="01FFA3D2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2.717965   -0.943896   -1.996076</w:t>
      </w:r>
    </w:p>
    <w:p w14:paraId="473C5B32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3.730737   -2.126362   -0.542167</w:t>
      </w:r>
    </w:p>
    <w:p w14:paraId="718377F0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4.256869   -2.648020   -1.343303</w:t>
      </w:r>
    </w:p>
    <w:p w14:paraId="5B9D1CCF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2.888514   -2.746087   -0.233858</w:t>
      </w:r>
    </w:p>
    <w:p w14:paraId="35671D52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311642   -3.056674    0.937370</w:t>
      </w:r>
    </w:p>
    <w:p w14:paraId="4FDCB0C0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631396   -3.877856    1.170442</w:t>
      </w:r>
    </w:p>
    <w:p w14:paraId="6075870C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5.955305   -3.386054    0.121106</w:t>
      </w:r>
    </w:p>
    <w:p w14:paraId="17CAB446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6.111418   -2.744195    2.180648</w:t>
      </w:r>
    </w:p>
    <w:p w14:paraId="56729DE5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432488   -2.434497    2.967662</w:t>
      </w:r>
    </w:p>
    <w:p w14:paraId="06204A70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6.618650   -3.651947    2.509370</w:t>
      </w:r>
    </w:p>
    <w:p w14:paraId="1FD461E9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2.466624    0.005770   -0.157577</w:t>
      </w:r>
    </w:p>
    <w:p w14:paraId="31BCFC77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4.247366    2.367435   -0.938344</w:t>
      </w:r>
    </w:p>
    <w:p w14:paraId="3A2E2C62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7.728700    1.964977   -1.778862</w:t>
      </w:r>
    </w:p>
    <w:p w14:paraId="18698C90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8.456939    0.124855    0.276126</w:t>
      </w:r>
    </w:p>
    <w:p w14:paraId="24422570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7.031480   -1.692410    2.026111</w:t>
      </w:r>
    </w:p>
    <w:p w14:paraId="18A30B36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594685   -1.914910    0.546948</w:t>
      </w:r>
    </w:p>
    <w:p w14:paraId="41F1E212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53          6           0       -5.137749   -1.272564   -0.323714</w:t>
      </w:r>
    </w:p>
    <w:p w14:paraId="777AA301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4.137787    0.654236    0.211404</w:t>
      </w:r>
    </w:p>
    <w:p w14:paraId="36CC4EBB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55          7           0       -5.313080    0.010625    0.065222</w:t>
      </w:r>
    </w:p>
    <w:p w14:paraId="56F52F07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6.443752    0.729269    0.260813</w:t>
      </w:r>
    </w:p>
    <w:p w14:paraId="171A0A3E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7.610284    0.036470    0.074109</w:t>
      </w:r>
    </w:p>
    <w:p w14:paraId="5D07B92C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58          6           0       -7.523523   -1.322627   -0.308618</w:t>
      </w:r>
    </w:p>
    <w:p w14:paraId="0C57C639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59          6           0       -6.317577   -1.984209   -0.514583</w:t>
      </w:r>
    </w:p>
    <w:p w14:paraId="1E5C2824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8.567783    0.500656    0.202964</w:t>
      </w:r>
    </w:p>
    <w:p w14:paraId="507C9FBB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61          1           0       -6.310396   -3.012968   -0.819555</w:t>
      </w:r>
    </w:p>
    <w:p w14:paraId="58089AAE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517438    2.007897    0.549016</w:t>
      </w:r>
    </w:p>
    <w:p w14:paraId="5D22E591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5.944498    2.049284    0.590179</w:t>
      </w:r>
    </w:p>
    <w:p w14:paraId="1ECDDC25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3.795674    3.172286    0.799000</w:t>
      </w:r>
    </w:p>
    <w:p w14:paraId="5A834391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65          6           0       -6.614551    3.227928    0.891676</w:t>
      </w:r>
    </w:p>
    <w:p w14:paraId="78C4007E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5.876670    4.364345    1.143659</w:t>
      </w:r>
    </w:p>
    <w:p w14:paraId="1253D46B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480731    4.332736    1.091975</w:t>
      </w:r>
    </w:p>
    <w:p w14:paraId="3508BD0D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3.927052    5.235549    1.284022</w:t>
      </w:r>
    </w:p>
    <w:p w14:paraId="2B496DB2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69          1           0       -7.689961    3.253465    0.923820</w:t>
      </w:r>
    </w:p>
    <w:p w14:paraId="3B021490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722145    3.179924    0.757037</w:t>
      </w:r>
    </w:p>
    <w:p w14:paraId="59DBBC6A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822803   -1.503014   -0.425354</w:t>
      </w:r>
    </w:p>
    <w:p w14:paraId="5DD8221F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72          6           0       -3.192353   -0.347484   -0.101608</w:t>
      </w:r>
    </w:p>
    <w:p w14:paraId="47A1E384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73          1           0       -6.378032    5.286909    1.378023</w:t>
      </w:r>
    </w:p>
    <w:p w14:paraId="28A21A25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8.761458   -2.114605   -0.525198</w:t>
      </w:r>
    </w:p>
    <w:p w14:paraId="6DD1B316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75          8           0       -8.769424   -3.270314   -0.853370</w:t>
      </w:r>
    </w:p>
    <w:p w14:paraId="20D0554B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9.863074   -1.413036   -0.319157</w:t>
      </w:r>
    </w:p>
    <w:p w14:paraId="7364F349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77          6           0      -11.107142   -2.086949   -0.504531</w:t>
      </w:r>
    </w:p>
    <w:p w14:paraId="02D63DF2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78          1           0      -11.869306   -1.354530   -0.286827</w:t>
      </w:r>
    </w:p>
    <w:p w14:paraId="70131B4B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-11.196851   -2.433575   -1.525854</w:t>
      </w:r>
    </w:p>
    <w:p w14:paraId="280AF6CC" w14:textId="7777777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-11.183834   -2.925911    0.174732</w:t>
      </w:r>
    </w:p>
    <w:p w14:paraId="4D2CBAA1" w14:textId="47AAC5E7" w:rsidR="00024DC9" w:rsidRPr="00024DC9" w:rsidRDefault="00024DC9" w:rsidP="00024DC9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024DC9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69E097F8" w14:textId="77777777" w:rsidR="00C00562" w:rsidRDefault="00C00562" w:rsidP="00D82CF4">
      <w:pPr>
        <w:rPr>
          <w:rFonts w:ascii="Times New Roman" w:hAnsi="Times New Roman" w:cs="Times New Roman"/>
          <w:b/>
          <w:lang w:val="en-US"/>
        </w:rPr>
      </w:pPr>
    </w:p>
    <w:p w14:paraId="7F0F7F7D" w14:textId="418D6ECD" w:rsidR="00D82CF4" w:rsidRDefault="00D82CF4" w:rsidP="009F12BF">
      <w:pPr>
        <w:spacing w:after="0"/>
        <w:rPr>
          <w:rFonts w:ascii="Times New Roman" w:hAnsi="Times New Roman" w:cs="Times New Roman"/>
          <w:bCs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t>1</w:t>
      </w:r>
      <w:r>
        <w:rPr>
          <w:rFonts w:ascii="Times New Roman" w:hAnsi="Times New Roman" w:cs="Times New Roman"/>
          <w:b/>
          <w:lang w:val="en-US"/>
        </w:rPr>
        <w:t>9</w:t>
      </w:r>
      <w:r>
        <w:rPr>
          <w:rFonts w:ascii="Times New Roman" w:hAnsi="Times New Roman" w:cs="Times New Roman"/>
          <w:lang w:val="en-US"/>
        </w:rPr>
        <w:t xml:space="preserve"> </w:t>
      </w:r>
      <w:r w:rsidRPr="009F12BF">
        <w:rPr>
          <w:rFonts w:ascii="Times New Roman" w:hAnsi="Times New Roman" w:cs="Times New Roman"/>
          <w:lang w:val="en-US"/>
        </w:rPr>
        <w:t>(S</w:t>
      </w:r>
      <w:r w:rsidRPr="009F12BF">
        <w:rPr>
          <w:rFonts w:ascii="Times New Roman" w:hAnsi="Times New Roman" w:cs="Times New Roman"/>
          <w:vertAlign w:val="subscript"/>
          <w:lang w:val="en-US"/>
        </w:rPr>
        <w:t>1</w:t>
      </w:r>
      <w:r w:rsidRPr="009F12BF">
        <w:rPr>
          <w:rFonts w:ascii="Times New Roman" w:hAnsi="Times New Roman" w:cs="Times New Roman"/>
          <w:lang w:val="en-US"/>
        </w:rPr>
        <w:t>)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024DC9" w:rsidRPr="00024DC9">
        <w:rPr>
          <w:rFonts w:ascii="Times New Roman" w:hAnsi="Times New Roman" w:cs="Times New Roman"/>
          <w:bCs/>
          <w:lang w:val="en-US"/>
        </w:rPr>
        <w:t>BHandHLYP</w:t>
      </w:r>
      <w:proofErr w:type="spellEnd"/>
    </w:p>
    <w:p w14:paraId="7EEE97DF" w14:textId="77777777" w:rsidR="00D438B0" w:rsidRPr="00D438B0" w:rsidRDefault="00D438B0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224553C7" w14:textId="77777777" w:rsidR="00D438B0" w:rsidRPr="00D438B0" w:rsidRDefault="00D438B0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D438B0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58ABC63E" w14:textId="77777777" w:rsidR="00D438B0" w:rsidRPr="00D438B0" w:rsidRDefault="00D438B0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D438B0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50E12744" w14:textId="77777777" w:rsidR="00D438B0" w:rsidRPr="00D438B0" w:rsidRDefault="00D438B0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68AC475F" w14:textId="77777777" w:rsidR="00D438B0" w:rsidRPr="00D438B0" w:rsidRDefault="00D438B0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1.670601   -0.277856   -0.340993</w:t>
      </w:r>
    </w:p>
    <w:p w14:paraId="343B0864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0.937972    0.762678    0.250155</w:t>
      </w:r>
    </w:p>
    <w:p w14:paraId="57BDA7FD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-0.943248   -1.257489   -1.037027</w:t>
      </w:r>
    </w:p>
    <w:p w14:paraId="21E26F93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0.439523    0.840017    0.143243</w:t>
      </w:r>
    </w:p>
    <w:p w14:paraId="06DF2C01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1.451792    1.520082    0.827902</w:t>
      </w:r>
    </w:p>
    <w:p w14:paraId="3AA7CE6C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0.433292   -1.194834   -1.154329</w:t>
      </w:r>
    </w:p>
    <w:p w14:paraId="52A6D794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-1.477029   -2.083558   -1.489820</w:t>
      </w:r>
    </w:p>
    <w:p w14:paraId="65A93A81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1.176377   -0.135975   -0.572649</w:t>
      </w:r>
    </w:p>
    <w:p w14:paraId="28365CBA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0.942780    1.675535    0.607648</w:t>
      </w:r>
    </w:p>
    <w:p w14:paraId="48901AB2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0.937314   -1.988619   -1.686491</w:t>
      </w:r>
    </w:p>
    <w:p w14:paraId="5B5CF14F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7.227887   -1.300849    2.702754</w:t>
      </w:r>
    </w:p>
    <w:p w14:paraId="17A24AF4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7.721928   -2.069992    2.100645</w:t>
      </w:r>
    </w:p>
    <w:p w14:paraId="482231A8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7.357031   -1.578490    3.757965</w:t>
      </w:r>
    </w:p>
    <w:p w14:paraId="62D7CAA7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7.875639    0.051127    2.458460</w:t>
      </w:r>
    </w:p>
    <w:p w14:paraId="0B865398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8.909963    0.028975    2.826035</w:t>
      </w:r>
    </w:p>
    <w:p w14:paraId="3B41A96A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7.334059    0.819826    3.014030</w:t>
      </w:r>
    </w:p>
    <w:p w14:paraId="610D0E03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8.793775   -0.162827    0.246055</w:t>
      </w:r>
    </w:p>
    <w:p w14:paraId="4CDF865F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8.993936   -1.195776    0.555515</w:t>
      </w:r>
    </w:p>
    <w:p w14:paraId="3632B8F6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9.739987    0.392025    0.297126</w:t>
      </w:r>
    </w:p>
    <w:p w14:paraId="52EE9606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8.275218   -0.200494   -1.177424</w:t>
      </w:r>
    </w:p>
    <w:p w14:paraId="25FE4A29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7.304038   -0.703828   -1.195298</w:t>
      </w:r>
    </w:p>
    <w:p w14:paraId="276FC28A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8.977780   -0.779998   -1.787260</w:t>
      </w:r>
    </w:p>
    <w:p w14:paraId="0586F217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6.866120    1.466022   -2.197967</w:t>
      </w:r>
    </w:p>
    <w:p w14:paraId="25021A8C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6.410589    0.637572   -2.754252</w:t>
      </w:r>
    </w:p>
    <w:p w14:paraId="5CC13D8E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6.995396    2.304474   -2.885121</w:t>
      </w:r>
    </w:p>
    <w:p w14:paraId="7C636279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5.965776    1.854537   -1.033628</w:t>
      </w:r>
    </w:p>
    <w:p w14:paraId="0BC5BFC2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6.331217    2.774382   -0.557922</w:t>
      </w:r>
    </w:p>
    <w:p w14:paraId="3C5A3C6F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5.992188    1.061285   -0.285050</w:t>
      </w:r>
    </w:p>
    <w:p w14:paraId="6CCD48AF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3.678069    2.170219   -0.482793</w:t>
      </w:r>
    </w:p>
    <w:p w14:paraId="1A6A6407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2.788846    2.609185   -0.938583</w:t>
      </w:r>
    </w:p>
    <w:p w14:paraId="7E8C1D28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047032    2.858890    0.289570</w:t>
      </w:r>
    </w:p>
    <w:p w14:paraId="604785B5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3.335068    0.824689    0.159894</w:t>
      </w:r>
    </w:p>
    <w:p w14:paraId="32E16C76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2.799358    1.000571    1.093530</w:t>
      </w:r>
    </w:p>
    <w:p w14:paraId="0D0AC070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34          1           0        4.247953    0.293366    0.430989</w:t>
      </w:r>
    </w:p>
    <w:p w14:paraId="70854CCB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3.273993   -0.912440   -1.625646</w:t>
      </w:r>
    </w:p>
    <w:p w14:paraId="44E00C38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4.087908   -0.324547   -2.052337</w:t>
      </w:r>
    </w:p>
    <w:p w14:paraId="62419F93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2.617092   -1.179318   -2.452377</w:t>
      </w:r>
    </w:p>
    <w:p w14:paraId="0A93C570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3.862865   -2.174272   -1.005143</w:t>
      </w:r>
    </w:p>
    <w:p w14:paraId="620A16E7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4.032879   -2.933250   -1.780820</w:t>
      </w:r>
    </w:p>
    <w:p w14:paraId="381D851E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169388   -2.589218   -0.264567</w:t>
      </w:r>
    </w:p>
    <w:p w14:paraId="5F88AAA3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609808   -2.799889    0.518173</w:t>
      </w:r>
    </w:p>
    <w:p w14:paraId="190707C8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5.222865   -3.798008    0.281000</w:t>
      </w:r>
    </w:p>
    <w:p w14:paraId="3DC251F5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693366   -2.830840    0.381214</w:t>
      </w:r>
    </w:p>
    <w:p w14:paraId="62CEF6B9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260105   -2.450928    1.959254</w:t>
      </w:r>
    </w:p>
    <w:p w14:paraId="38DC056D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4.180094   -2.320861    2.057193</w:t>
      </w:r>
    </w:p>
    <w:p w14:paraId="6BC907DA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564437   -3.273822    2.620168</w:t>
      </w:r>
    </w:p>
    <w:p w14:paraId="1A3F2D8F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2.544214   -0.060686   -0.691740</w:t>
      </w:r>
    </w:p>
    <w:p w14:paraId="04C38811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4.643620    2.055227   -1.529427</w:t>
      </w:r>
    </w:p>
    <w:p w14:paraId="5C47A1BB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8.169879    1.110604   -1.745822</w:t>
      </w:r>
    </w:p>
    <w:p w14:paraId="43146D8F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7.828351    0.449989    1.093594</w:t>
      </w:r>
    </w:p>
    <w:p w14:paraId="01BBCCA3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5.841749   -1.221082    2.384315</w:t>
      </w:r>
    </w:p>
    <w:p w14:paraId="1CA639D9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5.107398   -1.829591   -0.396154</w:t>
      </w:r>
    </w:p>
    <w:p w14:paraId="3005E8E4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53          6           0       -5.108171   -1.271110   -0.254755</w:t>
      </w:r>
    </w:p>
    <w:p w14:paraId="6DC44000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4.034806    0.691823    0.090325</w:t>
      </w:r>
    </w:p>
    <w:p w14:paraId="1CD843A7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55          7           0       -5.236493    0.053212    0.069342</w:t>
      </w:r>
    </w:p>
    <w:p w14:paraId="2FA816B1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6.351043    0.811353    0.295644</w:t>
      </w:r>
    </w:p>
    <w:p w14:paraId="5E7B408B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7.544926    0.120539    0.233453</w:t>
      </w:r>
    </w:p>
    <w:p w14:paraId="3967EFD6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58          6           0       -7.506431   -1.268067   -0.066857</w:t>
      </w:r>
    </w:p>
    <w:p w14:paraId="6368A853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6.314110   -1.969810   -0.316753</w:t>
      </w:r>
    </w:p>
    <w:p w14:paraId="410E7236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8.489879    0.614340    0.398206</w:t>
      </w:r>
    </w:p>
    <w:p w14:paraId="62405755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61          1           0       -6.345826   -3.022214   -0.558109</w:t>
      </w:r>
    </w:p>
    <w:p w14:paraId="5963504A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374543    2.074665    0.361797</w:t>
      </w:r>
    </w:p>
    <w:p w14:paraId="520BFCC0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5.812009    2.144721    0.500818</w:t>
      </w:r>
    </w:p>
    <w:p w14:paraId="30EC31BC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3.620418    3.248193    0.480657</w:t>
      </w:r>
    </w:p>
    <w:p w14:paraId="703CC6EC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65          6           0       -6.444918    3.359937    0.768407</w:t>
      </w:r>
    </w:p>
    <w:p w14:paraId="66A82C77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5.669674    4.505480    0.890868</w:t>
      </w:r>
    </w:p>
    <w:p w14:paraId="5CBEBE40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273375    4.446103    0.742678</w:t>
      </w:r>
    </w:p>
    <w:p w14:paraId="1C95821B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3.692174    5.356189    0.833131</w:t>
      </w:r>
    </w:p>
    <w:p w14:paraId="2EAD0C05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69          1           0       -7.522289    3.406775    0.873736</w:t>
      </w:r>
    </w:p>
    <w:p w14:paraId="3FB2D6DC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545652    3.234851    0.360395</w:t>
      </w:r>
    </w:p>
    <w:p w14:paraId="4AE994DB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792865   -1.531069   -0.436535</w:t>
      </w:r>
    </w:p>
    <w:p w14:paraId="7E0074B7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72          6           0       -3.117366   -0.355285   -0.229171</w:t>
      </w:r>
    </w:p>
    <w:p w14:paraId="728A848B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73          1           0       -6.144572    5.456839    1.097333</w:t>
      </w:r>
    </w:p>
    <w:p w14:paraId="470BB046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8.768937   -2.052732   -0.143995</w:t>
      </w:r>
    </w:p>
    <w:p w14:paraId="267636F0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75          8           0       -8.823649   -3.240447   -0.397520</w:t>
      </w:r>
    </w:p>
    <w:p w14:paraId="20264FEF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9.856863   -1.304414    0.098234</w:t>
      </w:r>
    </w:p>
    <w:p w14:paraId="78D546E2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77          6           0      -11.129420   -1.982109    0.043131</w:t>
      </w:r>
    </w:p>
    <w:p w14:paraId="290D3BBF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78          1           0      -11.871388   -1.218329    0.259622</w:t>
      </w:r>
    </w:p>
    <w:p w14:paraId="7BB9DABC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-11.289624   -2.402410   -0.949619</w:t>
      </w:r>
    </w:p>
    <w:p w14:paraId="24096206" w14:textId="77777777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-11.166356   -2.775405    0.789620</w:t>
      </w:r>
    </w:p>
    <w:p w14:paraId="73349F06" w14:textId="1702403F" w:rsidR="00D438B0" w:rsidRPr="00D438B0" w:rsidRDefault="00D438B0" w:rsidP="00D438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438B0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35F63649" w14:textId="77777777" w:rsidR="00C00562" w:rsidRDefault="00C00562" w:rsidP="00D82CF4">
      <w:pPr>
        <w:rPr>
          <w:rFonts w:ascii="Times New Roman" w:hAnsi="Times New Roman" w:cs="Times New Roman"/>
          <w:b/>
          <w:lang w:val="en-US"/>
        </w:rPr>
      </w:pPr>
    </w:p>
    <w:p w14:paraId="109AD88C" w14:textId="59895397" w:rsidR="00D82CF4" w:rsidRDefault="00D82CF4" w:rsidP="009F12BF">
      <w:pPr>
        <w:spacing w:after="0"/>
        <w:rPr>
          <w:rFonts w:ascii="Times New Roman" w:hAnsi="Times New Roman" w:cs="Times New Roman"/>
          <w:bCs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t>1</w:t>
      </w:r>
      <w:r>
        <w:rPr>
          <w:rFonts w:ascii="Times New Roman" w:hAnsi="Times New Roman" w:cs="Times New Roman"/>
          <w:b/>
          <w:lang w:val="en-US"/>
        </w:rPr>
        <w:t>9</w:t>
      </w:r>
      <w:r w:rsidRPr="00697D58">
        <w:rPr>
          <w:rFonts w:ascii="Times New Roman" w:hAnsi="Times New Roman" w:cs="Times New Roman"/>
          <w:b/>
          <w:lang w:val="en-US"/>
        </w:rPr>
        <w:t>·</w:t>
      </w:r>
      <w:proofErr w:type="gramStart"/>
      <w:r w:rsidRPr="00697D58">
        <w:rPr>
          <w:rFonts w:ascii="Times New Roman" w:hAnsi="Times New Roman" w:cs="Times New Roman"/>
          <w:b/>
          <w:lang w:val="en-US"/>
        </w:rPr>
        <w:t>Ba(</w:t>
      </w:r>
      <w:proofErr w:type="gramEnd"/>
      <w:r w:rsidRPr="00697D58">
        <w:rPr>
          <w:rFonts w:ascii="Times New Roman" w:hAnsi="Times New Roman" w:cs="Times New Roman"/>
          <w:b/>
          <w:lang w:val="en-US"/>
        </w:rPr>
        <w:t>ClO</w:t>
      </w:r>
      <w:r w:rsidRPr="00697D58">
        <w:rPr>
          <w:rFonts w:ascii="Times New Roman" w:hAnsi="Times New Roman" w:cs="Times New Roman"/>
          <w:b/>
          <w:vertAlign w:val="subscript"/>
          <w:lang w:val="en-US"/>
        </w:rPr>
        <w:t>4</w:t>
      </w:r>
      <w:r w:rsidRPr="00697D58">
        <w:rPr>
          <w:rFonts w:ascii="Times New Roman" w:hAnsi="Times New Roman" w:cs="Times New Roman"/>
          <w:b/>
          <w:lang w:val="en-US"/>
        </w:rPr>
        <w:t>)</w:t>
      </w:r>
      <w:r w:rsidRPr="00697D58">
        <w:rPr>
          <w:rFonts w:ascii="Times New Roman" w:hAnsi="Times New Roman" w:cs="Times New Roman"/>
          <w:b/>
          <w:vertAlign w:val="subscript"/>
          <w:lang w:val="en-US"/>
        </w:rPr>
        <w:t>2</w:t>
      </w:r>
      <w:r w:rsidR="009F12BF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(S</w:t>
      </w:r>
      <w:r>
        <w:rPr>
          <w:rFonts w:ascii="Times New Roman" w:hAnsi="Times New Roman" w:cs="Times New Roman"/>
          <w:vertAlign w:val="subscript"/>
          <w:lang w:val="en-US"/>
        </w:rPr>
        <w:t>0</w:t>
      </w:r>
      <w:r>
        <w:rPr>
          <w:rFonts w:ascii="Times New Roman" w:hAnsi="Times New Roman" w:cs="Times New Roman"/>
          <w:lang w:val="en-US"/>
        </w:rPr>
        <w:t xml:space="preserve">) </w:t>
      </w:r>
      <w:proofErr w:type="spellStart"/>
      <w:r w:rsidR="00024DC9" w:rsidRPr="00024DC9">
        <w:rPr>
          <w:rFonts w:ascii="Times New Roman" w:hAnsi="Times New Roman" w:cs="Times New Roman"/>
          <w:bCs/>
          <w:lang w:val="en-US"/>
        </w:rPr>
        <w:t>BHandHLYP</w:t>
      </w:r>
      <w:proofErr w:type="spellEnd"/>
    </w:p>
    <w:p w14:paraId="3C12B5F2" w14:textId="77777777" w:rsidR="00E202C7" w:rsidRPr="00E202C7" w:rsidRDefault="00E202C7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34DADCE2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E202C7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4B588705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E202C7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1E409825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2F19884D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0.544642    2.401384   -0.985180</w:t>
      </w:r>
    </w:p>
    <w:p w14:paraId="018EC90B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0.100200    3.086593    0.141253</w:t>
      </w:r>
    </w:p>
    <w:p w14:paraId="5DC36105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 0.329842    2.285293   -2.055736</w:t>
      </w:r>
    </w:p>
    <w:p w14:paraId="2B6DD53C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1.214767    3.479064    0.256139</w:t>
      </w:r>
    </w:p>
    <w:p w14:paraId="2F9A2AA0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0.759209    3.212102    0.981655</w:t>
      </w:r>
    </w:p>
    <w:p w14:paraId="48620F12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1.638417    2.712906   -1.962380</w:t>
      </w:r>
    </w:p>
    <w:p w14:paraId="74E9024C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 0.010666    1.785339   -2.953125</w:t>
      </w:r>
    </w:p>
    <w:p w14:paraId="2A0A18DE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2.148669    3.202403   -0.755200</w:t>
      </w:r>
    </w:p>
    <w:p w14:paraId="6068CED8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 9          1           0        1.524731    3.922542    1.181364</w:t>
      </w:r>
    </w:p>
    <w:p w14:paraId="2FD41846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2.273488    2.565121   -2.810526</w:t>
      </w:r>
    </w:p>
    <w:p w14:paraId="76B40D2B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3.975807   -3.181724    0.530325</w:t>
      </w:r>
    </w:p>
    <w:p w14:paraId="746A1F5B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4.395114   -3.085724    1.532960</w:t>
      </w:r>
    </w:p>
    <w:p w14:paraId="2641E643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4.599154   -3.884271   -0.024218</w:t>
      </w:r>
    </w:p>
    <w:p w14:paraId="492B6A16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2.576455   -3.742922    0.559417</w:t>
      </w:r>
    </w:p>
    <w:p w14:paraId="2191AE5A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2.591861   -4.725767    1.026801</w:t>
      </w:r>
    </w:p>
    <w:p w14:paraId="6CDA7CCC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2.211618   -3.843348   -0.454226</w:t>
      </w:r>
    </w:p>
    <w:p w14:paraId="14F2909A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1.455762   -3.090175    2.612327</w:t>
      </w:r>
    </w:p>
    <w:p w14:paraId="38A22C67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1.687061   -4.115011    2.894715</w:t>
      </w:r>
    </w:p>
    <w:p w14:paraId="408E37B2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0.406356   -2.904110    2.792139</w:t>
      </w:r>
    </w:p>
    <w:p w14:paraId="2AFB7E0F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2.283647   -2.133360    3.438580</w:t>
      </w:r>
    </w:p>
    <w:p w14:paraId="0D1FC97D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3.345601   -2.380035    3.408064</w:t>
      </w:r>
    </w:p>
    <w:p w14:paraId="17817131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1.950733   -2.192668    4.475019</w:t>
      </w:r>
    </w:p>
    <w:p w14:paraId="5BE021CB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2.691358    0.171597    3.717477</w:t>
      </w:r>
    </w:p>
    <w:p w14:paraId="407D3D0A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3.762077   -0.022678    3.807429</w:t>
      </w:r>
    </w:p>
    <w:p w14:paraId="1F9B8FBD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2.255155    0.182002    4.716511</w:t>
      </w:r>
    </w:p>
    <w:p w14:paraId="2DE5F6BD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2.441694    1.498181    3.047380</w:t>
      </w:r>
    </w:p>
    <w:p w14:paraId="6A378986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2.879606    2.296766    3.641855</w:t>
      </w:r>
    </w:p>
    <w:p w14:paraId="6FA3C3DA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1.374265    1.665552    2.975816</w:t>
      </w:r>
    </w:p>
    <w:p w14:paraId="789D6ACB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4.207260    2.162169    1.535839</w:t>
      </w:r>
    </w:p>
    <w:p w14:paraId="4A16DD77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4.842861    1.499173    0.967240</w:t>
      </w:r>
    </w:p>
    <w:p w14:paraId="6A3AF179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678356    2.363080    2.497401</w:t>
      </w:r>
    </w:p>
    <w:p w14:paraId="724EA797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4.046720    3.476722    0.782160</w:t>
      </w:r>
    </w:p>
    <w:p w14:paraId="4E8036A1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5.032067    3.928416    0.706760</w:t>
      </w:r>
    </w:p>
    <w:p w14:paraId="27BC922F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3.448226    4.170876    1.360562</w:t>
      </w:r>
    </w:p>
    <w:p w14:paraId="0840EACC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4.452271    3.107352   -1.632147</w:t>
      </w:r>
    </w:p>
    <w:p w14:paraId="3D7C3FCB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5.413450    3.469693   -1.285510</w:t>
      </w:r>
    </w:p>
    <w:p w14:paraId="62A8249D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4.188673    3.719701   -2.493665</w:t>
      </w:r>
    </w:p>
    <w:p w14:paraId="67917B04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4.641461    1.682840   -2.150499</w:t>
      </w:r>
    </w:p>
    <w:p w14:paraId="53293C71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5.514140    1.710476   -2.808197</w:t>
      </w:r>
    </w:p>
    <w:p w14:paraId="70009BC8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801078    1.337461   -2.741482</w:t>
      </w:r>
    </w:p>
    <w:p w14:paraId="6265349A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240590   -0.496861   -1.587543</w:t>
      </w:r>
    </w:p>
    <w:p w14:paraId="5F9FD5FB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557330   -0.834228   -2.360636</w:t>
      </w:r>
    </w:p>
    <w:p w14:paraId="11E0D674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243837   -0.431122   -2.014424</w:t>
      </w:r>
    </w:p>
    <w:p w14:paraId="798FD290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272354   -1.509612   -0.478416</w:t>
      </w:r>
    </w:p>
    <w:p w14:paraId="1D8DE7E2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834453   -2.368517   -0.842829</w:t>
      </w:r>
    </w:p>
    <w:p w14:paraId="68058F75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794198   -1.109466    0.391962</w:t>
      </w:r>
    </w:p>
    <w:p w14:paraId="385D6AD9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3.508616    3.355896   -0.558541</w:t>
      </w:r>
    </w:p>
    <w:p w14:paraId="72D8DD85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2.969206    1.499022    1.734297</w:t>
      </w:r>
    </w:p>
    <w:p w14:paraId="04B73D98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2.090807   -0.833262    2.938204</w:t>
      </w:r>
    </w:p>
    <w:p w14:paraId="04C29084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1.653413   -2.905365    1.224101</w:t>
      </w:r>
    </w:p>
    <w:p w14:paraId="372ED672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3.974505   -1.931338   -0.116200</w:t>
      </w:r>
    </w:p>
    <w:p w14:paraId="1AE599A0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858972    0.770324   -1.104748</w:t>
      </w:r>
    </w:p>
    <w:p w14:paraId="75434A2A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53         56           0        1.141479   -0.376685    0.159731</w:t>
      </w:r>
    </w:p>
    <w:p w14:paraId="3181328E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3.095291    1.887673   -0.721745</w:t>
      </w:r>
    </w:p>
    <w:p w14:paraId="447D50D2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55          6           0       -2.800948   -0.321420   -0.914192</w:t>
      </w:r>
    </w:p>
    <w:p w14:paraId="16925CF6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5.021181    0.643594   -0.492201</w:t>
      </w:r>
    </w:p>
    <w:p w14:paraId="08050696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3.348650   -1.600970   -0.895476</w:t>
      </w:r>
    </w:p>
    <w:p w14:paraId="43DA6B54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58          1           0       -2.745828   -2.477569   -1.036062</w:t>
      </w:r>
    </w:p>
    <w:p w14:paraId="2D545041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5.570242   -0.607240   -0.470936</w:t>
      </w:r>
    </w:p>
    <w:p w14:paraId="1697A62E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6.615815   -0.766042   -0.296410</w:t>
      </w:r>
    </w:p>
    <w:p w14:paraId="52CF0103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61          6           0       -4.712805   -1.716589   -0.677006</w:t>
      </w:r>
    </w:p>
    <w:p w14:paraId="6A66A2CF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5.366348    2.047880   -0.339550</w:t>
      </w:r>
    </w:p>
    <w:p w14:paraId="7E80CD6A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4.174745    2.815490   -0.482398</w:t>
      </w:r>
    </w:p>
    <w:p w14:paraId="2E556321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6.579542    2.673281   -0.094298</w:t>
      </w:r>
    </w:p>
    <w:p w14:paraId="1CC8BA23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65          1           0       -7.481589    2.096651    0.017413</w:t>
      </w:r>
    </w:p>
    <w:p w14:paraId="5B999FB0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4.225873    4.199126   -0.379125</w:t>
      </w:r>
    </w:p>
    <w:p w14:paraId="2F900E03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5.443076    4.801003   -0.136736</w:t>
      </w:r>
    </w:p>
    <w:p w14:paraId="44765238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5.495826    5.873060   -0.054913</w:t>
      </w:r>
    </w:p>
    <w:p w14:paraId="0A3D12FA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69          6           0       -6.609697    4.048480    0.005852</w:t>
      </w:r>
    </w:p>
    <w:p w14:paraId="640DB21F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3.333268    4.789939   -0.487331</w:t>
      </w:r>
    </w:p>
    <w:p w14:paraId="7C773D07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687906    0.675016   -0.718955</w:t>
      </w:r>
    </w:p>
    <w:p w14:paraId="056D39B8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72          1           0       -7.542787    4.549178    0.196680</w:t>
      </w:r>
    </w:p>
    <w:p w14:paraId="4A4C0B34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73          7           0       -1.586247    0.232575   -1.051950</w:t>
      </w:r>
    </w:p>
    <w:p w14:paraId="6256AF0B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1.755970    1.577822   -0.943488</w:t>
      </w:r>
    </w:p>
    <w:p w14:paraId="32861B14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75          6           0       -5.263147   -3.096854   -0.656695</w:t>
      </w:r>
    </w:p>
    <w:p w14:paraId="5DC99F30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4.612224   -4.085131   -0.821988</w:t>
      </w:r>
    </w:p>
    <w:p w14:paraId="1AECD4DF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77          8           0       -6.575797   -3.122715   -0.432875</w:t>
      </w:r>
    </w:p>
    <w:p w14:paraId="0AAF4016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78          6           0       -7.178575   -4.409281   -0.391207</w:t>
      </w:r>
    </w:p>
    <w:p w14:paraId="003A5401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 -8.227763   -4.235193   -0.201800</w:t>
      </w:r>
    </w:p>
    <w:p w14:paraId="58B54CD4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 -7.042464   -4.921490   -1.335617</w:t>
      </w:r>
    </w:p>
    <w:p w14:paraId="3E515023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81          1           0       -6.743137   -5.004803    0.401541</w:t>
      </w:r>
    </w:p>
    <w:p w14:paraId="507C1EE3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82         17           0        1.681502   -1.769142   -2.990116</w:t>
      </w:r>
    </w:p>
    <w:p w14:paraId="44B9D1F1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83         17           0       -1.419470   -0.247299    2.566290</w:t>
      </w:r>
    </w:p>
    <w:p w14:paraId="27B7DE79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84          8           0        2.883230   -2.520188   -3.301988</w:t>
      </w:r>
    </w:p>
    <w:p w14:paraId="53DE8C37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85          8           0        2.058098   -0.402602   -2.527810</w:t>
      </w:r>
    </w:p>
    <w:p w14:paraId="1BB60608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86          8           0        0.990171   -2.380296   -1.828526</w:t>
      </w:r>
    </w:p>
    <w:p w14:paraId="31121189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87          8           0        0.798907   -1.684598   -4.124881</w:t>
      </w:r>
    </w:p>
    <w:p w14:paraId="1D378A31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88          8           0       -0.987972   -1.404857    1.745930</w:t>
      </w:r>
    </w:p>
    <w:p w14:paraId="76BD2FF9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89          8           0       -0.566091    0.884493    2.115354</w:t>
      </w:r>
    </w:p>
    <w:p w14:paraId="52E649CF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90          8           0       -1.176787   -0.518466    3.968888</w:t>
      </w:r>
    </w:p>
    <w:p w14:paraId="67AA68D5" w14:textId="77777777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    91          8           0       -2.808929    0.056394    2.312958</w:t>
      </w:r>
    </w:p>
    <w:p w14:paraId="1FB3A081" w14:textId="0F849D08" w:rsidR="00E202C7" w:rsidRPr="00E202C7" w:rsidRDefault="00E202C7" w:rsidP="00E202C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202C7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070F0B30" w14:textId="77777777" w:rsidR="00C00562" w:rsidRDefault="00C00562" w:rsidP="00D82CF4">
      <w:pPr>
        <w:rPr>
          <w:rFonts w:ascii="Times New Roman" w:hAnsi="Times New Roman" w:cs="Times New Roman"/>
          <w:b/>
          <w:lang w:val="en-US"/>
        </w:rPr>
      </w:pPr>
    </w:p>
    <w:p w14:paraId="1F722956" w14:textId="672CEC74" w:rsidR="00D82CF4" w:rsidRPr="00D82CF4" w:rsidRDefault="00D82CF4" w:rsidP="009F12BF">
      <w:pPr>
        <w:spacing w:after="0"/>
        <w:rPr>
          <w:rFonts w:ascii="Times New Roman" w:hAnsi="Times New Roman" w:cs="Times New Roman"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t>1</w:t>
      </w:r>
      <w:r>
        <w:rPr>
          <w:rFonts w:ascii="Times New Roman" w:hAnsi="Times New Roman" w:cs="Times New Roman"/>
          <w:b/>
          <w:lang w:val="en-US"/>
        </w:rPr>
        <w:t>9</w:t>
      </w:r>
      <w:r w:rsidRPr="00697D58">
        <w:rPr>
          <w:rFonts w:ascii="Times New Roman" w:hAnsi="Times New Roman" w:cs="Times New Roman"/>
          <w:b/>
          <w:lang w:val="en-US"/>
        </w:rPr>
        <w:t>·</w:t>
      </w:r>
      <w:proofErr w:type="gramStart"/>
      <w:r w:rsidRPr="00697D58">
        <w:rPr>
          <w:rFonts w:ascii="Times New Roman" w:hAnsi="Times New Roman" w:cs="Times New Roman"/>
          <w:b/>
          <w:lang w:val="en-US"/>
        </w:rPr>
        <w:t>Ba(</w:t>
      </w:r>
      <w:proofErr w:type="gramEnd"/>
      <w:r w:rsidRPr="00697D58">
        <w:rPr>
          <w:rFonts w:ascii="Times New Roman" w:hAnsi="Times New Roman" w:cs="Times New Roman"/>
          <w:b/>
          <w:lang w:val="en-US"/>
        </w:rPr>
        <w:t>ClO</w:t>
      </w:r>
      <w:r w:rsidRPr="00697D58">
        <w:rPr>
          <w:rFonts w:ascii="Times New Roman" w:hAnsi="Times New Roman" w:cs="Times New Roman"/>
          <w:b/>
          <w:vertAlign w:val="subscript"/>
          <w:lang w:val="en-US"/>
        </w:rPr>
        <w:t>4</w:t>
      </w:r>
      <w:r w:rsidRPr="00697D58">
        <w:rPr>
          <w:rFonts w:ascii="Times New Roman" w:hAnsi="Times New Roman" w:cs="Times New Roman"/>
          <w:b/>
          <w:lang w:val="en-US"/>
        </w:rPr>
        <w:t>)</w:t>
      </w:r>
      <w:r w:rsidRPr="00697D58">
        <w:rPr>
          <w:rFonts w:ascii="Times New Roman" w:hAnsi="Times New Roman" w:cs="Times New Roman"/>
          <w:b/>
          <w:vertAlign w:val="subscript"/>
          <w:lang w:val="en-US"/>
        </w:rPr>
        <w:t>2</w:t>
      </w:r>
      <w:r>
        <w:rPr>
          <w:rFonts w:ascii="Times New Roman" w:hAnsi="Times New Roman" w:cs="Times New Roman"/>
          <w:lang w:val="en-US"/>
        </w:rPr>
        <w:t xml:space="preserve"> (S</w:t>
      </w:r>
      <w:r>
        <w:rPr>
          <w:rFonts w:ascii="Times New Roman" w:hAnsi="Times New Roman" w:cs="Times New Roman"/>
          <w:vertAlign w:val="subscript"/>
          <w:lang w:val="en-US"/>
        </w:rPr>
        <w:t>1</w:t>
      </w:r>
      <w:r>
        <w:rPr>
          <w:rFonts w:ascii="Times New Roman" w:hAnsi="Times New Roman" w:cs="Times New Roman"/>
          <w:lang w:val="en-US"/>
        </w:rPr>
        <w:t xml:space="preserve">) </w:t>
      </w:r>
      <w:proofErr w:type="spellStart"/>
      <w:r w:rsidR="00024DC9" w:rsidRPr="00024DC9">
        <w:rPr>
          <w:rFonts w:ascii="Times New Roman" w:hAnsi="Times New Roman" w:cs="Times New Roman"/>
          <w:bCs/>
          <w:lang w:val="en-US"/>
        </w:rPr>
        <w:t>BHandHLYP</w:t>
      </w:r>
      <w:proofErr w:type="spellEnd"/>
      <w:r w:rsidRPr="00D82CF4">
        <w:rPr>
          <w:rFonts w:ascii="Courier New" w:hAnsi="Courier New" w:cs="Courier New"/>
          <w:sz w:val="18"/>
          <w:szCs w:val="18"/>
          <w:lang w:val="en-US"/>
        </w:rPr>
        <w:t xml:space="preserve">                      </w:t>
      </w:r>
    </w:p>
    <w:p w14:paraId="45A9BC18" w14:textId="77777777" w:rsidR="001E382F" w:rsidRPr="001E382F" w:rsidRDefault="001E382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1BA1C946" w14:textId="77777777" w:rsidR="001E382F" w:rsidRPr="001E382F" w:rsidRDefault="001E382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1E382F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28B35321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1E382F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0288E485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58B37963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0.368426    2.475186   -1.322086</w:t>
      </w:r>
    </w:p>
    <w:p w14:paraId="7844B836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 0.007083    3.208431   -0.187168</w:t>
      </w:r>
    </w:p>
    <w:p w14:paraId="7F5BDA03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 0.587005    2.292291   -2.327565</w:t>
      </w:r>
    </w:p>
    <w:p w14:paraId="01C7A299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1.332887    3.551111    0.025808</w:t>
      </w:r>
    </w:p>
    <w:p w14:paraId="62B584A6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0.718324    3.387760    0.595399</w:t>
      </w:r>
    </w:p>
    <w:p w14:paraId="68AEAF91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1.905101    2.683499   -2.143247</w:t>
      </w:r>
    </w:p>
    <w:p w14:paraId="109247AA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 0.317807    1.756979   -3.229236</w:t>
      </w:r>
    </w:p>
    <w:p w14:paraId="56D3ED25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2.338264    3.185391   -0.898411</w:t>
      </w:r>
    </w:p>
    <w:p w14:paraId="1B3D7A9D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1.589477    4.017927    0.964546</w:t>
      </w:r>
    </w:p>
    <w:p w14:paraId="2095882B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2.606258    2.494443   -2.939017</w:t>
      </w:r>
    </w:p>
    <w:p w14:paraId="239596C4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3.516740   -3.323247    0.977044</w:t>
      </w:r>
    </w:p>
    <w:p w14:paraId="3CC59912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3.855573   -3.195775    2.013850</w:t>
      </w:r>
    </w:p>
    <w:p w14:paraId="038E2667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4.148334   -4.087376    0.504955</w:t>
      </w:r>
    </w:p>
    <w:p w14:paraId="7F63EF3E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2.079447   -3.795503    0.902631</w:t>
      </w:r>
    </w:p>
    <w:p w14:paraId="37DE15B6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1.977693   -4.748327    1.434557</w:t>
      </w:r>
    </w:p>
    <w:p w14:paraId="5DF3A814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1.800208   -3.935651   -0.141146</w:t>
      </w:r>
    </w:p>
    <w:p w14:paraId="6783F39C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0.866924   -2.880523    2.819296</w:t>
      </w:r>
    </w:p>
    <w:p w14:paraId="4C259A89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0.993658   -3.898410    3.204028</w:t>
      </w:r>
    </w:p>
    <w:p w14:paraId="59A66511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-0.176652   -2.588473    2.909043</w:t>
      </w:r>
    </w:p>
    <w:p w14:paraId="5F801B36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1.729843   -1.918875    3.620258</w:t>
      </w:r>
    </w:p>
    <w:p w14:paraId="50A0BEE2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2.771885   -2.257306    3.697130</w:t>
      </w:r>
    </w:p>
    <w:p w14:paraId="41C7BCE4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1.315194   -1.845492    4.633826</w:t>
      </w:r>
    </w:p>
    <w:p w14:paraId="26A65A09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2.262081    0.397521    3.764418</w:t>
      </w:r>
    </w:p>
    <w:p w14:paraId="56D8D1A0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3.304264    0.149590    4.012255</w:t>
      </w:r>
    </w:p>
    <w:p w14:paraId="56EED678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1.694057    0.518451    4.695660</w:t>
      </w:r>
    </w:p>
    <w:p w14:paraId="23A6904A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2.187237    1.676462    2.955573</w:t>
      </w:r>
    </w:p>
    <w:p w14:paraId="47FA206D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2.611583    2.505268    3.530733</w:t>
      </w:r>
    </w:p>
    <w:p w14:paraId="61BAE29E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1.145020    1.900331    2.729439</w:t>
      </w:r>
    </w:p>
    <w:p w14:paraId="5994AC40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4.163797    2.134724    1.610213</w:t>
      </w:r>
    </w:p>
    <w:p w14:paraId="37A0FFD2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4.819690    1.419633    1.119946</w:t>
      </w:r>
    </w:p>
    <w:p w14:paraId="3682FCB2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553646    2.350954    2.612403</w:t>
      </w:r>
    </w:p>
    <w:p w14:paraId="5A251799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4.122286    3.430723    0.793512</w:t>
      </w:r>
    </w:p>
    <w:p w14:paraId="5C0727BD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5.134644    3.846883    0.784747</w:t>
      </w:r>
    </w:p>
    <w:p w14:paraId="198C71BA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3.496713    4.173981    1.288576</w:t>
      </w:r>
    </w:p>
    <w:p w14:paraId="3BF3ADE9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4.699953    2.821544   -1.545685</w:t>
      </w:r>
    </w:p>
    <w:p w14:paraId="0E63861C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36          1           0        5.667803    3.084888   -1.115774</w:t>
      </w:r>
    </w:p>
    <w:p w14:paraId="1B1C9812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4.604288    3.401388   -2.471972</w:t>
      </w:r>
    </w:p>
    <w:p w14:paraId="3302B159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4.742387    1.342782   -1.956631</w:t>
      </w:r>
    </w:p>
    <w:p w14:paraId="095A6FC3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5.674091    1.208594   -2.526214</w:t>
      </w:r>
    </w:p>
    <w:p w14:paraId="6D7E49CE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914408    1.054433   -2.605036</w:t>
      </w:r>
    </w:p>
    <w:p w14:paraId="20E245FF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136778   -0.838204   -1.172796</w:t>
      </w:r>
    </w:p>
    <w:p w14:paraId="23A3F951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525351   -1.217013   -1.994984</w:t>
      </w:r>
    </w:p>
    <w:p w14:paraId="64A05C4F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190471   -0.831098   -1.489065</w:t>
      </w:r>
    </w:p>
    <w:p w14:paraId="77023244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008316   -1.756066    0.016156</w:t>
      </w:r>
    </w:p>
    <w:p w14:paraId="2A4F464D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563035   -2.672984   -0.215357</w:t>
      </w:r>
    </w:p>
    <w:p w14:paraId="3E48CB85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453091   -1.301133    0.911453</w:t>
      </w:r>
    </w:p>
    <w:p w14:paraId="09B4751A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3.690326    3.266287   -0.589369</w:t>
      </w:r>
    </w:p>
    <w:p w14:paraId="6AFD1A5E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2.877575    1.512828    1.711205</w:t>
      </w:r>
    </w:p>
    <w:p w14:paraId="0AE983A2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1.694542   -0.647551    2.984131</w:t>
      </w:r>
    </w:p>
    <w:p w14:paraId="3B6B9E84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1.153735   -2.842178    1.419565</w:t>
      </w:r>
    </w:p>
    <w:p w14:paraId="2AACFE6E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3.643379   -2.092889    0.268697</w:t>
      </w:r>
    </w:p>
    <w:p w14:paraId="49A97895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745021    0.485576   -0.821853</w:t>
      </w:r>
    </w:p>
    <w:p w14:paraId="0583D5EE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53         56           0        1.157387   -0.358529    0.155087</w:t>
      </w:r>
    </w:p>
    <w:p w14:paraId="2DB2D138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2.919030    1.922261   -1.028762</w:t>
      </w:r>
    </w:p>
    <w:p w14:paraId="40112F4E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55          6           0       -2.579515   -0.308866   -1.209843</w:t>
      </w:r>
    </w:p>
    <w:p w14:paraId="6E5094A1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4.803868    0.622642   -0.627794</w:t>
      </w:r>
    </w:p>
    <w:p w14:paraId="2462E7C4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3.082611   -1.603549   -1.089246</w:t>
      </w:r>
    </w:p>
    <w:p w14:paraId="016206AD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58          1           0       -2.453006   -2.471005   -1.223522</w:t>
      </w:r>
    </w:p>
    <w:p w14:paraId="28A6BE5E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5.306034   -0.654156   -0.506281</w:t>
      </w:r>
    </w:p>
    <w:p w14:paraId="1FE1D360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6.326929   -0.836403   -0.208671</w:t>
      </w:r>
    </w:p>
    <w:p w14:paraId="3576C3D5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61          6           0       -4.433012   -1.752252   -0.747529</w:t>
      </w:r>
    </w:p>
    <w:p w14:paraId="28439C2F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5.162811    2.020662   -0.426225</w:t>
      </w:r>
    </w:p>
    <w:p w14:paraId="44CB721E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3.991216    2.823834   -0.671977</w:t>
      </w:r>
    </w:p>
    <w:p w14:paraId="4BE5C7D5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6.360100    2.623408   -0.044090</w:t>
      </w:r>
    </w:p>
    <w:p w14:paraId="4930158A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65          1           0       -7.242428    2.023611    0.146205</w:t>
      </w:r>
    </w:p>
    <w:p w14:paraId="54B71CD5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4.054873    4.210533   -0.526707</w:t>
      </w:r>
    </w:p>
    <w:p w14:paraId="0FD9FF15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5.260045    4.787955   -0.145947</w:t>
      </w:r>
    </w:p>
    <w:p w14:paraId="391B8B17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5.321801    5.863753   -0.029545</w:t>
      </w:r>
    </w:p>
    <w:p w14:paraId="70B3CF9D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69          6           0       -6.400991    4.005629    0.093637</w:t>
      </w:r>
    </w:p>
    <w:p w14:paraId="3D30A735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3.179479    4.822333   -0.708262</w:t>
      </w:r>
    </w:p>
    <w:p w14:paraId="0E8B68C2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491748    0.684811   -1.000587</w:t>
      </w:r>
    </w:p>
    <w:p w14:paraId="153E9F6A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72          1           0       -7.324281    4.487617    0.391897</w:t>
      </w:r>
    </w:p>
    <w:p w14:paraId="1E765D2F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73          7           0       -1.372540    0.278298   -1.402050</w:t>
      </w:r>
    </w:p>
    <w:p w14:paraId="3DE185FA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1.569903    1.637069   -1.302241</w:t>
      </w:r>
    </w:p>
    <w:p w14:paraId="0FDDA09D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75          6           0       -4.926981   -3.149285   -0.601598</w:t>
      </w:r>
    </w:p>
    <w:p w14:paraId="446763E1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4.250614   -4.139999   -0.753656</w:t>
      </w:r>
    </w:p>
    <w:p w14:paraId="4D6F7518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77          8           0       -6.238199   -3.199459   -0.272753</w:t>
      </w:r>
    </w:p>
    <w:p w14:paraId="47EC0910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78          6           0       -6.784196   -4.517769   -0.104180</w:t>
      </w:r>
    </w:p>
    <w:p w14:paraId="45248181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 -7.829933   -4.367763    0.154709</w:t>
      </w:r>
    </w:p>
    <w:p w14:paraId="248911C6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 -6.693616   -5.088302   -1.029387</w:t>
      </w:r>
    </w:p>
    <w:p w14:paraId="397B9F96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81          1           0       -6.261397   -5.046311    0.693955</w:t>
      </w:r>
    </w:p>
    <w:p w14:paraId="56A62258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82         17           0        1.732565   -1.977750   -2.852297</w:t>
      </w:r>
    </w:p>
    <w:p w14:paraId="3E80768A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83         17           0       -1.632866    0.117351    2.289092</w:t>
      </w:r>
    </w:p>
    <w:p w14:paraId="61506D8A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84          8           0        2.929309   -2.842321   -2.991287</w:t>
      </w:r>
    </w:p>
    <w:p w14:paraId="65872611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85          8           0        2.176615   -0.574609   -2.444474</w:t>
      </w:r>
    </w:p>
    <w:p w14:paraId="0CCC3957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86          8           0        0.878311   -2.465667   -1.697289</w:t>
      </w:r>
    </w:p>
    <w:p w14:paraId="11C065F2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87          8           0        0.952136   -1.922026   -4.094278</w:t>
      </w:r>
    </w:p>
    <w:p w14:paraId="1D13B641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88          8           0       -1.240104   -1.134499    1.534580</w:t>
      </w:r>
    </w:p>
    <w:p w14:paraId="18439E14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89          8           0       -0.686211    1.197084    1.787130</w:t>
      </w:r>
    </w:p>
    <w:p w14:paraId="75141D29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90          8           0       -1.434920   -0.086913    3.743253</w:t>
      </w:r>
    </w:p>
    <w:p w14:paraId="1FAF9B11" w14:textId="77777777" w:rsidR="001E382F" w:rsidRPr="001E382F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    91          8           0       -3.023865    0.488427    1.974072</w:t>
      </w:r>
    </w:p>
    <w:p w14:paraId="550B2EB2" w14:textId="2EDCA7AE" w:rsidR="00D82CF4" w:rsidRDefault="001E382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E382F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733C505E" w14:textId="77777777" w:rsidR="00C00562" w:rsidRDefault="00C00562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0567F580" w14:textId="77777777" w:rsidR="00C00562" w:rsidRDefault="00C00562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053E5343" w14:textId="77777777" w:rsidR="009F12BF" w:rsidRDefault="009F12B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61A46CBC" w14:textId="77777777" w:rsidR="009F12BF" w:rsidRDefault="009F12BF" w:rsidP="001E382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3F883C89" w14:textId="77777777" w:rsidR="009F12BF" w:rsidRDefault="009F12BF" w:rsidP="00271853">
      <w:pPr>
        <w:spacing w:after="0"/>
        <w:rPr>
          <w:rFonts w:ascii="Times New Roman" w:hAnsi="Times New Roman" w:cs="Times New Roman"/>
          <w:b/>
          <w:lang w:val="en-US"/>
        </w:rPr>
      </w:pPr>
    </w:p>
    <w:p w14:paraId="224A09BD" w14:textId="77777777" w:rsidR="009F12BF" w:rsidRDefault="009F12BF" w:rsidP="00271853">
      <w:pPr>
        <w:spacing w:after="0"/>
        <w:rPr>
          <w:rFonts w:ascii="Times New Roman" w:hAnsi="Times New Roman" w:cs="Times New Roman"/>
          <w:b/>
          <w:lang w:val="en-US"/>
        </w:rPr>
      </w:pPr>
    </w:p>
    <w:p w14:paraId="269FBDDA" w14:textId="68871C00" w:rsidR="00A353E5" w:rsidRDefault="00A353E5" w:rsidP="00271853">
      <w:pPr>
        <w:spacing w:after="0"/>
        <w:rPr>
          <w:rFonts w:ascii="Times New Roman" w:hAnsi="Times New Roman" w:cs="Times New Roman"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lastRenderedPageBreak/>
        <w:t>1</w:t>
      </w:r>
      <w:r>
        <w:rPr>
          <w:rFonts w:ascii="Times New Roman" w:hAnsi="Times New Roman" w:cs="Times New Roman"/>
          <w:b/>
          <w:lang w:val="en-US"/>
        </w:rPr>
        <w:t>9</w:t>
      </w:r>
      <w:r>
        <w:rPr>
          <w:rFonts w:ascii="Times New Roman" w:hAnsi="Times New Roman" w:cs="Times New Roman"/>
          <w:lang w:val="en-US"/>
        </w:rPr>
        <w:t xml:space="preserve"> (S</w:t>
      </w:r>
      <w:r w:rsidRPr="00697D58">
        <w:rPr>
          <w:rFonts w:ascii="Times New Roman" w:hAnsi="Times New Roman" w:cs="Times New Roman"/>
          <w:vertAlign w:val="subscript"/>
          <w:lang w:val="en-US"/>
        </w:rPr>
        <w:t>0</w:t>
      </w:r>
      <w:r>
        <w:rPr>
          <w:rFonts w:ascii="Times New Roman" w:hAnsi="Times New Roman" w:cs="Times New Roman"/>
          <w:lang w:val="en-US"/>
        </w:rPr>
        <w:t xml:space="preserve">) </w:t>
      </w:r>
      <w:r w:rsidRPr="00A353E5">
        <w:rPr>
          <w:rFonts w:ascii="Times New Roman" w:hAnsi="Times New Roman" w:cs="Times New Roman"/>
          <w:lang w:val="en-US"/>
        </w:rPr>
        <w:t>B3LYP</w:t>
      </w:r>
    </w:p>
    <w:p w14:paraId="6D903772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50ABF7F7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271853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7054A528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271853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7A50D4FB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0A079F4B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1.568331   -0.256182   -0.395187</w:t>
      </w:r>
    </w:p>
    <w:p w14:paraId="6176A855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0.825695    0.799472    0.149469</w:t>
      </w:r>
    </w:p>
    <w:p w14:paraId="2024A58A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-0.856799   -1.267242   -1.058554</w:t>
      </w:r>
    </w:p>
    <w:p w14:paraId="38EF5EBF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0.552113    0.862001    0.029936</w:t>
      </w:r>
    </w:p>
    <w:p w14:paraId="5212A764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1.332291    1.580364    0.702110</w:t>
      </w:r>
    </w:p>
    <w:p w14:paraId="30AC97A6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0.518902   -1.218361   -1.186985</w:t>
      </w:r>
    </w:p>
    <w:p w14:paraId="6842797E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-1.408439   -2.103554   -1.468740</w:t>
      </w:r>
    </w:p>
    <w:p w14:paraId="593BCDD5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1.273958   -0.147219   -0.649105</w:t>
      </w:r>
    </w:p>
    <w:p w14:paraId="66545645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1.067421    1.710328    0.456559</w:t>
      </w:r>
    </w:p>
    <w:p w14:paraId="4C7E7280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1.013865   -2.033519   -1.695529</w:t>
      </w:r>
    </w:p>
    <w:p w14:paraId="29FB85BF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6.634488   -1.063442    2.895739</w:t>
      </w:r>
    </w:p>
    <w:p w14:paraId="3146C3C8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7.200463   -1.895954    2.461344</w:t>
      </w:r>
    </w:p>
    <w:p w14:paraId="02D1AFDE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6.589561   -1.229165    3.982687</w:t>
      </w:r>
    </w:p>
    <w:p w14:paraId="415493D1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7.345792    0.250258    2.613423</w:t>
      </w:r>
    </w:p>
    <w:p w14:paraId="64B78D4C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8.313966    0.261173    3.134305</w:t>
      </w:r>
    </w:p>
    <w:p w14:paraId="70B47B51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6.742823    1.074968    2.999606</w:t>
      </w:r>
    </w:p>
    <w:p w14:paraId="56EBC30B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8.569865   -0.190489    0.589452</w:t>
      </w:r>
    </w:p>
    <w:p w14:paraId="2DA65723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8.725477   -1.179789    1.041537</w:t>
      </w:r>
    </w:p>
    <w:p w14:paraId="6169A0E5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9.500812    0.382152    0.694769</w:t>
      </w:r>
    </w:p>
    <w:p w14:paraId="2C4E6076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8.244572   -0.401667   -0.878856</w:t>
      </w:r>
    </w:p>
    <w:p w14:paraId="55D75E97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7.272122   -0.898615   -0.961262</w:t>
      </w:r>
    </w:p>
    <w:p w14:paraId="4254AAE3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9.010005   -1.063649   -1.303478</w:t>
      </w:r>
    </w:p>
    <w:p w14:paraId="452C8CBF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7.016438    1.179442   -2.212682</w:t>
      </w:r>
    </w:p>
    <w:p w14:paraId="592063C3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6.514678    0.301609   -2.639183</w:t>
      </w:r>
    </w:p>
    <w:p w14:paraId="4AA00AA7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7.253191    1.862162   -3.030571</w:t>
      </w:r>
    </w:p>
    <w:p w14:paraId="78C58833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6.093356    1.837715   -1.195519</w:t>
      </w:r>
    </w:p>
    <w:p w14:paraId="4D06FD12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6.465847    2.835385   -0.926067</w:t>
      </w:r>
    </w:p>
    <w:p w14:paraId="20276EC9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6.088364    1.232796   -0.288433</w:t>
      </w:r>
    </w:p>
    <w:p w14:paraId="23D1E74B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3.786096    2.136551   -0.761377</w:t>
      </w:r>
    </w:p>
    <w:p w14:paraId="46A2ECA8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2.902824    2.507201   -1.285285</w:t>
      </w:r>
    </w:p>
    <w:p w14:paraId="735DBCA6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114057    2.907319   -0.048289</w:t>
      </w:r>
    </w:p>
    <w:p w14:paraId="6E1B216A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3.451367    0.846529   -0.005525</w:t>
      </w:r>
    </w:p>
    <w:p w14:paraId="21DDDC1E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2.929031    1.086750    0.921391</w:t>
      </w:r>
    </w:p>
    <w:p w14:paraId="57522112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4.368462    0.340431    0.297904</w:t>
      </w:r>
    </w:p>
    <w:p w14:paraId="04CB95E5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3.345174   -0.973728   -1.704854</w:t>
      </w:r>
    </w:p>
    <w:p w14:paraId="11422A51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4.198240   -0.427007   -2.108138</w:t>
      </w:r>
    </w:p>
    <w:p w14:paraId="325E1AC7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2.690510   -1.195810   -2.549340</w:t>
      </w:r>
    </w:p>
    <w:p w14:paraId="5F36045B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3.842493   -2.273292   -1.082601</w:t>
      </w:r>
    </w:p>
    <w:p w14:paraId="3651FC83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4.037769   -3.021503   -1.864328</w:t>
      </w:r>
    </w:p>
    <w:p w14:paraId="0251052F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081141   -2.674800   -0.404655</w:t>
      </w:r>
    </w:p>
    <w:p w14:paraId="79409C82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308250   -2.842489    0.736271</w:t>
      </w:r>
    </w:p>
    <w:p w14:paraId="3EC12F86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891205   -3.846485    0.580364</w:t>
      </w:r>
    </w:p>
    <w:p w14:paraId="144901AC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394110   -2.950433    0.800572</w:t>
      </w:r>
    </w:p>
    <w:p w14:paraId="4FD1DCBB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4.749605   -2.255682    2.029563</w:t>
      </w:r>
    </w:p>
    <w:p w14:paraId="410DC315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3.678312   -2.071528    1.920630</w:t>
      </w:r>
    </w:p>
    <w:p w14:paraId="4801CB9A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4.886922   -2.975849    2.850160</w:t>
      </w:r>
    </w:p>
    <w:p w14:paraId="07ECBE06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2.646676   -0.098842   -0.773344</w:t>
      </w:r>
    </w:p>
    <w:p w14:paraId="20428EF3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4.786218    1.939639   -1.756439</w:t>
      </w:r>
    </w:p>
    <w:p w14:paraId="3472BE8B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8.259908    0.811005   -1.625984</w:t>
      </w:r>
    </w:p>
    <w:p w14:paraId="3104B22A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7.505071    0.499288    1.228885</w:t>
      </w:r>
    </w:p>
    <w:p w14:paraId="1C33BCAB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5.325084   -0.999268    2.354263</w:t>
      </w:r>
    </w:p>
    <w:p w14:paraId="07D9A392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5.053853   -2.002498   -0.377893</w:t>
      </w:r>
    </w:p>
    <w:p w14:paraId="4364DB66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53          6           0       -4.997945   -1.246355   -0.263458</w:t>
      </w:r>
    </w:p>
    <w:p w14:paraId="0F41BD36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3.929698    0.724983    0.047640</w:t>
      </w:r>
    </w:p>
    <w:p w14:paraId="68047C55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55          7           0       -5.129499    0.083387    0.048488</w:t>
      </w:r>
    </w:p>
    <w:p w14:paraId="0F22C02B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6.243560    0.839803    0.280917</w:t>
      </w:r>
    </w:p>
    <w:p w14:paraId="4332EBB1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7.435029    0.142635    0.240659</w:t>
      </w:r>
    </w:p>
    <w:p w14:paraId="1388B660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58          6           0       -7.393930   -1.248458   -0.046186</w:t>
      </w:r>
    </w:p>
    <w:p w14:paraId="7EC948E1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59          6           0       -6.202499   -1.948690   -0.303413</w:t>
      </w:r>
    </w:p>
    <w:p w14:paraId="0AFDCEEF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8.383000    0.628888    0.411435</w:t>
      </w:r>
    </w:p>
    <w:p w14:paraId="45F86F94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61          1           0       -6.237714   -3.003743   -0.532801</w:t>
      </w:r>
    </w:p>
    <w:p w14:paraId="66DD68EA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270175    2.108117    0.306538</w:t>
      </w:r>
    </w:p>
    <w:p w14:paraId="570EC547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5.706110    2.176420    0.464533</w:t>
      </w:r>
    </w:p>
    <w:p w14:paraId="6CB320B0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3.520026    3.286762    0.397477</w:t>
      </w:r>
    </w:p>
    <w:p w14:paraId="2EF9EF5B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65          6           0       -6.336484    3.393555    0.726441</w:t>
      </w:r>
    </w:p>
    <w:p w14:paraId="456053CB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5.564790    4.542796    0.823353</w:t>
      </w:r>
    </w:p>
    <w:p w14:paraId="1B7B7581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171408    4.485408    0.653673</w:t>
      </w:r>
    </w:p>
    <w:p w14:paraId="6A5798C6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3.592104    5.398962    0.721028</w:t>
      </w:r>
    </w:p>
    <w:p w14:paraId="3D8CC5A3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69          1           0       -7.412735    3.438931    0.846708</w:t>
      </w:r>
    </w:p>
    <w:p w14:paraId="5C86D2A8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447803    3.273151    0.254817</w:t>
      </w:r>
    </w:p>
    <w:p w14:paraId="3B4C6C12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686353   -1.502987   -0.457136</w:t>
      </w:r>
    </w:p>
    <w:p w14:paraId="7DDABDBC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72          6           0       -3.014373   -0.327899   -0.269487</w:t>
      </w:r>
    </w:p>
    <w:p w14:paraId="4BADD546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73          1           0       -6.039730    5.495377    1.024718</w:t>
      </w:r>
    </w:p>
    <w:p w14:paraId="66DBC18F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8.650978   -2.042250   -0.101197</w:t>
      </w:r>
    </w:p>
    <w:p w14:paraId="179D70B4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75          8           0       -8.709123   -3.226655   -0.342577</w:t>
      </w:r>
    </w:p>
    <w:p w14:paraId="0DF9767F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9.747421   -1.291368    0.151021</w:t>
      </w:r>
    </w:p>
    <w:p w14:paraId="36439617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77          6           0      -11.001663   -1.992452    0.113939</w:t>
      </w:r>
    </w:p>
    <w:p w14:paraId="59E1D3C9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78          1           0      -11.758814   -1.243934    0.336246</w:t>
      </w:r>
    </w:p>
    <w:p w14:paraId="4786A148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-11.166007   -2.425993   -0.873286</w:t>
      </w:r>
    </w:p>
    <w:p w14:paraId="12E62A24" w14:textId="77777777" w:rsidR="00271853" w:rsidRPr="00271853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-11.014901   -2.787956    0.859980</w:t>
      </w:r>
    </w:p>
    <w:p w14:paraId="437D89BD" w14:textId="22EB5888" w:rsidR="00A353E5" w:rsidRPr="00136910" w:rsidRDefault="00271853" w:rsidP="00271853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71853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4219FD7D" w14:textId="77777777" w:rsidR="00A353E5" w:rsidRDefault="00A353E5" w:rsidP="00A353E5">
      <w:pPr>
        <w:rPr>
          <w:rFonts w:ascii="Times New Roman" w:hAnsi="Times New Roman" w:cs="Times New Roman"/>
          <w:b/>
          <w:lang w:val="en-US"/>
        </w:rPr>
      </w:pPr>
    </w:p>
    <w:p w14:paraId="7A1E787A" w14:textId="77777777" w:rsidR="00A353E5" w:rsidRDefault="00A353E5" w:rsidP="009F12BF">
      <w:pPr>
        <w:spacing w:after="0"/>
        <w:rPr>
          <w:rFonts w:ascii="Times New Roman" w:hAnsi="Times New Roman" w:cs="Times New Roman"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t>1</w:t>
      </w:r>
      <w:r>
        <w:rPr>
          <w:rFonts w:ascii="Times New Roman" w:hAnsi="Times New Roman" w:cs="Times New Roman"/>
          <w:b/>
          <w:lang w:val="en-US"/>
        </w:rPr>
        <w:t>9</w:t>
      </w:r>
      <w:r>
        <w:rPr>
          <w:rFonts w:ascii="Times New Roman" w:hAnsi="Times New Roman" w:cs="Times New Roman"/>
          <w:lang w:val="en-US"/>
        </w:rPr>
        <w:t xml:space="preserve"> (S</w:t>
      </w:r>
      <w:r w:rsidRPr="00697D58">
        <w:rPr>
          <w:rFonts w:ascii="Times New Roman" w:hAnsi="Times New Roman" w:cs="Times New Roman"/>
          <w:vertAlign w:val="subscript"/>
          <w:lang w:val="en-US"/>
        </w:rPr>
        <w:t>1</w:t>
      </w:r>
      <w:r>
        <w:rPr>
          <w:rFonts w:ascii="Times New Roman" w:hAnsi="Times New Roman" w:cs="Times New Roman"/>
          <w:lang w:val="en-US"/>
        </w:rPr>
        <w:t xml:space="preserve">) </w:t>
      </w:r>
      <w:r w:rsidRPr="00A353E5">
        <w:rPr>
          <w:rFonts w:ascii="Times New Roman" w:hAnsi="Times New Roman" w:cs="Times New Roman"/>
          <w:lang w:val="en-US"/>
        </w:rPr>
        <w:t>B3LYP</w:t>
      </w:r>
    </w:p>
    <w:p w14:paraId="7E00D8E0" w14:textId="77777777" w:rsidR="00A353E5" w:rsidRPr="00E3093F" w:rsidRDefault="00A353E5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018D139F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E3093F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1C36732F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E3093F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6FEDA34C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0A9E7C0F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1.670948   -0.378697   -0.302234</w:t>
      </w:r>
    </w:p>
    <w:p w14:paraId="7D09F46E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0.920991    0.814243   -0.359748</w:t>
      </w:r>
    </w:p>
    <w:p w14:paraId="01F32DE1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-0.945632   -1.591469   -0.365833</w:t>
      </w:r>
    </w:p>
    <w:p w14:paraId="6933C569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0.430462    0.805522   -0.454104</w:t>
      </w:r>
    </w:p>
    <w:p w14:paraId="02294197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1.436045    1.761681   -0.359211</w:t>
      </w:r>
    </w:p>
    <w:p w14:paraId="03C5EC51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0.404222   -1.608349   -0.464788</w:t>
      </w:r>
    </w:p>
    <w:p w14:paraId="5B078437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-1.501089   -2.516469   -0.314024</w:t>
      </w:r>
    </w:p>
    <w:p w14:paraId="4A6829EE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1.153629   -0.408517   -0.507661</w:t>
      </w:r>
    </w:p>
    <w:p w14:paraId="191D78F6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0.949167    1.748567   -0.529431</w:t>
      </w:r>
    </w:p>
    <w:p w14:paraId="1AB6459E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0.909106   -2.561889   -0.470942</w:t>
      </w:r>
    </w:p>
    <w:p w14:paraId="5D99867A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7.098074    0.481832    2.861987</w:t>
      </w:r>
    </w:p>
    <w:p w14:paraId="65C8EC7B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7.617288   -0.481043    2.874303</w:t>
      </w:r>
    </w:p>
    <w:p w14:paraId="682515AE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7.219599    0.923790    3.856764</w:t>
      </w:r>
    </w:p>
    <w:p w14:paraId="71BD9CBC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7.713206    1.381660    1.837444</w:t>
      </w:r>
    </w:p>
    <w:p w14:paraId="1232C10D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8.751322    1.599291    2.113584</w:t>
      </w:r>
    </w:p>
    <w:p w14:paraId="4024C0CD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7.167446    2.325249    1.814673</w:t>
      </w:r>
    </w:p>
    <w:p w14:paraId="5D055156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8.604366   -0.104257    0.253402</w:t>
      </w:r>
    </w:p>
    <w:p w14:paraId="300E3A6B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8.779909   -0.784275    1.095339</w:t>
      </w:r>
    </w:p>
    <w:p w14:paraId="2CE3DD1C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9.557210    0.387215    0.022846</w:t>
      </w:r>
    </w:p>
    <w:p w14:paraId="3CA64487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8.143116   -0.917795   -0.911368</w:t>
      </w:r>
    </w:p>
    <w:p w14:paraId="519FC236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7.174654   -1.367927   -0.670128</w:t>
      </w:r>
    </w:p>
    <w:p w14:paraId="78EA8348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8.863621   -1.721328   -1.084888</w:t>
      </w:r>
    </w:p>
    <w:p w14:paraId="57BB500D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6.767236   -0.079801   -2.626681</w:t>
      </w:r>
    </w:p>
    <w:p w14:paraId="47FAD5F8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6.321236   -1.079519   -2.695341</w:t>
      </w:r>
    </w:p>
    <w:p w14:paraId="7CEF5D5D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6.876019    0.304800   -3.640347</w:t>
      </w:r>
    </w:p>
    <w:p w14:paraId="05DDA390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5.870160    0.808763   -1.820462</w:t>
      </w:r>
    </w:p>
    <w:p w14:paraId="22D878A5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6.256182    1.834855   -1.818557</w:t>
      </w:r>
    </w:p>
    <w:p w14:paraId="659927A8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5.863291    0.459713   -0.786366</w:t>
      </w:r>
    </w:p>
    <w:p w14:paraId="3F935071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3.663831    1.484705   -1.628451</w:t>
      </w:r>
    </w:p>
    <w:p w14:paraId="1181D4EC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2.787320    1.632533   -2.259733</w:t>
      </w:r>
    </w:p>
    <w:p w14:paraId="3CD21B5B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066024    2.470216   -1.364532</w:t>
      </w:r>
    </w:p>
    <w:p w14:paraId="63703FAF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3.270906    0.768105   -0.359432</w:t>
      </w:r>
    </w:p>
    <w:p w14:paraId="6447FD4E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2.719830    1.446277    0.287564</w:t>
      </w:r>
    </w:p>
    <w:p w14:paraId="38CD8648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34          1           0        4.161947    0.466683    0.195139</w:t>
      </w:r>
    </w:p>
    <w:p w14:paraId="3FA5560B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3.224989   -1.606220   -0.932390</w:t>
      </w:r>
    </w:p>
    <w:p w14:paraId="44E2AE53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3.993052   -1.322687   -1.654858</w:t>
      </w:r>
    </w:p>
    <w:p w14:paraId="4746872F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2.565717   -2.308045   -1.433300</w:t>
      </w:r>
    </w:p>
    <w:p w14:paraId="77BCF887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3.894118   -2.264880    0.239407</w:t>
      </w:r>
    </w:p>
    <w:p w14:paraId="279746CF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4.106156   -3.312650   -0.001147</w:t>
      </w:r>
    </w:p>
    <w:p w14:paraId="71843F19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228864   -2.246331    1.110250</w:t>
      </w:r>
    </w:p>
    <w:p w14:paraId="7975A25B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667444   -1.931562    1.723731</w:t>
      </w:r>
    </w:p>
    <w:p w14:paraId="30E27C10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5.398543   -2.953949    2.008033</w:t>
      </w:r>
    </w:p>
    <w:p w14:paraId="7BBE4727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749724   -1.909816    1.582319</w:t>
      </w:r>
    </w:p>
    <w:p w14:paraId="4DBC9F19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266893   -0.977251    2.807927</w:t>
      </w:r>
    </w:p>
    <w:p w14:paraId="58306CB4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4.178986   -0.905803    2.851131</w:t>
      </w:r>
    </w:p>
    <w:p w14:paraId="54C72170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613440   -1.352020    3.777563</w:t>
      </w:r>
    </w:p>
    <w:p w14:paraId="765A9CAD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2.490789   -0.416969   -0.593403</w:t>
      </w:r>
    </w:p>
    <w:p w14:paraId="0D3994A2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4.594267    0.775868   -2.381323</w:t>
      </w:r>
    </w:p>
    <w:p w14:paraId="7507C106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8.041119   -0.145514   -2.072057</w:t>
      </w:r>
    </w:p>
    <w:p w14:paraId="4584E988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7.636679    0.843013    0.558956</w:t>
      </w:r>
    </w:p>
    <w:p w14:paraId="16FFE50B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5.746776    0.307744    2.571320</w:t>
      </w:r>
    </w:p>
    <w:p w14:paraId="72029A47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5.083877   -1.590671    0.504540</w:t>
      </w:r>
    </w:p>
    <w:p w14:paraId="68E59A57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53          6           0       -5.042632   -1.263696   -0.120475</w:t>
      </w:r>
    </w:p>
    <w:p w14:paraId="4B5EE1E2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3.978284    0.700656   -0.054233</w:t>
      </w:r>
    </w:p>
    <w:p w14:paraId="120C729F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55          7           0       -5.163203    0.082190   -0.022302</w:t>
      </w:r>
    </w:p>
    <w:p w14:paraId="0295F73C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6.258203    0.874194    0.116498</w:t>
      </w:r>
    </w:p>
    <w:p w14:paraId="4E3A787C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7.457671    0.194820    0.150708</w:t>
      </w:r>
    </w:p>
    <w:p w14:paraId="342D1606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58          6           0       -7.422381   -1.200377    0.047424</w:t>
      </w:r>
    </w:p>
    <w:p w14:paraId="40B2C104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6.262950   -1.955651   -0.086379</w:t>
      </w:r>
    </w:p>
    <w:p w14:paraId="24A39251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8.401407    0.704905    0.255521</w:t>
      </w:r>
    </w:p>
    <w:p w14:paraId="3230FB6D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61          1           0       -6.316137   -3.029460   -0.157453</w:t>
      </w:r>
    </w:p>
    <w:p w14:paraId="1C2A61D0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287284    2.087532    0.087278</w:t>
      </w:r>
    </w:p>
    <w:p w14:paraId="20F71A8B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5.717987    2.181179    0.187007</w:t>
      </w:r>
    </w:p>
    <w:p w14:paraId="42C1FFE4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3.528720    3.249036    0.155798</w:t>
      </w:r>
    </w:p>
    <w:p w14:paraId="2782ACEA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65          6           0       -6.329357    3.418973    0.335839</w:t>
      </w:r>
    </w:p>
    <w:p w14:paraId="5B3053BD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5.548958    4.542227    0.391273</w:t>
      </w:r>
    </w:p>
    <w:p w14:paraId="6809657B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156586    4.458895    0.304214</w:t>
      </w:r>
    </w:p>
    <w:p w14:paraId="4B870822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3.564866    5.361637    0.357609</w:t>
      </w:r>
    </w:p>
    <w:p w14:paraId="164FE223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69          1           0       -7.406242    3.491953    0.409673</w:t>
      </w:r>
    </w:p>
    <w:p w14:paraId="11A30DC4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450398    3.224974    0.105213</w:t>
      </w:r>
    </w:p>
    <w:p w14:paraId="3753E2C2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772572   -1.574595   -0.223877</w:t>
      </w:r>
    </w:p>
    <w:p w14:paraId="282EFC0D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72          6           0       -3.061375   -0.396508   -0.196225</w:t>
      </w:r>
    </w:p>
    <w:p w14:paraId="2D8854D1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73          1           0       -6.014999    5.511014    0.508333</w:t>
      </w:r>
    </w:p>
    <w:p w14:paraId="622AA473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8.686569   -1.949815    0.082838</w:t>
      </w:r>
    </w:p>
    <w:p w14:paraId="18F3B768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75          8           0       -8.760766   -3.142954    0.000311</w:t>
      </w:r>
    </w:p>
    <w:p w14:paraId="58CFCC46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9.744703   -1.182708    0.215952</w:t>
      </w:r>
    </w:p>
    <w:p w14:paraId="36DC7BD0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77          6           0      -10.985603   -1.843413    0.257885</w:t>
      </w:r>
    </w:p>
    <w:p w14:paraId="4386A0FF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78          1           0      -11.735810   -1.069509    0.374359</w:t>
      </w:r>
    </w:p>
    <w:p w14:paraId="1EDB2696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-11.153742   -2.396307   -0.663955</w:t>
      </w:r>
    </w:p>
    <w:p w14:paraId="58641B10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-11.021130   -2.533451    1.098321</w:t>
      </w:r>
    </w:p>
    <w:p w14:paraId="136F1519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27892338" w14:textId="77777777" w:rsidR="00A353E5" w:rsidRDefault="00A353E5" w:rsidP="00A353E5">
      <w:pPr>
        <w:rPr>
          <w:rFonts w:ascii="Times New Roman" w:hAnsi="Times New Roman" w:cs="Times New Roman"/>
          <w:lang w:val="en-US"/>
        </w:rPr>
      </w:pPr>
    </w:p>
    <w:p w14:paraId="5318EB97" w14:textId="77777777" w:rsidR="00A353E5" w:rsidRDefault="00A353E5" w:rsidP="009F12BF">
      <w:pPr>
        <w:spacing w:after="0"/>
        <w:rPr>
          <w:rFonts w:ascii="Times New Roman" w:hAnsi="Times New Roman" w:cs="Times New Roman"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t>1</w:t>
      </w:r>
      <w:r>
        <w:rPr>
          <w:rFonts w:ascii="Times New Roman" w:hAnsi="Times New Roman" w:cs="Times New Roman"/>
          <w:b/>
          <w:lang w:val="en-US"/>
        </w:rPr>
        <w:t>9</w:t>
      </w:r>
      <w:r w:rsidRPr="00697D58">
        <w:rPr>
          <w:rFonts w:ascii="Times New Roman" w:hAnsi="Times New Roman" w:cs="Times New Roman"/>
          <w:b/>
          <w:lang w:val="en-US"/>
        </w:rPr>
        <w:t>·</w:t>
      </w:r>
      <w:proofErr w:type="gramStart"/>
      <w:r w:rsidRPr="00697D58">
        <w:rPr>
          <w:rFonts w:ascii="Times New Roman" w:hAnsi="Times New Roman" w:cs="Times New Roman"/>
          <w:b/>
          <w:lang w:val="en-US"/>
        </w:rPr>
        <w:t>Ba(</w:t>
      </w:r>
      <w:proofErr w:type="gramEnd"/>
      <w:r w:rsidRPr="00697D58">
        <w:rPr>
          <w:rFonts w:ascii="Times New Roman" w:hAnsi="Times New Roman" w:cs="Times New Roman"/>
          <w:b/>
          <w:lang w:val="en-US"/>
        </w:rPr>
        <w:t>ClO</w:t>
      </w:r>
      <w:r w:rsidRPr="00697D58">
        <w:rPr>
          <w:rFonts w:ascii="Times New Roman" w:hAnsi="Times New Roman" w:cs="Times New Roman"/>
          <w:b/>
          <w:vertAlign w:val="subscript"/>
          <w:lang w:val="en-US"/>
        </w:rPr>
        <w:t>4</w:t>
      </w:r>
      <w:r w:rsidRPr="00697D58">
        <w:rPr>
          <w:rFonts w:ascii="Times New Roman" w:hAnsi="Times New Roman" w:cs="Times New Roman"/>
          <w:b/>
          <w:lang w:val="en-US"/>
        </w:rPr>
        <w:t>)</w:t>
      </w:r>
      <w:r w:rsidRPr="00697D58">
        <w:rPr>
          <w:rFonts w:ascii="Times New Roman" w:hAnsi="Times New Roman" w:cs="Times New Roman"/>
          <w:b/>
          <w:vertAlign w:val="subscript"/>
          <w:lang w:val="en-US"/>
        </w:rPr>
        <w:t>2</w:t>
      </w:r>
      <w:r>
        <w:rPr>
          <w:rFonts w:ascii="Times New Roman" w:hAnsi="Times New Roman" w:cs="Times New Roman"/>
          <w:lang w:val="en-US"/>
        </w:rPr>
        <w:t xml:space="preserve"> (S</w:t>
      </w:r>
      <w:r w:rsidRPr="00697D58">
        <w:rPr>
          <w:rFonts w:ascii="Times New Roman" w:hAnsi="Times New Roman" w:cs="Times New Roman"/>
          <w:vertAlign w:val="subscript"/>
          <w:lang w:val="en-US"/>
        </w:rPr>
        <w:t>0</w:t>
      </w:r>
      <w:r>
        <w:rPr>
          <w:rFonts w:ascii="Times New Roman" w:hAnsi="Times New Roman" w:cs="Times New Roman"/>
          <w:lang w:val="en-US"/>
        </w:rPr>
        <w:t xml:space="preserve">) </w:t>
      </w:r>
      <w:r w:rsidRPr="00A353E5">
        <w:rPr>
          <w:rFonts w:ascii="Times New Roman" w:hAnsi="Times New Roman" w:cs="Times New Roman"/>
          <w:lang w:val="en-US"/>
        </w:rPr>
        <w:t>B3LYP</w:t>
      </w:r>
    </w:p>
    <w:p w14:paraId="7E12EE4C" w14:textId="77777777" w:rsidR="00A353E5" w:rsidRPr="00136910" w:rsidRDefault="00A353E5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374CCFC6" w14:textId="77777777" w:rsidR="00A353E5" w:rsidRPr="00136910" w:rsidRDefault="00A353E5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136910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18CBA3A4" w14:textId="77777777" w:rsidR="00A353E5" w:rsidRPr="00136910" w:rsidRDefault="00A353E5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136910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575193B5" w14:textId="77777777" w:rsidR="00A353E5" w:rsidRPr="00136910" w:rsidRDefault="00A353E5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6F9C6B61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0.353552    2.431930   -1.417442</w:t>
      </w:r>
    </w:p>
    <w:p w14:paraId="5ED06644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 0.014407    3.221840   -0.318007</w:t>
      </w:r>
    </w:p>
    <w:p w14:paraId="7BF02C9F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 0.614826    2.185729   -2.397477</w:t>
      </w:r>
    </w:p>
    <w:p w14:paraId="47ECBB82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1.339929    3.566584   -0.107037</w:t>
      </w:r>
    </w:p>
    <w:p w14:paraId="5FE24BDB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0.718430    3.446547    0.445921</w:t>
      </w:r>
    </w:p>
    <w:p w14:paraId="07850467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1.933010    2.577065   -2.217764</w:t>
      </w:r>
    </w:p>
    <w:p w14:paraId="15068FDA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 0.353390    1.602466   -3.271188</w:t>
      </w:r>
    </w:p>
    <w:p w14:paraId="37C96D05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2.354226    3.145162   -0.997555</w:t>
      </w:r>
    </w:p>
    <w:p w14:paraId="456835F4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 9          1           0        1.588687    4.081002    0.808798</w:t>
      </w:r>
    </w:p>
    <w:p w14:paraId="49EAA303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2.642416    2.337651   -2.992059</w:t>
      </w:r>
    </w:p>
    <w:p w14:paraId="497C8DF8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3.487101   -3.292399    1.118429</w:t>
      </w:r>
    </w:p>
    <w:p w14:paraId="4A5F41CE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3.809799   -3.127316    2.155042</w:t>
      </w:r>
    </w:p>
    <w:p w14:paraId="436C4617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4.124491   -4.074402    0.684958</w:t>
      </w:r>
    </w:p>
    <w:p w14:paraId="2BC9BA6C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2.050380   -3.765558    1.038835</w:t>
      </w:r>
    </w:p>
    <w:p w14:paraId="75018172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1.939232   -4.698448    1.603212</w:t>
      </w:r>
    </w:p>
    <w:p w14:paraId="55CFE5CD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1.787045   -3.943196   -0.003323</w:t>
      </w:r>
    </w:p>
    <w:p w14:paraId="23AFDF30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0.809727   -2.781609    2.902665</w:t>
      </w:r>
    </w:p>
    <w:p w14:paraId="2D11F5A0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0.926193   -3.785859    3.324676</w:t>
      </w:r>
    </w:p>
    <w:p w14:paraId="2508D604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-0.233801   -2.482961    2.965903</w:t>
      </w:r>
    </w:p>
    <w:p w14:paraId="5F071797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1.664354   -1.795687    3.682995</w:t>
      </w:r>
    </w:p>
    <w:p w14:paraId="2E20E847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2.702043   -2.138098    3.793562</w:t>
      </w:r>
    </w:p>
    <w:p w14:paraId="3F7BBF43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1.230318   -1.680622    4.684381</w:t>
      </w:r>
    </w:p>
    <w:p w14:paraId="09655485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2.206205    0.521627    3.752887</w:t>
      </w:r>
    </w:p>
    <w:p w14:paraId="0F682A5E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3.243365    0.281175    4.027674</w:t>
      </w:r>
    </w:p>
    <w:p w14:paraId="2A2E0688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1.621284    0.674456    4.668725</w:t>
      </w:r>
    </w:p>
    <w:p w14:paraId="42BD5397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2.147211    1.772550    2.900141</w:t>
      </w:r>
    </w:p>
    <w:p w14:paraId="743CACEE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2.567912    2.618676    3.452290</w:t>
      </w:r>
    </w:p>
    <w:p w14:paraId="56C327F0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1.109344    1.993008    2.652585</w:t>
      </w:r>
    </w:p>
    <w:p w14:paraId="17DFF73C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4.143805    2.175166    1.567593</w:t>
      </w:r>
    </w:p>
    <w:p w14:paraId="061C727F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4.802978    1.440969    1.111322</w:t>
      </w:r>
    </w:p>
    <w:p w14:paraId="0C61205F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520259    2.423923    2.567309</w:t>
      </w:r>
    </w:p>
    <w:p w14:paraId="052392C4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4.119235    3.441988    0.706122</w:t>
      </w:r>
    </w:p>
    <w:p w14:paraId="40C209CC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5.133415    3.853527    0.694830</w:t>
      </w:r>
    </w:p>
    <w:p w14:paraId="6EFEB178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3.490903    4.204342    1.167347</w:t>
      </w:r>
    </w:p>
    <w:p w14:paraId="3BEB4B0B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4.722917    2.755911   -1.605750</w:t>
      </w:r>
    </w:p>
    <w:p w14:paraId="4CAAC7FA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5.685155    3.042144   -1.177847</w:t>
      </w:r>
    </w:p>
    <w:p w14:paraId="4EC699A3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4.630439    3.300304   -2.553549</w:t>
      </w:r>
    </w:p>
    <w:p w14:paraId="3400D78F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4.779913    1.262584   -1.961522</w:t>
      </w:r>
    </w:p>
    <w:p w14:paraId="1F5A5E85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5.725298    1.111243   -2.503683</w:t>
      </w:r>
    </w:p>
    <w:p w14:paraId="68E8D86D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968676    0.947486   -2.618701</w:t>
      </w:r>
    </w:p>
    <w:p w14:paraId="47C3ABB5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149793   -0.890136   -1.092916</w:t>
      </w:r>
    </w:p>
    <w:p w14:paraId="389F1DFD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550818   -1.296371   -1.911186</w:t>
      </w:r>
    </w:p>
    <w:p w14:paraId="4B4E4794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208737   -0.898153   -1.391103</w:t>
      </w:r>
    </w:p>
    <w:p w14:paraId="151CDC59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4.997791   -1.764182    0.126030</w:t>
      </w:r>
    </w:p>
    <w:p w14:paraId="0F3E052C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553871   -2.690023   -0.062811</w:t>
      </w:r>
    </w:p>
    <w:p w14:paraId="59591D5C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428468   -1.278427    1.011975</w:t>
      </w:r>
    </w:p>
    <w:p w14:paraId="4AC82AFD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3.702664    3.228788   -0.674769</w:t>
      </w:r>
    </w:p>
    <w:p w14:paraId="7C25FA35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2.852629    1.563931    1.670972</w:t>
      </w:r>
    </w:p>
    <w:p w14:paraId="57FCBC56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1.651597   -0.549231    2.998444</w:t>
      </w:r>
    </w:p>
    <w:p w14:paraId="15D21D77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1.117785   -2.793661    1.506885</w:t>
      </w:r>
    </w:p>
    <w:p w14:paraId="38C11920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3.627905   -2.089228    0.367182</w:t>
      </w:r>
    </w:p>
    <w:p w14:paraId="62EDB19F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757537    0.446822   -0.797012</w:t>
      </w:r>
    </w:p>
    <w:p w14:paraId="53C40829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3         56           0        1.148274   -0.356373    0.159304</w:t>
      </w:r>
    </w:p>
    <w:p w14:paraId="227A0036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2.899719    1.895519   -1.076194</w:t>
      </w:r>
    </w:p>
    <w:p w14:paraId="3D66E000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5          6           0       -2.577402   -0.338820   -1.250991</w:t>
      </w:r>
    </w:p>
    <w:p w14:paraId="2EAC254F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4.787291    0.611009   -0.642054</w:t>
      </w:r>
    </w:p>
    <w:p w14:paraId="1D202237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3.087305   -1.629228   -1.115299</w:t>
      </w:r>
    </w:p>
    <w:p w14:paraId="74CD5BA3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8          1           0       -2.465308   -2.501646   -1.253421</w:t>
      </w:r>
    </w:p>
    <w:p w14:paraId="05417D3F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5.296364   -0.661822   -0.507114</w:t>
      </w:r>
    </w:p>
    <w:p w14:paraId="3C6E8545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6.314427   -0.835497   -0.195060</w:t>
      </w:r>
    </w:p>
    <w:p w14:paraId="76FB886C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1          6           0       -4.434067   -1.766956   -0.753804</w:t>
      </w:r>
    </w:p>
    <w:p w14:paraId="2AAD87B4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5.133820    2.012233   -0.442834</w:t>
      </w:r>
    </w:p>
    <w:p w14:paraId="5E3BD097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3.960348    2.806067   -0.709387</w:t>
      </w:r>
    </w:p>
    <w:p w14:paraId="37BE26A5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6.321150    2.625083   -0.046041</w:t>
      </w:r>
    </w:p>
    <w:p w14:paraId="14DD501A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5          1           0       -7.204621    2.032310    0.160285</w:t>
      </w:r>
    </w:p>
    <w:p w14:paraId="0956A5DA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4.012445    4.193898   -0.569895</w:t>
      </w:r>
    </w:p>
    <w:p w14:paraId="5C255CB5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5.207842    4.781424   -0.174320</w:t>
      </w:r>
    </w:p>
    <w:p w14:paraId="206274A8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5.260516    5.858166   -0.062189</w:t>
      </w:r>
    </w:p>
    <w:p w14:paraId="7C220FE5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9          6           0       -6.350536    4.008136    0.085672</w:t>
      </w:r>
    </w:p>
    <w:p w14:paraId="41C8AD3E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3.135794    4.798951   -0.767367</w:t>
      </w:r>
    </w:p>
    <w:p w14:paraId="4AAAF079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479858    0.662185   -1.032712</w:t>
      </w:r>
    </w:p>
    <w:p w14:paraId="1AD840B4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72          1           0       -7.265962    4.497914    0.395272</w:t>
      </w:r>
    </w:p>
    <w:p w14:paraId="7536FEB2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3          7           0       -1.369687    0.238947   -1.466315</w:t>
      </w:r>
    </w:p>
    <w:p w14:paraId="59D5F38A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1.556277    1.599374   -1.368165</w:t>
      </w:r>
    </w:p>
    <w:p w14:paraId="7FECDF27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5          6           0       -4.935331   -3.159685   -0.593137</w:t>
      </w:r>
    </w:p>
    <w:p w14:paraId="3D39DC32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4.267299   -4.155825   -0.746918</w:t>
      </w:r>
    </w:p>
    <w:p w14:paraId="6FC13BE9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7          8           0       -6.242960   -3.199271   -0.248771</w:t>
      </w:r>
    </w:p>
    <w:p w14:paraId="63243A00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8          6           0       -6.795556   -4.512880   -0.065809</w:t>
      </w:r>
    </w:p>
    <w:p w14:paraId="7FD2029D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 -7.837165   -4.354390    0.204435</w:t>
      </w:r>
    </w:p>
    <w:p w14:paraId="36BB4177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 -6.719664   -5.089553   -0.988529</w:t>
      </w:r>
    </w:p>
    <w:p w14:paraId="48CB3298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1          1           0       -6.266881   -5.040155    0.729293</w:t>
      </w:r>
    </w:p>
    <w:p w14:paraId="3660CC2F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2         17           0        1.768408   -2.082016   -2.780226</w:t>
      </w:r>
    </w:p>
    <w:p w14:paraId="3A85EE2F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3         17           0       -1.652564    0.212951    2.260626</w:t>
      </w:r>
    </w:p>
    <w:p w14:paraId="3F0F4303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4          8           0        2.963156   -2.955629   -2.870566</w:t>
      </w:r>
    </w:p>
    <w:p w14:paraId="478A9DEF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5          8           0        2.212073   -0.667479   -2.413194</w:t>
      </w:r>
    </w:p>
    <w:p w14:paraId="2BD9BD7B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6          8           0        0.893580   -2.526552   -1.623075</w:t>
      </w:r>
    </w:p>
    <w:p w14:paraId="5B46E17D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7          8           0        1.008106   -2.065432   -4.035715</w:t>
      </w:r>
    </w:p>
    <w:p w14:paraId="49454F07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8          8           0       -1.275708   -1.062792    1.538667</w:t>
      </w:r>
    </w:p>
    <w:p w14:paraId="02F5987D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9          8           0       -0.706655    1.271315    1.714240</w:t>
      </w:r>
    </w:p>
    <w:p w14:paraId="22E797D4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90          8           0       -1.436229    0.051104    3.718006</w:t>
      </w:r>
    </w:p>
    <w:p w14:paraId="29B85E23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91          8           0       -3.045695    0.581792    1.954084</w:t>
      </w:r>
    </w:p>
    <w:p w14:paraId="0F1C1FD6" w14:textId="77777777" w:rsidR="00A353E5" w:rsidRPr="00E3093F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3093F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21001F16" w14:textId="77777777" w:rsidR="00A353E5" w:rsidRDefault="00A353E5" w:rsidP="00A353E5">
      <w:pPr>
        <w:rPr>
          <w:rFonts w:ascii="Times New Roman" w:hAnsi="Times New Roman" w:cs="Times New Roman"/>
          <w:b/>
          <w:lang w:val="en-US"/>
        </w:rPr>
      </w:pPr>
    </w:p>
    <w:p w14:paraId="1CB55594" w14:textId="77777777" w:rsidR="00A353E5" w:rsidRDefault="00A353E5" w:rsidP="00A353E5">
      <w:pPr>
        <w:rPr>
          <w:rFonts w:ascii="Times New Roman" w:hAnsi="Times New Roman" w:cs="Times New Roman"/>
          <w:lang w:val="en-US"/>
        </w:rPr>
      </w:pPr>
      <w:r w:rsidRPr="00697D58">
        <w:rPr>
          <w:rFonts w:ascii="Times New Roman" w:hAnsi="Times New Roman" w:cs="Times New Roman"/>
          <w:b/>
          <w:lang w:val="en-US"/>
        </w:rPr>
        <w:t>1</w:t>
      </w:r>
      <w:r>
        <w:rPr>
          <w:rFonts w:ascii="Times New Roman" w:hAnsi="Times New Roman" w:cs="Times New Roman"/>
          <w:b/>
          <w:lang w:val="en-US"/>
        </w:rPr>
        <w:t>9</w:t>
      </w:r>
      <w:r w:rsidRPr="00697D58">
        <w:rPr>
          <w:rFonts w:ascii="Times New Roman" w:hAnsi="Times New Roman" w:cs="Times New Roman"/>
          <w:b/>
          <w:lang w:val="en-US"/>
        </w:rPr>
        <w:t>·</w:t>
      </w:r>
      <w:proofErr w:type="gramStart"/>
      <w:r w:rsidRPr="00697D58">
        <w:rPr>
          <w:rFonts w:ascii="Times New Roman" w:hAnsi="Times New Roman" w:cs="Times New Roman"/>
          <w:b/>
          <w:lang w:val="en-US"/>
        </w:rPr>
        <w:t>Ba(</w:t>
      </w:r>
      <w:proofErr w:type="gramEnd"/>
      <w:r w:rsidRPr="00697D58">
        <w:rPr>
          <w:rFonts w:ascii="Times New Roman" w:hAnsi="Times New Roman" w:cs="Times New Roman"/>
          <w:b/>
          <w:lang w:val="en-US"/>
        </w:rPr>
        <w:t>ClO</w:t>
      </w:r>
      <w:r w:rsidRPr="00697D58">
        <w:rPr>
          <w:rFonts w:ascii="Times New Roman" w:hAnsi="Times New Roman" w:cs="Times New Roman"/>
          <w:b/>
          <w:vertAlign w:val="subscript"/>
          <w:lang w:val="en-US"/>
        </w:rPr>
        <w:t>4</w:t>
      </w:r>
      <w:r w:rsidRPr="00697D58">
        <w:rPr>
          <w:rFonts w:ascii="Times New Roman" w:hAnsi="Times New Roman" w:cs="Times New Roman"/>
          <w:b/>
          <w:lang w:val="en-US"/>
        </w:rPr>
        <w:t>)</w:t>
      </w:r>
      <w:r w:rsidRPr="00697D58">
        <w:rPr>
          <w:rFonts w:ascii="Times New Roman" w:hAnsi="Times New Roman" w:cs="Times New Roman"/>
          <w:b/>
          <w:vertAlign w:val="subscript"/>
          <w:lang w:val="en-US"/>
        </w:rPr>
        <w:t>2</w:t>
      </w:r>
      <w:r>
        <w:rPr>
          <w:rFonts w:ascii="Times New Roman" w:hAnsi="Times New Roman" w:cs="Times New Roman"/>
          <w:lang w:val="en-US"/>
        </w:rPr>
        <w:t xml:space="preserve"> (S</w:t>
      </w:r>
      <w:r w:rsidRPr="00697D58">
        <w:rPr>
          <w:rFonts w:ascii="Times New Roman" w:hAnsi="Times New Roman" w:cs="Times New Roman"/>
          <w:vertAlign w:val="subscript"/>
          <w:lang w:val="en-US"/>
        </w:rPr>
        <w:t>1</w:t>
      </w:r>
      <w:r>
        <w:rPr>
          <w:rFonts w:ascii="Times New Roman" w:hAnsi="Times New Roman" w:cs="Times New Roman"/>
          <w:lang w:val="en-US"/>
        </w:rPr>
        <w:t xml:space="preserve">) </w:t>
      </w:r>
      <w:r w:rsidRPr="00A353E5">
        <w:rPr>
          <w:rFonts w:ascii="Times New Roman" w:hAnsi="Times New Roman" w:cs="Times New Roman"/>
          <w:lang w:val="en-US"/>
        </w:rPr>
        <w:t>B3LYP</w:t>
      </w:r>
    </w:p>
    <w:p w14:paraId="73A0C649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79E3CF35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136910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33912BA7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136910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634461D5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516A231C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0.128717    1.793809   -1.927706</w:t>
      </w:r>
    </w:p>
    <w:p w14:paraId="6FD1D73D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 0.221319    2.914295   -1.163325</w:t>
      </w:r>
    </w:p>
    <w:p w14:paraId="603B38D8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 0.876584    1.193148   -2.692979</w:t>
      </w:r>
    </w:p>
    <w:p w14:paraId="5B008FB5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1.531649    3.237201   -0.975827</w:t>
      </w:r>
    </w:p>
    <w:p w14:paraId="3F95F968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0.538243    3.424491   -0.586742</w:t>
      </w:r>
    </w:p>
    <w:p w14:paraId="778DDEC6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2.183030    1.559209   -2.550187</w:t>
      </w:r>
    </w:p>
    <w:p w14:paraId="18A84386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 0.619149    0.363201   -3.337087</w:t>
      </w:r>
    </w:p>
    <w:p w14:paraId="0A332D3F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2.561505    2.498084   -1.585375</w:t>
      </w:r>
    </w:p>
    <w:p w14:paraId="685B7AE3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1.762560    4.041627   -0.295564</w:t>
      </w:r>
    </w:p>
    <w:p w14:paraId="18864EBA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2.923049    1.033069   -3.127097</w:t>
      </w:r>
    </w:p>
    <w:p w14:paraId="7386FD80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2.888856   -2.935069    2.023993</w:t>
      </w:r>
    </w:p>
    <w:p w14:paraId="1CB7FFBA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3.083868   -2.513046    3.017881</w:t>
      </w:r>
    </w:p>
    <w:p w14:paraId="59DA4F85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3.516298   -3.826094    1.906968</w:t>
      </w:r>
    </w:p>
    <w:p w14:paraId="27299010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1.462709   -3.342885    1.865389</w:t>
      </w:r>
    </w:p>
    <w:p w14:paraId="00887B20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1.201804   -4.079451    2.631071</w:t>
      </w:r>
    </w:p>
    <w:p w14:paraId="0EE82EC7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1.326106   -3.786954    0.881615</w:t>
      </w:r>
    </w:p>
    <w:p w14:paraId="7C574BF3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0.138157   -1.862777    3.188741</w:t>
      </w:r>
    </w:p>
    <w:p w14:paraId="3C09B5CE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0.103428   -2.724289    3.861982</w:t>
      </w:r>
    </w:p>
    <w:p w14:paraId="5B90801E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-0.870558   -1.489382    3.044318</w:t>
      </w:r>
    </w:p>
    <w:p w14:paraId="518FE866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0.982303   -0.782181    3.797168</w:t>
      </w:r>
    </w:p>
    <w:p w14:paraId="18D3614E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1.925299   -1.164961    4.206024</w:t>
      </w:r>
    </w:p>
    <w:p w14:paraId="0048B56C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0.410298   -0.323783    4.609878</w:t>
      </w:r>
    </w:p>
    <w:p w14:paraId="006499AD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1.771492    1.352115    3.371234</w:t>
      </w:r>
    </w:p>
    <w:p w14:paraId="2E68201F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2.657487    1.118868    3.975781</w:t>
      </w:r>
    </w:p>
    <w:p w14:paraId="6BA515CC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1.009342    1.810086    4.011320</w:t>
      </w:r>
    </w:p>
    <w:p w14:paraId="37421168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2.126540    2.295116    2.268253</w:t>
      </w:r>
    </w:p>
    <w:p w14:paraId="7CA2A05D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2.591049    3.186115    2.699576</w:t>
      </w:r>
    </w:p>
    <w:p w14:paraId="05EF0AF9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1.218961    2.596982    1.746498</w:t>
      </w:r>
    </w:p>
    <w:p w14:paraId="3E84973F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4.232133    2.278846    1.165980</w:t>
      </w:r>
    </w:p>
    <w:p w14:paraId="7FAB2CD7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4.943738    1.486180    0.954852</w:t>
      </w:r>
    </w:p>
    <w:p w14:paraId="64E435F4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543898    2.804842    2.075733</w:t>
      </w:r>
    </w:p>
    <w:p w14:paraId="21F6C99A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4.221774    3.253303    0.011919</w:t>
      </w:r>
    </w:p>
    <w:p w14:paraId="13A0EB5F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5.222559    3.681841   -0.077312</w:t>
      </w:r>
    </w:p>
    <w:p w14:paraId="1F72477F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3.558875    4.089181    0.227224</w:t>
      </w:r>
    </w:p>
    <w:p w14:paraId="7E2D9E83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35          6           0        4.903269    1.958450   -1.949024</w:t>
      </w:r>
    </w:p>
    <w:p w14:paraId="3726FD74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5.843746    2.366857   -1.580925</w:t>
      </w:r>
    </w:p>
    <w:p w14:paraId="6DD61A56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4.852585    2.209320   -3.013429</w:t>
      </w:r>
    </w:p>
    <w:p w14:paraId="49BD5538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4.960672    0.444634   -1.838804</w:t>
      </w:r>
    </w:p>
    <w:p w14:paraId="7F7B2878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5.991266    0.148839   -2.076768</w:t>
      </w:r>
    </w:p>
    <w:p w14:paraId="32CC8FB6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4.310246   -0.066763   -2.550313</w:t>
      </w:r>
    </w:p>
    <w:p w14:paraId="6CB2065E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027390   -1.284586   -0.329390</w:t>
      </w:r>
    </w:p>
    <w:p w14:paraId="04AB2868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615752   -1.955083   -1.087554</w:t>
      </w:r>
    </w:p>
    <w:p w14:paraId="3539D2C2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123422   -1.344100   -0.366161</w:t>
      </w:r>
    </w:p>
    <w:p w14:paraId="06572011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4.580449   -1.731169    1.015946</w:t>
      </w:r>
    </w:p>
    <w:p w14:paraId="5775D982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128628   -2.648001    1.254697</w:t>
      </w:r>
    </w:p>
    <w:p w14:paraId="5F2625F1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4.827509   -0.978309    1.774796</w:t>
      </w:r>
    </w:p>
    <w:p w14:paraId="558A86F6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3.867978    2.655959   -1.241633</w:t>
      </w:r>
    </w:p>
    <w:p w14:paraId="3E68613C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2.996633    1.663635    1.369572</w:t>
      </w:r>
    </w:p>
    <w:p w14:paraId="45671AC8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1.267229    0.175313    2.824188</w:t>
      </w:r>
    </w:p>
    <w:p w14:paraId="1F7B3849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0.593912   -2.252940    1.926605</w:t>
      </w:r>
    </w:p>
    <w:p w14:paraId="552B02E3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3.211710   -2.001357    1.040515</w:t>
      </w:r>
    </w:p>
    <w:p w14:paraId="6E1AAB68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631453    0.029916   -0.558378</w:t>
      </w:r>
    </w:p>
    <w:p w14:paraId="102EB908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3         56           0        1.069255   -0.275473    0.114331</w:t>
      </w:r>
    </w:p>
    <w:p w14:paraId="6B7D324F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2.623028    1.579464   -1.293831</w:t>
      </w:r>
    </w:p>
    <w:p w14:paraId="3CFFE8B3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5          6           0       -2.575713   -0.649452   -1.360517</w:t>
      </w:r>
    </w:p>
    <w:p w14:paraId="408EF95D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4.586720    0.590503   -0.676997</w:t>
      </w:r>
    </w:p>
    <w:p w14:paraId="48013290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3.223161   -1.861693   -1.138765</w:t>
      </w:r>
    </w:p>
    <w:p w14:paraId="70FD869E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8          1           0       -2.747235   -2.816431   -1.288794</w:t>
      </w:r>
    </w:p>
    <w:p w14:paraId="4922401A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5.246464   -0.604342   -0.448403</w:t>
      </w:r>
    </w:p>
    <w:p w14:paraId="42020414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6.261253   -0.648182   -0.090320</w:t>
      </w:r>
    </w:p>
    <w:p w14:paraId="62635CEA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1          6           0       -4.541157   -1.786121   -0.686282</w:t>
      </w:r>
    </w:p>
    <w:p w14:paraId="18F05B32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750606    2.001450   -0.595756</w:t>
      </w:r>
    </w:p>
    <w:p w14:paraId="57E74D00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3.516376    2.624464   -0.992676</w:t>
      </w:r>
    </w:p>
    <w:p w14:paraId="5F81EFE9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5.810474    2.795622   -0.211157</w:t>
      </w:r>
    </w:p>
    <w:p w14:paraId="16DDA19A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5          1           0       -6.746628    2.354930    0.103110</w:t>
      </w:r>
    </w:p>
    <w:p w14:paraId="4F8D5042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3.390719    4.002131   -1.000781</w:t>
      </w:r>
    </w:p>
    <w:p w14:paraId="7B4CE078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464220    4.769408   -0.615421</w:t>
      </w:r>
    </w:p>
    <w:p w14:paraId="4F4C5C65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4.385411    5.846717   -0.614154</w:t>
      </w:r>
    </w:p>
    <w:p w14:paraId="3F8171D2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69          6           0       -5.657077    4.165671   -0.225479</w:t>
      </w:r>
    </w:p>
    <w:p w14:paraId="63F86B0A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464141    4.466578   -1.311721</w:t>
      </w:r>
    </w:p>
    <w:p w14:paraId="4C2F5219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317295    0.440553   -1.113918</w:t>
      </w:r>
    </w:p>
    <w:p w14:paraId="4E6D5F66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2          1           0       -6.486783    4.789909    0.077086</w:t>
      </w:r>
    </w:p>
    <w:p w14:paraId="54F1AF7C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3          7           0       -1.352049   -0.249504   -1.733234</w:t>
      </w:r>
    </w:p>
    <w:p w14:paraId="56E6034F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1.337739    1.096530   -1.709516</w:t>
      </w:r>
    </w:p>
    <w:p w14:paraId="5119D0AE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5          6           0       -5.208587   -3.076577   -0.444451</w:t>
      </w:r>
    </w:p>
    <w:p w14:paraId="66677B06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4.689913   -4.138484   -0.597883</w:t>
      </w:r>
    </w:p>
    <w:p w14:paraId="2AE790E3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7          8           0       -6.456942   -2.947627   -0.034396</w:t>
      </w:r>
    </w:p>
    <w:p w14:paraId="10AE2A09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8          6           0       -7.129983   -4.152918    0.211519</w:t>
      </w:r>
    </w:p>
    <w:p w14:paraId="048F5F62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 -8.129086   -3.881855    0.535796</w:t>
      </w:r>
    </w:p>
    <w:p w14:paraId="0B4AEA5A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 -7.172789   -4.758119   -0.692343</w:t>
      </w:r>
    </w:p>
    <w:p w14:paraId="540D3791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1          1           0       -6.619646   -4.724581    0.984727</w:t>
      </w:r>
    </w:p>
    <w:p w14:paraId="1A198A59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2         17           0        2.022878   -2.746003   -2.018601</w:t>
      </w:r>
    </w:p>
    <w:p w14:paraId="60DD358C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3         17           0       -1.662734    1.039341    1.952640</w:t>
      </w:r>
    </w:p>
    <w:p w14:paraId="215C2510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4          8           0        3.100065   -3.614628   -1.628345</w:t>
      </w:r>
    </w:p>
    <w:p w14:paraId="67068B2F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5          8           0        2.501957   -1.351265   -2.012036</w:t>
      </w:r>
    </w:p>
    <w:p w14:paraId="01168902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6          8           0        0.963659   -2.781457   -1.008217</w:t>
      </w:r>
    </w:p>
    <w:p w14:paraId="5892B9AA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7          8           0        1.514035   -3.084371   -3.304435</w:t>
      </w:r>
    </w:p>
    <w:p w14:paraId="0FE9817C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8          8           0       -1.457099   -0.266390    1.318688</w:t>
      </w:r>
    </w:p>
    <w:p w14:paraId="0C191F02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89          8           0       -0.700018    1.933333    1.304282</w:t>
      </w:r>
    </w:p>
    <w:p w14:paraId="3AC7429B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90          8           0       -1.372586    0.947282    3.360965</w:t>
      </w:r>
    </w:p>
    <w:p w14:paraId="0952F49A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    91          8           0       -2.998450    1.491334    1.725213</w:t>
      </w:r>
    </w:p>
    <w:p w14:paraId="4E7E6593" w14:textId="77777777" w:rsidR="00A353E5" w:rsidRPr="00136910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136910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77919220" w14:textId="77777777" w:rsidR="00A353E5" w:rsidRDefault="00A353E5" w:rsidP="00C00562">
      <w:pPr>
        <w:rPr>
          <w:rFonts w:ascii="Times New Roman" w:hAnsi="Times New Roman" w:cs="Times New Roman"/>
          <w:b/>
          <w:lang w:val="en-US"/>
        </w:rPr>
      </w:pPr>
    </w:p>
    <w:p w14:paraId="296E542B" w14:textId="77777777" w:rsidR="009F12BF" w:rsidRDefault="009F12BF" w:rsidP="00C00562">
      <w:pPr>
        <w:rPr>
          <w:rFonts w:ascii="Times New Roman" w:hAnsi="Times New Roman" w:cs="Times New Roman"/>
          <w:b/>
          <w:lang w:val="en-US"/>
        </w:rPr>
      </w:pPr>
    </w:p>
    <w:p w14:paraId="72715B5E" w14:textId="77777777" w:rsidR="009F12BF" w:rsidRDefault="009F12BF" w:rsidP="00C00562">
      <w:pPr>
        <w:rPr>
          <w:rFonts w:ascii="Times New Roman" w:hAnsi="Times New Roman" w:cs="Times New Roman"/>
          <w:b/>
          <w:lang w:val="en-US"/>
        </w:rPr>
      </w:pPr>
    </w:p>
    <w:p w14:paraId="2D44292F" w14:textId="1994ABDA" w:rsidR="00C00562" w:rsidRPr="00C00562" w:rsidRDefault="00C00562" w:rsidP="009F12BF">
      <w:pPr>
        <w:spacing w:after="0"/>
        <w:rPr>
          <w:rFonts w:ascii="Times New Roman" w:hAnsi="Times New Roman" w:cs="Times New Roman"/>
          <w:b/>
          <w:lang w:val="en-US"/>
        </w:rPr>
      </w:pPr>
      <w:r w:rsidRPr="00C00562">
        <w:rPr>
          <w:rFonts w:ascii="Times New Roman" w:hAnsi="Times New Roman" w:cs="Times New Roman"/>
          <w:b/>
          <w:lang w:val="en-US"/>
        </w:rPr>
        <w:lastRenderedPageBreak/>
        <w:t>19</w:t>
      </w:r>
      <w:r w:rsidRPr="009F12BF">
        <w:rPr>
          <w:rFonts w:ascii="Times New Roman" w:hAnsi="Times New Roman" w:cs="Times New Roman"/>
          <w:bCs/>
          <w:lang w:val="en-US"/>
        </w:rPr>
        <w:t>(S</w:t>
      </w:r>
      <w:r w:rsidRPr="009F12BF">
        <w:rPr>
          <w:rFonts w:ascii="Times New Roman" w:hAnsi="Times New Roman" w:cs="Times New Roman"/>
          <w:bCs/>
          <w:vertAlign w:val="subscript"/>
          <w:lang w:val="en-US"/>
        </w:rPr>
        <w:t>0</w:t>
      </w:r>
      <w:r w:rsidRPr="009F12BF">
        <w:rPr>
          <w:rFonts w:ascii="Times New Roman" w:hAnsi="Times New Roman" w:cs="Times New Roman"/>
          <w:bCs/>
          <w:lang w:val="en-US"/>
        </w:rPr>
        <w:t>)</w:t>
      </w:r>
      <w:r w:rsidRPr="00C00562">
        <w:rPr>
          <w:rFonts w:ascii="Times New Roman" w:hAnsi="Times New Roman" w:cs="Times New Roman"/>
          <w:b/>
          <w:lang w:val="en-US"/>
        </w:rPr>
        <w:t xml:space="preserve"> </w:t>
      </w:r>
      <w:r w:rsidRPr="00A353E5">
        <w:rPr>
          <w:rFonts w:ascii="Times New Roman" w:hAnsi="Times New Roman" w:cs="Times New Roman"/>
          <w:bCs/>
          <w:lang w:val="en-US"/>
        </w:rPr>
        <w:t>CAM-B3LYP</w:t>
      </w:r>
    </w:p>
    <w:p w14:paraId="6075D852" w14:textId="77777777" w:rsidR="00C00562" w:rsidRPr="00C00562" w:rsidRDefault="00C00562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23F8A6B8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C00562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1520AE06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C00562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21C0D31B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7D6F6BC0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1.742338   -0.261580   -0.106584</w:t>
      </w:r>
    </w:p>
    <w:p w14:paraId="3685A6C0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1.063162    0.695902    0.647273</w:t>
      </w:r>
    </w:p>
    <w:p w14:paraId="405AF349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-0.966508   -1.143510   -0.862756</w:t>
      </w:r>
    </w:p>
    <w:p w14:paraId="7C3401B2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0.315192    0.789403    0.638792</w:t>
      </w:r>
    </w:p>
    <w:p w14:paraId="7232031F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1.619033    1.377424    1.279216</w:t>
      </w:r>
    </w:p>
    <w:p w14:paraId="03AEA70A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0.411378   -1.065717   -0.881892</w:t>
      </w:r>
    </w:p>
    <w:p w14:paraId="5E4AD7F7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-1.460350   -1.908889   -1.448138</w:t>
      </w:r>
    </w:p>
    <w:p w14:paraId="784BF472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1.103228   -0.087058   -0.135674</w:t>
      </w:r>
    </w:p>
    <w:p w14:paraId="14EDB1D4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0.775890    1.560584    1.238068</w:t>
      </w:r>
    </w:p>
    <w:p w14:paraId="7DCBC197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0.953618   -1.786979   -1.475514</w:t>
      </w:r>
    </w:p>
    <w:p w14:paraId="0CCECB2C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8.252466   -2.032883    1.362801</w:t>
      </w:r>
    </w:p>
    <w:p w14:paraId="745520A3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8.044503   -2.469760    0.379141</w:t>
      </w:r>
    </w:p>
    <w:p w14:paraId="00D1FC43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8.818632   -2.770134    1.948306</w:t>
      </w:r>
    </w:p>
    <w:p w14:paraId="12C75150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9.074889   -0.773219    1.205113</w:t>
      </w:r>
    </w:p>
    <w:p w14:paraId="03871BAC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10.092488   -1.033951    0.895149</w:t>
      </w:r>
    </w:p>
    <w:p w14:paraId="713D3789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9.135387   -0.264217    2.169342</w:t>
      </w:r>
    </w:p>
    <w:p w14:paraId="5488851B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8.958212    0.023111   -1.042738</w:t>
      </w:r>
    </w:p>
    <w:p w14:paraId="1467487C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9.127595   -1.026731   -1.309878</w:t>
      </w:r>
    </w:p>
    <w:p w14:paraId="59547132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9.909592    0.558660   -1.152385</w:t>
      </w:r>
    </w:p>
    <w:p w14:paraId="17877531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7.925059    0.578003   -1.988752</w:t>
      </w:r>
    </w:p>
    <w:p w14:paraId="42A78D1A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6.983158    0.044913   -1.831331</w:t>
      </w:r>
    </w:p>
    <w:p w14:paraId="30DCF00B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8.248063    0.399550   -3.021422</w:t>
      </w:r>
    </w:p>
    <w:p w14:paraId="26F1A86B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6.411372    2.417054   -1.932051</w:t>
      </w:r>
    </w:p>
    <w:p w14:paraId="1FD6E338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5.919022    1.899072   -2.762791</w:t>
      </w:r>
    </w:p>
    <w:p w14:paraId="11D7A6BA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6.453716    3.478973   -2.176488</w:t>
      </w:r>
    </w:p>
    <w:p w14:paraId="1923D6B5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5.621110    2.193219   -0.651991</w:t>
      </w:r>
    </w:p>
    <w:p w14:paraId="0EF0ACE2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5.942486    2.900648    0.122313</w:t>
      </w:r>
    </w:p>
    <w:p w14:paraId="42250662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5.818005    1.182670   -0.278452</w:t>
      </w:r>
    </w:p>
    <w:p w14:paraId="2172C4DB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3.394216    2.316088    0.189441</w:t>
      </w:r>
    </w:p>
    <w:p w14:paraId="4AF6C493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2.442006    2.736475   -0.136009</w:t>
      </w:r>
    </w:p>
    <w:p w14:paraId="77E00C06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3.795003    2.951888    0.989720</w:t>
      </w:r>
    </w:p>
    <w:p w14:paraId="693A2D1A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3.194371    0.903447    0.732903</w:t>
      </w:r>
    </w:p>
    <w:p w14:paraId="77E12013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2.674490    0.969539    1.690363</w:t>
      </w:r>
    </w:p>
    <w:p w14:paraId="12986CBF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4.156403    0.443279    0.954016</w:t>
      </w:r>
    </w:p>
    <w:p w14:paraId="7C9087F7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3.277157   -0.780265   -1.084964</w:t>
      </w:r>
    </w:p>
    <w:p w14:paraId="4FBD11DB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4.152205   -0.187495   -1.349902</w:t>
      </w:r>
    </w:p>
    <w:p w14:paraId="2362D39B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2.725498   -0.934948   -2.013201</w:t>
      </w:r>
    </w:p>
    <w:p w14:paraId="215C9B01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3.748501   -2.125304   -0.559485</w:t>
      </w:r>
    </w:p>
    <w:p w14:paraId="78B349F4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4.283408   -2.645381   -1.365369</w:t>
      </w:r>
    </w:p>
    <w:p w14:paraId="1129189E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2.903606   -2.754073   -0.251549</w:t>
      </w:r>
    </w:p>
    <w:p w14:paraId="70A22C5A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331258   -3.063616    0.928337</w:t>
      </w:r>
    </w:p>
    <w:p w14:paraId="188C796D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643347   -3.889588    1.154810</w:t>
      </w:r>
    </w:p>
    <w:p w14:paraId="601B0078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5.981409   -3.391135    0.106956</w:t>
      </w:r>
    </w:p>
    <w:p w14:paraId="06EDEC71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6.126573   -2.757267    2.180245</w:t>
      </w:r>
    </w:p>
    <w:p w14:paraId="70944D4A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440571   -2.447067    2.970132</w:t>
      </w:r>
    </w:p>
    <w:p w14:paraId="04661077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6.635989   -3.672162    2.509344</w:t>
      </w:r>
    </w:p>
    <w:p w14:paraId="5A924D04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2.475092    0.003676   -0.158107</w:t>
      </w:r>
    </w:p>
    <w:p w14:paraId="39A17D9A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4.248011    2.376863   -0.944272</w:t>
      </w:r>
    </w:p>
    <w:p w14:paraId="035C4D0C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7.748391    1.972215   -1.780245</w:t>
      </w:r>
    </w:p>
    <w:p w14:paraId="07047F82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8.489249    0.137964    0.288960</w:t>
      </w:r>
    </w:p>
    <w:p w14:paraId="529C4FE7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7.053176   -1.697585    2.035967</w:t>
      </w:r>
    </w:p>
    <w:p w14:paraId="51B23B2A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614404   -1.910161    0.539521</w:t>
      </w:r>
    </w:p>
    <w:p w14:paraId="3D94A9D4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53          6           0       -5.154620   -1.283447   -0.320273</w:t>
      </w:r>
    </w:p>
    <w:p w14:paraId="0B43EF41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4.143897    0.650571    0.213027</w:t>
      </w:r>
    </w:p>
    <w:p w14:paraId="483E3DCB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55          7           0       -5.326160    0.007526    0.068385</w:t>
      </w:r>
    </w:p>
    <w:p w14:paraId="16D582E5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6.459814    0.733543    0.262646</w:t>
      </w:r>
    </w:p>
    <w:p w14:paraId="180B3F1F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7.630455    0.041141    0.075789</w:t>
      </w:r>
    </w:p>
    <w:p w14:paraId="02813705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58          6           0       -7.548038   -1.323028   -0.305137</w:t>
      </w:r>
    </w:p>
    <w:p w14:paraId="32287B7B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59          6           0       -6.341739   -1.991083   -0.509940</w:t>
      </w:r>
    </w:p>
    <w:p w14:paraId="5615EE28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8.593473    0.510956    0.203389</w:t>
      </w:r>
    </w:p>
    <w:p w14:paraId="225E6886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61          1           0       -6.340303   -3.027430   -0.815121</w:t>
      </w:r>
    </w:p>
    <w:p w14:paraId="1ADC970D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522694    2.010939    0.548568</w:t>
      </w:r>
    </w:p>
    <w:p w14:paraId="1B9B944F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5.953094    2.057260    0.589833</w:t>
      </w:r>
    </w:p>
    <w:p w14:paraId="3A955239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3.795047    3.176015    0.796392</w:t>
      </w:r>
    </w:p>
    <w:p w14:paraId="0D801F0A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65          6           0       -6.620763    3.241722    0.889338</w:t>
      </w:r>
    </w:p>
    <w:p w14:paraId="07337D4E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5.876695    4.379672    1.139323</w:t>
      </w:r>
    </w:p>
    <w:p w14:paraId="5D5AD56D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477719    4.343334    1.087540</w:t>
      </w:r>
    </w:p>
    <w:p w14:paraId="00BAAA5E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3.917142    5.250451    1.278709</w:t>
      </w:r>
    </w:p>
    <w:p w14:paraId="14267D9E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69          1           0       -7.703120    3.270877    0.921740</w:t>
      </w:r>
    </w:p>
    <w:p w14:paraId="23ADC2FC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714347    3.178514    0.754156</w:t>
      </w:r>
    </w:p>
    <w:p w14:paraId="5C1DFF72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833621   -1.518111   -0.422506</w:t>
      </w:r>
    </w:p>
    <w:p w14:paraId="05DD9BF6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72          6           0       -3.199269   -0.356950   -0.099887</w:t>
      </w:r>
    </w:p>
    <w:p w14:paraId="21B4D894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73          1           0       -6.378438    5.310369    1.373089</w:t>
      </w:r>
    </w:p>
    <w:p w14:paraId="31E55FB0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8.791850   -2.114240   -0.521704</w:t>
      </w:r>
    </w:p>
    <w:p w14:paraId="4794A613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75          8           0       -8.807171   -3.278374   -0.849969</w:t>
      </w:r>
    </w:p>
    <w:p w14:paraId="2CB3F727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9.898691   -1.401241   -0.315476</w:t>
      </w:r>
    </w:p>
    <w:p w14:paraId="0F1D5B41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77          6           0      -11.147823   -2.083621   -0.503920</w:t>
      </w:r>
    </w:p>
    <w:p w14:paraId="7442760C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78          1           0      -11.916532   -1.347797   -0.287626</w:t>
      </w:r>
    </w:p>
    <w:p w14:paraId="34B7955C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-11.233394   -2.434707   -1.531300</w:t>
      </w:r>
    </w:p>
    <w:p w14:paraId="01E9AC96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-11.222837   -2.927307    0.180549</w:t>
      </w:r>
    </w:p>
    <w:p w14:paraId="7BF233E0" w14:textId="7C8EB8E0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56187FD6" w14:textId="77777777" w:rsidR="00C00562" w:rsidRPr="00A353E5" w:rsidRDefault="00C00562" w:rsidP="00C00562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p w14:paraId="2AECBFA6" w14:textId="0D64540E" w:rsidR="00C00562" w:rsidRPr="00A353E5" w:rsidRDefault="00C00562" w:rsidP="00C00562">
      <w:pPr>
        <w:spacing w:after="0"/>
        <w:rPr>
          <w:rFonts w:ascii="Times New Roman" w:hAnsi="Times New Roman" w:cs="Times New Roman"/>
          <w:b/>
          <w:bCs/>
          <w:lang w:val="en-US"/>
        </w:rPr>
      </w:pPr>
      <w:r w:rsidRPr="00A353E5">
        <w:rPr>
          <w:rFonts w:ascii="Times New Roman" w:hAnsi="Times New Roman" w:cs="Times New Roman"/>
          <w:b/>
          <w:bCs/>
          <w:lang w:val="en-US"/>
        </w:rPr>
        <w:t>19</w:t>
      </w:r>
      <w:r w:rsidR="009F12BF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9F12BF">
        <w:rPr>
          <w:rFonts w:ascii="Times New Roman" w:hAnsi="Times New Roman" w:cs="Times New Roman"/>
          <w:lang w:val="en-US"/>
        </w:rPr>
        <w:t>(S</w:t>
      </w:r>
      <w:r w:rsidRPr="009F12BF">
        <w:rPr>
          <w:rFonts w:ascii="Times New Roman" w:hAnsi="Times New Roman" w:cs="Times New Roman"/>
          <w:vertAlign w:val="subscript"/>
          <w:lang w:val="en-US"/>
        </w:rPr>
        <w:t>1</w:t>
      </w:r>
      <w:r w:rsidRPr="009F12BF">
        <w:rPr>
          <w:rFonts w:ascii="Times New Roman" w:hAnsi="Times New Roman" w:cs="Times New Roman"/>
          <w:lang w:val="en-US"/>
        </w:rPr>
        <w:t>)</w:t>
      </w:r>
      <w:r w:rsidRPr="00A353E5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A353E5">
        <w:rPr>
          <w:rFonts w:ascii="Times New Roman" w:hAnsi="Times New Roman" w:cs="Times New Roman"/>
          <w:lang w:val="en-US"/>
        </w:rPr>
        <w:t>CAM-B3LYP</w:t>
      </w:r>
    </w:p>
    <w:p w14:paraId="7460F2E8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4653A604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A353E5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1214CB7C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A353E5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42CF1A54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1E31F0E5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1.670601   -0.277856   -0.340993</w:t>
      </w:r>
    </w:p>
    <w:p w14:paraId="7CF335A3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0.937972    0.762678    0.250155</w:t>
      </w:r>
    </w:p>
    <w:p w14:paraId="195DB41D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-0.943248   -1.257489   -1.037027</w:t>
      </w:r>
    </w:p>
    <w:p w14:paraId="3AD386CA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0.439523    0.840017    0.143243</w:t>
      </w:r>
    </w:p>
    <w:p w14:paraId="5FE6CD72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1.451792    1.520082    0.827902</w:t>
      </w:r>
    </w:p>
    <w:p w14:paraId="346474FE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0.433292   -1.194834   -1.154329</w:t>
      </w:r>
    </w:p>
    <w:p w14:paraId="0CE9014E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-1.477029   -2.083558   -1.489820</w:t>
      </w:r>
    </w:p>
    <w:p w14:paraId="61E3B652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1.176377   -0.135975   -0.572649</w:t>
      </w:r>
    </w:p>
    <w:p w14:paraId="77D64F56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0.942780    1.675535    0.607648</w:t>
      </w:r>
    </w:p>
    <w:p w14:paraId="73AE977E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0.937314   -1.988619   -1.686491</w:t>
      </w:r>
    </w:p>
    <w:p w14:paraId="0BF6A35B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7.227887   -1.300849    2.702754</w:t>
      </w:r>
    </w:p>
    <w:p w14:paraId="0FE580CD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7.721928   -2.069992    2.100645</w:t>
      </w:r>
    </w:p>
    <w:p w14:paraId="728AE86D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7.357031   -1.578490    3.757965</w:t>
      </w:r>
    </w:p>
    <w:p w14:paraId="56038107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7.875639    0.051127    2.458460</w:t>
      </w:r>
    </w:p>
    <w:p w14:paraId="5F79C4E1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8.909963    0.028975    2.826035</w:t>
      </w:r>
    </w:p>
    <w:p w14:paraId="5D82D5AF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7.334059    0.819826    3.014030</w:t>
      </w:r>
    </w:p>
    <w:p w14:paraId="7F4C94A1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8.793775   -0.162827    0.246055</w:t>
      </w:r>
    </w:p>
    <w:p w14:paraId="37EEE092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8.993936   -1.195776    0.555515</w:t>
      </w:r>
    </w:p>
    <w:p w14:paraId="622A1315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9.739987    0.392025    0.297126</w:t>
      </w:r>
    </w:p>
    <w:p w14:paraId="032B08DD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8.275218   -0.200494   -1.177424</w:t>
      </w:r>
    </w:p>
    <w:p w14:paraId="24FFBFE8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7.304038   -0.703828   -1.195298</w:t>
      </w:r>
    </w:p>
    <w:p w14:paraId="0271F4EA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8.977780   -0.779998   -1.787260</w:t>
      </w:r>
    </w:p>
    <w:p w14:paraId="68CD6004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6.866120    1.466022   -2.197967</w:t>
      </w:r>
    </w:p>
    <w:p w14:paraId="29E95D56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6.410589    0.637572   -2.754252</w:t>
      </w:r>
    </w:p>
    <w:p w14:paraId="78AE7B97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6.995396    2.304474   -2.885121</w:t>
      </w:r>
    </w:p>
    <w:p w14:paraId="58C83768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5.965776    1.854537   -1.033628</w:t>
      </w:r>
    </w:p>
    <w:p w14:paraId="14026BD2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6.331217    2.774382   -0.557922</w:t>
      </w:r>
    </w:p>
    <w:p w14:paraId="3BEF255D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5.992188    1.061285   -0.285050</w:t>
      </w:r>
    </w:p>
    <w:p w14:paraId="607944F6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3.678069    2.170219   -0.482793</w:t>
      </w:r>
    </w:p>
    <w:p w14:paraId="27578BF4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2.788846    2.609185   -0.938583</w:t>
      </w:r>
    </w:p>
    <w:p w14:paraId="64A0C969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047032    2.858890    0.289570</w:t>
      </w:r>
    </w:p>
    <w:p w14:paraId="075B9CB6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3.335068    0.824689    0.159894</w:t>
      </w:r>
    </w:p>
    <w:p w14:paraId="6097A43E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2.799358    1.000571    1.093530</w:t>
      </w:r>
    </w:p>
    <w:p w14:paraId="3484CC38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4.247953    0.293366    0.430989</w:t>
      </w:r>
    </w:p>
    <w:p w14:paraId="659B572F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35          6           0        3.273993   -0.912440   -1.625646</w:t>
      </w:r>
    </w:p>
    <w:p w14:paraId="136C93EC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4.087908   -0.324547   -2.052337</w:t>
      </w:r>
    </w:p>
    <w:p w14:paraId="47738326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2.617092   -1.179318   -2.452377</w:t>
      </w:r>
    </w:p>
    <w:p w14:paraId="357B2E69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3.862865   -2.174272   -1.005143</w:t>
      </w:r>
    </w:p>
    <w:p w14:paraId="51B0314F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4.032879   -2.933250   -1.780820</w:t>
      </w:r>
    </w:p>
    <w:p w14:paraId="6F608242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169388   -2.589218   -0.264567</w:t>
      </w:r>
    </w:p>
    <w:p w14:paraId="647200A8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609808   -2.799889    0.518173</w:t>
      </w:r>
    </w:p>
    <w:p w14:paraId="04900F6B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5.222865   -3.798008    0.281000</w:t>
      </w:r>
    </w:p>
    <w:p w14:paraId="25AC1BF1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693366   -2.830840    0.381214</w:t>
      </w:r>
    </w:p>
    <w:p w14:paraId="56B8BC80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260105   -2.450928    1.959254</w:t>
      </w:r>
    </w:p>
    <w:p w14:paraId="08244D13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4.180094   -2.320861    2.057193</w:t>
      </w:r>
    </w:p>
    <w:p w14:paraId="73AD8BD2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564437   -3.273822    2.620168</w:t>
      </w:r>
    </w:p>
    <w:p w14:paraId="63D9E0C9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2.544214   -0.060686   -0.691740</w:t>
      </w:r>
    </w:p>
    <w:p w14:paraId="389175A2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4.643620    2.055227   -1.529427</w:t>
      </w:r>
    </w:p>
    <w:p w14:paraId="3F5A8FEF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8.169879    1.110604   -1.745822</w:t>
      </w:r>
    </w:p>
    <w:p w14:paraId="105093A0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7.828351    0.449989    1.093594</w:t>
      </w:r>
    </w:p>
    <w:p w14:paraId="7E3C25C1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5.841749   -1.221082    2.384315</w:t>
      </w:r>
    </w:p>
    <w:p w14:paraId="64816C00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5.107398   -1.829591   -0.396154</w:t>
      </w:r>
    </w:p>
    <w:p w14:paraId="541924D3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53          6           0       -5.108171   -1.271110   -0.254755</w:t>
      </w:r>
    </w:p>
    <w:p w14:paraId="63A690E9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4.034806    0.691823    0.090325</w:t>
      </w:r>
    </w:p>
    <w:p w14:paraId="081227D2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55          7           0       -5.236493    0.053212    0.069342</w:t>
      </w:r>
    </w:p>
    <w:p w14:paraId="3B8E495A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6.351043    0.811353    0.295644</w:t>
      </w:r>
    </w:p>
    <w:p w14:paraId="5CA0E606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7.544926    0.120539    0.233453</w:t>
      </w:r>
    </w:p>
    <w:p w14:paraId="23A55656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58          6           0       -7.506431   -1.268067   -0.066857</w:t>
      </w:r>
    </w:p>
    <w:p w14:paraId="18EDF923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6.314110   -1.969810   -0.316753</w:t>
      </w:r>
    </w:p>
    <w:p w14:paraId="7C7B69A9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8.489879    0.614340    0.398206</w:t>
      </w:r>
    </w:p>
    <w:p w14:paraId="25917035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61          1           0       -6.345826   -3.022214   -0.558109</w:t>
      </w:r>
    </w:p>
    <w:p w14:paraId="578A65D0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374543    2.074665    0.361797</w:t>
      </w:r>
    </w:p>
    <w:p w14:paraId="7370BE1E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5.812009    2.144721    0.500818</w:t>
      </w:r>
    </w:p>
    <w:p w14:paraId="473A71C5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3.620418    3.248193    0.480657</w:t>
      </w:r>
    </w:p>
    <w:p w14:paraId="282B698F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65          6           0       -6.444918    3.359937    0.768407</w:t>
      </w:r>
    </w:p>
    <w:p w14:paraId="247D685F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5.669674    4.505480    0.890868</w:t>
      </w:r>
    </w:p>
    <w:p w14:paraId="7A19BAAF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273375    4.446103    0.742678</w:t>
      </w:r>
    </w:p>
    <w:p w14:paraId="481BB1ED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3.692174    5.356189    0.833131</w:t>
      </w:r>
    </w:p>
    <w:p w14:paraId="6985AFBB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69          1           0       -7.522289    3.406775    0.873736</w:t>
      </w:r>
    </w:p>
    <w:p w14:paraId="48B38295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545652    3.234851    0.360395</w:t>
      </w:r>
    </w:p>
    <w:p w14:paraId="29A56C51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792865   -1.531069   -0.436535</w:t>
      </w:r>
    </w:p>
    <w:p w14:paraId="4A391F44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72          6           0       -3.117366   -0.355285   -0.229171</w:t>
      </w:r>
    </w:p>
    <w:p w14:paraId="0C714441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73          1           0       -6.144572    5.456839    1.097333</w:t>
      </w:r>
    </w:p>
    <w:p w14:paraId="70542F34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8.768937   -2.052732   -0.143995</w:t>
      </w:r>
    </w:p>
    <w:p w14:paraId="68A3C391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75          8           0       -8.823649   -3.240447   -0.397520</w:t>
      </w:r>
    </w:p>
    <w:p w14:paraId="6D927E3F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9.856863   -1.304414    0.098234</w:t>
      </w:r>
    </w:p>
    <w:p w14:paraId="2802184C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77          6           0      -11.129420   -1.982109    0.043131</w:t>
      </w:r>
    </w:p>
    <w:p w14:paraId="736AD42D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78          1           0      -11.871388   -1.218329    0.259622</w:t>
      </w:r>
    </w:p>
    <w:p w14:paraId="645AC7DE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-11.289624   -2.402410   -0.949619</w:t>
      </w:r>
    </w:p>
    <w:p w14:paraId="09B283DE" w14:textId="77777777" w:rsidR="00A353E5" w:rsidRP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-11.166356   -2.775405    0.789620</w:t>
      </w:r>
    </w:p>
    <w:p w14:paraId="2662E254" w14:textId="20798490" w:rsidR="00A353E5" w:rsidRDefault="00A353E5" w:rsidP="00A353E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353E5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17A84108" w14:textId="77777777" w:rsidR="00C00562" w:rsidRP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2630835B" w14:textId="4FA0D97D" w:rsidR="00A94EF5" w:rsidRPr="009F12BF" w:rsidRDefault="00C00562" w:rsidP="00C00562">
      <w:pPr>
        <w:spacing w:after="0"/>
        <w:rPr>
          <w:rFonts w:ascii="Times New Roman" w:hAnsi="Times New Roman" w:cs="Times New Roman"/>
          <w:lang w:val="en-US"/>
        </w:rPr>
      </w:pPr>
      <w:r w:rsidRPr="00A94EF5">
        <w:rPr>
          <w:rFonts w:ascii="Times New Roman" w:hAnsi="Times New Roman" w:cs="Times New Roman"/>
          <w:b/>
          <w:bCs/>
          <w:lang w:val="en-US"/>
        </w:rPr>
        <w:t>19·</w:t>
      </w:r>
      <w:proofErr w:type="gramStart"/>
      <w:r w:rsidRPr="00A94EF5">
        <w:rPr>
          <w:rFonts w:ascii="Times New Roman" w:hAnsi="Times New Roman" w:cs="Times New Roman"/>
          <w:b/>
          <w:bCs/>
          <w:lang w:val="en-US"/>
        </w:rPr>
        <w:t>Ba(</w:t>
      </w:r>
      <w:proofErr w:type="gramEnd"/>
      <w:r w:rsidRPr="00A94EF5">
        <w:rPr>
          <w:rFonts w:ascii="Times New Roman" w:hAnsi="Times New Roman" w:cs="Times New Roman"/>
          <w:b/>
          <w:bCs/>
          <w:lang w:val="en-US"/>
        </w:rPr>
        <w:t>ClO</w:t>
      </w:r>
      <w:r w:rsidRPr="00A94EF5">
        <w:rPr>
          <w:rFonts w:ascii="Times New Roman" w:hAnsi="Times New Roman" w:cs="Times New Roman"/>
          <w:b/>
          <w:bCs/>
          <w:vertAlign w:val="subscript"/>
          <w:lang w:val="en-US"/>
        </w:rPr>
        <w:t>4</w:t>
      </w:r>
      <w:r w:rsidRPr="00A94EF5">
        <w:rPr>
          <w:rFonts w:ascii="Times New Roman" w:hAnsi="Times New Roman" w:cs="Times New Roman"/>
          <w:b/>
          <w:bCs/>
          <w:lang w:val="en-US"/>
        </w:rPr>
        <w:t>)</w:t>
      </w:r>
      <w:r w:rsidRPr="00A94EF5">
        <w:rPr>
          <w:rFonts w:ascii="Times New Roman" w:hAnsi="Times New Roman" w:cs="Times New Roman"/>
          <w:b/>
          <w:bCs/>
          <w:vertAlign w:val="subscript"/>
          <w:lang w:val="en-US"/>
        </w:rPr>
        <w:t>2</w:t>
      </w:r>
      <w:r w:rsidR="00A94EF5" w:rsidRPr="00A94EF5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9F12BF">
        <w:rPr>
          <w:rFonts w:ascii="Times New Roman" w:hAnsi="Times New Roman" w:cs="Times New Roman"/>
          <w:lang w:val="en-US"/>
        </w:rPr>
        <w:t>(S</w:t>
      </w:r>
      <w:r w:rsidRPr="009F12BF">
        <w:rPr>
          <w:rFonts w:ascii="Times New Roman" w:hAnsi="Times New Roman" w:cs="Times New Roman"/>
          <w:vertAlign w:val="subscript"/>
          <w:lang w:val="en-US"/>
        </w:rPr>
        <w:t>0</w:t>
      </w:r>
      <w:r w:rsidRPr="009F12BF">
        <w:rPr>
          <w:rFonts w:ascii="Times New Roman" w:hAnsi="Times New Roman" w:cs="Times New Roman"/>
          <w:lang w:val="en-US"/>
        </w:rPr>
        <w:t>)</w:t>
      </w:r>
      <w:r w:rsidRPr="00A94EF5">
        <w:rPr>
          <w:rFonts w:ascii="Times New Roman" w:hAnsi="Times New Roman" w:cs="Times New Roman"/>
          <w:lang w:val="en-US"/>
        </w:rPr>
        <w:t xml:space="preserve"> CAM-B3LYP</w:t>
      </w:r>
    </w:p>
    <w:p w14:paraId="2D99355F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69A1564D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A94EF5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6D78C22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A94EF5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4CBE425D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3A04DA1A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0.514913    2.423466   -0.981545</w:t>
      </w:r>
    </w:p>
    <w:p w14:paraId="672FFBFF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0.072595    3.097436    0.157194</w:t>
      </w:r>
    </w:p>
    <w:p w14:paraId="36E35CB3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 0.364647    2.316321   -2.053738</w:t>
      </w:r>
    </w:p>
    <w:p w14:paraId="4B680A8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1.247758    3.481773    0.282972</w:t>
      </w:r>
    </w:p>
    <w:p w14:paraId="7169C705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0.740493    3.217630    1.000333</w:t>
      </w:r>
    </w:p>
    <w:p w14:paraId="0204F811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1.678257    2.738770   -1.950027</w:t>
      </w:r>
    </w:p>
    <w:p w14:paraId="13AD515C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 0.044062    1.823778   -2.963158</w:t>
      </w:r>
    </w:p>
    <w:p w14:paraId="7B16FE34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2.186842    3.208945   -0.729957</w:t>
      </w:r>
    </w:p>
    <w:p w14:paraId="3C23022F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1.558467    3.917283    1.220027</w:t>
      </w:r>
    </w:p>
    <w:p w14:paraId="26179121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2.320694    2.599396   -2.803167</w:t>
      </w:r>
    </w:p>
    <w:p w14:paraId="71276079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11          6           0        3.911764   -3.220547    0.540582</w:t>
      </w:r>
    </w:p>
    <w:p w14:paraId="0EACF8B9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4.321813   -3.129774    1.555073</w:t>
      </w:r>
    </w:p>
    <w:p w14:paraId="1CCE80F0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4.540928   -3.929758   -0.012932</w:t>
      </w:r>
    </w:p>
    <w:p w14:paraId="393545B7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2.503456   -3.768948    0.546907</w:t>
      </w:r>
    </w:p>
    <w:p w14:paraId="4BC03EB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2.499618   -4.761367    1.010490</w:t>
      </w:r>
    </w:p>
    <w:p w14:paraId="2933E0E2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2.147853   -3.855194   -0.479064</w:t>
      </w:r>
    </w:p>
    <w:p w14:paraId="4646FA1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1.368762   -3.111202    2.602348</w:t>
      </w:r>
    </w:p>
    <w:p w14:paraId="2BF63DB2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1.582713   -4.148474    2.879633</w:t>
      </w:r>
    </w:p>
    <w:p w14:paraId="20A9A59D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0.314850   -2.905259    2.777026</w:t>
      </w:r>
    </w:p>
    <w:p w14:paraId="27434A9C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2.210103   -2.169583    3.439542</w:t>
      </w:r>
    </w:p>
    <w:p w14:paraId="5B91FC97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3.275536   -2.433072    3.416600</w:t>
      </w:r>
    </w:p>
    <w:p w14:paraId="0A94165C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1.865358   -2.224450    4.479857</w:t>
      </w:r>
    </w:p>
    <w:p w14:paraId="6E2A714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2.651674    0.138744    3.731610</w:t>
      </w:r>
    </w:p>
    <w:p w14:paraId="6D49ABC7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3.725012   -0.075102    3.831536</w:t>
      </w:r>
    </w:p>
    <w:p w14:paraId="3E4FE79B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2.201036    0.151439    4.731990</w:t>
      </w:r>
    </w:p>
    <w:p w14:paraId="1A74F7F5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2.427297    1.472645    3.058981</w:t>
      </w:r>
    </w:p>
    <w:p w14:paraId="145932E5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2.872143    2.271377    3.660393</w:t>
      </w:r>
    </w:p>
    <w:p w14:paraId="3D023A35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1.355712    1.653933    2.972347</w:t>
      </w:r>
    </w:p>
    <w:p w14:paraId="197FD3E1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4.227647    2.121079    1.564317</w:t>
      </w:r>
    </w:p>
    <w:p w14:paraId="57F0234C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4.860657    1.455019    0.982761</w:t>
      </w:r>
    </w:p>
    <w:p w14:paraId="3286FC2B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696847    2.299568    2.538802</w:t>
      </w:r>
    </w:p>
    <w:p w14:paraId="7F84C420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4.084183    3.450943    0.826396</w:t>
      </w:r>
    </w:p>
    <w:p w14:paraId="2364FCE8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5.079796    3.898391    0.762177</w:t>
      </w:r>
    </w:p>
    <w:p w14:paraId="74471EBA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3.483373    4.147968    1.411548</w:t>
      </w:r>
    </w:p>
    <w:p w14:paraId="6772CC97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4.501302    3.092201   -1.596530</w:t>
      </w:r>
    </w:p>
    <w:p w14:paraId="3A1FA2FC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5.471891    3.439278   -1.239264</w:t>
      </w:r>
    </w:p>
    <w:p w14:paraId="6ABC6720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4.250670    3.718778   -2.460311</w:t>
      </w:r>
    </w:p>
    <w:p w14:paraId="58CD1EB3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4.669341    1.664642   -2.123841</w:t>
      </w:r>
    </w:p>
    <w:p w14:paraId="501F9E54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5.549498    1.678641   -2.783616</w:t>
      </w:r>
    </w:p>
    <w:p w14:paraId="6809EC88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818346    1.329480   -2.719022</w:t>
      </w:r>
    </w:p>
    <w:p w14:paraId="5FC40C73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231778   -0.537517   -1.568128</w:t>
      </w:r>
    </w:p>
    <w:p w14:paraId="7F1E78F5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535553   -0.858537   -2.346854</w:t>
      </w:r>
    </w:p>
    <w:p w14:paraId="4F133F65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241791   -0.486512   -1.999163</w:t>
      </w:r>
    </w:p>
    <w:p w14:paraId="3073F137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243225   -1.556904   -0.461221</w:t>
      </w:r>
    </w:p>
    <w:p w14:paraId="6AF9978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794900   -2.430452   -0.827758</w:t>
      </w:r>
    </w:p>
    <w:p w14:paraId="043814DB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769513   -1.166300    0.419648</w:t>
      </w:r>
    </w:p>
    <w:p w14:paraId="7684C92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3.551743    3.347242   -0.523165</w:t>
      </w:r>
    </w:p>
    <w:p w14:paraId="5F26EFA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2.973484    1.462952    1.743620</w:t>
      </w:r>
    </w:p>
    <w:p w14:paraId="73C5DDB8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2.039139   -0.858352    2.935810</w:t>
      </w:r>
    </w:p>
    <w:p w14:paraId="08D7D12F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1.574219   -2.920383    1.207180</w:t>
      </w:r>
    </w:p>
    <w:p w14:paraId="5A80BCEF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3.927401   -1.960296   -0.106684</w:t>
      </w:r>
    </w:p>
    <w:p w14:paraId="17DCF3E5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871749    0.741005   -1.072142</w:t>
      </w:r>
    </w:p>
    <w:p w14:paraId="12854E38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3         56           0        1.148677   -0.371929    0.160269</w:t>
      </w:r>
    </w:p>
    <w:p w14:paraId="1F166C66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3.075624    1.906390   -0.738692</w:t>
      </w:r>
    </w:p>
    <w:p w14:paraId="3A49456B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5          6           0       -2.774372   -0.312892   -0.928150</w:t>
      </w:r>
    </w:p>
    <w:p w14:paraId="27F8F4D6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5.007036    0.652412   -0.508149</w:t>
      </w:r>
    </w:p>
    <w:p w14:paraId="14D57CDA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3.322160   -1.596275   -0.903357</w:t>
      </w:r>
    </w:p>
    <w:p w14:paraId="5D237921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8          1           0       -2.713519   -2.478747   -1.037953</w:t>
      </w:r>
    </w:p>
    <w:p w14:paraId="34EAE133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5.552117   -0.603960   -0.481084</w:t>
      </w:r>
    </w:p>
    <w:p w14:paraId="31CE1ED2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6.603485   -0.767646   -0.301437</w:t>
      </w:r>
    </w:p>
    <w:p w14:paraId="4B812818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1          6           0       -4.689580   -1.714721   -0.684551</w:t>
      </w:r>
    </w:p>
    <w:p w14:paraId="34EBF756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5.354855    2.060933   -0.351329</w:t>
      </w:r>
    </w:p>
    <w:p w14:paraId="5B7C772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4.161748    2.833062   -0.493543</w:t>
      </w:r>
    </w:p>
    <w:p w14:paraId="50F510DA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6.571877    2.684858   -0.101700</w:t>
      </w:r>
    </w:p>
    <w:p w14:paraId="64945FAC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5          1           0       -7.478409    2.102081    0.009694</w:t>
      </w:r>
    </w:p>
    <w:p w14:paraId="2B273994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4.215336    4.219646   -0.384689</w:t>
      </w:r>
    </w:p>
    <w:p w14:paraId="1AD8B26B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5.436627    4.820677   -0.137446</w:t>
      </w:r>
    </w:p>
    <w:p w14:paraId="06416993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5.491156    5.899284   -0.050784</w:t>
      </w:r>
    </w:p>
    <w:p w14:paraId="167BD072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9          6           0       -6.604447    4.063713    0.004039</w:t>
      </w:r>
    </w:p>
    <w:p w14:paraId="26F8670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3.317615    4.815594   -0.492650</w:t>
      </w:r>
    </w:p>
    <w:p w14:paraId="22963C0F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668607    0.687638   -0.740380</w:t>
      </w:r>
    </w:p>
    <w:p w14:paraId="788AD939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2          1           0       -7.544367    4.565043    0.199276</w:t>
      </w:r>
    </w:p>
    <w:p w14:paraId="01BC4E61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3          7           0       -1.554455    0.246891   -1.058487</w:t>
      </w:r>
    </w:p>
    <w:p w14:paraId="30179DA8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74          6           0       -1.729998    1.597891   -0.951002</w:t>
      </w:r>
    </w:p>
    <w:p w14:paraId="1507F547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5          6           0       -5.236700   -3.100690   -0.657321</w:t>
      </w:r>
    </w:p>
    <w:p w14:paraId="6D595498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4.581317   -4.097113   -0.816532</w:t>
      </w:r>
    </w:p>
    <w:p w14:paraId="170F4714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7          8           0       -6.560496   -3.127243   -0.433975</w:t>
      </w:r>
    </w:p>
    <w:p w14:paraId="4026877B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8          6           0       -7.154241   -4.427559   -0.387867</w:t>
      </w:r>
    </w:p>
    <w:p w14:paraId="212862E3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 -8.211723   -4.260495   -0.200661</w:t>
      </w:r>
    </w:p>
    <w:p w14:paraId="256652D7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 -7.008336   -4.945517   -1.335529</w:t>
      </w:r>
    </w:p>
    <w:p w14:paraId="6184DAAB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1          1           0       -6.710806   -5.018701    0.413048</w:t>
      </w:r>
    </w:p>
    <w:p w14:paraId="40C5C6C9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2         17           0        1.682071   -1.744427   -2.998127</w:t>
      </w:r>
    </w:p>
    <w:p w14:paraId="7E67DFBD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3         17           0       -1.443983   -0.225610    2.537831</w:t>
      </w:r>
    </w:p>
    <w:p w14:paraId="71FF43E1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4          8           0        2.891479   -2.509953   -3.316973</w:t>
      </w:r>
    </w:p>
    <w:p w14:paraId="68DBF011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5          8           0        2.074189   -0.369366   -2.514666</w:t>
      </w:r>
    </w:p>
    <w:p w14:paraId="5895BA94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6          8           0        0.974379   -2.367154   -1.830710</w:t>
      </w:r>
    </w:p>
    <w:p w14:paraId="0323AA05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7          8           0        0.794530   -1.639087   -4.145764</w:t>
      </w:r>
    </w:p>
    <w:p w14:paraId="0A3E24A9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8          8           0       -1.010828   -1.397618    1.708481</w:t>
      </w:r>
    </w:p>
    <w:p w14:paraId="0D112CA2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9          8           0       -0.562797    0.911603    2.094961</w:t>
      </w:r>
    </w:p>
    <w:p w14:paraId="66EA0706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90          8           0       -1.218566   -0.506998    3.956963</w:t>
      </w:r>
    </w:p>
    <w:p w14:paraId="3B1C6D5D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91          8           0       -2.841033    0.098399    2.265322</w:t>
      </w:r>
    </w:p>
    <w:p w14:paraId="6915F1FA" w14:textId="4C9C6938" w:rsid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7E598A2B" w14:textId="77777777" w:rsidR="00A94EF5" w:rsidRDefault="00A94EF5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7245BE18" w14:textId="77777777" w:rsidR="00A94EF5" w:rsidRPr="00C00562" w:rsidRDefault="00A94EF5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342B33D7" w14:textId="6A1E6D98" w:rsidR="00C00562" w:rsidRPr="00D17250" w:rsidRDefault="00C00562" w:rsidP="00C00562">
      <w:pPr>
        <w:spacing w:after="0"/>
        <w:rPr>
          <w:rFonts w:ascii="Times New Roman" w:hAnsi="Times New Roman" w:cs="Times New Roman"/>
          <w:lang w:val="en-US"/>
        </w:rPr>
      </w:pPr>
      <w:r w:rsidRPr="00A94EF5">
        <w:rPr>
          <w:rFonts w:ascii="Times New Roman" w:hAnsi="Times New Roman" w:cs="Times New Roman"/>
          <w:b/>
          <w:bCs/>
          <w:lang w:val="en-US"/>
        </w:rPr>
        <w:t>19·</w:t>
      </w:r>
      <w:proofErr w:type="gramStart"/>
      <w:r w:rsidRPr="00A94EF5">
        <w:rPr>
          <w:rFonts w:ascii="Times New Roman" w:hAnsi="Times New Roman" w:cs="Times New Roman"/>
          <w:b/>
          <w:bCs/>
          <w:lang w:val="en-US"/>
        </w:rPr>
        <w:t>Ba(</w:t>
      </w:r>
      <w:proofErr w:type="gramEnd"/>
      <w:r w:rsidRPr="00A94EF5">
        <w:rPr>
          <w:rFonts w:ascii="Times New Roman" w:hAnsi="Times New Roman" w:cs="Times New Roman"/>
          <w:b/>
          <w:bCs/>
          <w:lang w:val="en-US"/>
        </w:rPr>
        <w:t>ClO</w:t>
      </w:r>
      <w:r w:rsidRPr="00A94EF5">
        <w:rPr>
          <w:rFonts w:ascii="Times New Roman" w:hAnsi="Times New Roman" w:cs="Times New Roman"/>
          <w:b/>
          <w:bCs/>
          <w:vertAlign w:val="subscript"/>
          <w:lang w:val="en-US"/>
        </w:rPr>
        <w:t>4</w:t>
      </w:r>
      <w:r w:rsidRPr="00A94EF5">
        <w:rPr>
          <w:rFonts w:ascii="Times New Roman" w:hAnsi="Times New Roman" w:cs="Times New Roman"/>
          <w:b/>
          <w:bCs/>
          <w:lang w:val="en-US"/>
        </w:rPr>
        <w:t>)</w:t>
      </w:r>
      <w:r w:rsidRPr="00A94EF5">
        <w:rPr>
          <w:rFonts w:ascii="Times New Roman" w:hAnsi="Times New Roman" w:cs="Times New Roman"/>
          <w:b/>
          <w:bCs/>
          <w:vertAlign w:val="subscript"/>
          <w:lang w:val="en-US"/>
        </w:rPr>
        <w:t>2</w:t>
      </w:r>
      <w:r w:rsidRPr="00A94EF5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9F12BF">
        <w:rPr>
          <w:rFonts w:ascii="Times New Roman" w:hAnsi="Times New Roman" w:cs="Times New Roman"/>
          <w:lang w:val="en-US"/>
        </w:rPr>
        <w:t>(S</w:t>
      </w:r>
      <w:r w:rsidRPr="009F12BF">
        <w:rPr>
          <w:rFonts w:ascii="Times New Roman" w:hAnsi="Times New Roman" w:cs="Times New Roman"/>
          <w:vertAlign w:val="subscript"/>
          <w:lang w:val="en-US"/>
        </w:rPr>
        <w:t>1</w:t>
      </w:r>
      <w:r w:rsidRPr="009F12BF">
        <w:rPr>
          <w:rFonts w:ascii="Times New Roman" w:hAnsi="Times New Roman" w:cs="Times New Roman"/>
          <w:lang w:val="en-US"/>
        </w:rPr>
        <w:t>)</w:t>
      </w:r>
      <w:r w:rsidRPr="00A94EF5">
        <w:rPr>
          <w:rFonts w:ascii="Times New Roman" w:hAnsi="Times New Roman" w:cs="Times New Roman"/>
          <w:lang w:val="en-US"/>
        </w:rPr>
        <w:t xml:space="preserve"> CAM-B3LYP</w:t>
      </w:r>
    </w:p>
    <w:p w14:paraId="3975BCD7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74DA515B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A94EF5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766FF44F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A94EF5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3FFC7C67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543D3F14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0.368426    2.475186   -1.322086</w:t>
      </w:r>
    </w:p>
    <w:p w14:paraId="4CA9BCE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 0.007083    3.208431   -0.187168</w:t>
      </w:r>
    </w:p>
    <w:p w14:paraId="26C1C80F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 0.587005    2.292291   -2.327565</w:t>
      </w:r>
    </w:p>
    <w:p w14:paraId="7324B9D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1.332887    3.551111    0.025808</w:t>
      </w:r>
    </w:p>
    <w:p w14:paraId="62FB725B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0.718324    3.387760    0.595399</w:t>
      </w:r>
    </w:p>
    <w:p w14:paraId="635EFEDF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1.905101    2.683499   -2.143247</w:t>
      </w:r>
    </w:p>
    <w:p w14:paraId="4E64ADD7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 0.317807    1.756979   -3.229236</w:t>
      </w:r>
    </w:p>
    <w:p w14:paraId="076E027A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2.338264    3.185391   -0.898411</w:t>
      </w:r>
    </w:p>
    <w:p w14:paraId="2261AEFB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1.589477    4.017927    0.964546</w:t>
      </w:r>
    </w:p>
    <w:p w14:paraId="1882908D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2.606258    2.494443   -2.939017</w:t>
      </w:r>
    </w:p>
    <w:p w14:paraId="63F041F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3.516740   -3.323247    0.977044</w:t>
      </w:r>
    </w:p>
    <w:p w14:paraId="1320A623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3.855573   -3.195775    2.013850</w:t>
      </w:r>
    </w:p>
    <w:p w14:paraId="66923FAA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4.148334   -4.087376    0.504955</w:t>
      </w:r>
    </w:p>
    <w:p w14:paraId="13A14A62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2.079447   -3.795503    0.902631</w:t>
      </w:r>
    </w:p>
    <w:p w14:paraId="2DAF3B1D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1.977693   -4.748327    1.434557</w:t>
      </w:r>
    </w:p>
    <w:p w14:paraId="367B9324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1.800208   -3.935651   -0.141146</w:t>
      </w:r>
    </w:p>
    <w:p w14:paraId="3DC88A1F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0.866924   -2.880523    2.819296</w:t>
      </w:r>
    </w:p>
    <w:p w14:paraId="51678A06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0.993658   -3.898410    3.204028</w:t>
      </w:r>
    </w:p>
    <w:p w14:paraId="0C26DBF4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-0.176652   -2.588473    2.909043</w:t>
      </w:r>
    </w:p>
    <w:p w14:paraId="49D0D5F7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1.729843   -1.918875    3.620258</w:t>
      </w:r>
    </w:p>
    <w:p w14:paraId="6BAD32A7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2.771885   -2.257306    3.697130</w:t>
      </w:r>
    </w:p>
    <w:p w14:paraId="6E7D2D45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1.315194   -1.845492    4.633826</w:t>
      </w:r>
    </w:p>
    <w:p w14:paraId="533EB2F7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2.262081    0.397521    3.764418</w:t>
      </w:r>
    </w:p>
    <w:p w14:paraId="27649429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3.304264    0.149590    4.012255</w:t>
      </w:r>
    </w:p>
    <w:p w14:paraId="5894A7FC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1.694057    0.518451    4.695660</w:t>
      </w:r>
    </w:p>
    <w:p w14:paraId="59FD4623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2.187237    1.676462    2.955573</w:t>
      </w:r>
    </w:p>
    <w:p w14:paraId="64789384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2.611583    2.505268    3.530733</w:t>
      </w:r>
    </w:p>
    <w:p w14:paraId="00C010E3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1.145020    1.900331    2.729439</w:t>
      </w:r>
    </w:p>
    <w:p w14:paraId="63549773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4.163797    2.134724    1.610213</w:t>
      </w:r>
    </w:p>
    <w:p w14:paraId="3F42FF74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4.819690    1.419633    1.119946</w:t>
      </w:r>
    </w:p>
    <w:p w14:paraId="084EE0E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553646    2.350954    2.612403</w:t>
      </w:r>
    </w:p>
    <w:p w14:paraId="5517D17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4.122286    3.430723    0.793512</w:t>
      </w:r>
    </w:p>
    <w:p w14:paraId="0DCCB01C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5.134644    3.846883    0.784747</w:t>
      </w:r>
    </w:p>
    <w:p w14:paraId="008CD3C7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3.496713    4.173981    1.288576</w:t>
      </w:r>
    </w:p>
    <w:p w14:paraId="35A53636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4.699953    2.821544   -1.545685</w:t>
      </w:r>
    </w:p>
    <w:p w14:paraId="1E1D82F2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5.667803    3.084888   -1.115774</w:t>
      </w:r>
    </w:p>
    <w:p w14:paraId="6D354E3C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4.604288    3.401388   -2.471972</w:t>
      </w:r>
    </w:p>
    <w:p w14:paraId="31074936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38          6           0        4.742387    1.342782   -1.956631</w:t>
      </w:r>
    </w:p>
    <w:p w14:paraId="7F90685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5.674091    1.208594   -2.526214</w:t>
      </w:r>
    </w:p>
    <w:p w14:paraId="6200D07D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914408    1.054433   -2.605036</w:t>
      </w:r>
    </w:p>
    <w:p w14:paraId="544B2C71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136778   -0.838204   -1.172796</w:t>
      </w:r>
    </w:p>
    <w:p w14:paraId="62F4CD81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525351   -1.217013   -1.994984</w:t>
      </w:r>
    </w:p>
    <w:p w14:paraId="647CC1A0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190471   -0.831098   -1.489065</w:t>
      </w:r>
    </w:p>
    <w:p w14:paraId="211D0951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008316   -1.756066    0.016156</w:t>
      </w:r>
    </w:p>
    <w:p w14:paraId="71FB3B5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563035   -2.672984   -0.215357</w:t>
      </w:r>
    </w:p>
    <w:p w14:paraId="4E218846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453091   -1.301133    0.911453</w:t>
      </w:r>
    </w:p>
    <w:p w14:paraId="7775BA78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3.690326    3.266287   -0.589369</w:t>
      </w:r>
    </w:p>
    <w:p w14:paraId="7A7F9403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2.877575    1.512828    1.711205</w:t>
      </w:r>
    </w:p>
    <w:p w14:paraId="0B5E3233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1.694542   -0.647551    2.984131</w:t>
      </w:r>
    </w:p>
    <w:p w14:paraId="37B892CA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1.153735   -2.842178    1.419565</w:t>
      </w:r>
    </w:p>
    <w:p w14:paraId="3EE41511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3.643379   -2.092889    0.268697</w:t>
      </w:r>
    </w:p>
    <w:p w14:paraId="4F09042B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745021    0.485576   -0.821853</w:t>
      </w:r>
    </w:p>
    <w:p w14:paraId="27F1BB0B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3         56           0        1.157387   -0.358529    0.155087</w:t>
      </w:r>
    </w:p>
    <w:p w14:paraId="7FA14B2A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2.919030    1.922261   -1.028762</w:t>
      </w:r>
    </w:p>
    <w:p w14:paraId="69CD96F9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5          6           0       -2.579515   -0.308866   -1.209843</w:t>
      </w:r>
    </w:p>
    <w:p w14:paraId="0F25AD18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4.803868    0.622642   -0.627794</w:t>
      </w:r>
    </w:p>
    <w:p w14:paraId="336E3501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3.082611   -1.603549   -1.089246</w:t>
      </w:r>
    </w:p>
    <w:p w14:paraId="25F4458D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8          1           0       -2.453006   -2.471005   -1.223522</w:t>
      </w:r>
    </w:p>
    <w:p w14:paraId="271CF210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5.306034   -0.654156   -0.506281</w:t>
      </w:r>
    </w:p>
    <w:p w14:paraId="1C7F205D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6.326929   -0.836403   -0.208671</w:t>
      </w:r>
    </w:p>
    <w:p w14:paraId="54094D60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1          6           0       -4.433012   -1.752252   -0.747529</w:t>
      </w:r>
    </w:p>
    <w:p w14:paraId="03EA418F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5.162811    2.020662   -0.426225</w:t>
      </w:r>
    </w:p>
    <w:p w14:paraId="4CE1AAB8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3.991216    2.823834   -0.671977</w:t>
      </w:r>
    </w:p>
    <w:p w14:paraId="085F2F49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6.360100    2.623408   -0.044090</w:t>
      </w:r>
    </w:p>
    <w:p w14:paraId="46A5C036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5          1           0       -7.242428    2.023611    0.146205</w:t>
      </w:r>
    </w:p>
    <w:p w14:paraId="5FCBB666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4.054873    4.210533   -0.526707</w:t>
      </w:r>
    </w:p>
    <w:p w14:paraId="25215EA4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5.260045    4.787955   -0.145947</w:t>
      </w:r>
    </w:p>
    <w:p w14:paraId="0C388F86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5.321801    5.863753   -0.029545</w:t>
      </w:r>
    </w:p>
    <w:p w14:paraId="70E6C844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69          6           0       -6.400991    4.005629    0.093637</w:t>
      </w:r>
    </w:p>
    <w:p w14:paraId="609DC892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3.179479    4.822333   -0.708262</w:t>
      </w:r>
    </w:p>
    <w:p w14:paraId="20246A39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491748    0.684811   -1.000587</w:t>
      </w:r>
    </w:p>
    <w:p w14:paraId="300BD6BD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2          1           0       -7.324281    4.487617    0.391897</w:t>
      </w:r>
    </w:p>
    <w:p w14:paraId="5139D5D1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3          7           0       -1.372540    0.278298   -1.402050</w:t>
      </w:r>
    </w:p>
    <w:p w14:paraId="32CCA5D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1.569903    1.637069   -1.302241</w:t>
      </w:r>
    </w:p>
    <w:p w14:paraId="7004018C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5          6           0       -4.926981   -3.149285   -0.601598</w:t>
      </w:r>
    </w:p>
    <w:p w14:paraId="64BC5822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4.250614   -4.139999   -0.753656</w:t>
      </w:r>
    </w:p>
    <w:p w14:paraId="288E0F5B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7          8           0       -6.238199   -3.199459   -0.272753</w:t>
      </w:r>
    </w:p>
    <w:p w14:paraId="6CEFEB53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8          6           0       -6.784196   -4.517769   -0.104180</w:t>
      </w:r>
    </w:p>
    <w:p w14:paraId="4B23C41D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 -7.829933   -4.367763    0.154709</w:t>
      </w:r>
    </w:p>
    <w:p w14:paraId="36277B35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 -6.693616   -5.088302   -1.029387</w:t>
      </w:r>
    </w:p>
    <w:p w14:paraId="23AE5E99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1          1           0       -6.261397   -5.046311    0.693955</w:t>
      </w:r>
    </w:p>
    <w:p w14:paraId="736FCBDA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2         17           0        1.732565   -1.977750   -2.852297</w:t>
      </w:r>
    </w:p>
    <w:p w14:paraId="22EC53D9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3         17           0       -1.632866    0.117351    2.289092</w:t>
      </w:r>
    </w:p>
    <w:p w14:paraId="5F5963CD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4          8           0        2.929309   -2.842321   -2.991287</w:t>
      </w:r>
    </w:p>
    <w:p w14:paraId="0356A39E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5          8           0        2.176615   -0.574609   -2.444474</w:t>
      </w:r>
    </w:p>
    <w:p w14:paraId="2DCF8658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6          8           0        0.878311   -2.465667   -1.697289</w:t>
      </w:r>
    </w:p>
    <w:p w14:paraId="0D619C50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7          8           0        0.952136   -1.922026   -4.094278</w:t>
      </w:r>
    </w:p>
    <w:p w14:paraId="74B66155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8          8           0       -1.240104   -1.134499    1.534580</w:t>
      </w:r>
    </w:p>
    <w:p w14:paraId="13C0E388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89          8           0       -0.686211    1.197084    1.787130</w:t>
      </w:r>
    </w:p>
    <w:p w14:paraId="69E59060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90          8           0       -1.434920   -0.086913    3.743253</w:t>
      </w:r>
    </w:p>
    <w:p w14:paraId="26E0A704" w14:textId="77777777" w:rsidR="00A94EF5" w:rsidRPr="00A94EF5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    91          8           0       -3.023865    0.488427    1.974072</w:t>
      </w:r>
    </w:p>
    <w:p w14:paraId="111B9F70" w14:textId="13740CC3" w:rsidR="00C00562" w:rsidRDefault="00A94EF5" w:rsidP="00A94EF5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A94EF5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48300C58" w14:textId="77777777" w:rsid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6D4CF3B2" w14:textId="77777777" w:rsid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458A9017" w14:textId="77777777" w:rsid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32FE0958" w14:textId="77777777" w:rsidR="00C00562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4B52AD9E" w14:textId="77777777" w:rsidR="009023D1" w:rsidRDefault="009023D1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22F9A1FE" w14:textId="77777777" w:rsidR="009023D1" w:rsidRDefault="009023D1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53BC78F2" w14:textId="77777777" w:rsidR="009F12BF" w:rsidRDefault="009F12BF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3234DB09" w14:textId="77777777" w:rsidR="009F12BF" w:rsidRDefault="009F12BF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56B94092" w14:textId="30C3BD3E" w:rsidR="00C00562" w:rsidRPr="009023D1" w:rsidRDefault="00C00562" w:rsidP="00C00562">
      <w:pPr>
        <w:spacing w:after="0"/>
        <w:rPr>
          <w:rFonts w:ascii="Times New Roman" w:hAnsi="Times New Roman" w:cs="Times New Roman"/>
          <w:lang w:val="en-US"/>
        </w:rPr>
      </w:pPr>
      <w:r w:rsidRPr="009023D1">
        <w:rPr>
          <w:rFonts w:ascii="Times New Roman" w:hAnsi="Times New Roman" w:cs="Times New Roman"/>
          <w:b/>
          <w:bCs/>
          <w:lang w:val="en-US"/>
        </w:rPr>
        <w:lastRenderedPageBreak/>
        <w:t>19</w:t>
      </w:r>
      <w:r w:rsidR="009F12BF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9F12BF">
        <w:rPr>
          <w:rFonts w:ascii="Times New Roman" w:hAnsi="Times New Roman" w:cs="Times New Roman"/>
          <w:lang w:val="en-US"/>
        </w:rPr>
        <w:t>(S</w:t>
      </w:r>
      <w:r w:rsidRPr="009F12BF">
        <w:rPr>
          <w:rFonts w:ascii="Times New Roman" w:hAnsi="Times New Roman" w:cs="Times New Roman"/>
          <w:vertAlign w:val="subscript"/>
          <w:lang w:val="en-US"/>
        </w:rPr>
        <w:t>0</w:t>
      </w:r>
      <w:r w:rsidRPr="009F12BF">
        <w:rPr>
          <w:rFonts w:ascii="Times New Roman" w:hAnsi="Times New Roman" w:cs="Times New Roman"/>
          <w:lang w:val="en-US"/>
        </w:rPr>
        <w:t>)</w:t>
      </w:r>
      <w:r w:rsidRPr="009023D1">
        <w:rPr>
          <w:rFonts w:ascii="Times New Roman" w:hAnsi="Times New Roman" w:cs="Times New Roman"/>
          <w:lang w:val="en-US"/>
        </w:rPr>
        <w:t xml:space="preserve"> </w:t>
      </w:r>
      <w:r w:rsidR="009023D1" w:rsidRPr="009023D1">
        <w:rPr>
          <w:rFonts w:ascii="Times New Roman" w:hAnsi="Times New Roman" w:cs="Times New Roman"/>
          <w:lang w:val="en-US"/>
        </w:rPr>
        <w:t>M06</w:t>
      </w:r>
    </w:p>
    <w:p w14:paraId="3C9C670C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572A0522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9023D1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0213D806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9023D1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4E531C85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6579F8F4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1.699911   -0.272689   -0.322824</w:t>
      </w:r>
    </w:p>
    <w:p w14:paraId="135082EF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0.979479    0.778731    0.249547</w:t>
      </w:r>
    </w:p>
    <w:p w14:paraId="12BBB995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-0.967506   -1.257946   -0.992075</w:t>
      </w:r>
    </w:p>
    <w:p w14:paraId="46CB49CB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0.393794    0.863294    0.145700</w:t>
      </w:r>
    </w:p>
    <w:p w14:paraId="7FDAC137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1.504357    1.543512    0.815269</w:t>
      </w:r>
    </w:p>
    <w:p w14:paraId="06335E55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0.405504   -1.189363   -1.104018</w:t>
      </w:r>
    </w:p>
    <w:p w14:paraId="7BB6A663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-1.496549   -2.099133   -1.429536</w:t>
      </w:r>
    </w:p>
    <w:p w14:paraId="291A170E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1.135172   -0.117281   -0.546204</w:t>
      </w:r>
    </w:p>
    <w:p w14:paraId="68F34DEC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0.893229    1.713660    0.595499</w:t>
      </w:r>
    </w:p>
    <w:p w14:paraId="59014EC5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0.919594   -1.994889   -1.615894</w:t>
      </w:r>
    </w:p>
    <w:p w14:paraId="2237B4F5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7.345356   -1.294471    2.626152</w:t>
      </w:r>
    </w:p>
    <w:p w14:paraId="4E25E93A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7.813471   -2.074926    2.008197</w:t>
      </w:r>
    </w:p>
    <w:p w14:paraId="1F714830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7.485488   -1.594663    3.677155</w:t>
      </w:r>
    </w:p>
    <w:p w14:paraId="57EB256A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8.025288    0.030284    2.383872</w:t>
      </w:r>
    </w:p>
    <w:p w14:paraId="73073463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9.073994   -0.030559    2.714819</w:t>
      </w:r>
    </w:p>
    <w:p w14:paraId="7671B4D8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7.532460    0.806529    2.979199</w:t>
      </w:r>
    </w:p>
    <w:p w14:paraId="0333BE7B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8.844377   -0.177896    0.157905</w:t>
      </w:r>
    </w:p>
    <w:p w14:paraId="731F1978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9.049681   -1.217855    0.457073</w:t>
      </w:r>
    </w:p>
    <w:p w14:paraId="0B2117EC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9.805828    0.360765    0.162580</w:t>
      </w:r>
    </w:p>
    <w:p w14:paraId="0F9F5E94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8.259802   -0.206046   -1.229277</w:t>
      </w:r>
    </w:p>
    <w:p w14:paraId="6FFBFCD3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7.290955   -0.726089   -1.200827</w:t>
      </w:r>
    </w:p>
    <w:p w14:paraId="311F192C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8.932982   -0.778258   -1.883323</w:t>
      </w:r>
    </w:p>
    <w:p w14:paraId="111583D4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6.800421    1.430947   -2.168887</w:t>
      </w:r>
    </w:p>
    <w:p w14:paraId="016F2380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6.343512    0.603499   -2.736183</w:t>
      </w:r>
    </w:p>
    <w:p w14:paraId="1FB1A3EB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6.882939    2.287260   -2.846694</w:t>
      </w:r>
    </w:p>
    <w:p w14:paraId="7CEA2D9C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5.922117    1.774410   -0.986975</w:t>
      </w:r>
    </w:p>
    <w:p w14:paraId="3EE4AAB4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6.315034    2.662093   -0.463369</w:t>
      </w:r>
    </w:p>
    <w:p w14:paraId="65758259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5.940797    0.940930   -0.272354</w:t>
      </w:r>
    </w:p>
    <w:p w14:paraId="68166AB2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3.674765    2.156742   -0.413072</w:t>
      </w:r>
    </w:p>
    <w:p w14:paraId="3F080AC0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2.792129    2.638402   -0.848592</w:t>
      </w:r>
    </w:p>
    <w:p w14:paraId="32914AA8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075098    2.824171    0.367908</w:t>
      </w:r>
    </w:p>
    <w:p w14:paraId="0AE9DFE2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3.286277    0.826702    0.210086</w:t>
      </w:r>
    </w:p>
    <w:p w14:paraId="493E9434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2.729887    1.012514    1.133660</w:t>
      </w:r>
    </w:p>
    <w:p w14:paraId="00C86417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4.183663    0.272066    0.510318</w:t>
      </w:r>
    </w:p>
    <w:p w14:paraId="22B467A0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3.237362   -0.895321   -1.573046</w:t>
      </w:r>
    </w:p>
    <w:p w14:paraId="7DF8317A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4.049109   -0.310518   -2.021362</w:t>
      </w:r>
    </w:p>
    <w:p w14:paraId="358EFE2F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2.583627   -1.188401   -2.397230</w:t>
      </w:r>
    </w:p>
    <w:p w14:paraId="49BA1FAC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3.841234   -2.123646   -0.921009</w:t>
      </w:r>
    </w:p>
    <w:p w14:paraId="045DF815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3.952380   -2.938308   -1.654914</w:t>
      </w:r>
    </w:p>
    <w:p w14:paraId="2402F501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177517   -2.485817   -0.118623</w:t>
      </w:r>
    </w:p>
    <w:p w14:paraId="207DE3C2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658220   -2.723413    0.483727</w:t>
      </w:r>
    </w:p>
    <w:p w14:paraId="18974C64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5.285423   -3.733558    0.257702</w:t>
      </w:r>
    </w:p>
    <w:p w14:paraId="7F5A53AB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742549   -2.736886    0.311865</w:t>
      </w:r>
    </w:p>
    <w:p w14:paraId="4748C1EE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356819   -2.375227    1.925289</w:t>
      </w:r>
    </w:p>
    <w:p w14:paraId="4D449636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4.277004   -2.228754    2.050803</w:t>
      </w:r>
    </w:p>
    <w:p w14:paraId="5B436BC9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657991   -3.206975    2.581938</w:t>
      </w:r>
    </w:p>
    <w:p w14:paraId="448AD383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2.501842   -0.029839   -0.666902</w:t>
      </w:r>
    </w:p>
    <w:p w14:paraId="1CE12C19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4.615840    2.022236   -1.460438</w:t>
      </w:r>
    </w:p>
    <w:p w14:paraId="056576F4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8.107889    1.100572   -1.757973</w:t>
      </w:r>
    </w:p>
    <w:p w14:paraId="20912724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7.937241    0.443192    1.039656</w:t>
      </w:r>
    </w:p>
    <w:p w14:paraId="7B9741E7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5.972998   -1.169816    2.325888</w:t>
      </w:r>
    </w:p>
    <w:p w14:paraId="74C8331A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5.111471   -1.773445   -0.405759</w:t>
      </w:r>
    </w:p>
    <w:p w14:paraId="3F5D53C6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53          6           0       -5.112481   -1.271282   -0.237229</w:t>
      </w:r>
    </w:p>
    <w:p w14:paraId="7A6398FC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4.058234    0.689307    0.088834</w:t>
      </w:r>
    </w:p>
    <w:p w14:paraId="59F0F561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55          7           0       -5.252560    0.048397    0.071388</w:t>
      </w:r>
    </w:p>
    <w:p w14:paraId="0C027191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6.364723    0.802398    0.286740</w:t>
      </w:r>
    </w:p>
    <w:p w14:paraId="54CB8DA8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7.551829    0.109487    0.228482</w:t>
      </w:r>
    </w:p>
    <w:p w14:paraId="200658E6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58          6           0       -7.503656   -1.276638   -0.057502</w:t>
      </w:r>
    </w:p>
    <w:p w14:paraId="2E8D347D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59          6           0       -6.314413   -1.972928   -0.295552</w:t>
      </w:r>
    </w:p>
    <w:p w14:paraId="7A237D71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8.501953    0.602988    0.385977</w:t>
      </w:r>
    </w:p>
    <w:p w14:paraId="3E9056AE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61          1           0       -6.344234   -3.030609   -0.526886</w:t>
      </w:r>
    </w:p>
    <w:p w14:paraId="425A2A27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404551    2.068965    0.345466</w:t>
      </w:r>
    </w:p>
    <w:p w14:paraId="180FE4F3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5.831887    2.133101    0.479262</w:t>
      </w:r>
    </w:p>
    <w:p w14:paraId="34CEFC65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3.660148    3.245193    0.454461</w:t>
      </w:r>
    </w:p>
    <w:p w14:paraId="03B5786D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65          6           0       -6.473506    3.342149    0.733278</w:t>
      </w:r>
    </w:p>
    <w:p w14:paraId="63D996E2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5.710182    4.488925    0.847557</w:t>
      </w:r>
    </w:p>
    <w:p w14:paraId="2D7E392A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318224    4.436155    0.703269</w:t>
      </w:r>
    </w:p>
    <w:p w14:paraId="5E63CAA9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3.741813    5.352264    0.786838</w:t>
      </w:r>
    </w:p>
    <w:p w14:paraId="35629D65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69          1           0       -7.554257    3.379012    0.834841</w:t>
      </w:r>
    </w:p>
    <w:p w14:paraId="233D0A07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582089    3.238921    0.334536</w:t>
      </w:r>
    </w:p>
    <w:p w14:paraId="77B67C51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804976   -1.529554   -0.412113</w:t>
      </w:r>
    </w:p>
    <w:p w14:paraId="2ECC1E19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72          6           0       -3.144758   -0.354660   -0.215288</w:t>
      </w:r>
    </w:p>
    <w:p w14:paraId="67AB637F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73          1           0       -6.191618    5.441097    1.044878</w:t>
      </w:r>
    </w:p>
    <w:p w14:paraId="3514E4BE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8.756806   -2.070686   -0.132931</w:t>
      </w:r>
    </w:p>
    <w:p w14:paraId="7D980C2F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75          8           0       -8.800135   -3.252880   -0.379881</w:t>
      </w:r>
    </w:p>
    <w:p w14:paraId="4D186BFF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9.842184   -1.332224    0.103613</w:t>
      </w:r>
    </w:p>
    <w:p w14:paraId="3CF3F878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77          6           0      -11.095114   -2.015255    0.049593</w:t>
      </w:r>
    </w:p>
    <w:p w14:paraId="768FDD78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78          1           0      -11.853871   -1.266059    0.266606</w:t>
      </w:r>
    </w:p>
    <w:p w14:paraId="0830488C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-11.256854   -2.440209   -0.943369</w:t>
      </w:r>
    </w:p>
    <w:p w14:paraId="3F5BD164" w14:textId="77777777" w:rsidR="009023D1" w:rsidRPr="009023D1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-11.128449   -2.813588    0.794055</w:t>
      </w:r>
    </w:p>
    <w:p w14:paraId="624C67E1" w14:textId="407CBB73" w:rsidR="009023D1" w:rsidRPr="00C00562" w:rsidRDefault="009023D1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023D1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41DFD064" w14:textId="77777777" w:rsidR="00D17250" w:rsidRDefault="00D17250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7FE0E0BB" w14:textId="77777777" w:rsidR="00D17250" w:rsidRDefault="00D17250" w:rsidP="00C00562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p w14:paraId="0D1F4694" w14:textId="603FB1C0" w:rsidR="00D17250" w:rsidRPr="00D17250" w:rsidRDefault="00C00562" w:rsidP="00C00562">
      <w:pPr>
        <w:spacing w:after="0"/>
        <w:rPr>
          <w:rFonts w:ascii="Times New Roman" w:hAnsi="Times New Roman" w:cs="Times New Roman"/>
          <w:lang w:val="en-US"/>
        </w:rPr>
      </w:pPr>
      <w:r w:rsidRPr="00D17250">
        <w:rPr>
          <w:rFonts w:ascii="Times New Roman" w:hAnsi="Times New Roman" w:cs="Times New Roman"/>
          <w:b/>
          <w:bCs/>
          <w:lang w:val="en-US"/>
        </w:rPr>
        <w:t>19</w:t>
      </w:r>
      <w:r w:rsidR="009F12BF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9F12BF">
        <w:rPr>
          <w:rFonts w:ascii="Times New Roman" w:hAnsi="Times New Roman" w:cs="Times New Roman"/>
          <w:lang w:val="en-US"/>
        </w:rPr>
        <w:t>(S</w:t>
      </w:r>
      <w:r w:rsidRPr="009F12BF">
        <w:rPr>
          <w:rFonts w:ascii="Times New Roman" w:hAnsi="Times New Roman" w:cs="Times New Roman"/>
          <w:vertAlign w:val="subscript"/>
          <w:lang w:val="en-US"/>
        </w:rPr>
        <w:t>1</w:t>
      </w:r>
      <w:r w:rsidRPr="009F12BF">
        <w:rPr>
          <w:rFonts w:ascii="Times New Roman" w:hAnsi="Times New Roman" w:cs="Times New Roman"/>
          <w:lang w:val="en-US"/>
        </w:rPr>
        <w:t>)</w:t>
      </w:r>
      <w:r w:rsidRPr="00D17250">
        <w:rPr>
          <w:rFonts w:ascii="Times New Roman" w:hAnsi="Times New Roman" w:cs="Times New Roman"/>
          <w:lang w:val="en-US"/>
        </w:rPr>
        <w:t xml:space="preserve"> </w:t>
      </w:r>
      <w:r w:rsidR="009023D1" w:rsidRPr="00D17250">
        <w:rPr>
          <w:rFonts w:ascii="Times New Roman" w:hAnsi="Times New Roman" w:cs="Times New Roman"/>
          <w:lang w:val="en-US"/>
        </w:rPr>
        <w:t>M06</w:t>
      </w:r>
    </w:p>
    <w:p w14:paraId="43989E3E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50FB79E1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D17250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5A7F7FE8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D17250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685AD8F2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0041AAD0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1.670601   -0.277856   -0.340993</w:t>
      </w:r>
    </w:p>
    <w:p w14:paraId="72429A71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0.937972    0.762678    0.250155</w:t>
      </w:r>
    </w:p>
    <w:p w14:paraId="002BD9B1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-0.943248   -1.257489   -1.037027</w:t>
      </w:r>
    </w:p>
    <w:p w14:paraId="2D4B07BC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0.439523    0.840017    0.143243</w:t>
      </w:r>
    </w:p>
    <w:p w14:paraId="32748620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1.451792    1.520082    0.827902</w:t>
      </w:r>
    </w:p>
    <w:p w14:paraId="3B4A3EC9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0.433292   -1.194834   -1.154329</w:t>
      </w:r>
    </w:p>
    <w:p w14:paraId="2A577199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-1.477029   -2.083558   -1.489820</w:t>
      </w:r>
    </w:p>
    <w:p w14:paraId="77ADC67B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1.176377   -0.135975   -0.572649</w:t>
      </w:r>
    </w:p>
    <w:p w14:paraId="60A45CF6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0.942780    1.675535    0.607648</w:t>
      </w:r>
    </w:p>
    <w:p w14:paraId="1C8F2203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0.937314   -1.988619   -1.686491</w:t>
      </w:r>
    </w:p>
    <w:p w14:paraId="3A187BFF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7.227887   -1.300849    2.702754</w:t>
      </w:r>
    </w:p>
    <w:p w14:paraId="5859B43C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7.721928   -2.069992    2.100645</w:t>
      </w:r>
    </w:p>
    <w:p w14:paraId="04645065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7.357031   -1.578490    3.757965</w:t>
      </w:r>
    </w:p>
    <w:p w14:paraId="176CEA11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7.875639    0.051127    2.458460</w:t>
      </w:r>
    </w:p>
    <w:p w14:paraId="485C4A91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8.909963    0.028975    2.826035</w:t>
      </w:r>
    </w:p>
    <w:p w14:paraId="17A585F4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7.334059    0.819826    3.014030</w:t>
      </w:r>
    </w:p>
    <w:p w14:paraId="44109CFC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8.793775   -0.162827    0.246055</w:t>
      </w:r>
    </w:p>
    <w:p w14:paraId="4C6343FE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8.993936   -1.195776    0.555515</w:t>
      </w:r>
    </w:p>
    <w:p w14:paraId="173435F3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9.739987    0.392025    0.297126</w:t>
      </w:r>
    </w:p>
    <w:p w14:paraId="49067A7A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8.275218   -0.200494   -1.177424</w:t>
      </w:r>
    </w:p>
    <w:p w14:paraId="189573F0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7.304038   -0.703828   -1.195298</w:t>
      </w:r>
    </w:p>
    <w:p w14:paraId="388D7AF5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8.977780   -0.779998   -1.787260</w:t>
      </w:r>
    </w:p>
    <w:p w14:paraId="26B2C865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6.866120    1.466022   -2.197967</w:t>
      </w:r>
    </w:p>
    <w:p w14:paraId="33BE97CB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6.410589    0.637572   -2.754252</w:t>
      </w:r>
    </w:p>
    <w:p w14:paraId="31D21D11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6.995396    2.304474   -2.885121</w:t>
      </w:r>
    </w:p>
    <w:p w14:paraId="64B1D23E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5.965776    1.854537   -1.033628</w:t>
      </w:r>
    </w:p>
    <w:p w14:paraId="14DB6FCA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6.331217    2.774382   -0.557922</w:t>
      </w:r>
    </w:p>
    <w:p w14:paraId="415C5500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5.992188    1.061285   -0.285050</w:t>
      </w:r>
    </w:p>
    <w:p w14:paraId="0E35B8D2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3.678069    2.170219   -0.482793</w:t>
      </w:r>
    </w:p>
    <w:p w14:paraId="3DFFFF45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2.788846    2.609185   -0.938583</w:t>
      </w:r>
    </w:p>
    <w:p w14:paraId="20F0CFA3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047032    2.858890    0.289570</w:t>
      </w:r>
    </w:p>
    <w:p w14:paraId="515A6453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3.335068    0.824689    0.159894</w:t>
      </w:r>
    </w:p>
    <w:p w14:paraId="13C7A244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2.799358    1.000571    1.093530</w:t>
      </w:r>
    </w:p>
    <w:p w14:paraId="6CA8C392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34          1           0        4.247953    0.293366    0.430989</w:t>
      </w:r>
    </w:p>
    <w:p w14:paraId="2163B313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3.273993   -0.912440   -1.625646</w:t>
      </w:r>
    </w:p>
    <w:p w14:paraId="08D99D46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4.087908   -0.324547   -2.052337</w:t>
      </w:r>
    </w:p>
    <w:p w14:paraId="1F7330D7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2.617092   -1.179318   -2.452377</w:t>
      </w:r>
    </w:p>
    <w:p w14:paraId="21257A9B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3.862865   -2.174272   -1.005143</w:t>
      </w:r>
    </w:p>
    <w:p w14:paraId="35DD3F43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4.032879   -2.933250   -1.780820</w:t>
      </w:r>
    </w:p>
    <w:p w14:paraId="03D0B49A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169388   -2.589218   -0.264567</w:t>
      </w:r>
    </w:p>
    <w:p w14:paraId="78AD2174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609808   -2.799889    0.518173</w:t>
      </w:r>
    </w:p>
    <w:p w14:paraId="24E9511C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5.222865   -3.798008    0.281000</w:t>
      </w:r>
    </w:p>
    <w:p w14:paraId="25D95D4A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693366   -2.830840    0.381214</w:t>
      </w:r>
    </w:p>
    <w:p w14:paraId="1EDCA99D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260105   -2.450928    1.959254</w:t>
      </w:r>
    </w:p>
    <w:p w14:paraId="1263BBB0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4.180094   -2.320861    2.057193</w:t>
      </w:r>
    </w:p>
    <w:p w14:paraId="172405A3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564437   -3.273822    2.620168</w:t>
      </w:r>
    </w:p>
    <w:p w14:paraId="5BF9089E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2.544214   -0.060686   -0.691740</w:t>
      </w:r>
    </w:p>
    <w:p w14:paraId="7BCC7D65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4.643620    2.055227   -1.529427</w:t>
      </w:r>
    </w:p>
    <w:p w14:paraId="6EF39063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8.169879    1.110604   -1.745822</w:t>
      </w:r>
    </w:p>
    <w:p w14:paraId="10F71A2F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7.828351    0.449989    1.093594</w:t>
      </w:r>
    </w:p>
    <w:p w14:paraId="72B4260F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5.841749   -1.221082    2.384315</w:t>
      </w:r>
    </w:p>
    <w:p w14:paraId="0424F501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5.107398   -1.829591   -0.396154</w:t>
      </w:r>
    </w:p>
    <w:p w14:paraId="18D7DC0A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53          6           0       -5.108171   -1.271110   -0.254755</w:t>
      </w:r>
    </w:p>
    <w:p w14:paraId="2C2139B6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4.034806    0.691823    0.090325</w:t>
      </w:r>
    </w:p>
    <w:p w14:paraId="11AFB8F0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55          7           0       -5.236493    0.053212    0.069342</w:t>
      </w:r>
    </w:p>
    <w:p w14:paraId="1D567D0C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6.351043    0.811353    0.295644</w:t>
      </w:r>
    </w:p>
    <w:p w14:paraId="1A07EF22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7.544926    0.120539    0.233453</w:t>
      </w:r>
    </w:p>
    <w:p w14:paraId="3D6DA08D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58          6           0       -7.506431   -1.268067   -0.066857</w:t>
      </w:r>
    </w:p>
    <w:p w14:paraId="31B519B7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6.314110   -1.969810   -0.316753</w:t>
      </w:r>
    </w:p>
    <w:p w14:paraId="0BA848D1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8.489879    0.614340    0.398206</w:t>
      </w:r>
    </w:p>
    <w:p w14:paraId="51FE2A67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61          1           0       -6.345826   -3.022214   -0.558109</w:t>
      </w:r>
    </w:p>
    <w:p w14:paraId="1EAD9F44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374543    2.074665    0.361797</w:t>
      </w:r>
    </w:p>
    <w:p w14:paraId="05C3B21F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5.812009    2.144721    0.500818</w:t>
      </w:r>
    </w:p>
    <w:p w14:paraId="3F950E80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3.620418    3.248193    0.480657</w:t>
      </w:r>
    </w:p>
    <w:p w14:paraId="545A2A07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65          6           0       -6.444918    3.359937    0.768407</w:t>
      </w:r>
    </w:p>
    <w:p w14:paraId="220B2D1B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5.669674    4.505480    0.890868</w:t>
      </w:r>
    </w:p>
    <w:p w14:paraId="21CE2121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273375    4.446103    0.742678</w:t>
      </w:r>
    </w:p>
    <w:p w14:paraId="7BD9AAED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3.692174    5.356189    0.833131</w:t>
      </w:r>
    </w:p>
    <w:p w14:paraId="687F5249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69          1           0       -7.522289    3.406775    0.873736</w:t>
      </w:r>
    </w:p>
    <w:p w14:paraId="7784B506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545652    3.234851    0.360395</w:t>
      </w:r>
    </w:p>
    <w:p w14:paraId="3921A6B5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792865   -1.531069   -0.436535</w:t>
      </w:r>
    </w:p>
    <w:p w14:paraId="5B054D96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72          6           0       -3.117366   -0.355285   -0.229171</w:t>
      </w:r>
    </w:p>
    <w:p w14:paraId="757E598B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73          1           0       -6.144572    5.456839    1.097333</w:t>
      </w:r>
    </w:p>
    <w:p w14:paraId="0B3E1279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8.768937   -2.052732   -0.143995</w:t>
      </w:r>
    </w:p>
    <w:p w14:paraId="675771DD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75          8           0       -8.823649   -3.240447   -0.397520</w:t>
      </w:r>
    </w:p>
    <w:p w14:paraId="20B8172F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9.856863   -1.304414    0.098234</w:t>
      </w:r>
    </w:p>
    <w:p w14:paraId="515E2F21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77          6           0      -11.129420   -1.982109    0.043131</w:t>
      </w:r>
    </w:p>
    <w:p w14:paraId="2542E2A7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78          1           0      -11.871388   -1.218329    0.259622</w:t>
      </w:r>
    </w:p>
    <w:p w14:paraId="11FDD618" w14:textId="77777777" w:rsidR="00D17250" w:rsidRPr="00D17250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-11.289624   -2.402410   -0.949619</w:t>
      </w:r>
    </w:p>
    <w:p w14:paraId="56FABE42" w14:textId="47AEA71A" w:rsidR="00D17250" w:rsidRDefault="00D17250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17250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-11.166356   -2.775405    0.789620</w:t>
      </w:r>
    </w:p>
    <w:p w14:paraId="47518F71" w14:textId="2CDB0A63" w:rsidR="00D17250" w:rsidRPr="00C00562" w:rsidRDefault="00D17250" w:rsidP="00D1725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>
        <w:rPr>
          <w:rFonts w:ascii="Courier New" w:hAnsi="Courier New" w:cs="Courier New"/>
          <w:sz w:val="18"/>
          <w:szCs w:val="18"/>
          <w:lang w:val="en-US"/>
        </w:rPr>
        <w:t xml:space="preserve">   </w:t>
      </w:r>
      <w:r w:rsidRPr="009023D1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1885BD83" w14:textId="77777777" w:rsidR="00D17250" w:rsidRDefault="00D17250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0AACCF5A" w14:textId="77777777" w:rsidR="00D656A1" w:rsidRPr="00C00562" w:rsidRDefault="00D656A1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3C66B59C" w14:textId="2D633143" w:rsidR="00D656A1" w:rsidRPr="00402A56" w:rsidRDefault="00C00562" w:rsidP="00C00562">
      <w:pPr>
        <w:spacing w:after="0"/>
        <w:rPr>
          <w:rFonts w:ascii="Times New Roman" w:hAnsi="Times New Roman" w:cs="Times New Roman"/>
          <w:lang w:val="en-US"/>
        </w:rPr>
      </w:pPr>
      <w:r w:rsidRPr="00D656A1">
        <w:rPr>
          <w:rFonts w:ascii="Times New Roman" w:hAnsi="Times New Roman" w:cs="Times New Roman"/>
          <w:b/>
          <w:bCs/>
          <w:lang w:val="en-US"/>
        </w:rPr>
        <w:t>19·</w:t>
      </w:r>
      <w:proofErr w:type="gramStart"/>
      <w:r w:rsidRPr="00D656A1">
        <w:rPr>
          <w:rFonts w:ascii="Times New Roman" w:hAnsi="Times New Roman" w:cs="Times New Roman"/>
          <w:b/>
          <w:bCs/>
          <w:lang w:val="en-US"/>
        </w:rPr>
        <w:t>Ba(</w:t>
      </w:r>
      <w:proofErr w:type="gramEnd"/>
      <w:r w:rsidRPr="00D656A1">
        <w:rPr>
          <w:rFonts w:ascii="Times New Roman" w:hAnsi="Times New Roman" w:cs="Times New Roman"/>
          <w:b/>
          <w:bCs/>
          <w:lang w:val="en-US"/>
        </w:rPr>
        <w:t>ClO</w:t>
      </w:r>
      <w:r w:rsidRPr="00D656A1">
        <w:rPr>
          <w:rFonts w:ascii="Times New Roman" w:hAnsi="Times New Roman" w:cs="Times New Roman"/>
          <w:b/>
          <w:bCs/>
          <w:vertAlign w:val="subscript"/>
          <w:lang w:val="en-US"/>
        </w:rPr>
        <w:t>4</w:t>
      </w:r>
      <w:r w:rsidRPr="00D656A1">
        <w:rPr>
          <w:rFonts w:ascii="Times New Roman" w:hAnsi="Times New Roman" w:cs="Times New Roman"/>
          <w:b/>
          <w:bCs/>
          <w:lang w:val="en-US"/>
        </w:rPr>
        <w:t>)</w:t>
      </w:r>
      <w:r w:rsidRPr="00D656A1">
        <w:rPr>
          <w:rFonts w:ascii="Times New Roman" w:hAnsi="Times New Roman" w:cs="Times New Roman"/>
          <w:b/>
          <w:bCs/>
          <w:vertAlign w:val="subscript"/>
          <w:lang w:val="en-US"/>
        </w:rPr>
        <w:t>2</w:t>
      </w:r>
      <w:r w:rsidRPr="00D656A1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9F12BF">
        <w:rPr>
          <w:rFonts w:ascii="Times New Roman" w:hAnsi="Times New Roman" w:cs="Times New Roman"/>
          <w:lang w:val="en-US"/>
        </w:rPr>
        <w:t>(S</w:t>
      </w:r>
      <w:r w:rsidRPr="009F12BF">
        <w:rPr>
          <w:rFonts w:ascii="Times New Roman" w:hAnsi="Times New Roman" w:cs="Times New Roman"/>
          <w:vertAlign w:val="subscript"/>
          <w:lang w:val="en-US"/>
        </w:rPr>
        <w:t>0</w:t>
      </w:r>
      <w:r w:rsidRPr="009F12BF">
        <w:rPr>
          <w:rFonts w:ascii="Times New Roman" w:hAnsi="Times New Roman" w:cs="Times New Roman"/>
          <w:lang w:val="en-US"/>
        </w:rPr>
        <w:t>)</w:t>
      </w:r>
      <w:r w:rsidRPr="00D656A1">
        <w:rPr>
          <w:rFonts w:ascii="Times New Roman" w:hAnsi="Times New Roman" w:cs="Times New Roman"/>
          <w:lang w:val="en-US"/>
        </w:rPr>
        <w:t xml:space="preserve"> </w:t>
      </w:r>
      <w:r w:rsidR="009023D1" w:rsidRPr="00D656A1">
        <w:rPr>
          <w:rFonts w:ascii="Times New Roman" w:hAnsi="Times New Roman" w:cs="Times New Roman"/>
          <w:lang w:val="en-US"/>
        </w:rPr>
        <w:t>M06</w:t>
      </w:r>
    </w:p>
    <w:p w14:paraId="4BE043A6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7590199C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402A56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34335B80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402A56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314A11A5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0193C01C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0.335517    2.279349   -1.393611</w:t>
      </w:r>
    </w:p>
    <w:p w14:paraId="1C3DAB7F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 0.034963    3.120145   -0.341491</w:t>
      </w:r>
    </w:p>
    <w:p w14:paraId="04E8D8E5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 0.624813    1.979976   -2.356679</w:t>
      </w:r>
    </w:p>
    <w:p w14:paraId="73D5792E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1.354337    3.484329   -0.160358</w:t>
      </w:r>
    </w:p>
    <w:p w14:paraId="5F96D3CE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0.701310    3.387735    0.411604</w:t>
      </w:r>
    </w:p>
    <w:p w14:paraId="38487242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1.937086    2.386106   -2.207997</w:t>
      </w:r>
    </w:p>
    <w:p w14:paraId="4E542172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 0.357208    1.350514   -3.200798</w:t>
      </w:r>
    </w:p>
    <w:p w14:paraId="0C93F998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2.361344    3.030498   -1.034648</w:t>
      </w:r>
    </w:p>
    <w:p w14:paraId="23DAF444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 9          1           0        1.605722    4.059394    0.722689</w:t>
      </w:r>
    </w:p>
    <w:p w14:paraId="21D9A973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2.642484    2.107244   -2.977092</w:t>
      </w:r>
    </w:p>
    <w:p w14:paraId="364664F7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3.524380   -3.220287    1.156532</w:t>
      </w:r>
    </w:p>
    <w:p w14:paraId="459C1672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3.847601   -3.010687    2.190926</w:t>
      </w:r>
    </w:p>
    <w:p w14:paraId="1015EE88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4.176595   -4.015400    0.760033</w:t>
      </w:r>
    </w:p>
    <w:p w14:paraId="346C8616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2.103275   -3.708100    1.095314</w:t>
      </w:r>
    </w:p>
    <w:p w14:paraId="4260DA0D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2.001898   -4.631855    1.682672</w:t>
      </w:r>
    </w:p>
    <w:p w14:paraId="1899F952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1.846554   -3.924629    0.054016</w:t>
      </w:r>
    </w:p>
    <w:p w14:paraId="65FE7509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0.873056   -2.702641    2.919999</w:t>
      </w:r>
    </w:p>
    <w:p w14:paraId="6DDCC796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1.005408   -3.698013    3.367031</w:t>
      </w:r>
    </w:p>
    <w:p w14:paraId="49E1C638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-0.180600   -2.424788    2.989779</w:t>
      </w:r>
    </w:p>
    <w:p w14:paraId="757E2E94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1.707977   -1.693313    3.674669</w:t>
      </w:r>
    </w:p>
    <w:p w14:paraId="04CDD49D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2.752509   -2.024233    3.806622</w:t>
      </w:r>
    </w:p>
    <w:p w14:paraId="67622D6D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1.268450   -1.558257    4.676119</w:t>
      </w:r>
    </w:p>
    <w:p w14:paraId="3C7596C0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2.239544    0.600706    3.692468</w:t>
      </w:r>
    </w:p>
    <w:p w14:paraId="062509A9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3.269776    0.351801    4.005093</w:t>
      </w:r>
    </w:p>
    <w:p w14:paraId="55F05DED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1.636091    0.795533    4.593624</w:t>
      </w:r>
    </w:p>
    <w:p w14:paraId="01503C85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2.236938    1.813006    2.800048</w:t>
      </w:r>
    </w:p>
    <w:p w14:paraId="7E2E719C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2.652416    2.676257    3.337441</w:t>
      </w:r>
    </w:p>
    <w:p w14:paraId="56C96FD3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1.205260    2.050215    2.516419</w:t>
      </w:r>
    </w:p>
    <w:p w14:paraId="08D3C44D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4.230498    2.198676    1.499090</w:t>
      </w:r>
    </w:p>
    <w:p w14:paraId="3F1E7EDC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4.927016    1.483057    1.056635</w:t>
      </w:r>
    </w:p>
    <w:p w14:paraId="0FF5A34E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607251    2.481220    2.494522</w:t>
      </w:r>
    </w:p>
    <w:p w14:paraId="5D869198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4.143555    3.435487    0.616583</w:t>
      </w:r>
    </w:p>
    <w:p w14:paraId="0E8C5F25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5.139744    3.894285    0.575749</w:t>
      </w:r>
    </w:p>
    <w:p w14:paraId="3A2AC9A3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3.493945    4.186808    1.076398</w:t>
      </w:r>
    </w:p>
    <w:p w14:paraId="168638BA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4.722526    2.713379   -1.679678</w:t>
      </w:r>
    </w:p>
    <w:p w14:paraId="363AE820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5.683450    3.041498   -1.269220</w:t>
      </w:r>
    </w:p>
    <w:p w14:paraId="0CE7E214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4.603979    3.242425   -2.637281</w:t>
      </w:r>
    </w:p>
    <w:p w14:paraId="36D8D390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4.829151    1.224462   -2.005013</w:t>
      </w:r>
    </w:p>
    <w:p w14:paraId="3738FAED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5.812729    1.080158   -2.486547</w:t>
      </w:r>
    </w:p>
    <w:p w14:paraId="1FFF381B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4.073193    0.878543   -2.721811</w:t>
      </w:r>
    </w:p>
    <w:p w14:paraId="1D182DC4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162587   -0.886795   -1.092239</w:t>
      </w:r>
    </w:p>
    <w:p w14:paraId="43A07665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583242   -1.329485   -1.914847</w:t>
      </w:r>
    </w:p>
    <w:p w14:paraId="7DEAD163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228529   -0.886397   -1.378483</w:t>
      </w:r>
    </w:p>
    <w:p w14:paraId="346FB4DB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003323   -1.719783    0.141961</w:t>
      </w:r>
    </w:p>
    <w:p w14:paraId="3C7A12FF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588364   -2.641256    0.000399</w:t>
      </w:r>
    </w:p>
    <w:p w14:paraId="32378785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410730   -1.193278    1.022378</w:t>
      </w:r>
    </w:p>
    <w:p w14:paraId="1756CCB7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3.708329    3.165457   -0.742327</w:t>
      </w:r>
    </w:p>
    <w:p w14:paraId="77F84252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2.980867    1.539108    1.621443</w:t>
      </w:r>
    </w:p>
    <w:p w14:paraId="0A154CB0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1.690672   -0.474652    2.966698</w:t>
      </w:r>
    </w:p>
    <w:p w14:paraId="6E2BAA04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1.174303   -2.738702    1.536321</w:t>
      </w:r>
    </w:p>
    <w:p w14:paraId="1C26507E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3.649266   -2.059810    0.362330</w:t>
      </w:r>
    </w:p>
    <w:p w14:paraId="04EAC120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744847    0.437749   -0.842431</w:t>
      </w:r>
    </w:p>
    <w:p w14:paraId="3CFFA9D0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53         56           0        1.142369   -0.323512    0.121783</w:t>
      </w:r>
    </w:p>
    <w:p w14:paraId="37226B74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2.882734    1.856113   -1.035527</w:t>
      </w:r>
    </w:p>
    <w:p w14:paraId="3E810148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55          6           0       -2.655190   -0.377158   -1.186994</w:t>
      </w:r>
    </w:p>
    <w:p w14:paraId="761AED36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4.820084    0.671089   -0.603453</w:t>
      </w:r>
    </w:p>
    <w:p w14:paraId="020B2A74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3.227206   -1.639303   -1.047031</w:t>
      </w:r>
    </w:p>
    <w:p w14:paraId="0168651C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58          1           0       -2.647481   -2.545266   -1.179532</w:t>
      </w:r>
    </w:p>
    <w:p w14:paraId="1CFB82CC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5.388065   -0.570858   -0.467092</w:t>
      </w:r>
    </w:p>
    <w:p w14:paraId="77D5893E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6.421215   -0.695136   -0.170054</w:t>
      </w:r>
    </w:p>
    <w:p w14:paraId="55FF04F9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61          6           0       -4.575444   -1.710378   -0.697620</w:t>
      </w:r>
    </w:p>
    <w:p w14:paraId="336EA6D7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5.104503    2.083870   -0.437278</w:t>
      </w:r>
    </w:p>
    <w:p w14:paraId="37034C8A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3.904296    2.816244   -0.703395</w:t>
      </w:r>
    </w:p>
    <w:p w14:paraId="149C1A16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6.270317    2.750392   -0.078579</w:t>
      </w:r>
    </w:p>
    <w:p w14:paraId="43A16A33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65          1           0       -7.180668    2.194444    0.127038</w:t>
      </w:r>
    </w:p>
    <w:p w14:paraId="227406D0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3.903095    4.204885   -0.606302</w:t>
      </w:r>
    </w:p>
    <w:p w14:paraId="58361CB2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5.075246    4.847375   -0.249691</w:t>
      </w:r>
    </w:p>
    <w:p w14:paraId="2EF7CF47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5.087735    5.930310   -0.171559</w:t>
      </w:r>
    </w:p>
    <w:p w14:paraId="73D79EDF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69          6           0       -6.247701    4.130476    0.013090</w:t>
      </w:r>
    </w:p>
    <w:p w14:paraId="31F6C72D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999045    4.770640   -0.811217</w:t>
      </w:r>
    </w:p>
    <w:p w14:paraId="6343CE0E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511800    0.655734   -0.973552</w:t>
      </w:r>
    </w:p>
    <w:p w14:paraId="3B44DE94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72          1           0       -7.149119    4.666390    0.292669</w:t>
      </w:r>
    </w:p>
    <w:p w14:paraId="5C1BB865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73          7           0       -1.431285    0.137544   -1.420329</w:t>
      </w:r>
    </w:p>
    <w:p w14:paraId="2E7DD25C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1.562955    1.494681   -1.329902</w:t>
      </w:r>
    </w:p>
    <w:p w14:paraId="2BFBDAD5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75          6           0       -5.140789   -3.076428   -0.548840</w:t>
      </w:r>
    </w:p>
    <w:p w14:paraId="7806D4D3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4.522746   -4.095734   -0.706192</w:t>
      </w:r>
    </w:p>
    <w:p w14:paraId="391F8C60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77          8           0       -6.442444   -3.053384   -0.215508</w:t>
      </w:r>
    </w:p>
    <w:p w14:paraId="0A59241B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78          6           0       -7.051579   -4.328087   -0.051504</w:t>
      </w:r>
    </w:p>
    <w:p w14:paraId="18CAE27F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 -8.089804   -4.134101    0.214905</w:t>
      </w:r>
    </w:p>
    <w:p w14:paraId="3A5FEEF0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 -6.998182   -4.904207   -0.978776</w:t>
      </w:r>
    </w:p>
    <w:p w14:paraId="0D5E4E00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81          1           0       -6.555334   -4.894129    0.740826</w:t>
      </w:r>
    </w:p>
    <w:p w14:paraId="75E2FD2F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82         17           0        1.769836   -2.178021   -2.706991</w:t>
      </w:r>
    </w:p>
    <w:p w14:paraId="2017F434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83         17           0       -1.620877    0.178206    2.265554</w:t>
      </w:r>
    </w:p>
    <w:p w14:paraId="520039BE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84          8           0        2.909354   -3.093968   -2.733847</w:t>
      </w:r>
    </w:p>
    <w:p w14:paraId="6DB41978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85          8           0        2.261634   -0.785368   -2.412824</w:t>
      </w:r>
    </w:p>
    <w:p w14:paraId="3141FC91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86          8           0        0.872304   -2.523691   -1.561382</w:t>
      </w:r>
    </w:p>
    <w:p w14:paraId="4B8316C6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87          8           0        1.035481   -2.190065   -3.956277</w:t>
      </w:r>
    </w:p>
    <w:p w14:paraId="7F0D8A6F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88          8           0       -1.255522   -1.055270    1.508590</w:t>
      </w:r>
    </w:p>
    <w:p w14:paraId="4584C2BA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89          8           0       -0.684404    1.240282    1.769832</w:t>
      </w:r>
    </w:p>
    <w:p w14:paraId="112F43E6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90          8           0       -1.410701   -0.034282    3.697076</w:t>
      </w:r>
    </w:p>
    <w:p w14:paraId="5D4C785D" w14:textId="77777777" w:rsidR="00402A56" w:rsidRPr="00402A56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    91          8           0       -2.995306    0.557327    1.972504</w:t>
      </w:r>
    </w:p>
    <w:p w14:paraId="1FA9CA9D" w14:textId="59B26F43" w:rsidR="00D656A1" w:rsidRDefault="00402A56" w:rsidP="00402A56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02A56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473CBDE5" w14:textId="77777777" w:rsidR="00D656A1" w:rsidRDefault="00D656A1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3F4B2252" w14:textId="77777777" w:rsidR="00D656A1" w:rsidRPr="00C00562" w:rsidRDefault="00D656A1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5257DC26" w14:textId="7D1A136F" w:rsidR="009023D1" w:rsidRPr="009F12BF" w:rsidRDefault="00C00562" w:rsidP="00C00562">
      <w:pPr>
        <w:spacing w:after="0"/>
        <w:rPr>
          <w:rFonts w:ascii="Times New Roman" w:hAnsi="Times New Roman" w:cs="Times New Roman"/>
          <w:lang w:val="en-US"/>
        </w:rPr>
      </w:pPr>
      <w:r w:rsidRPr="0031385F">
        <w:rPr>
          <w:rFonts w:ascii="Times New Roman" w:hAnsi="Times New Roman" w:cs="Times New Roman"/>
          <w:b/>
          <w:bCs/>
          <w:lang w:val="en-US"/>
        </w:rPr>
        <w:t>19·</w:t>
      </w:r>
      <w:proofErr w:type="gramStart"/>
      <w:r w:rsidRPr="0031385F">
        <w:rPr>
          <w:rFonts w:ascii="Times New Roman" w:hAnsi="Times New Roman" w:cs="Times New Roman"/>
          <w:b/>
          <w:bCs/>
          <w:lang w:val="en-US"/>
        </w:rPr>
        <w:t>Ba(</w:t>
      </w:r>
      <w:proofErr w:type="gramEnd"/>
      <w:r w:rsidRPr="0031385F">
        <w:rPr>
          <w:rFonts w:ascii="Times New Roman" w:hAnsi="Times New Roman" w:cs="Times New Roman"/>
          <w:b/>
          <w:bCs/>
          <w:lang w:val="en-US"/>
        </w:rPr>
        <w:t>ClO</w:t>
      </w:r>
      <w:r w:rsidRPr="0031385F">
        <w:rPr>
          <w:rFonts w:ascii="Times New Roman" w:hAnsi="Times New Roman" w:cs="Times New Roman"/>
          <w:b/>
          <w:bCs/>
          <w:vertAlign w:val="subscript"/>
          <w:lang w:val="en-US"/>
        </w:rPr>
        <w:t>4</w:t>
      </w:r>
      <w:r w:rsidRPr="0031385F">
        <w:rPr>
          <w:rFonts w:ascii="Times New Roman" w:hAnsi="Times New Roman" w:cs="Times New Roman"/>
          <w:b/>
          <w:bCs/>
          <w:lang w:val="en-US"/>
        </w:rPr>
        <w:t>)</w:t>
      </w:r>
      <w:r w:rsidRPr="0031385F">
        <w:rPr>
          <w:rFonts w:ascii="Times New Roman" w:hAnsi="Times New Roman" w:cs="Times New Roman"/>
          <w:b/>
          <w:bCs/>
          <w:vertAlign w:val="subscript"/>
          <w:lang w:val="en-US"/>
        </w:rPr>
        <w:t>2</w:t>
      </w:r>
      <w:r w:rsidRPr="0031385F">
        <w:rPr>
          <w:rFonts w:ascii="Times New Roman" w:hAnsi="Times New Roman" w:cs="Times New Roman"/>
          <w:b/>
          <w:bCs/>
          <w:lang w:val="en-US"/>
        </w:rPr>
        <w:t xml:space="preserve"> (S</w:t>
      </w:r>
      <w:r w:rsidRPr="0031385F">
        <w:rPr>
          <w:rFonts w:ascii="Times New Roman" w:hAnsi="Times New Roman" w:cs="Times New Roman"/>
          <w:b/>
          <w:bCs/>
          <w:vertAlign w:val="subscript"/>
          <w:lang w:val="en-US"/>
        </w:rPr>
        <w:t>1</w:t>
      </w:r>
      <w:r w:rsidRPr="0031385F">
        <w:rPr>
          <w:rFonts w:ascii="Times New Roman" w:hAnsi="Times New Roman" w:cs="Times New Roman"/>
          <w:b/>
          <w:bCs/>
          <w:lang w:val="en-US"/>
        </w:rPr>
        <w:t>)</w:t>
      </w:r>
      <w:r w:rsidRPr="0031385F">
        <w:rPr>
          <w:rFonts w:ascii="Times New Roman" w:hAnsi="Times New Roman" w:cs="Times New Roman"/>
          <w:lang w:val="en-US"/>
        </w:rPr>
        <w:t xml:space="preserve"> </w:t>
      </w:r>
      <w:r w:rsidR="009023D1" w:rsidRPr="0031385F">
        <w:rPr>
          <w:rFonts w:ascii="Times New Roman" w:hAnsi="Times New Roman" w:cs="Times New Roman"/>
          <w:lang w:val="en-US"/>
        </w:rPr>
        <w:t>M06</w:t>
      </w:r>
    </w:p>
    <w:p w14:paraId="4BC7A215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44A1DDAA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31385F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10C19B07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31385F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6E650DF8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35D5C64D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0.368426    2.475186   -1.322086</w:t>
      </w:r>
    </w:p>
    <w:p w14:paraId="65253E54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 0.007083    3.208431   -0.187168</w:t>
      </w:r>
    </w:p>
    <w:p w14:paraId="60D50BDB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 0.587005    2.292291   -2.327565</w:t>
      </w:r>
    </w:p>
    <w:p w14:paraId="6834CD9D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1.332887    3.551111    0.025808</w:t>
      </w:r>
    </w:p>
    <w:p w14:paraId="4CC0DFF1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0.718324    3.387760    0.595399</w:t>
      </w:r>
    </w:p>
    <w:p w14:paraId="1E5C0D93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1.905101    2.683499   -2.143247</w:t>
      </w:r>
    </w:p>
    <w:p w14:paraId="4C817EE4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 0.317807    1.756979   -3.229236</w:t>
      </w:r>
    </w:p>
    <w:p w14:paraId="1EEDDD67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2.338264    3.185391   -0.898411</w:t>
      </w:r>
    </w:p>
    <w:p w14:paraId="26537377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1.589477    4.017927    0.964546</w:t>
      </w:r>
    </w:p>
    <w:p w14:paraId="6A8154CD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2.606258    2.494443   -2.939017</w:t>
      </w:r>
    </w:p>
    <w:p w14:paraId="7E9F1BA1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3.516740   -3.323247    0.977044</w:t>
      </w:r>
    </w:p>
    <w:p w14:paraId="38F3E38E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3.855573   -3.195775    2.013850</w:t>
      </w:r>
    </w:p>
    <w:p w14:paraId="7F6D7FFF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4.148334   -4.087376    0.504955</w:t>
      </w:r>
    </w:p>
    <w:p w14:paraId="26D4496E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2.079447   -3.795503    0.902631</w:t>
      </w:r>
    </w:p>
    <w:p w14:paraId="3911DB1A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1.977693   -4.748327    1.434557</w:t>
      </w:r>
    </w:p>
    <w:p w14:paraId="7D0F3BA0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1.800208   -3.935651   -0.141146</w:t>
      </w:r>
    </w:p>
    <w:p w14:paraId="4C6F5865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0.866924   -2.880523    2.819296</w:t>
      </w:r>
    </w:p>
    <w:p w14:paraId="669EEA7D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0.993658   -3.898410    3.204028</w:t>
      </w:r>
    </w:p>
    <w:p w14:paraId="7996A868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-0.176652   -2.588473    2.909043</w:t>
      </w:r>
    </w:p>
    <w:p w14:paraId="23C7864F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1.729843   -1.918875    3.620258</w:t>
      </w:r>
    </w:p>
    <w:p w14:paraId="38784729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2.771885   -2.257306    3.697130</w:t>
      </w:r>
    </w:p>
    <w:p w14:paraId="794ECE27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1.315194   -1.845492    4.633826</w:t>
      </w:r>
    </w:p>
    <w:p w14:paraId="5F479B56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2.262081    0.397521    3.764418</w:t>
      </w:r>
    </w:p>
    <w:p w14:paraId="591F251B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3.304264    0.149590    4.012255</w:t>
      </w:r>
    </w:p>
    <w:p w14:paraId="1ADF681C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1.694057    0.518451    4.695660</w:t>
      </w:r>
    </w:p>
    <w:p w14:paraId="07A9B1D9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2.187237    1.676462    2.955573</w:t>
      </w:r>
    </w:p>
    <w:p w14:paraId="141883BD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2.611583    2.505268    3.530733</w:t>
      </w:r>
    </w:p>
    <w:p w14:paraId="0B829C17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1.145020    1.900331    2.729439</w:t>
      </w:r>
    </w:p>
    <w:p w14:paraId="2CAADB33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4.163797    2.134724    1.610213</w:t>
      </w:r>
    </w:p>
    <w:p w14:paraId="31A7F9E3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4.819690    1.419633    1.119946</w:t>
      </w:r>
    </w:p>
    <w:p w14:paraId="142A4273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553646    2.350954    2.612403</w:t>
      </w:r>
    </w:p>
    <w:p w14:paraId="3443E61B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4.122286    3.430723    0.793512</w:t>
      </w:r>
    </w:p>
    <w:p w14:paraId="2BDF79B8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5.134644    3.846883    0.784747</w:t>
      </w:r>
    </w:p>
    <w:p w14:paraId="374D4E81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3.496713    4.173981    1.288576</w:t>
      </w:r>
    </w:p>
    <w:p w14:paraId="2BC9695B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4.699953    2.821544   -1.545685</w:t>
      </w:r>
    </w:p>
    <w:p w14:paraId="68DB8E44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36          1           0        5.667803    3.084888   -1.115774</w:t>
      </w:r>
    </w:p>
    <w:p w14:paraId="49EDA81C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4.604288    3.401388   -2.471972</w:t>
      </w:r>
    </w:p>
    <w:p w14:paraId="3D57191B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4.742387    1.342782   -1.956631</w:t>
      </w:r>
    </w:p>
    <w:p w14:paraId="516AFFF7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5.674091    1.208594   -2.526214</w:t>
      </w:r>
    </w:p>
    <w:p w14:paraId="10EA9ACC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914408    1.054433   -2.605036</w:t>
      </w:r>
    </w:p>
    <w:p w14:paraId="13414573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136778   -0.838204   -1.172796</w:t>
      </w:r>
    </w:p>
    <w:p w14:paraId="4A120F3D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525351   -1.217013   -1.994984</w:t>
      </w:r>
    </w:p>
    <w:p w14:paraId="31DF756C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190471   -0.831098   -1.489065</w:t>
      </w:r>
    </w:p>
    <w:p w14:paraId="64A8770A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008316   -1.756066    0.016156</w:t>
      </w:r>
    </w:p>
    <w:p w14:paraId="2DEBAD6D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563035   -2.672984   -0.215357</w:t>
      </w:r>
    </w:p>
    <w:p w14:paraId="4568EC90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453091   -1.301133    0.911453</w:t>
      </w:r>
    </w:p>
    <w:p w14:paraId="65483277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3.690326    3.266287   -0.589369</w:t>
      </w:r>
    </w:p>
    <w:p w14:paraId="1DC4FD7D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2.877575    1.512828    1.711205</w:t>
      </w:r>
    </w:p>
    <w:p w14:paraId="293D5A5C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1.694542   -0.647551    2.984131</w:t>
      </w:r>
    </w:p>
    <w:p w14:paraId="31C04CDF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1.153735   -2.842178    1.419565</w:t>
      </w:r>
    </w:p>
    <w:p w14:paraId="3951CB7F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3.643379   -2.092889    0.268697</w:t>
      </w:r>
    </w:p>
    <w:p w14:paraId="11F8A1BA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745021    0.485576   -0.821853</w:t>
      </w:r>
    </w:p>
    <w:p w14:paraId="0A612734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53         56           0        1.157387   -0.358529    0.155087</w:t>
      </w:r>
    </w:p>
    <w:p w14:paraId="4C29A612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2.919030    1.922261   -1.028762</w:t>
      </w:r>
    </w:p>
    <w:p w14:paraId="74D4D282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55          6           0       -2.579515   -0.308866   -1.209843</w:t>
      </w:r>
    </w:p>
    <w:p w14:paraId="239CBA7E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4.803868    0.622642   -0.627794</w:t>
      </w:r>
    </w:p>
    <w:p w14:paraId="4EAB3197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3.082611   -1.603549   -1.089246</w:t>
      </w:r>
    </w:p>
    <w:p w14:paraId="189A4214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58          1           0       -2.453006   -2.471005   -1.223522</w:t>
      </w:r>
    </w:p>
    <w:p w14:paraId="70E5B308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5.306034   -0.654156   -0.506281</w:t>
      </w:r>
    </w:p>
    <w:p w14:paraId="37123BD5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6.326929   -0.836403   -0.208671</w:t>
      </w:r>
    </w:p>
    <w:p w14:paraId="518E3305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61          6           0       -4.433012   -1.752252   -0.747529</w:t>
      </w:r>
    </w:p>
    <w:p w14:paraId="57481C15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5.162811    2.020662   -0.426225</w:t>
      </w:r>
    </w:p>
    <w:p w14:paraId="046A4699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3.991216    2.823834   -0.671977</w:t>
      </w:r>
    </w:p>
    <w:p w14:paraId="7C22FD72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6.360100    2.623408   -0.044090</w:t>
      </w:r>
    </w:p>
    <w:p w14:paraId="65620283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65          1           0       -7.242428    2.023611    0.146205</w:t>
      </w:r>
    </w:p>
    <w:p w14:paraId="7C073E6B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4.054873    4.210533   -0.526707</w:t>
      </w:r>
    </w:p>
    <w:p w14:paraId="3CF27F1D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5.260045    4.787955   -0.145947</w:t>
      </w:r>
    </w:p>
    <w:p w14:paraId="3E035945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5.321801    5.863753   -0.029545</w:t>
      </w:r>
    </w:p>
    <w:p w14:paraId="21848ED3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69          6           0       -6.400991    4.005629    0.093637</w:t>
      </w:r>
    </w:p>
    <w:p w14:paraId="7567F78F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3.179479    4.822333   -0.708262</w:t>
      </w:r>
    </w:p>
    <w:p w14:paraId="30913105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491748    0.684811   -1.000587</w:t>
      </w:r>
    </w:p>
    <w:p w14:paraId="4D126143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72          1           0       -7.324281    4.487617    0.391897</w:t>
      </w:r>
    </w:p>
    <w:p w14:paraId="552A1603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73          7           0       -1.372540    0.278298   -1.402050</w:t>
      </w:r>
    </w:p>
    <w:p w14:paraId="4A9B66A7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1.569903    1.637069   -1.302241</w:t>
      </w:r>
    </w:p>
    <w:p w14:paraId="46BDEE48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75          6           0       -4.926981   -3.149285   -0.601598</w:t>
      </w:r>
    </w:p>
    <w:p w14:paraId="7F6B2348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4.250614   -4.139999   -0.753656</w:t>
      </w:r>
    </w:p>
    <w:p w14:paraId="4C358D46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77          8           0       -6.238199   -3.199459   -0.272753</w:t>
      </w:r>
    </w:p>
    <w:p w14:paraId="3D7983AE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78          6           0       -6.784196   -4.517769   -0.104180</w:t>
      </w:r>
    </w:p>
    <w:p w14:paraId="79BD8E76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 -7.829933   -4.367763    0.154709</w:t>
      </w:r>
    </w:p>
    <w:p w14:paraId="780F466A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 -6.693616   -5.088302   -1.029387</w:t>
      </w:r>
    </w:p>
    <w:p w14:paraId="7D0D52F4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81          1           0       -6.261397   -5.046311    0.693955</w:t>
      </w:r>
    </w:p>
    <w:p w14:paraId="033463FD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82         17           0        1.732565   -1.977750   -2.852297</w:t>
      </w:r>
    </w:p>
    <w:p w14:paraId="0BEC9271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83         17           0       -1.632866    0.117351    2.289092</w:t>
      </w:r>
    </w:p>
    <w:p w14:paraId="0DBAAF01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84          8           0        2.929309   -2.842321   -2.991287</w:t>
      </w:r>
    </w:p>
    <w:p w14:paraId="4DD87B71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85          8           0        2.176615   -0.574609   -2.444474</w:t>
      </w:r>
    </w:p>
    <w:p w14:paraId="05047097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86          8           0        0.878311   -2.465667   -1.697289</w:t>
      </w:r>
    </w:p>
    <w:p w14:paraId="165FF413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87          8           0        0.952136   -1.922026   -4.094278</w:t>
      </w:r>
    </w:p>
    <w:p w14:paraId="7A233E9C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88          8           0       -1.240104   -1.134499    1.534580</w:t>
      </w:r>
    </w:p>
    <w:p w14:paraId="3525F257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89          8           0       -0.686211    1.197084    1.787130</w:t>
      </w:r>
    </w:p>
    <w:p w14:paraId="0BCEBD43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90          8           0       -1.434920   -0.086913    3.743253</w:t>
      </w:r>
    </w:p>
    <w:p w14:paraId="153F7C06" w14:textId="77777777" w:rsidR="0031385F" w:rsidRPr="0031385F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    91          8           0       -3.023865    0.488427    1.974072</w:t>
      </w:r>
    </w:p>
    <w:p w14:paraId="5B5BB60F" w14:textId="3F85AD00" w:rsidR="009023D1" w:rsidRDefault="0031385F" w:rsidP="0031385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31385F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690893C6" w14:textId="77777777" w:rsidR="009023D1" w:rsidRDefault="009023D1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47B058C8" w14:textId="77777777" w:rsidR="009023D1" w:rsidRDefault="009023D1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682711FB" w14:textId="77777777" w:rsidR="009F12BF" w:rsidRDefault="009F12BF" w:rsidP="009023D1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p w14:paraId="49D2CE7F" w14:textId="77777777" w:rsidR="009F12BF" w:rsidRDefault="009F12BF" w:rsidP="009023D1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p w14:paraId="6C2BA55F" w14:textId="77777777" w:rsidR="009F12BF" w:rsidRDefault="009F12BF" w:rsidP="009023D1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p w14:paraId="22157188" w14:textId="549BE846" w:rsidR="00083CFD" w:rsidRPr="009F12BF" w:rsidRDefault="009023D1" w:rsidP="009023D1">
      <w:pPr>
        <w:spacing w:after="0"/>
        <w:rPr>
          <w:rFonts w:ascii="Times New Roman" w:hAnsi="Times New Roman" w:cs="Times New Roman"/>
          <w:lang w:val="en-US"/>
        </w:rPr>
      </w:pPr>
      <w:r w:rsidRPr="00083CFD">
        <w:rPr>
          <w:rFonts w:ascii="Times New Roman" w:hAnsi="Times New Roman" w:cs="Times New Roman"/>
          <w:b/>
          <w:bCs/>
          <w:lang w:val="en-US"/>
        </w:rPr>
        <w:lastRenderedPageBreak/>
        <w:t>19</w:t>
      </w:r>
      <w:r w:rsidR="009F12BF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9F12BF">
        <w:rPr>
          <w:rFonts w:ascii="Times New Roman" w:hAnsi="Times New Roman" w:cs="Times New Roman"/>
          <w:lang w:val="en-US"/>
        </w:rPr>
        <w:t>(S</w:t>
      </w:r>
      <w:r w:rsidRPr="009F12BF">
        <w:rPr>
          <w:rFonts w:ascii="Times New Roman" w:hAnsi="Times New Roman" w:cs="Times New Roman"/>
          <w:vertAlign w:val="subscript"/>
          <w:lang w:val="en-US"/>
        </w:rPr>
        <w:t>0</w:t>
      </w:r>
      <w:r w:rsidRPr="009F12BF">
        <w:rPr>
          <w:rFonts w:ascii="Times New Roman" w:hAnsi="Times New Roman" w:cs="Times New Roman"/>
          <w:lang w:val="en-US"/>
        </w:rPr>
        <w:t>)</w:t>
      </w:r>
      <w:r w:rsidRPr="00083CFD">
        <w:rPr>
          <w:rFonts w:ascii="Times New Roman" w:hAnsi="Times New Roman" w:cs="Times New Roman"/>
          <w:lang w:val="en-US"/>
        </w:rPr>
        <w:t xml:space="preserve"> </w:t>
      </w:r>
      <w:r w:rsidR="00083CFD" w:rsidRPr="00083CFD">
        <w:rPr>
          <w:rFonts w:ascii="Times New Roman" w:hAnsi="Times New Roman" w:cs="Times New Roman"/>
          <w:lang w:val="en-US"/>
        </w:rPr>
        <w:t>M06-L</w:t>
      </w:r>
    </w:p>
    <w:p w14:paraId="28C13F50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18A6B4A9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9F12BF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4E6D6DA4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9F12BF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571419E6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393266EB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1.689697   -0.175691   -0.401018</w:t>
      </w:r>
    </w:p>
    <w:p w14:paraId="5DA32175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0.978576    0.902888    0.145232</w:t>
      </w:r>
    </w:p>
    <w:p w14:paraId="56476869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-0.939161   -1.170575   -1.047673</w:t>
      </w:r>
    </w:p>
    <w:p w14:paraId="0C7D54FF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0.395644    0.998360    0.047202</w:t>
      </w:r>
    </w:p>
    <w:p w14:paraId="3F326DBD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1.512790    1.678856    0.683215</w:t>
      </w:r>
    </w:p>
    <w:p w14:paraId="0CA8C0DB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0.434502   -1.090136   -1.157298</w:t>
      </w:r>
    </w:p>
    <w:p w14:paraId="40FB5931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-1.458323   -2.027339   -1.463949</w:t>
      </w:r>
    </w:p>
    <w:p w14:paraId="05997928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1.152513    0.003321   -0.615143</w:t>
      </w:r>
    </w:p>
    <w:p w14:paraId="6BC9AA87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0.885477    1.864621    0.474157</w:t>
      </w:r>
    </w:p>
    <w:p w14:paraId="329FE352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0.960158   -1.899528   -1.648669</w:t>
      </w:r>
    </w:p>
    <w:p w14:paraId="3AE09862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7.272874   -1.392469    2.732408</w:t>
      </w:r>
    </w:p>
    <w:p w14:paraId="5542A80A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7.724522   -2.195531    2.135276</w:t>
      </w:r>
    </w:p>
    <w:p w14:paraId="79356990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7.439741   -1.651675    3.788546</w:t>
      </w:r>
    </w:p>
    <w:p w14:paraId="111FA2AA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7.938213   -0.072576    2.418502</w:t>
      </w:r>
    </w:p>
    <w:p w14:paraId="05B01639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8.991838   -0.105177    2.732252</w:t>
      </w:r>
    </w:p>
    <w:p w14:paraId="4F51409A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7.449168    0.728088    2.981212</w:t>
      </w:r>
    </w:p>
    <w:p w14:paraId="7B28411D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8.746885   -0.362999    0.197475</w:t>
      </w:r>
    </w:p>
    <w:p w14:paraId="5256E853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8.861346   -1.426588    0.457342</w:t>
      </w:r>
    </w:p>
    <w:p w14:paraId="6B1B9C7B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9.740028    0.103148    0.294311</w:t>
      </w:r>
    </w:p>
    <w:p w14:paraId="1D4EFCD8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8.248673   -0.278291   -1.222688</w:t>
      </w:r>
    </w:p>
    <w:p w14:paraId="7A469C25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7.252561   -0.733761   -1.285326</w:t>
      </w:r>
    </w:p>
    <w:p w14:paraId="01E121B2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8.924586   -0.852231   -1.870328</w:t>
      </w:r>
    </w:p>
    <w:p w14:paraId="34D64CA8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6.939421    1.492501   -2.150164</w:t>
      </w:r>
    </w:p>
    <w:p w14:paraId="1C479C35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6.508167    0.752476   -2.841982</w:t>
      </w:r>
    </w:p>
    <w:p w14:paraId="02405933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7.107039    2.412794   -2.716505</w:t>
      </w:r>
    </w:p>
    <w:p w14:paraId="79AAB8FD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5.986574    1.730998   -0.997638</w:t>
      </w:r>
    </w:p>
    <w:p w14:paraId="2587BC59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6.364504    2.533657   -0.345220</w:t>
      </w:r>
    </w:p>
    <w:p w14:paraId="6351653E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5.928139    0.819786   -0.389457</w:t>
      </w:r>
    </w:p>
    <w:p w14:paraId="44A5DD3B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3.746246    2.269432   -0.502157</w:t>
      </w:r>
    </w:p>
    <w:p w14:paraId="2A24F4E1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2.898453    2.770399   -0.978283</w:t>
      </w:r>
    </w:p>
    <w:p w14:paraId="66D32A69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145474    2.940813    0.274271</w:t>
      </w:r>
    </w:p>
    <w:p w14:paraId="4E0EF3B5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3.294651    0.969352    0.147972</w:t>
      </w:r>
    </w:p>
    <w:p w14:paraId="2EA8405F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2.709539    1.200526    1.040479</w:t>
      </w:r>
    </w:p>
    <w:p w14:paraId="07BA3948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4.162564    0.401715    0.499480</w:t>
      </w:r>
    </w:p>
    <w:p w14:paraId="0E343E8D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3.270231   -0.809778   -1.580221</w:t>
      </w:r>
    </w:p>
    <w:p w14:paraId="05504DF7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4.110622   -0.253250   -2.006006</w:t>
      </w:r>
    </w:p>
    <w:p w14:paraId="74CBACAF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2.641183   -1.103756   -2.421072</w:t>
      </w:r>
    </w:p>
    <w:p w14:paraId="44AC9901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3.822767   -2.039750   -0.879910</w:t>
      </w:r>
    </w:p>
    <w:p w14:paraId="2C7696B4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3.924880   -2.876365   -1.588511</w:t>
      </w:r>
    </w:p>
    <w:p w14:paraId="5C803AF9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139622   -2.366389   -0.081002</w:t>
      </w:r>
    </w:p>
    <w:p w14:paraId="3E635C84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641023   -2.707154    0.495285</w:t>
      </w:r>
    </w:p>
    <w:p w14:paraId="04E109AD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5.297983   -3.704236    0.185808</w:t>
      </w:r>
    </w:p>
    <w:p w14:paraId="483CDD88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726931   -2.683649    0.349785</w:t>
      </w:r>
    </w:p>
    <w:p w14:paraId="620B8046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298114   -2.472521    1.953040</w:t>
      </w:r>
    </w:p>
    <w:p w14:paraId="6E44DD69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4.216339   -2.349505    2.068938</w:t>
      </w:r>
    </w:p>
    <w:p w14:paraId="62EEF922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595831   -3.347736    2.549555</w:t>
      </w:r>
    </w:p>
    <w:p w14:paraId="04D86E17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2.519334    0.098743   -0.726968</w:t>
      </w:r>
    </w:p>
    <w:p w14:paraId="7E040892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4.716113    2.084458   -1.524271</w:t>
      </w:r>
    </w:p>
    <w:p w14:paraId="7BC9CD49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8.209775    1.071343   -1.683803</w:t>
      </w:r>
    </w:p>
    <w:p w14:paraId="07D55A4A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7.820529    0.281831    1.051745</w:t>
      </w:r>
    </w:p>
    <w:p w14:paraId="1EF58A99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5.881873   -1.285529    2.466542</w:t>
      </w:r>
    </w:p>
    <w:p w14:paraId="4CD2CE85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5.099801   -1.705405   -0.352962</w:t>
      </w:r>
    </w:p>
    <w:p w14:paraId="4E49B455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3          6           0       -5.080745   -1.246925   -0.318906</w:t>
      </w:r>
    </w:p>
    <w:p w14:paraId="7C980FEB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4.067688    0.732636    0.066723</w:t>
      </w:r>
    </w:p>
    <w:p w14:paraId="70A7B1EA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5          7           0       -5.246855    0.062001    0.038249</w:t>
      </w:r>
    </w:p>
    <w:p w14:paraId="6C614E79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6.377066    0.777188    0.306686</w:t>
      </w:r>
    </w:p>
    <w:p w14:paraId="6C0C6A85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7.550090    0.049974    0.244955</w:t>
      </w:r>
    </w:p>
    <w:p w14:paraId="335F662E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8          6           0       -7.474256   -1.323739   -0.094649</w:t>
      </w:r>
    </w:p>
    <w:p w14:paraId="6DDFC1E8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59          6           0       -6.264430   -1.978794   -0.381931</w:t>
      </w:r>
    </w:p>
    <w:p w14:paraId="3C1EE142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8.508451    0.509686    0.442117</w:t>
      </w:r>
    </w:p>
    <w:p w14:paraId="07B4841C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1          1           0       -6.272132   -3.027202   -0.649838</w:t>
      </w:r>
    </w:p>
    <w:p w14:paraId="333CE590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444194    2.089473    0.386713</w:t>
      </w:r>
    </w:p>
    <w:p w14:paraId="423F926A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5.877030    2.110349    0.546429</w:t>
      </w:r>
    </w:p>
    <w:p w14:paraId="1BE0C2D4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3.729932    3.283891    0.533343</w:t>
      </w:r>
    </w:p>
    <w:p w14:paraId="189EFC16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5          6           0       -6.544354    3.293948    0.862571</w:t>
      </w:r>
    </w:p>
    <w:p w14:paraId="26398CE5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5.807872    4.458031    1.012997</w:t>
      </w:r>
    </w:p>
    <w:p w14:paraId="08DEE9D0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415518    4.448625    0.843476</w:t>
      </w:r>
    </w:p>
    <w:p w14:paraId="6ABC8203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3.861288    5.374684    0.955094</w:t>
      </w:r>
    </w:p>
    <w:p w14:paraId="5CD4A8CC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9          1           0       -7.622938    3.299216    0.983033</w:t>
      </w:r>
    </w:p>
    <w:p w14:paraId="655C6FAD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655425    3.313761    0.395710</w:t>
      </w:r>
    </w:p>
    <w:p w14:paraId="26352A53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766689   -1.470088   -0.521090</w:t>
      </w:r>
    </w:p>
    <w:p w14:paraId="60A569E6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2          6           0       -3.128385   -0.282670   -0.287075</w:t>
      </w:r>
    </w:p>
    <w:p w14:paraId="44DC7BCA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3          1           0       -6.310967    5.387061    1.257693</w:t>
      </w:r>
    </w:p>
    <w:p w14:paraId="5985C90D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8.702988   -2.147535   -0.173768</w:t>
      </w:r>
    </w:p>
    <w:p w14:paraId="7C7EDB4D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5          8           0       -8.726365   -3.326048   -0.467987</w:t>
      </w:r>
    </w:p>
    <w:p w14:paraId="29B0022C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9.809696   -1.442465    0.120214</w:t>
      </w:r>
    </w:p>
    <w:p w14:paraId="60502CB9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7          6           0      -11.038845   -2.176971    0.064130</w:t>
      </w:r>
    </w:p>
    <w:p w14:paraId="7ED08DC5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8          1           0      -11.818924   -1.469154    0.332061</w:t>
      </w:r>
    </w:p>
    <w:p w14:paraId="21DBB33B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-11.206998   -2.564831   -0.941506</w:t>
      </w:r>
    </w:p>
    <w:p w14:paraId="0477B13C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-11.020263   -3.007818    0.770749</w:t>
      </w:r>
    </w:p>
    <w:p w14:paraId="4A0837C0" w14:textId="7ED6F341" w:rsidR="00083CFD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6099E826" w14:textId="77777777" w:rsidR="00083CFD" w:rsidRDefault="00083CFD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429D72DF" w14:textId="77777777" w:rsidR="00083CFD" w:rsidRPr="00C00562" w:rsidRDefault="00083CFD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405ACDBB" w14:textId="77777777" w:rsidR="00083CFD" w:rsidRDefault="00083CFD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79C55F18" w14:textId="45A2B7B8" w:rsidR="009023D1" w:rsidRPr="00083CFD" w:rsidRDefault="009023D1" w:rsidP="009023D1">
      <w:pPr>
        <w:spacing w:after="0"/>
        <w:rPr>
          <w:rFonts w:ascii="Times New Roman" w:hAnsi="Times New Roman" w:cs="Times New Roman"/>
          <w:b/>
          <w:bCs/>
          <w:lang w:val="en-US"/>
        </w:rPr>
      </w:pPr>
      <w:r w:rsidRPr="00083CFD">
        <w:rPr>
          <w:rFonts w:ascii="Times New Roman" w:hAnsi="Times New Roman" w:cs="Times New Roman"/>
          <w:b/>
          <w:bCs/>
          <w:lang w:val="en-US"/>
        </w:rPr>
        <w:t xml:space="preserve">19 </w:t>
      </w:r>
      <w:r w:rsidRPr="009F12BF">
        <w:rPr>
          <w:rFonts w:ascii="Times New Roman" w:hAnsi="Times New Roman" w:cs="Times New Roman"/>
          <w:lang w:val="en-US"/>
        </w:rPr>
        <w:t>(S</w:t>
      </w:r>
      <w:r w:rsidRPr="009F12BF">
        <w:rPr>
          <w:rFonts w:ascii="Times New Roman" w:hAnsi="Times New Roman" w:cs="Times New Roman"/>
          <w:vertAlign w:val="subscript"/>
          <w:lang w:val="en-US"/>
        </w:rPr>
        <w:t>1</w:t>
      </w:r>
      <w:r w:rsidRPr="009F12BF">
        <w:rPr>
          <w:rFonts w:ascii="Times New Roman" w:hAnsi="Times New Roman" w:cs="Times New Roman"/>
          <w:lang w:val="en-US"/>
        </w:rPr>
        <w:t>)</w:t>
      </w:r>
      <w:r w:rsidRPr="00083CFD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083CFD" w:rsidRPr="00083CFD">
        <w:rPr>
          <w:rFonts w:ascii="Times New Roman" w:hAnsi="Times New Roman" w:cs="Times New Roman"/>
          <w:lang w:val="en-US"/>
        </w:rPr>
        <w:t>M06-L</w:t>
      </w:r>
    </w:p>
    <w:p w14:paraId="61540157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6EC4435D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9F12BF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7A59420A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9F12BF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4D477231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48F4A5AE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1.670601   -0.277856   -0.340993</w:t>
      </w:r>
    </w:p>
    <w:p w14:paraId="6C84E2EB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0.937972    0.762678    0.250155</w:t>
      </w:r>
    </w:p>
    <w:p w14:paraId="410241FD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-0.943248   -1.257489   -1.037027</w:t>
      </w:r>
    </w:p>
    <w:p w14:paraId="0EAA610D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0.439523    0.840017    0.143243</w:t>
      </w:r>
    </w:p>
    <w:p w14:paraId="3959F6E8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1.451792    1.520082    0.827902</w:t>
      </w:r>
    </w:p>
    <w:p w14:paraId="4B61EB30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0.433292   -1.194834   -1.154329</w:t>
      </w:r>
    </w:p>
    <w:p w14:paraId="0688602A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-1.477029   -2.083558   -1.489820</w:t>
      </w:r>
    </w:p>
    <w:p w14:paraId="38DDE8ED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1.176377   -0.135975   -0.572649</w:t>
      </w:r>
    </w:p>
    <w:p w14:paraId="343D9262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0.942780    1.675535    0.607648</w:t>
      </w:r>
    </w:p>
    <w:p w14:paraId="39257B9D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0.937314   -1.988619   -1.686491</w:t>
      </w:r>
    </w:p>
    <w:p w14:paraId="6E0410D9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7.227887   -1.300849    2.702754</w:t>
      </w:r>
    </w:p>
    <w:p w14:paraId="2D07345E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7.721928   -2.069992    2.100645</w:t>
      </w:r>
    </w:p>
    <w:p w14:paraId="0870C468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7.357031   -1.578490    3.757965</w:t>
      </w:r>
    </w:p>
    <w:p w14:paraId="692B7D7B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7.875639    0.051127    2.458460</w:t>
      </w:r>
    </w:p>
    <w:p w14:paraId="4479BE43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8.909963    0.028975    2.826035</w:t>
      </w:r>
    </w:p>
    <w:p w14:paraId="0D84DD5F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7.334059    0.819826    3.014030</w:t>
      </w:r>
    </w:p>
    <w:p w14:paraId="3D2D2E7F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8.793775   -0.162827    0.246055</w:t>
      </w:r>
    </w:p>
    <w:p w14:paraId="095DA5B1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8.993936   -1.195776    0.555515</w:t>
      </w:r>
    </w:p>
    <w:p w14:paraId="68AA2BD3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9.739987    0.392025    0.297126</w:t>
      </w:r>
    </w:p>
    <w:p w14:paraId="63602427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8.275218   -0.200494   -1.177424</w:t>
      </w:r>
    </w:p>
    <w:p w14:paraId="7A57D896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7.304038   -0.703828   -1.195298</w:t>
      </w:r>
    </w:p>
    <w:p w14:paraId="171CEC54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8.977780   -0.779998   -1.787260</w:t>
      </w:r>
    </w:p>
    <w:p w14:paraId="4BA3137A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6.866120    1.466022   -2.197967</w:t>
      </w:r>
    </w:p>
    <w:p w14:paraId="4A2F1BAB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6.410589    0.637572   -2.754252</w:t>
      </w:r>
    </w:p>
    <w:p w14:paraId="0C453BA0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6.995396    2.304474   -2.885121</w:t>
      </w:r>
    </w:p>
    <w:p w14:paraId="570D2E0F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5.965776    1.854537   -1.033628</w:t>
      </w:r>
    </w:p>
    <w:p w14:paraId="2FACD37C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6.331217    2.774382   -0.557922</w:t>
      </w:r>
    </w:p>
    <w:p w14:paraId="143A1451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5.992188    1.061285   -0.285050</w:t>
      </w:r>
    </w:p>
    <w:p w14:paraId="132A19DB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3.678069    2.170219   -0.482793</w:t>
      </w:r>
    </w:p>
    <w:p w14:paraId="512EA366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2.788846    2.609185   -0.938583</w:t>
      </w:r>
    </w:p>
    <w:p w14:paraId="053F6CC8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047032    2.858890    0.289570</w:t>
      </w:r>
    </w:p>
    <w:p w14:paraId="6D3CD745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3.335068    0.824689    0.159894</w:t>
      </w:r>
    </w:p>
    <w:p w14:paraId="521B6F1F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33          1           0        2.799358    1.000571    1.093530</w:t>
      </w:r>
    </w:p>
    <w:p w14:paraId="0182D840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4.247953    0.293366    0.430989</w:t>
      </w:r>
    </w:p>
    <w:p w14:paraId="13AEB684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3.273993   -0.912440   -1.625646</w:t>
      </w:r>
    </w:p>
    <w:p w14:paraId="309CA053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4.087908   -0.324547   -2.052337</w:t>
      </w:r>
    </w:p>
    <w:p w14:paraId="03BF623E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2.617092   -1.179318   -2.452377</w:t>
      </w:r>
    </w:p>
    <w:p w14:paraId="60288454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3.862865   -2.174272   -1.005143</w:t>
      </w:r>
    </w:p>
    <w:p w14:paraId="0D697BA0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4.032879   -2.933250   -1.780820</w:t>
      </w:r>
    </w:p>
    <w:p w14:paraId="22B8508A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169388   -2.589218   -0.264567</w:t>
      </w:r>
    </w:p>
    <w:p w14:paraId="13F68671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609808   -2.799889    0.518173</w:t>
      </w:r>
    </w:p>
    <w:p w14:paraId="73905B63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5.222865   -3.798008    0.281000</w:t>
      </w:r>
    </w:p>
    <w:p w14:paraId="040EE9F7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693366   -2.830840    0.381214</w:t>
      </w:r>
    </w:p>
    <w:p w14:paraId="4B326C17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260105   -2.450928    1.959254</w:t>
      </w:r>
    </w:p>
    <w:p w14:paraId="68699382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4.180094   -2.320861    2.057193</w:t>
      </w:r>
    </w:p>
    <w:p w14:paraId="354CC44F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564437   -3.273822    2.620168</w:t>
      </w:r>
    </w:p>
    <w:p w14:paraId="5D13DB9F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2.544214   -0.060686   -0.691740</w:t>
      </w:r>
    </w:p>
    <w:p w14:paraId="5DDD4331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4.643620    2.055227   -1.529427</w:t>
      </w:r>
    </w:p>
    <w:p w14:paraId="0C67A63D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8.169879    1.110604   -1.745822</w:t>
      </w:r>
    </w:p>
    <w:p w14:paraId="7F613A2A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7.828351    0.449989    1.093594</w:t>
      </w:r>
    </w:p>
    <w:p w14:paraId="50014C73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5.841749   -1.221082    2.384315</w:t>
      </w:r>
    </w:p>
    <w:p w14:paraId="5CDEC6E5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5.107398   -1.829591   -0.396154</w:t>
      </w:r>
    </w:p>
    <w:p w14:paraId="69812757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3          6           0       -5.108171   -1.271110   -0.254755</w:t>
      </w:r>
    </w:p>
    <w:p w14:paraId="1ACF20E1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4.034806    0.691823    0.090325</w:t>
      </w:r>
    </w:p>
    <w:p w14:paraId="172D1D46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5          7           0       -5.236493    0.053212    0.069342</w:t>
      </w:r>
    </w:p>
    <w:p w14:paraId="38C8CF7C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6.351043    0.811353    0.295644</w:t>
      </w:r>
    </w:p>
    <w:p w14:paraId="0ACCA5B6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7.544926    0.120539    0.233453</w:t>
      </w:r>
    </w:p>
    <w:p w14:paraId="67FDEC8A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8          6           0       -7.506431   -1.268067   -0.066857</w:t>
      </w:r>
    </w:p>
    <w:p w14:paraId="13685788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6.314110   -1.969810   -0.316753</w:t>
      </w:r>
    </w:p>
    <w:p w14:paraId="24F2B760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8.489879    0.614340    0.398206</w:t>
      </w:r>
    </w:p>
    <w:p w14:paraId="0E71B5D8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1          1           0       -6.345826   -3.022214   -0.558109</w:t>
      </w:r>
    </w:p>
    <w:p w14:paraId="3B59DC63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374543    2.074665    0.361797</w:t>
      </w:r>
    </w:p>
    <w:p w14:paraId="01688F4C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5.812009    2.144721    0.500818</w:t>
      </w:r>
    </w:p>
    <w:p w14:paraId="234DF51B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3.620418    3.248193    0.480657</w:t>
      </w:r>
    </w:p>
    <w:p w14:paraId="00C0E3E1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5          6           0       -6.444918    3.359937    0.768407</w:t>
      </w:r>
    </w:p>
    <w:p w14:paraId="02F2F044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5.669674    4.505480    0.890868</w:t>
      </w:r>
    </w:p>
    <w:p w14:paraId="3CF82168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273375    4.446103    0.742678</w:t>
      </w:r>
    </w:p>
    <w:p w14:paraId="16265F0F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3.692174    5.356189    0.833131</w:t>
      </w:r>
    </w:p>
    <w:p w14:paraId="591981D6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69          1           0       -7.522289    3.406775    0.873736</w:t>
      </w:r>
    </w:p>
    <w:p w14:paraId="4296E235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545652    3.234851    0.360395</w:t>
      </w:r>
    </w:p>
    <w:p w14:paraId="3170E193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792865   -1.531069   -0.436535</w:t>
      </w:r>
    </w:p>
    <w:p w14:paraId="528A8178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2          6           0       -3.117366   -0.355285   -0.229171</w:t>
      </w:r>
    </w:p>
    <w:p w14:paraId="2695B3DC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3          1           0       -6.144572    5.456839    1.097333</w:t>
      </w:r>
    </w:p>
    <w:p w14:paraId="5821BB8A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8.768937   -2.052732   -0.143995</w:t>
      </w:r>
    </w:p>
    <w:p w14:paraId="212474F3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5          8           0       -8.823649   -3.240447   -0.397520</w:t>
      </w:r>
    </w:p>
    <w:p w14:paraId="0EA763A0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9.856863   -1.304414    0.098234</w:t>
      </w:r>
    </w:p>
    <w:p w14:paraId="46A5A054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7          6           0      -11.129420   -1.982109    0.043131</w:t>
      </w:r>
    </w:p>
    <w:p w14:paraId="5B04A0FD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8          1           0      -11.871388   -1.218329    0.259622</w:t>
      </w:r>
    </w:p>
    <w:p w14:paraId="5BA0E805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-11.289624   -2.402410   -0.949619</w:t>
      </w:r>
    </w:p>
    <w:p w14:paraId="46F1E70D" w14:textId="77777777" w:rsidR="009F12BF" w:rsidRPr="009F12BF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-11.166356   -2.775405    0.789620</w:t>
      </w:r>
    </w:p>
    <w:p w14:paraId="7307A56A" w14:textId="4939B264" w:rsidR="00083CFD" w:rsidRDefault="009F12BF" w:rsidP="009F12B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9F12BF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5EFC403C" w14:textId="77777777" w:rsidR="00083CFD" w:rsidRPr="00083CFD" w:rsidRDefault="00083CFD" w:rsidP="009023D1">
      <w:pPr>
        <w:spacing w:after="0"/>
        <w:rPr>
          <w:rFonts w:ascii="Times New Roman" w:hAnsi="Times New Roman" w:cs="Times New Roman"/>
          <w:lang w:val="en-US"/>
        </w:rPr>
      </w:pPr>
    </w:p>
    <w:p w14:paraId="23DE2151" w14:textId="68F8C6D9" w:rsidR="009023D1" w:rsidRPr="00083CFD" w:rsidRDefault="009023D1" w:rsidP="009023D1">
      <w:pPr>
        <w:spacing w:after="0"/>
        <w:rPr>
          <w:rFonts w:ascii="Times New Roman" w:hAnsi="Times New Roman" w:cs="Times New Roman"/>
          <w:lang w:val="en-US"/>
        </w:rPr>
      </w:pPr>
      <w:r w:rsidRPr="00083CFD">
        <w:rPr>
          <w:rFonts w:ascii="Times New Roman" w:hAnsi="Times New Roman" w:cs="Times New Roman"/>
          <w:b/>
          <w:bCs/>
          <w:lang w:val="en-US"/>
        </w:rPr>
        <w:t>19·</w:t>
      </w:r>
      <w:proofErr w:type="gramStart"/>
      <w:r w:rsidRPr="00083CFD">
        <w:rPr>
          <w:rFonts w:ascii="Times New Roman" w:hAnsi="Times New Roman" w:cs="Times New Roman"/>
          <w:b/>
          <w:bCs/>
          <w:lang w:val="en-US"/>
        </w:rPr>
        <w:t>Ba(</w:t>
      </w:r>
      <w:proofErr w:type="gramEnd"/>
      <w:r w:rsidRPr="00083CFD">
        <w:rPr>
          <w:rFonts w:ascii="Times New Roman" w:hAnsi="Times New Roman" w:cs="Times New Roman"/>
          <w:b/>
          <w:bCs/>
          <w:lang w:val="en-US"/>
        </w:rPr>
        <w:t>ClO</w:t>
      </w:r>
      <w:r w:rsidRPr="00083CFD">
        <w:rPr>
          <w:rFonts w:ascii="Times New Roman" w:hAnsi="Times New Roman" w:cs="Times New Roman"/>
          <w:b/>
          <w:bCs/>
          <w:vertAlign w:val="subscript"/>
          <w:lang w:val="en-US"/>
        </w:rPr>
        <w:t>4</w:t>
      </w:r>
      <w:r w:rsidRPr="00083CFD">
        <w:rPr>
          <w:rFonts w:ascii="Times New Roman" w:hAnsi="Times New Roman" w:cs="Times New Roman"/>
          <w:b/>
          <w:bCs/>
          <w:lang w:val="en-US"/>
        </w:rPr>
        <w:t>)</w:t>
      </w:r>
      <w:r w:rsidRPr="00083CFD">
        <w:rPr>
          <w:rFonts w:ascii="Times New Roman" w:hAnsi="Times New Roman" w:cs="Times New Roman"/>
          <w:b/>
          <w:bCs/>
          <w:vertAlign w:val="subscript"/>
          <w:lang w:val="en-US"/>
        </w:rPr>
        <w:t>2</w:t>
      </w:r>
      <w:r w:rsidRPr="00083CFD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9F12BF">
        <w:rPr>
          <w:rFonts w:ascii="Times New Roman" w:hAnsi="Times New Roman" w:cs="Times New Roman"/>
          <w:lang w:val="en-US"/>
        </w:rPr>
        <w:t>(S</w:t>
      </w:r>
      <w:r w:rsidRPr="009F12BF">
        <w:rPr>
          <w:rFonts w:ascii="Times New Roman" w:hAnsi="Times New Roman" w:cs="Times New Roman"/>
          <w:vertAlign w:val="subscript"/>
          <w:lang w:val="en-US"/>
        </w:rPr>
        <w:t>0</w:t>
      </w:r>
      <w:r w:rsidRPr="009F12BF">
        <w:rPr>
          <w:rFonts w:ascii="Times New Roman" w:hAnsi="Times New Roman" w:cs="Times New Roman"/>
          <w:lang w:val="en-US"/>
        </w:rPr>
        <w:t>)</w:t>
      </w:r>
      <w:r w:rsidRPr="00083CFD">
        <w:rPr>
          <w:rFonts w:ascii="Times New Roman" w:hAnsi="Times New Roman" w:cs="Times New Roman"/>
          <w:lang w:val="en-US"/>
        </w:rPr>
        <w:t xml:space="preserve"> </w:t>
      </w:r>
      <w:r w:rsidR="00083CFD" w:rsidRPr="00083CFD">
        <w:rPr>
          <w:rFonts w:ascii="Times New Roman" w:hAnsi="Times New Roman" w:cs="Times New Roman"/>
          <w:lang w:val="en-US"/>
        </w:rPr>
        <w:t>M06-L</w:t>
      </w:r>
    </w:p>
    <w:p w14:paraId="16AD798F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181D21BE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EE4FE0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30A431BE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EE4FE0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261516F3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121E225A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0.322763    2.219036   -1.449290</w:t>
      </w:r>
    </w:p>
    <w:p w14:paraId="29188168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 0.072646    3.088244   -0.423256</w:t>
      </w:r>
    </w:p>
    <w:p w14:paraId="2C293ACA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 0.641452    1.845954   -2.391434</w:t>
      </w:r>
    </w:p>
    <w:p w14:paraId="44C12037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1.404087    3.416090   -0.246613</w:t>
      </w:r>
    </w:p>
    <w:p w14:paraId="3FFDA6BC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0.653967    3.408510    0.315969</w:t>
      </w:r>
    </w:p>
    <w:p w14:paraId="00F26274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1.967958    2.217916   -2.253312</w:t>
      </w:r>
    </w:p>
    <w:p w14:paraId="6DB79BAF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 0.361918    1.184340   -3.205231</w:t>
      </w:r>
    </w:p>
    <w:p w14:paraId="37DC7479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2.404717    2.916004   -1.110693</w:t>
      </w:r>
    </w:p>
    <w:p w14:paraId="1F6D1A8E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 9          1           0        1.669647    4.018278    0.612536</w:t>
      </w:r>
    </w:p>
    <w:p w14:paraId="37A06FD6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2.671018    1.879804   -2.999621</w:t>
      </w:r>
    </w:p>
    <w:p w14:paraId="20EF2BB4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3.391046   -3.225384    1.260765</w:t>
      </w:r>
    </w:p>
    <w:p w14:paraId="126C4C65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3.721795   -3.028586    2.293592</w:t>
      </w:r>
    </w:p>
    <w:p w14:paraId="5FBB746A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4.032093   -4.023567    0.856293</w:t>
      </w:r>
    </w:p>
    <w:p w14:paraId="356DE96A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1.958753   -3.684322    1.201977</w:t>
      </w:r>
    </w:p>
    <w:p w14:paraId="54A0585B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1.834983   -4.586535    1.815552</w:t>
      </w:r>
    </w:p>
    <w:p w14:paraId="266A7486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1.693825   -3.921277    0.169969</w:t>
      </w:r>
    </w:p>
    <w:p w14:paraId="5D050DDF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0.771989   -2.592412    3.006679</w:t>
      </w:r>
    </w:p>
    <w:p w14:paraId="25F21202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0.906199   -3.573059    3.481343</w:t>
      </w:r>
    </w:p>
    <w:p w14:paraId="52A9A314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-0.275759   -2.303111    3.086673</w:t>
      </w:r>
    </w:p>
    <w:p w14:paraId="50E213A0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1.629646   -1.563570    3.710458</w:t>
      </w:r>
    </w:p>
    <w:p w14:paraId="0C17C768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2.668061   -1.900728    3.860328</w:t>
      </w:r>
    </w:p>
    <w:p w14:paraId="074991F0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1.195808   -1.364399    4.701464</w:t>
      </w:r>
    </w:p>
    <w:p w14:paraId="2C705DA9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2.161217    0.732870    3.644048</w:t>
      </w:r>
    </w:p>
    <w:p w14:paraId="6DC5DC15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3.152247    0.474954    4.052762</w:t>
      </w:r>
    </w:p>
    <w:p w14:paraId="5A98FA9A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1.494915    0.991286    4.480460</w:t>
      </w:r>
    </w:p>
    <w:p w14:paraId="39D2D238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2.264724    1.891670    2.686723</w:t>
      </w:r>
    </w:p>
    <w:p w14:paraId="67D773E0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2.669609    2.769616    3.203838</w:t>
      </w:r>
    </w:p>
    <w:p w14:paraId="4F8547CB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1.267993    2.146881    2.311197</w:t>
      </w:r>
    </w:p>
    <w:p w14:paraId="47201468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4.311110    2.242868    1.446269</w:t>
      </w:r>
    </w:p>
    <w:p w14:paraId="34BBB592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5.044934    1.534297    1.061460</w:t>
      </w:r>
    </w:p>
    <w:p w14:paraId="20316913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649700    2.593241    2.431954</w:t>
      </w:r>
    </w:p>
    <w:p w14:paraId="2298B8DF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4.200062    3.428879    0.492630</w:t>
      </w:r>
    </w:p>
    <w:p w14:paraId="57F91AFA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5.189586    3.892838    0.412480</w:t>
      </w:r>
    </w:p>
    <w:p w14:paraId="0A8CCC1B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3.547878    4.199505    0.910636</w:t>
      </w:r>
    </w:p>
    <w:p w14:paraId="567ECEC5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4.760174    2.603619   -1.780574</w:t>
      </w:r>
    </w:p>
    <w:p w14:paraId="59CF46CA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5.715322    2.981963   -1.406944</w:t>
      </w:r>
    </w:p>
    <w:p w14:paraId="7FDB8A72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4.603796    3.078362   -2.758743</w:t>
      </w:r>
    </w:p>
    <w:p w14:paraId="245B3A2A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4.889007    1.096470   -2.020720</w:t>
      </w:r>
    </w:p>
    <w:p w14:paraId="5AD335BF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5.898525    0.916589   -2.426379</w:t>
      </w:r>
    </w:p>
    <w:p w14:paraId="73C1CE14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4.180058    0.713639   -2.764023</w:t>
      </w:r>
    </w:p>
    <w:p w14:paraId="6D0BD278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151710   -0.962306   -0.963983</w:t>
      </w:r>
    </w:p>
    <w:p w14:paraId="79963383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628610   -1.448288   -1.796123</w:t>
      </w:r>
    </w:p>
    <w:p w14:paraId="1243146A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232560   -0.972774   -1.181441</w:t>
      </w:r>
    </w:p>
    <w:p w14:paraId="3272E8AC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4.915055   -1.727780    0.303179</w:t>
      </w:r>
    </w:p>
    <w:p w14:paraId="7D54D0DE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495561   -2.658444    0.241636</w:t>
      </w:r>
    </w:p>
    <w:p w14:paraId="39DDD24E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277769   -1.166169    1.179197</w:t>
      </w:r>
    </w:p>
    <w:p w14:paraId="0DD9C558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3.752260    3.080275   -0.845224</w:t>
      </w:r>
    </w:p>
    <w:p w14:paraId="76746D9F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3.089598    1.522560    1.578222</w:t>
      </w:r>
    </w:p>
    <w:p w14:paraId="6B9E76DA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1.636175   -0.375715    2.934794</w:t>
      </w:r>
    </w:p>
    <w:p w14:paraId="39428068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1.042331   -2.678900    1.611211</w:t>
      </w:r>
    </w:p>
    <w:p w14:paraId="4744EF52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3.539843   -2.052692    0.471413</w:t>
      </w:r>
    </w:p>
    <w:p w14:paraId="3A9DF8F4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718551    0.380772   -0.815039</w:t>
      </w:r>
    </w:p>
    <w:p w14:paraId="59646C26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53         56           0        1.151157   -0.269497    0.108547</w:t>
      </w:r>
    </w:p>
    <w:p w14:paraId="7C95E0E4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2.886832    1.841881   -1.067778</w:t>
      </w:r>
    </w:p>
    <w:p w14:paraId="1CE18B08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55          6           0       -2.682078   -0.401246   -1.211066</w:t>
      </w:r>
    </w:p>
    <w:p w14:paraId="139F83A8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4.839424    0.675540   -0.631271</w:t>
      </w:r>
    </w:p>
    <w:p w14:paraId="698A7E06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3.263203   -1.657011   -1.061374</w:t>
      </w:r>
    </w:p>
    <w:p w14:paraId="01119CA7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58          1           0       -2.692136   -2.568447   -1.184935</w:t>
      </w:r>
    </w:p>
    <w:p w14:paraId="1BB3586F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5.418854   -0.567056   -0.487429</w:t>
      </w:r>
    </w:p>
    <w:p w14:paraId="4A5462C8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6.451582   -0.680469   -0.188142</w:t>
      </w:r>
    </w:p>
    <w:p w14:paraId="225E6A70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61          6           0       -4.618436   -1.717689   -0.709374</w:t>
      </w:r>
    </w:p>
    <w:p w14:paraId="1B260955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5.110144    2.089033   -0.469192</w:t>
      </w:r>
    </w:p>
    <w:p w14:paraId="1D40AFAA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3.897245    2.812077   -0.739267</w:t>
      </w:r>
    </w:p>
    <w:p w14:paraId="559FBF8F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6.269770    2.771493   -0.108317</w:t>
      </w:r>
    </w:p>
    <w:p w14:paraId="6C84B0A1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65          1           0       -7.185532    2.227239    0.100340</w:t>
      </w:r>
    </w:p>
    <w:p w14:paraId="39790EF8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3.883843    4.203852   -0.642571</w:t>
      </w:r>
    </w:p>
    <w:p w14:paraId="74400AF2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5.051380    4.860560   -0.283537</w:t>
      </w:r>
    </w:p>
    <w:p w14:paraId="57F0D15C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5.051888    5.942987   -0.206007</w:t>
      </w:r>
    </w:p>
    <w:p w14:paraId="4C9CA28B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69          6           0       -6.232604    4.154708   -0.017445</w:t>
      </w:r>
    </w:p>
    <w:p w14:paraId="30148C75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976160    4.761822   -0.848569</w:t>
      </w:r>
    </w:p>
    <w:p w14:paraId="1F5D35CE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528785    0.646861   -1.004398</w:t>
      </w:r>
    </w:p>
    <w:p w14:paraId="55E5D662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72          1           0       -7.127623    4.699173    0.263682</w:t>
      </w:r>
    </w:p>
    <w:p w14:paraId="6D5E506E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73          7           0       -1.448031    0.099567   -1.449080</w:t>
      </w:r>
    </w:p>
    <w:p w14:paraId="56407C34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1.565372    1.462378   -1.364620</w:t>
      </w:r>
    </w:p>
    <w:p w14:paraId="02E9B4A1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75          6           0       -5.191527   -3.075491   -0.547050</w:t>
      </w:r>
    </w:p>
    <w:p w14:paraId="5AC340E1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4.582020   -4.108549   -0.696845</w:t>
      </w:r>
    </w:p>
    <w:p w14:paraId="0F9CE105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77          8           0       -6.501109   -3.036577   -0.205656</w:t>
      </w:r>
    </w:p>
    <w:p w14:paraId="107128CD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78          6           0       -7.106077   -4.317955   -0.028867</w:t>
      </w:r>
    </w:p>
    <w:p w14:paraId="60370BD9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 -8.142493   -4.123783    0.238927</w:t>
      </w:r>
    </w:p>
    <w:p w14:paraId="3ACE79B2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 -7.051885   -4.900697   -0.950386</w:t>
      </w:r>
    </w:p>
    <w:p w14:paraId="1E1F70CA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81          1           0       -6.604467   -4.874787    0.764837</w:t>
      </w:r>
    </w:p>
    <w:p w14:paraId="3736C808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82         17           0        1.864214   -2.279457   -2.600631</w:t>
      </w:r>
    </w:p>
    <w:p w14:paraId="4BA49BCB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83         17           0       -1.606570    0.264658    2.239570</w:t>
      </w:r>
    </w:p>
    <w:p w14:paraId="04F9A021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84          8           0        3.008534   -3.195352   -2.504701</w:t>
      </w:r>
    </w:p>
    <w:p w14:paraId="7780BC3F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85          8           0        2.340712   -0.860006   -2.374497</w:t>
      </w:r>
    </w:p>
    <w:p w14:paraId="20C2A7D0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86          8           0        0.900220   -2.552723   -1.480754</w:t>
      </w:r>
    </w:p>
    <w:p w14:paraId="66AC91D4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87          8           0        1.196683   -2.378619   -3.889311</w:t>
      </w:r>
    </w:p>
    <w:p w14:paraId="056365DC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88          8           0       -1.236571   -0.990210    1.508206</w:t>
      </w:r>
    </w:p>
    <w:p w14:paraId="5147555B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89          8           0       -0.698825    1.334622    1.683196</w:t>
      </w:r>
    </w:p>
    <w:p w14:paraId="38A252E2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90          8           0       -1.354409    0.098349    3.676924</w:t>
      </w:r>
    </w:p>
    <w:p w14:paraId="4652853D" w14:textId="77777777" w:rsidR="00EE4FE0" w:rsidRPr="00EE4FE0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    91          8           0       -2.999531    0.613386    1.972534</w:t>
      </w:r>
    </w:p>
    <w:p w14:paraId="172EE2AA" w14:textId="66CE4688" w:rsidR="00083CFD" w:rsidRDefault="00EE4FE0" w:rsidP="00EE4FE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EE4FE0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3F39E2F7" w14:textId="77777777" w:rsidR="00083CFD" w:rsidRDefault="00083CFD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7EF53780" w14:textId="77777777" w:rsidR="0050796A" w:rsidRDefault="0050796A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3BBA72FA" w14:textId="0131913B" w:rsidR="00083CFD" w:rsidRPr="0050796A" w:rsidRDefault="009023D1" w:rsidP="009023D1">
      <w:pPr>
        <w:spacing w:after="0"/>
        <w:rPr>
          <w:rFonts w:ascii="Times New Roman" w:hAnsi="Times New Roman" w:cs="Times New Roman"/>
          <w:lang w:val="en-US"/>
        </w:rPr>
      </w:pPr>
      <w:r w:rsidRPr="00083CFD">
        <w:rPr>
          <w:rFonts w:ascii="Times New Roman" w:hAnsi="Times New Roman" w:cs="Times New Roman"/>
          <w:b/>
          <w:bCs/>
          <w:lang w:val="en-US"/>
        </w:rPr>
        <w:t>19·</w:t>
      </w:r>
      <w:proofErr w:type="gramStart"/>
      <w:r w:rsidRPr="00083CFD">
        <w:rPr>
          <w:rFonts w:ascii="Times New Roman" w:hAnsi="Times New Roman" w:cs="Times New Roman"/>
          <w:b/>
          <w:bCs/>
          <w:lang w:val="en-US"/>
        </w:rPr>
        <w:t>Ba(</w:t>
      </w:r>
      <w:proofErr w:type="gramEnd"/>
      <w:r w:rsidRPr="00083CFD">
        <w:rPr>
          <w:rFonts w:ascii="Times New Roman" w:hAnsi="Times New Roman" w:cs="Times New Roman"/>
          <w:b/>
          <w:bCs/>
          <w:lang w:val="en-US"/>
        </w:rPr>
        <w:t>ClO</w:t>
      </w:r>
      <w:r w:rsidRPr="00083CFD">
        <w:rPr>
          <w:rFonts w:ascii="Times New Roman" w:hAnsi="Times New Roman" w:cs="Times New Roman"/>
          <w:b/>
          <w:bCs/>
          <w:vertAlign w:val="subscript"/>
          <w:lang w:val="en-US"/>
        </w:rPr>
        <w:t>4</w:t>
      </w:r>
      <w:r w:rsidRPr="00083CFD">
        <w:rPr>
          <w:rFonts w:ascii="Times New Roman" w:hAnsi="Times New Roman" w:cs="Times New Roman"/>
          <w:b/>
          <w:bCs/>
          <w:lang w:val="en-US"/>
        </w:rPr>
        <w:t>)</w:t>
      </w:r>
      <w:r w:rsidRPr="00083CFD">
        <w:rPr>
          <w:rFonts w:ascii="Times New Roman" w:hAnsi="Times New Roman" w:cs="Times New Roman"/>
          <w:b/>
          <w:bCs/>
          <w:vertAlign w:val="subscript"/>
          <w:lang w:val="en-US"/>
        </w:rPr>
        <w:t>2</w:t>
      </w:r>
      <w:r w:rsidRPr="00083CFD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9F12BF">
        <w:rPr>
          <w:rFonts w:ascii="Times New Roman" w:hAnsi="Times New Roman" w:cs="Times New Roman"/>
          <w:lang w:val="en-US"/>
        </w:rPr>
        <w:t>(S</w:t>
      </w:r>
      <w:r w:rsidRPr="009F12BF">
        <w:rPr>
          <w:rFonts w:ascii="Times New Roman" w:hAnsi="Times New Roman" w:cs="Times New Roman"/>
          <w:vertAlign w:val="subscript"/>
          <w:lang w:val="en-US"/>
        </w:rPr>
        <w:t>1</w:t>
      </w:r>
      <w:r w:rsidRPr="009F12BF">
        <w:rPr>
          <w:rFonts w:ascii="Times New Roman" w:hAnsi="Times New Roman" w:cs="Times New Roman"/>
          <w:lang w:val="en-US"/>
        </w:rPr>
        <w:t>)</w:t>
      </w:r>
      <w:r w:rsidRPr="00083CFD">
        <w:rPr>
          <w:rFonts w:ascii="Times New Roman" w:hAnsi="Times New Roman" w:cs="Times New Roman"/>
          <w:lang w:val="en-US"/>
        </w:rPr>
        <w:t xml:space="preserve"> </w:t>
      </w:r>
      <w:r w:rsidR="00083CFD" w:rsidRPr="00083CFD">
        <w:rPr>
          <w:rFonts w:ascii="Times New Roman" w:hAnsi="Times New Roman" w:cs="Times New Roman"/>
          <w:lang w:val="en-US"/>
        </w:rPr>
        <w:t>M06-L</w:t>
      </w:r>
    </w:p>
    <w:p w14:paraId="29CE3FF3" w14:textId="77777777" w:rsidR="0050796A" w:rsidRPr="0050796A" w:rsidRDefault="00C00562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</w:t>
      </w:r>
      <w:r w:rsidR="0050796A" w:rsidRPr="0050796A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68780A0B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50796A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60262DBF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50796A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33B5EBDA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6525E083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0.368426    2.475186   -1.322086</w:t>
      </w:r>
    </w:p>
    <w:p w14:paraId="7922E504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 0.007083    3.208431   -0.187168</w:t>
      </w:r>
    </w:p>
    <w:p w14:paraId="4AB8CC14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 0.587005    2.292291   -2.327565</w:t>
      </w:r>
    </w:p>
    <w:p w14:paraId="2E79FE66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1.332887    3.551111    0.025808</w:t>
      </w:r>
    </w:p>
    <w:p w14:paraId="19214E72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0.718324    3.387760    0.595399</w:t>
      </w:r>
    </w:p>
    <w:p w14:paraId="2DCB3884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1.905101    2.683499   -2.143247</w:t>
      </w:r>
    </w:p>
    <w:p w14:paraId="6843F645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 0.317807    1.756979   -3.229236</w:t>
      </w:r>
    </w:p>
    <w:p w14:paraId="124B9880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2.338264    3.185391   -0.898411</w:t>
      </w:r>
    </w:p>
    <w:p w14:paraId="79261B65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1.589477    4.017927    0.964546</w:t>
      </w:r>
    </w:p>
    <w:p w14:paraId="45F5FB09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2.606258    2.494443   -2.939017</w:t>
      </w:r>
    </w:p>
    <w:p w14:paraId="08AC602A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3.516740   -3.323247    0.977044</w:t>
      </w:r>
    </w:p>
    <w:p w14:paraId="57F1E134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3.855573   -3.195775    2.013850</w:t>
      </w:r>
    </w:p>
    <w:p w14:paraId="75597FB3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4.148334   -4.087376    0.504955</w:t>
      </w:r>
    </w:p>
    <w:p w14:paraId="0584E0E1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2.079447   -3.795503    0.902631</w:t>
      </w:r>
    </w:p>
    <w:p w14:paraId="55B3CC1D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1.977693   -4.748327    1.434557</w:t>
      </w:r>
    </w:p>
    <w:p w14:paraId="6DAA4D19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1.800208   -3.935651   -0.141146</w:t>
      </w:r>
    </w:p>
    <w:p w14:paraId="395CACBF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0.866924   -2.880523    2.819296</w:t>
      </w:r>
    </w:p>
    <w:p w14:paraId="335BEE2F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0.993658   -3.898410    3.204028</w:t>
      </w:r>
    </w:p>
    <w:p w14:paraId="68CD4FE6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-0.176652   -2.588473    2.909043</w:t>
      </w:r>
    </w:p>
    <w:p w14:paraId="277F07B1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1.729843   -1.918875    3.620258</w:t>
      </w:r>
    </w:p>
    <w:p w14:paraId="4F56E2AC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2.771885   -2.257306    3.697130</w:t>
      </w:r>
    </w:p>
    <w:p w14:paraId="5342C45D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1.315194   -1.845492    4.633826</w:t>
      </w:r>
    </w:p>
    <w:p w14:paraId="4374027F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2.262081    0.397521    3.764418</w:t>
      </w:r>
    </w:p>
    <w:p w14:paraId="54908C64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3.304264    0.149590    4.012255</w:t>
      </w:r>
    </w:p>
    <w:p w14:paraId="4866B264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1.694057    0.518451    4.695660</w:t>
      </w:r>
    </w:p>
    <w:p w14:paraId="26D68CE8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2.187237    1.676462    2.955573</w:t>
      </w:r>
    </w:p>
    <w:p w14:paraId="0FE86D50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2.611583    2.505268    3.530733</w:t>
      </w:r>
    </w:p>
    <w:p w14:paraId="62B63F0C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1.145020    1.900331    2.729439</w:t>
      </w:r>
    </w:p>
    <w:p w14:paraId="049D96EA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4.163797    2.134724    1.610213</w:t>
      </w:r>
    </w:p>
    <w:p w14:paraId="2CB34389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4.819690    1.419633    1.119946</w:t>
      </w:r>
    </w:p>
    <w:p w14:paraId="74329EE8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553646    2.350954    2.612403</w:t>
      </w:r>
    </w:p>
    <w:p w14:paraId="550716B4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4.122286    3.430723    0.793512</w:t>
      </w:r>
    </w:p>
    <w:p w14:paraId="0BFECAF0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5.134644    3.846883    0.784747</w:t>
      </w:r>
    </w:p>
    <w:p w14:paraId="48BC20F8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3.496713    4.173981    1.288576</w:t>
      </w:r>
    </w:p>
    <w:p w14:paraId="7449A461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4.699953    2.821544   -1.545685</w:t>
      </w:r>
    </w:p>
    <w:p w14:paraId="483418B8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36          1           0        5.667803    3.084888   -1.115774</w:t>
      </w:r>
    </w:p>
    <w:p w14:paraId="11A531E0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4.604288    3.401388   -2.471972</w:t>
      </w:r>
    </w:p>
    <w:p w14:paraId="0977087D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4.742387    1.342782   -1.956631</w:t>
      </w:r>
    </w:p>
    <w:p w14:paraId="368D5A09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5.674091    1.208594   -2.526214</w:t>
      </w:r>
    </w:p>
    <w:p w14:paraId="67C3CEB4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914408    1.054433   -2.605036</w:t>
      </w:r>
    </w:p>
    <w:p w14:paraId="5DDDBB83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136778   -0.838204   -1.172796</w:t>
      </w:r>
    </w:p>
    <w:p w14:paraId="1E6F6E8D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525351   -1.217013   -1.994984</w:t>
      </w:r>
    </w:p>
    <w:p w14:paraId="33F0E885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190471   -0.831098   -1.489065</w:t>
      </w:r>
    </w:p>
    <w:p w14:paraId="3C15133A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008316   -1.756066    0.016156</w:t>
      </w:r>
    </w:p>
    <w:p w14:paraId="0F8F7AE7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563035   -2.672984   -0.215357</w:t>
      </w:r>
    </w:p>
    <w:p w14:paraId="0E6AB9CD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453091   -1.301133    0.911453</w:t>
      </w:r>
    </w:p>
    <w:p w14:paraId="2F66A4B2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3.690326    3.266287   -0.589369</w:t>
      </w:r>
    </w:p>
    <w:p w14:paraId="0FC9157C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2.877575    1.512828    1.711205</w:t>
      </w:r>
    </w:p>
    <w:p w14:paraId="304A0134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1.694542   -0.647551    2.984131</w:t>
      </w:r>
    </w:p>
    <w:p w14:paraId="221CE27D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1.153735   -2.842178    1.419565</w:t>
      </w:r>
    </w:p>
    <w:p w14:paraId="49298A89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3.643379   -2.092889    0.268697</w:t>
      </w:r>
    </w:p>
    <w:p w14:paraId="59B47B4A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745021    0.485576   -0.821853</w:t>
      </w:r>
    </w:p>
    <w:p w14:paraId="7BEAB7B2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53         56           0        1.157387   -0.358529    0.155087</w:t>
      </w:r>
    </w:p>
    <w:p w14:paraId="7696247E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2.919030    1.922261   -1.028762</w:t>
      </w:r>
    </w:p>
    <w:p w14:paraId="7902E749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55          6           0       -2.579515   -0.308866   -1.209843</w:t>
      </w:r>
    </w:p>
    <w:p w14:paraId="7F6FE2E9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4.803868    0.622642   -0.627794</w:t>
      </w:r>
    </w:p>
    <w:p w14:paraId="02610D8B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3.082611   -1.603549   -1.089246</w:t>
      </w:r>
    </w:p>
    <w:p w14:paraId="60513B93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58          1           0       -2.453006   -2.471005   -1.223522</w:t>
      </w:r>
    </w:p>
    <w:p w14:paraId="27676B72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5.306034   -0.654156   -0.506281</w:t>
      </w:r>
    </w:p>
    <w:p w14:paraId="4591B441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6.326929   -0.836403   -0.208671</w:t>
      </w:r>
    </w:p>
    <w:p w14:paraId="01BCF22A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61          6           0       -4.433012   -1.752252   -0.747529</w:t>
      </w:r>
    </w:p>
    <w:p w14:paraId="48A2F2D9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5.162811    2.020662   -0.426225</w:t>
      </w:r>
    </w:p>
    <w:p w14:paraId="2E4B5483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3.991216    2.823834   -0.671977</w:t>
      </w:r>
    </w:p>
    <w:p w14:paraId="1AF602BA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6.360100    2.623408   -0.044090</w:t>
      </w:r>
    </w:p>
    <w:p w14:paraId="6AD36AF1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65          1           0       -7.242428    2.023611    0.146205</w:t>
      </w:r>
    </w:p>
    <w:p w14:paraId="4BBA836E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4.054873    4.210533   -0.526707</w:t>
      </w:r>
    </w:p>
    <w:p w14:paraId="4D50F1BF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5.260045    4.787955   -0.145947</w:t>
      </w:r>
    </w:p>
    <w:p w14:paraId="3556FD9C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5.321801    5.863753   -0.029545</w:t>
      </w:r>
    </w:p>
    <w:p w14:paraId="654C1F9D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69          6           0       -6.400991    4.005629    0.093637</w:t>
      </w:r>
    </w:p>
    <w:p w14:paraId="3465B0FD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3.179479    4.822333   -0.708262</w:t>
      </w:r>
    </w:p>
    <w:p w14:paraId="3C43A36A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491748    0.684811   -1.000587</w:t>
      </w:r>
    </w:p>
    <w:p w14:paraId="09E0FA9E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72          1           0       -7.324281    4.487617    0.391897</w:t>
      </w:r>
    </w:p>
    <w:p w14:paraId="16FB4276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73          7           0       -1.372540    0.278298   -1.402050</w:t>
      </w:r>
    </w:p>
    <w:p w14:paraId="40317226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1.569903    1.637069   -1.302241</w:t>
      </w:r>
    </w:p>
    <w:p w14:paraId="43F4E802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75          6           0       -4.926981   -3.149285   -0.601598</w:t>
      </w:r>
    </w:p>
    <w:p w14:paraId="25756427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4.250614   -4.139999   -0.753656</w:t>
      </w:r>
    </w:p>
    <w:p w14:paraId="238FF453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77          8           0       -6.238199   -3.199459   -0.272753</w:t>
      </w:r>
    </w:p>
    <w:p w14:paraId="649CEAEB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78          6           0       -6.784196   -4.517769   -0.104180</w:t>
      </w:r>
    </w:p>
    <w:p w14:paraId="72ED203F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 -7.829933   -4.367763    0.154709</w:t>
      </w:r>
    </w:p>
    <w:p w14:paraId="0DFAF9CA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 -6.693616   -5.088302   -1.029387</w:t>
      </w:r>
    </w:p>
    <w:p w14:paraId="704D793F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81          1           0       -6.261397   -5.046311    0.693955</w:t>
      </w:r>
    </w:p>
    <w:p w14:paraId="67314EEF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82         17           0        1.732565   -1.977750   -2.852297</w:t>
      </w:r>
    </w:p>
    <w:p w14:paraId="69AE1A23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83         17           0       -1.632866    0.117351    2.289092</w:t>
      </w:r>
    </w:p>
    <w:p w14:paraId="572D9F75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84          8           0        2.929309   -2.842321   -2.991287</w:t>
      </w:r>
    </w:p>
    <w:p w14:paraId="0C4B372E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85          8           0        2.176615   -0.574609   -2.444474</w:t>
      </w:r>
    </w:p>
    <w:p w14:paraId="3C9093DD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86          8           0        0.878311   -2.465667   -1.697289</w:t>
      </w:r>
    </w:p>
    <w:p w14:paraId="118548F3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87          8           0        0.952136   -1.922026   -4.094278</w:t>
      </w:r>
    </w:p>
    <w:p w14:paraId="414C4694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88          8           0       -1.240104   -1.134499    1.534580</w:t>
      </w:r>
    </w:p>
    <w:p w14:paraId="263C6D5D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89          8           0       -0.686211    1.197084    1.787130</w:t>
      </w:r>
    </w:p>
    <w:p w14:paraId="773C5B34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90          8           0       -1.434920   -0.086913    3.743253</w:t>
      </w:r>
    </w:p>
    <w:p w14:paraId="6183D299" w14:textId="77777777" w:rsidR="0050796A" w:rsidRPr="0050796A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    91          8           0       -3.023865    0.488427    1.974072</w:t>
      </w:r>
    </w:p>
    <w:p w14:paraId="44E3CEBF" w14:textId="19332967" w:rsidR="00083CFD" w:rsidRDefault="0050796A" w:rsidP="0050796A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0796A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1709CD06" w14:textId="77777777" w:rsidR="00083CFD" w:rsidRDefault="00083CFD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109E93AF" w14:textId="727F41BC" w:rsidR="00083CFD" w:rsidRDefault="00C00562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 </w:t>
      </w:r>
    </w:p>
    <w:p w14:paraId="0B216BA2" w14:textId="77777777" w:rsidR="00083CFD" w:rsidRDefault="00083CFD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310032C9" w14:textId="77777777" w:rsidR="00083CFD" w:rsidRDefault="00083CFD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4640C861" w14:textId="77777777" w:rsidR="00083CFD" w:rsidRDefault="00083CFD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0C976F58" w14:textId="77777777" w:rsidR="00083CFD" w:rsidRDefault="00083CFD" w:rsidP="009023D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2E7D7872" w14:textId="05B76435" w:rsidR="00F351DF" w:rsidRPr="00280AB7" w:rsidRDefault="00083CFD" w:rsidP="00083CFD">
      <w:pPr>
        <w:spacing w:after="0"/>
        <w:rPr>
          <w:rFonts w:ascii="Times New Roman" w:hAnsi="Times New Roman" w:cs="Times New Roman"/>
          <w:lang w:val="en-US"/>
        </w:rPr>
      </w:pPr>
      <w:r w:rsidRPr="00F351DF">
        <w:rPr>
          <w:rFonts w:ascii="Times New Roman" w:hAnsi="Times New Roman" w:cs="Times New Roman"/>
          <w:b/>
          <w:bCs/>
          <w:lang w:val="en-US"/>
        </w:rPr>
        <w:lastRenderedPageBreak/>
        <w:t>19</w:t>
      </w:r>
      <w:r w:rsidR="00F351DF" w:rsidRPr="00F351DF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F351DF">
        <w:rPr>
          <w:rFonts w:ascii="Times New Roman" w:hAnsi="Times New Roman" w:cs="Times New Roman"/>
          <w:lang w:val="en-US"/>
        </w:rPr>
        <w:t>(S</w:t>
      </w:r>
      <w:r w:rsidRPr="00F351DF">
        <w:rPr>
          <w:rFonts w:ascii="Times New Roman" w:hAnsi="Times New Roman" w:cs="Times New Roman"/>
          <w:vertAlign w:val="subscript"/>
          <w:lang w:val="en-US"/>
        </w:rPr>
        <w:t>0</w:t>
      </w:r>
      <w:r w:rsidRPr="00F351DF">
        <w:rPr>
          <w:rFonts w:ascii="Times New Roman" w:hAnsi="Times New Roman" w:cs="Times New Roman"/>
          <w:lang w:val="en-US"/>
        </w:rPr>
        <w:t xml:space="preserve">) </w:t>
      </w:r>
      <w:r w:rsidR="00F351DF">
        <w:rPr>
          <w:rFonts w:ascii="Times New Roman" w:hAnsi="Times New Roman" w:cs="Times New Roman"/>
          <w:lang w:val="en-US"/>
        </w:rPr>
        <w:t>M06-2X</w:t>
      </w:r>
    </w:p>
    <w:p w14:paraId="4468933B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7AE50F2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280AB7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408256E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280AB7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634BD32C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6EF12C3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1.695557   -0.185657   -0.298252</w:t>
      </w:r>
    </w:p>
    <w:p w14:paraId="353AA6D4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1.018040    0.825519    0.390458</w:t>
      </w:r>
    </w:p>
    <w:p w14:paraId="261EF34D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-0.932704   -1.074418   -1.062254</w:t>
      </w:r>
    </w:p>
    <w:p w14:paraId="0C68941D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0.356052    0.963864    0.308923</w:t>
      </w:r>
    </w:p>
    <w:p w14:paraId="2306C66C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1.574311    1.507586    1.024226</w:t>
      </w:r>
    </w:p>
    <w:p w14:paraId="55F6E550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0.442686   -0.951691   -1.153028</w:t>
      </w:r>
    </w:p>
    <w:p w14:paraId="7BC8243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-1.432242   -1.878538   -1.589833</w:t>
      </w:r>
    </w:p>
    <w:p w14:paraId="482289B4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1.132009    0.079977   -0.474822</w:t>
      </w:r>
    </w:p>
    <w:p w14:paraId="7009A6E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0.826545    1.778945    0.842289</w:t>
      </w:r>
    </w:p>
    <w:p w14:paraId="3D5547C2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0.985682   -1.680718   -1.739124</w:t>
      </w:r>
    </w:p>
    <w:p w14:paraId="0BAEB4EC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7.470722   -1.861114    2.434299</w:t>
      </w:r>
    </w:p>
    <w:p w14:paraId="485F743C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7.928644   -2.546467    1.713561</w:t>
      </w:r>
    </w:p>
    <w:p w14:paraId="10FB0BF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7.708303   -2.232906    3.437976</w:t>
      </w:r>
    </w:p>
    <w:p w14:paraId="0A0711B2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8.037679   -0.463646    2.266604</w:t>
      </w:r>
    </w:p>
    <w:p w14:paraId="4C3EA305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9.110123   -0.466785    2.499091</w:t>
      </w:r>
    </w:p>
    <w:p w14:paraId="1A00C9FD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7.536943    0.211169    2.964180</w:t>
      </w:r>
    </w:p>
    <w:p w14:paraId="2B51BA37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8.750014   -0.337775   -0.001223</w:t>
      </w:r>
    </w:p>
    <w:p w14:paraId="79619882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8.941320   -1.418540    0.035744</w:t>
      </w:r>
    </w:p>
    <w:p w14:paraId="3024ACD6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9.702477    0.180439    0.171752</w:t>
      </w:r>
    </w:p>
    <w:p w14:paraId="0A076018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8.203489    0.006865   -1.369497</w:t>
      </w:r>
    </w:p>
    <w:p w14:paraId="57FE1DBB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7.221244   -0.463517   -1.489021</w:t>
      </w:r>
    </w:p>
    <w:p w14:paraId="4AC784CC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8.879439   -0.390009   -2.133718</w:t>
      </w:r>
    </w:p>
    <w:p w14:paraId="633E553B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6.811868    1.895297   -1.848970</w:t>
      </w:r>
    </w:p>
    <w:p w14:paraId="6958B17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6.363557    1.304865   -2.658628</w:t>
      </w:r>
    </w:p>
    <w:p w14:paraId="0A9C234E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6.933923    2.920430   -2.202734</w:t>
      </w:r>
    </w:p>
    <w:p w14:paraId="2303265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5.906935    1.861005   -0.629190</w:t>
      </w:r>
    </w:p>
    <w:p w14:paraId="4AE31B5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6.323567    2.493654    0.165303</w:t>
      </w:r>
    </w:p>
    <w:p w14:paraId="059BDD5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5.849485    0.835685   -0.253608</w:t>
      </w:r>
    </w:p>
    <w:p w14:paraId="478780E3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3.692918    2.334751    0.044702</w:t>
      </w:r>
    </w:p>
    <w:p w14:paraId="34687156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2.830093    2.903963   -0.307228</w:t>
      </w:r>
    </w:p>
    <w:p w14:paraId="25D0C72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119104    2.847177    0.918080</w:t>
      </w:r>
    </w:p>
    <w:p w14:paraId="55753E58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3.257557    0.929640    0.453233</w:t>
      </w:r>
    </w:p>
    <w:p w14:paraId="0DE596A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2.663115    0.995762    1.365315</w:t>
      </w:r>
    </w:p>
    <w:p w14:paraId="3BD05E1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4.130676    0.321477    0.702658</w:t>
      </w:r>
    </w:p>
    <w:p w14:paraId="43B6ED74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3.258655   -0.499437   -1.578458</w:t>
      </w:r>
    </w:p>
    <w:p w14:paraId="5BC04518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4.080243    0.141040   -1.908187</w:t>
      </w:r>
    </w:p>
    <w:p w14:paraId="7A278E45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2.623653   -0.665385   -2.447912</w:t>
      </w:r>
    </w:p>
    <w:p w14:paraId="5A89E420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3.862324   -1.818316   -1.106027</w:t>
      </w:r>
    </w:p>
    <w:p w14:paraId="77019197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3.993695   -2.499447   -1.956751</w:t>
      </w:r>
    </w:p>
    <w:p w14:paraId="123B3243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202353   -2.302356   -0.374362</w:t>
      </w:r>
    </w:p>
    <w:p w14:paraId="0403F71B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797405   -2.664046   -0.010607</w:t>
      </w:r>
    </w:p>
    <w:p w14:paraId="272B7438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5.506597   -3.568930   -0.558327</w:t>
      </w:r>
    </w:p>
    <w:p w14:paraId="49163EAB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865549   -2.503026   -0.179369</w:t>
      </w:r>
    </w:p>
    <w:p w14:paraId="756EF40B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526054   -2.858698    1.472726</w:t>
      </w:r>
    </w:p>
    <w:p w14:paraId="3C95469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4.449175   -2.858080    1.656581</w:t>
      </w:r>
    </w:p>
    <w:p w14:paraId="45C25E7B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924901   -3.829811    1.792660</w:t>
      </w:r>
    </w:p>
    <w:p w14:paraId="4CAF7B0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2.497496    0.226376   -0.573283</w:t>
      </w:r>
    </w:p>
    <w:p w14:paraId="030FE6C2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4.630888    2.341818   -1.019099</w:t>
      </w:r>
    </w:p>
    <w:p w14:paraId="141455D4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8.106951    1.415863   -1.536980</w:t>
      </w:r>
    </w:p>
    <w:p w14:paraId="6B2D6614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7.802471    0.051016    0.971159</w:t>
      </w:r>
    </w:p>
    <w:p w14:paraId="47B209B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6.063504   -1.814403    2.263738</w:t>
      </w:r>
    </w:p>
    <w:p w14:paraId="142BCCCF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5.130461   -1.531595   -0.535871</w:t>
      </w:r>
    </w:p>
    <w:p w14:paraId="6F5CE96D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3          6           0       -5.090185   -1.288017   -0.261925</w:t>
      </w:r>
    </w:p>
    <w:p w14:paraId="5A73FEB2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4.090538    0.694803    0.098080</w:t>
      </w:r>
    </w:p>
    <w:p w14:paraId="2EFED57F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5          7           0       -5.266788    0.024174    0.062214</w:t>
      </w:r>
    </w:p>
    <w:p w14:paraId="01513305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6.402702    0.744718    0.279576</w:t>
      </w:r>
    </w:p>
    <w:p w14:paraId="231EFE0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7.572005    0.022300    0.205285</w:t>
      </w:r>
    </w:p>
    <w:p w14:paraId="77049A73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8          6           0       -7.480269   -1.362005   -0.098341</w:t>
      </w:r>
    </w:p>
    <w:p w14:paraId="06A62ACD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59          6           0       -6.275712   -2.026112   -0.337515</w:t>
      </w:r>
    </w:p>
    <w:p w14:paraId="2FC49D77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8.535503    0.484483    0.362131</w:t>
      </w:r>
    </w:p>
    <w:p w14:paraId="24D9B167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1          1           0       -6.273134   -3.079602   -0.580904</w:t>
      </w:r>
    </w:p>
    <w:p w14:paraId="4E7787B8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474452    2.069624    0.368731</w:t>
      </w:r>
    </w:p>
    <w:p w14:paraId="5A9E8CBC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5.902632    2.095932    0.493775</w:t>
      </w:r>
    </w:p>
    <w:p w14:paraId="0F8A01E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3.753444    3.261974    0.491279</w:t>
      </w:r>
    </w:p>
    <w:p w14:paraId="3C77F38E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5          6           0       -6.578182    3.287619    0.756793</w:t>
      </w:r>
    </w:p>
    <w:p w14:paraId="60C752FE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5.840635    4.453105    0.886014</w:t>
      </w:r>
    </w:p>
    <w:p w14:paraId="59C7D44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443730    4.436326    0.747769</w:t>
      </w:r>
    </w:p>
    <w:p w14:paraId="6226B6B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3.891971    5.364051    0.841650</w:t>
      </w:r>
    </w:p>
    <w:p w14:paraId="023CD3BE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9          1           0       -7.657553    3.298754    0.852335</w:t>
      </w:r>
    </w:p>
    <w:p w14:paraId="7293CF27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677531    3.278830    0.375498</w:t>
      </w:r>
    </w:p>
    <w:p w14:paraId="2B7EEEAD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771456   -1.508643   -0.429317</w:t>
      </w:r>
    </w:p>
    <w:p w14:paraId="3F9735CB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2          6           0       -3.146833   -0.319424   -0.210959</w:t>
      </w:r>
    </w:p>
    <w:p w14:paraId="26F78982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3          1           0       -6.345306    5.389478    1.089182</w:t>
      </w:r>
    </w:p>
    <w:p w14:paraId="01631520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8.721357   -2.188300   -0.189671</w:t>
      </w:r>
    </w:p>
    <w:p w14:paraId="512E1862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5          8           0       -8.731494   -3.366925   -0.452952</w:t>
      </w:r>
    </w:p>
    <w:p w14:paraId="706A4470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9.825795   -1.483103    0.052373</w:t>
      </w:r>
    </w:p>
    <w:p w14:paraId="37D06404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7          6           0      -11.061361   -2.207056   -0.016700</w:t>
      </w:r>
    </w:p>
    <w:p w14:paraId="5099B383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8          1           0      -11.837983   -1.482366    0.208044</w:t>
      </w:r>
    </w:p>
    <w:p w14:paraId="33887C10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-11.197822   -2.618789   -1.015997</w:t>
      </w:r>
    </w:p>
    <w:p w14:paraId="160C32A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-11.063893   -3.012870    0.716357</w:t>
      </w:r>
    </w:p>
    <w:p w14:paraId="0C4FEB0B" w14:textId="6CFF0288" w:rsidR="00F351DF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13958B6E" w14:textId="77777777" w:rsidR="00F351DF" w:rsidRPr="00C00562" w:rsidRDefault="00F351DF" w:rsidP="00083CF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0134E40C" w14:textId="77777777" w:rsidR="00280AB7" w:rsidRDefault="00280AB7" w:rsidP="00083CFD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p w14:paraId="481F4053" w14:textId="72249A00" w:rsidR="00F351DF" w:rsidRPr="00280AB7" w:rsidRDefault="00083CFD" w:rsidP="00083CFD">
      <w:pPr>
        <w:spacing w:after="0"/>
        <w:rPr>
          <w:rFonts w:ascii="Times New Roman" w:hAnsi="Times New Roman" w:cs="Times New Roman"/>
          <w:lang w:val="en-US"/>
        </w:rPr>
      </w:pPr>
      <w:r w:rsidRPr="00F351DF">
        <w:rPr>
          <w:rFonts w:ascii="Times New Roman" w:hAnsi="Times New Roman" w:cs="Times New Roman"/>
          <w:b/>
          <w:bCs/>
          <w:lang w:val="en-US"/>
        </w:rPr>
        <w:t>19</w:t>
      </w:r>
      <w:r w:rsidRPr="00F351DF">
        <w:rPr>
          <w:rFonts w:ascii="Times New Roman" w:hAnsi="Times New Roman" w:cs="Times New Roman"/>
          <w:lang w:val="en-US"/>
        </w:rPr>
        <w:t xml:space="preserve"> (S</w:t>
      </w:r>
      <w:r w:rsidRPr="00F351DF">
        <w:rPr>
          <w:rFonts w:ascii="Times New Roman" w:hAnsi="Times New Roman" w:cs="Times New Roman"/>
          <w:vertAlign w:val="subscript"/>
          <w:lang w:val="en-US"/>
        </w:rPr>
        <w:t>1</w:t>
      </w:r>
      <w:r w:rsidRPr="00F351DF">
        <w:rPr>
          <w:rFonts w:ascii="Times New Roman" w:hAnsi="Times New Roman" w:cs="Times New Roman"/>
          <w:lang w:val="en-US"/>
        </w:rPr>
        <w:t xml:space="preserve">) </w:t>
      </w:r>
      <w:r w:rsidR="00F351DF">
        <w:rPr>
          <w:rFonts w:ascii="Times New Roman" w:hAnsi="Times New Roman" w:cs="Times New Roman"/>
          <w:lang w:val="en-US"/>
        </w:rPr>
        <w:t>M06-2X</w:t>
      </w:r>
    </w:p>
    <w:p w14:paraId="63213312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0BB11EEC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280AB7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24FBEDFF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280AB7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6FE61432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68A1A3B8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1.670601   -0.277856   -0.340993</w:t>
      </w:r>
    </w:p>
    <w:p w14:paraId="1C12B6DE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0.937972    0.762678    0.250155</w:t>
      </w:r>
    </w:p>
    <w:p w14:paraId="14FE2124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-0.943248   -1.257489   -1.037027</w:t>
      </w:r>
    </w:p>
    <w:p w14:paraId="744A2848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0.439523    0.840017    0.143243</w:t>
      </w:r>
    </w:p>
    <w:p w14:paraId="5BF859ED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1.451792    1.520082    0.827902</w:t>
      </w:r>
    </w:p>
    <w:p w14:paraId="619EB808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0.433292   -1.194834   -1.154329</w:t>
      </w:r>
    </w:p>
    <w:p w14:paraId="2106EA1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-1.477029   -2.083558   -1.489820</w:t>
      </w:r>
    </w:p>
    <w:p w14:paraId="214E5BE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1.176377   -0.135975   -0.572649</w:t>
      </w:r>
    </w:p>
    <w:p w14:paraId="56278813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0.942780    1.675535    0.607648</w:t>
      </w:r>
    </w:p>
    <w:p w14:paraId="459C29B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0.937314   -1.988619   -1.686491</w:t>
      </w:r>
    </w:p>
    <w:p w14:paraId="12F9A2D5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7.227887   -1.300849    2.702754</w:t>
      </w:r>
    </w:p>
    <w:p w14:paraId="0DE88C3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7.721928   -2.069992    2.100645</w:t>
      </w:r>
    </w:p>
    <w:p w14:paraId="2D56D9DE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7.357031   -1.578490    3.757965</w:t>
      </w:r>
    </w:p>
    <w:p w14:paraId="77F0D79C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7.875639    0.051127    2.458460</w:t>
      </w:r>
    </w:p>
    <w:p w14:paraId="6D8C8430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8.909963    0.028975    2.826035</w:t>
      </w:r>
    </w:p>
    <w:p w14:paraId="42B823D7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7.334059    0.819826    3.014030</w:t>
      </w:r>
    </w:p>
    <w:p w14:paraId="2D43D96E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8.793775   -0.162827    0.246055</w:t>
      </w:r>
    </w:p>
    <w:p w14:paraId="1EF92123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8.993936   -1.195776    0.555515</w:t>
      </w:r>
    </w:p>
    <w:p w14:paraId="5678FCD4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9.739987    0.392025    0.297126</w:t>
      </w:r>
    </w:p>
    <w:p w14:paraId="7A8824EF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8.275218   -0.200494   -1.177424</w:t>
      </w:r>
    </w:p>
    <w:p w14:paraId="53FDCF72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7.304038   -0.703828   -1.195298</w:t>
      </w:r>
    </w:p>
    <w:p w14:paraId="4B0C348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8.977780   -0.779998   -1.787260</w:t>
      </w:r>
    </w:p>
    <w:p w14:paraId="2E4849BB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6.866120    1.466022   -2.197967</w:t>
      </w:r>
    </w:p>
    <w:p w14:paraId="26415C3C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6.410589    0.637572   -2.754252</w:t>
      </w:r>
    </w:p>
    <w:p w14:paraId="347C205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6.995396    2.304474   -2.885121</w:t>
      </w:r>
    </w:p>
    <w:p w14:paraId="18F1B2CD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5.965776    1.854537   -1.033628</w:t>
      </w:r>
    </w:p>
    <w:p w14:paraId="0B652C5B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6.331217    2.774382   -0.557922</w:t>
      </w:r>
    </w:p>
    <w:p w14:paraId="43635648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5.992188    1.061285   -0.285050</w:t>
      </w:r>
    </w:p>
    <w:p w14:paraId="54F1DCF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3.678069    2.170219   -0.482793</w:t>
      </w:r>
    </w:p>
    <w:p w14:paraId="5DB72DF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2.788846    2.609185   -0.938583</w:t>
      </w:r>
    </w:p>
    <w:p w14:paraId="576B8A6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047032    2.858890    0.289570</w:t>
      </w:r>
    </w:p>
    <w:p w14:paraId="53A9DFFF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3.335068    0.824689    0.159894</w:t>
      </w:r>
    </w:p>
    <w:p w14:paraId="37030B2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2.799358    1.000571    1.093530</w:t>
      </w:r>
    </w:p>
    <w:p w14:paraId="0ACFEF5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34          1           0        4.247953    0.293366    0.430989</w:t>
      </w:r>
    </w:p>
    <w:p w14:paraId="661DFFCC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3.273993   -0.912440   -1.625646</w:t>
      </w:r>
    </w:p>
    <w:p w14:paraId="27EB267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4.087908   -0.324547   -2.052337</w:t>
      </w:r>
    </w:p>
    <w:p w14:paraId="032FE958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2.617092   -1.179318   -2.452377</w:t>
      </w:r>
    </w:p>
    <w:p w14:paraId="60179255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3.862865   -2.174272   -1.005143</w:t>
      </w:r>
    </w:p>
    <w:p w14:paraId="0355BE05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4.032879   -2.933250   -1.780820</w:t>
      </w:r>
    </w:p>
    <w:p w14:paraId="0B6788F5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169388   -2.589218   -0.264567</w:t>
      </w:r>
    </w:p>
    <w:p w14:paraId="1DFDC8E4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609808   -2.799889    0.518173</w:t>
      </w:r>
    </w:p>
    <w:p w14:paraId="2C109AE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5.222865   -3.798008    0.281000</w:t>
      </w:r>
    </w:p>
    <w:p w14:paraId="1413AC72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693366   -2.830840    0.381214</w:t>
      </w:r>
    </w:p>
    <w:p w14:paraId="51CB560C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260105   -2.450928    1.959254</w:t>
      </w:r>
    </w:p>
    <w:p w14:paraId="00B0F2E3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4.180094   -2.320861    2.057193</w:t>
      </w:r>
    </w:p>
    <w:p w14:paraId="1F62B0DB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564437   -3.273822    2.620168</w:t>
      </w:r>
    </w:p>
    <w:p w14:paraId="2827727D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2.544214   -0.060686   -0.691740</w:t>
      </w:r>
    </w:p>
    <w:p w14:paraId="0C5FFBD8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4.643620    2.055227   -1.529427</w:t>
      </w:r>
    </w:p>
    <w:p w14:paraId="594D41CE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8.169879    1.110604   -1.745822</w:t>
      </w:r>
    </w:p>
    <w:p w14:paraId="03E2641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7.828351    0.449989    1.093594</w:t>
      </w:r>
    </w:p>
    <w:p w14:paraId="1F26F697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5.841749   -1.221082    2.384315</w:t>
      </w:r>
    </w:p>
    <w:p w14:paraId="34CEBAB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5.107398   -1.829591   -0.396154</w:t>
      </w:r>
    </w:p>
    <w:p w14:paraId="79DE2A10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3          6           0       -5.108171   -1.271110   -0.254755</w:t>
      </w:r>
    </w:p>
    <w:p w14:paraId="5B00A65D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4.034806    0.691823    0.090325</w:t>
      </w:r>
    </w:p>
    <w:p w14:paraId="42FB360C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5          7           0       -5.236493    0.053212    0.069342</w:t>
      </w:r>
    </w:p>
    <w:p w14:paraId="3A55324B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6.351043    0.811353    0.295644</w:t>
      </w:r>
    </w:p>
    <w:p w14:paraId="7177291B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7.544926    0.120539    0.233453</w:t>
      </w:r>
    </w:p>
    <w:p w14:paraId="0370E40D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8          6           0       -7.506431   -1.268067   -0.066857</w:t>
      </w:r>
    </w:p>
    <w:p w14:paraId="1CE9884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6.314110   -1.969810   -0.316753</w:t>
      </w:r>
    </w:p>
    <w:p w14:paraId="461E2FE3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8.489879    0.614340    0.398206</w:t>
      </w:r>
    </w:p>
    <w:p w14:paraId="0F1FE95D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1          1           0       -6.345826   -3.022214   -0.558109</w:t>
      </w:r>
    </w:p>
    <w:p w14:paraId="56485CB7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374543    2.074665    0.361797</w:t>
      </w:r>
    </w:p>
    <w:p w14:paraId="3119C0B5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5.812009    2.144721    0.500818</w:t>
      </w:r>
    </w:p>
    <w:p w14:paraId="4402ACA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3.620418    3.248193    0.480657</w:t>
      </w:r>
    </w:p>
    <w:p w14:paraId="35A58444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5          6           0       -6.444918    3.359937    0.768407</w:t>
      </w:r>
    </w:p>
    <w:p w14:paraId="29CFEE22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5.669674    4.505480    0.890868</w:t>
      </w:r>
    </w:p>
    <w:p w14:paraId="28EF687E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273375    4.446103    0.742678</w:t>
      </w:r>
    </w:p>
    <w:p w14:paraId="038870F6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3.692174    5.356189    0.833131</w:t>
      </w:r>
    </w:p>
    <w:p w14:paraId="24622FE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9          1           0       -7.522289    3.406775    0.873736</w:t>
      </w:r>
    </w:p>
    <w:p w14:paraId="65D4CD5E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545652    3.234851    0.360395</w:t>
      </w:r>
    </w:p>
    <w:p w14:paraId="2FD7732E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792865   -1.531069   -0.436535</w:t>
      </w:r>
    </w:p>
    <w:p w14:paraId="776A71FE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2          6           0       -3.117366   -0.355285   -0.229171</w:t>
      </w:r>
    </w:p>
    <w:p w14:paraId="49A405A6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3          1           0       -6.144572    5.456839    1.097333</w:t>
      </w:r>
    </w:p>
    <w:p w14:paraId="34798C32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8.768937   -2.052732   -0.143995</w:t>
      </w:r>
    </w:p>
    <w:p w14:paraId="36041A4E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5          8           0       -8.823649   -3.240447   -0.397520</w:t>
      </w:r>
    </w:p>
    <w:p w14:paraId="5671E865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9.856863   -1.304414    0.098234</w:t>
      </w:r>
    </w:p>
    <w:p w14:paraId="6AED3E2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7          6           0      -11.129420   -1.982109    0.043131</w:t>
      </w:r>
    </w:p>
    <w:p w14:paraId="2A769213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8          1           0      -11.871388   -1.218329    0.259622</w:t>
      </w:r>
    </w:p>
    <w:p w14:paraId="21CE9B07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-11.289624   -2.402410   -0.949619</w:t>
      </w:r>
    </w:p>
    <w:p w14:paraId="0E1E10E5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-11.166356   -2.775405    0.789620</w:t>
      </w:r>
    </w:p>
    <w:p w14:paraId="251EBCAD" w14:textId="327AE142" w:rsidR="00F351DF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4E087B3D" w14:textId="77777777" w:rsidR="00F351DF" w:rsidRPr="00C00562" w:rsidRDefault="00F351DF" w:rsidP="00083CF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2E0CAE1C" w14:textId="77777777" w:rsidR="00280AB7" w:rsidRDefault="00280AB7" w:rsidP="00083CFD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p w14:paraId="14F6DA6C" w14:textId="651D3F27" w:rsidR="00083CFD" w:rsidRPr="00F351DF" w:rsidRDefault="00083CFD" w:rsidP="00083CFD">
      <w:pPr>
        <w:spacing w:after="0"/>
        <w:rPr>
          <w:rFonts w:ascii="Times New Roman" w:hAnsi="Times New Roman" w:cs="Times New Roman"/>
          <w:lang w:val="en-US"/>
        </w:rPr>
      </w:pPr>
      <w:r w:rsidRPr="00F351DF">
        <w:rPr>
          <w:rFonts w:ascii="Times New Roman" w:hAnsi="Times New Roman" w:cs="Times New Roman"/>
          <w:b/>
          <w:bCs/>
          <w:lang w:val="en-US"/>
        </w:rPr>
        <w:t>19·</w:t>
      </w:r>
      <w:proofErr w:type="gramStart"/>
      <w:r w:rsidRPr="00F351DF">
        <w:rPr>
          <w:rFonts w:ascii="Times New Roman" w:hAnsi="Times New Roman" w:cs="Times New Roman"/>
          <w:b/>
          <w:bCs/>
          <w:lang w:val="en-US"/>
        </w:rPr>
        <w:t>Ba(</w:t>
      </w:r>
      <w:proofErr w:type="gramEnd"/>
      <w:r w:rsidRPr="00F351DF">
        <w:rPr>
          <w:rFonts w:ascii="Times New Roman" w:hAnsi="Times New Roman" w:cs="Times New Roman"/>
          <w:b/>
          <w:bCs/>
          <w:lang w:val="en-US"/>
        </w:rPr>
        <w:t>ClO</w:t>
      </w:r>
      <w:r w:rsidRPr="00F351DF">
        <w:rPr>
          <w:rFonts w:ascii="Times New Roman" w:hAnsi="Times New Roman" w:cs="Times New Roman"/>
          <w:b/>
          <w:bCs/>
          <w:vertAlign w:val="subscript"/>
          <w:lang w:val="en-US"/>
        </w:rPr>
        <w:t>4</w:t>
      </w:r>
      <w:r w:rsidRPr="00F351DF">
        <w:rPr>
          <w:rFonts w:ascii="Times New Roman" w:hAnsi="Times New Roman" w:cs="Times New Roman"/>
          <w:b/>
          <w:bCs/>
          <w:lang w:val="en-US"/>
        </w:rPr>
        <w:t>)</w:t>
      </w:r>
      <w:r w:rsidRPr="00F351DF">
        <w:rPr>
          <w:rFonts w:ascii="Times New Roman" w:hAnsi="Times New Roman" w:cs="Times New Roman"/>
          <w:b/>
          <w:bCs/>
          <w:vertAlign w:val="subscript"/>
          <w:lang w:val="en-US"/>
        </w:rPr>
        <w:t>2</w:t>
      </w:r>
      <w:r w:rsidRPr="00F351DF">
        <w:rPr>
          <w:rFonts w:ascii="Times New Roman" w:hAnsi="Times New Roman" w:cs="Times New Roman"/>
          <w:lang w:val="en-US"/>
        </w:rPr>
        <w:t xml:space="preserve"> (S</w:t>
      </w:r>
      <w:r w:rsidRPr="00F351DF">
        <w:rPr>
          <w:rFonts w:ascii="Times New Roman" w:hAnsi="Times New Roman" w:cs="Times New Roman"/>
          <w:vertAlign w:val="subscript"/>
          <w:lang w:val="en-US"/>
        </w:rPr>
        <w:t>0</w:t>
      </w:r>
      <w:r w:rsidRPr="00F351DF">
        <w:rPr>
          <w:rFonts w:ascii="Times New Roman" w:hAnsi="Times New Roman" w:cs="Times New Roman"/>
          <w:lang w:val="en-US"/>
        </w:rPr>
        <w:t xml:space="preserve">) </w:t>
      </w:r>
      <w:r w:rsidR="00F351DF">
        <w:rPr>
          <w:rFonts w:ascii="Times New Roman" w:hAnsi="Times New Roman" w:cs="Times New Roman"/>
          <w:lang w:val="en-US"/>
        </w:rPr>
        <w:t>M06-2X</w:t>
      </w:r>
    </w:p>
    <w:p w14:paraId="42AC0DD0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5D9ABD20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280AB7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1456694B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280AB7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52120E9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19C7182B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0.263463    2.216085   -1.469542</w:t>
      </w:r>
    </w:p>
    <w:p w14:paraId="05F6E485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 0.084225    3.069925   -0.417542</w:t>
      </w:r>
    </w:p>
    <w:p w14:paraId="6BA96CF3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 0.729456    1.859349   -2.381960</w:t>
      </w:r>
    </w:p>
    <w:p w14:paraId="5DC58DAD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1.406209    3.408228   -0.190106</w:t>
      </w:r>
    </w:p>
    <w:p w14:paraId="7ED9192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0.673564    3.370581    0.296479</w:t>
      </w:r>
    </w:p>
    <w:p w14:paraId="69A728A3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2.050704    2.231823   -2.185333</w:t>
      </w:r>
    </w:p>
    <w:p w14:paraId="4CCEE10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 0.484133    1.206085   -3.211889</w:t>
      </w:r>
    </w:p>
    <w:p w14:paraId="379BFEB8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2.439924    2.916743   -1.018463</w:t>
      </w:r>
    </w:p>
    <w:p w14:paraId="7687BA9F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 9          1           0        1.630607    4.007342    0.680147</w:t>
      </w:r>
    </w:p>
    <w:p w14:paraId="500F678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2.778744    1.904619   -2.909020</w:t>
      </w:r>
    </w:p>
    <w:p w14:paraId="7A03E3AF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3.239699   -3.303481    1.244500</w:t>
      </w:r>
    </w:p>
    <w:p w14:paraId="0242A684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3.516423   -3.157398    2.297858</w:t>
      </w:r>
    </w:p>
    <w:p w14:paraId="51FAC5D5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3.875206   -4.093943    0.825906</w:t>
      </w:r>
    </w:p>
    <w:p w14:paraId="1C8458D8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1.794369   -3.717304    1.097467</w:t>
      </w:r>
    </w:p>
    <w:p w14:paraId="1C51267F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1.609376   -4.630794    1.673112</w:t>
      </w:r>
    </w:p>
    <w:p w14:paraId="703E894F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1.577930   -3.905925    0.047113</w:t>
      </w:r>
    </w:p>
    <w:p w14:paraId="2A269E3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0.567802   -2.634100    2.882019</w:t>
      </w:r>
    </w:p>
    <w:p w14:paraId="2690DABC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0.715160   -3.614905    3.347509</w:t>
      </w:r>
    </w:p>
    <w:p w14:paraId="1E24129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-0.486749   -2.374289    2.925444</w:t>
      </w:r>
    </w:p>
    <w:p w14:paraId="68EA492D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1.374072   -1.595364    3.644940</w:t>
      </w:r>
    </w:p>
    <w:p w14:paraId="7F063C2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2.400536   -1.929080    3.847561</w:t>
      </w:r>
    </w:p>
    <w:p w14:paraId="2D3DB6B3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0.870854   -1.408437    4.601678</w:t>
      </w:r>
    </w:p>
    <w:p w14:paraId="3396BC7B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1.875415    0.705609    3.653746</w:t>
      </w:r>
    </w:p>
    <w:p w14:paraId="38C99127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2.806827    0.434195    4.170208</w:t>
      </w:r>
    </w:p>
    <w:p w14:paraId="27D2502C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1.110408    0.972332    4.393282</w:t>
      </w:r>
    </w:p>
    <w:p w14:paraId="4A5A7B0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2.118470    1.874168    2.721191</w:t>
      </w:r>
    </w:p>
    <w:p w14:paraId="0C2DB91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2.528798    2.713753    3.292164</w:t>
      </w:r>
    </w:p>
    <w:p w14:paraId="51229E7E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1.174047    2.186008    2.272637</w:t>
      </w:r>
    </w:p>
    <w:p w14:paraId="38271A45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4.241621    2.184358    1.601701</w:t>
      </w:r>
    </w:p>
    <w:p w14:paraId="4F27A26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4.976710    1.480764    1.218301</w:t>
      </w:r>
    </w:p>
    <w:p w14:paraId="3E8D50DC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552467    2.515906    2.600757</w:t>
      </w:r>
    </w:p>
    <w:p w14:paraId="4E63D7CB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4.168929    3.395848    0.668356</w:t>
      </w:r>
    </w:p>
    <w:p w14:paraId="675A78B6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5.162393    3.852846    0.640214</w:t>
      </w:r>
    </w:p>
    <w:p w14:paraId="14D5C286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3.504977    4.156987    1.078763</w:t>
      </w:r>
    </w:p>
    <w:p w14:paraId="67945170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4.813519    2.593763   -1.593876</w:t>
      </w:r>
    </w:p>
    <w:p w14:paraId="40052FD2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5.759806    2.939038   -1.174751</w:t>
      </w:r>
    </w:p>
    <w:p w14:paraId="220867F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4.706422    3.081447   -2.570006</w:t>
      </w:r>
    </w:p>
    <w:p w14:paraId="3789AFBF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4.922370    1.078430   -1.843904</w:t>
      </w:r>
    </w:p>
    <w:p w14:paraId="382808A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5.957135    0.886636   -2.161904</w:t>
      </w:r>
    </w:p>
    <w:p w14:paraId="72DFE4F2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4.267391    0.718687   -2.639990</w:t>
      </w:r>
    </w:p>
    <w:p w14:paraId="125F1DA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147381   -0.968347   -0.755204</w:t>
      </w:r>
    </w:p>
    <w:p w14:paraId="6601BF13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724712   -1.486567   -1.621349</w:t>
      </w:r>
    </w:p>
    <w:p w14:paraId="6C0C1E35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241395   -0.928978   -0.857775</w:t>
      </w:r>
    </w:p>
    <w:p w14:paraId="27EFBD15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4.815149   -1.729905    0.500278</w:t>
      </w:r>
    </w:p>
    <w:p w14:paraId="3335A2C6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431492   -2.635783    0.510613</w:t>
      </w:r>
    </w:p>
    <w:p w14:paraId="2BB25F1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054491   -1.134723    1.391594</w:t>
      </w:r>
    </w:p>
    <w:p w14:paraId="74F6FB66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3.775779    3.078286   -0.696033</w:t>
      </w:r>
    </w:p>
    <w:p w14:paraId="4217768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3.015324    1.472398    1.688131</w:t>
      </w:r>
    </w:p>
    <w:p w14:paraId="192B30A0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1.426707   -0.397890    2.888276</w:t>
      </w:r>
    </w:p>
    <w:p w14:paraId="28F52F36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0.911604   -2.685442    1.503864</w:t>
      </w:r>
    </w:p>
    <w:p w14:paraId="6120F03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3.444023   -2.097521    0.523930</w:t>
      </w:r>
    </w:p>
    <w:p w14:paraId="47ACB118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643008    0.352241   -0.665396</w:t>
      </w:r>
    </w:p>
    <w:p w14:paraId="4712BF42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3         56           0        1.185201   -0.261818    0.096774</w:t>
      </w:r>
    </w:p>
    <w:p w14:paraId="35402324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2.833034    1.836045   -1.149048</w:t>
      </w:r>
    </w:p>
    <w:p w14:paraId="7890DF96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5          6           0       -2.632367   -0.403073   -1.264095</w:t>
      </w:r>
    </w:p>
    <w:p w14:paraId="68DE7094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4.780186    0.675751   -0.678481</w:t>
      </w:r>
    </w:p>
    <w:p w14:paraId="3891DDF8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3.213601   -1.662537   -1.087497</w:t>
      </w:r>
    </w:p>
    <w:p w14:paraId="4EFD44C4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8          1           0       -2.639314   -2.572371   -1.197097</w:t>
      </w:r>
    </w:p>
    <w:p w14:paraId="6543EC97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5.359603   -0.556853   -0.503479</w:t>
      </w:r>
    </w:p>
    <w:p w14:paraId="79D8517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6.383832   -0.665727   -0.179203</w:t>
      </w:r>
    </w:p>
    <w:p w14:paraId="7AB94E2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1          6           0       -4.556755   -1.710073   -0.723526</w:t>
      </w:r>
    </w:p>
    <w:p w14:paraId="31F893AD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5.046126    2.101620   -0.513004</w:t>
      </w:r>
    </w:p>
    <w:p w14:paraId="2846156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3.841412    2.816285   -0.801587</w:t>
      </w:r>
    </w:p>
    <w:p w14:paraId="23B03483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6.199536    2.784226   -0.134242</w:t>
      </w:r>
    </w:p>
    <w:p w14:paraId="39DB577D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5          1           0       -7.111751    2.243139    0.088230</w:t>
      </w:r>
    </w:p>
    <w:p w14:paraId="2EB81E58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3.816087    4.207816   -0.707657</w:t>
      </w:r>
    </w:p>
    <w:p w14:paraId="6870D7D4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974678    4.868434   -0.329569</w:t>
      </w:r>
    </w:p>
    <w:p w14:paraId="4C14D34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4.970411    5.949283   -0.252740</w:t>
      </w:r>
    </w:p>
    <w:p w14:paraId="55F94C63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69          6           0       -6.155033    4.166779   -0.044389</w:t>
      </w:r>
    </w:p>
    <w:p w14:paraId="57F461C2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909657    4.757980   -0.930271</w:t>
      </w:r>
    </w:p>
    <w:p w14:paraId="5557299D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478994    0.644824   -1.078963</w:t>
      </w:r>
    </w:p>
    <w:p w14:paraId="0BE45995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72          1           0       -7.041903    4.714332    0.250058</w:t>
      </w:r>
    </w:p>
    <w:p w14:paraId="524D720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3          7           0       -1.398831    0.093247   -1.493154</w:t>
      </w:r>
    </w:p>
    <w:p w14:paraId="001C92FF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1.512620    1.452186   -1.424415</w:t>
      </w:r>
    </w:p>
    <w:p w14:paraId="633FFE4D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5          6           0       -5.137554   -3.071442   -0.526124</w:t>
      </w:r>
    </w:p>
    <w:p w14:paraId="290BBC9F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4.529952   -4.099815   -0.665286</w:t>
      </w:r>
    </w:p>
    <w:p w14:paraId="424FF02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7          8           0       -6.432235   -3.030491   -0.170935</w:t>
      </w:r>
    </w:p>
    <w:p w14:paraId="0FBD2AEA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8          6           0       -7.043714   -4.303689    0.040132</w:t>
      </w:r>
    </w:p>
    <w:p w14:paraId="67241A90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 -8.072959   -4.093974    0.318858</w:t>
      </w:r>
    </w:p>
    <w:p w14:paraId="6F1BF20F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 -7.004342   -4.897867   -0.873069</w:t>
      </w:r>
    </w:p>
    <w:p w14:paraId="1E220AEF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81          1           0       -6.529985   -4.841644    0.837107</w:t>
      </w:r>
    </w:p>
    <w:p w14:paraId="1B0A327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82         17           0        2.001261   -2.211552   -2.621255</w:t>
      </w:r>
    </w:p>
    <w:p w14:paraId="713DD4B1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83         17           0       -1.666077    0.261342    2.118008</w:t>
      </w:r>
    </w:p>
    <w:p w14:paraId="6C157A9E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84          8           0        3.116767   -3.146606   -2.472651</w:t>
      </w:r>
    </w:p>
    <w:p w14:paraId="0F0DE408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85          8           0        2.482845   -0.816284   -2.338954</w:t>
      </w:r>
    </w:p>
    <w:p w14:paraId="22F1B84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86          8           0        0.972172   -2.483259   -1.575976</w:t>
      </w:r>
    </w:p>
    <w:p w14:paraId="2E3796E5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87          8           0        1.420777   -2.278097   -3.947340</w:t>
      </w:r>
    </w:p>
    <w:p w14:paraId="25A4A8E2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88          8           0       -1.286173   -0.972201    1.379208</w:t>
      </w:r>
    </w:p>
    <w:p w14:paraId="38EFA9D6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89          8           0       -0.734549    1.324092    1.625476</w:t>
      </w:r>
    </w:p>
    <w:p w14:paraId="5D53585F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90          8           0       -1.470317    0.060819    3.555777</w:t>
      </w:r>
    </w:p>
    <w:p w14:paraId="61722859" w14:textId="77777777" w:rsidR="00280AB7" w:rsidRPr="00280AB7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    91          8           0       -3.041287    0.630239    1.811704</w:t>
      </w:r>
    </w:p>
    <w:p w14:paraId="0149F548" w14:textId="7382D77D" w:rsidR="00F351DF" w:rsidRDefault="00280AB7" w:rsidP="00280AB7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280AB7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409D46DB" w14:textId="77777777" w:rsidR="00F351DF" w:rsidRPr="00C00562" w:rsidRDefault="00F351DF" w:rsidP="00083CF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55674268" w14:textId="674B2EF2" w:rsidR="00F351DF" w:rsidRPr="00F351DF" w:rsidRDefault="00083CFD" w:rsidP="00083CFD">
      <w:pPr>
        <w:spacing w:after="0"/>
        <w:rPr>
          <w:rFonts w:ascii="Times New Roman" w:hAnsi="Times New Roman" w:cs="Times New Roman"/>
          <w:lang w:val="en-US"/>
        </w:rPr>
      </w:pPr>
      <w:r w:rsidRPr="00F351DF">
        <w:rPr>
          <w:rFonts w:ascii="Times New Roman" w:hAnsi="Times New Roman" w:cs="Times New Roman"/>
          <w:b/>
          <w:bCs/>
          <w:lang w:val="en-US"/>
        </w:rPr>
        <w:t>19·</w:t>
      </w:r>
      <w:proofErr w:type="gramStart"/>
      <w:r w:rsidRPr="00F351DF">
        <w:rPr>
          <w:rFonts w:ascii="Times New Roman" w:hAnsi="Times New Roman" w:cs="Times New Roman"/>
          <w:b/>
          <w:bCs/>
          <w:lang w:val="en-US"/>
        </w:rPr>
        <w:t>Ba(</w:t>
      </w:r>
      <w:proofErr w:type="gramEnd"/>
      <w:r w:rsidRPr="00F351DF">
        <w:rPr>
          <w:rFonts w:ascii="Times New Roman" w:hAnsi="Times New Roman" w:cs="Times New Roman"/>
          <w:b/>
          <w:bCs/>
          <w:lang w:val="en-US"/>
        </w:rPr>
        <w:t>ClO</w:t>
      </w:r>
      <w:r w:rsidRPr="00F351DF">
        <w:rPr>
          <w:rFonts w:ascii="Times New Roman" w:hAnsi="Times New Roman" w:cs="Times New Roman"/>
          <w:b/>
          <w:bCs/>
          <w:vertAlign w:val="subscript"/>
          <w:lang w:val="en-US"/>
        </w:rPr>
        <w:t>4</w:t>
      </w:r>
      <w:r w:rsidRPr="00F351DF">
        <w:rPr>
          <w:rFonts w:ascii="Times New Roman" w:hAnsi="Times New Roman" w:cs="Times New Roman"/>
          <w:b/>
          <w:bCs/>
          <w:lang w:val="en-US"/>
        </w:rPr>
        <w:t>)</w:t>
      </w:r>
      <w:r w:rsidRPr="00F351DF">
        <w:rPr>
          <w:rFonts w:ascii="Times New Roman" w:hAnsi="Times New Roman" w:cs="Times New Roman"/>
          <w:b/>
          <w:bCs/>
          <w:vertAlign w:val="subscript"/>
          <w:lang w:val="en-US"/>
        </w:rPr>
        <w:t>2</w:t>
      </w:r>
      <w:r w:rsidRPr="00F351DF">
        <w:rPr>
          <w:rFonts w:ascii="Times New Roman" w:hAnsi="Times New Roman" w:cs="Times New Roman"/>
          <w:lang w:val="en-US"/>
        </w:rPr>
        <w:t xml:space="preserve"> (S</w:t>
      </w:r>
      <w:r w:rsidRPr="00F351DF">
        <w:rPr>
          <w:rFonts w:ascii="Times New Roman" w:hAnsi="Times New Roman" w:cs="Times New Roman"/>
          <w:vertAlign w:val="subscript"/>
          <w:lang w:val="en-US"/>
        </w:rPr>
        <w:t>1</w:t>
      </w:r>
      <w:r w:rsidRPr="00F351DF">
        <w:rPr>
          <w:rFonts w:ascii="Times New Roman" w:hAnsi="Times New Roman" w:cs="Times New Roman"/>
          <w:lang w:val="en-US"/>
        </w:rPr>
        <w:t xml:space="preserve">) </w:t>
      </w:r>
      <w:r w:rsidR="00F351DF">
        <w:rPr>
          <w:rFonts w:ascii="Times New Roman" w:hAnsi="Times New Roman" w:cs="Times New Roman"/>
          <w:lang w:val="en-US"/>
        </w:rPr>
        <w:t>M06-2X</w:t>
      </w:r>
      <w:r w:rsidRPr="00F351DF">
        <w:rPr>
          <w:rFonts w:ascii="Times New Roman" w:hAnsi="Times New Roman" w:cs="Times New Roman"/>
          <w:lang w:val="en-US"/>
        </w:rPr>
        <w:t xml:space="preserve">   </w:t>
      </w:r>
    </w:p>
    <w:p w14:paraId="5A42E535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535FF81F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BA04ED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23BE9D3F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BA04ED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62A34783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2CFB4D53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0.368426    2.475186   -1.322086</w:t>
      </w:r>
    </w:p>
    <w:p w14:paraId="3FD22FBC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 0.007083    3.208431   -0.187168</w:t>
      </w:r>
    </w:p>
    <w:p w14:paraId="7D7E1D2E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 0.587005    2.292291   -2.327565</w:t>
      </w:r>
    </w:p>
    <w:p w14:paraId="6A325E67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1.332887    3.551111    0.025808</w:t>
      </w:r>
    </w:p>
    <w:p w14:paraId="295C7674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0.718324    3.387760    0.595399</w:t>
      </w:r>
    </w:p>
    <w:p w14:paraId="5B38FC3B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1.905101    2.683499   -2.143247</w:t>
      </w:r>
    </w:p>
    <w:p w14:paraId="34315733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 0.317807    1.756979   -3.229236</w:t>
      </w:r>
    </w:p>
    <w:p w14:paraId="63EB0B5A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2.338264    3.185391   -0.898411</w:t>
      </w:r>
    </w:p>
    <w:p w14:paraId="4B1F7501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1.589477    4.017927    0.964546</w:t>
      </w:r>
    </w:p>
    <w:p w14:paraId="10D88421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2.606258    2.494443   -2.939017</w:t>
      </w:r>
    </w:p>
    <w:p w14:paraId="5D519484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3.516740   -3.323247    0.977044</w:t>
      </w:r>
    </w:p>
    <w:p w14:paraId="1DBB8471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3.855573   -3.195775    2.013850</w:t>
      </w:r>
    </w:p>
    <w:p w14:paraId="3DD49986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4.148334   -4.087376    0.504955</w:t>
      </w:r>
    </w:p>
    <w:p w14:paraId="2012858B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2.079447   -3.795503    0.902631</w:t>
      </w:r>
    </w:p>
    <w:p w14:paraId="0199F380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1.977693   -4.748327    1.434557</w:t>
      </w:r>
    </w:p>
    <w:p w14:paraId="0A1F2C5A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1.800208   -3.935651   -0.141146</w:t>
      </w:r>
    </w:p>
    <w:p w14:paraId="68F52AAC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0.866924   -2.880523    2.819296</w:t>
      </w:r>
    </w:p>
    <w:p w14:paraId="2072F3BF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0.993658   -3.898410    3.204028</w:t>
      </w:r>
    </w:p>
    <w:p w14:paraId="74FDADB7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-0.176652   -2.588473    2.909043</w:t>
      </w:r>
    </w:p>
    <w:p w14:paraId="42FE42B0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1.729843   -1.918875    3.620258</w:t>
      </w:r>
    </w:p>
    <w:p w14:paraId="2F51217F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2.771885   -2.257306    3.697130</w:t>
      </w:r>
    </w:p>
    <w:p w14:paraId="567ECA85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1.315194   -1.845492    4.633826</w:t>
      </w:r>
    </w:p>
    <w:p w14:paraId="592C31CC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2.262081    0.397521    3.764418</w:t>
      </w:r>
    </w:p>
    <w:p w14:paraId="0F7F4504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3.304264    0.149590    4.012255</w:t>
      </w:r>
    </w:p>
    <w:p w14:paraId="20875F21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1.694057    0.518451    4.695660</w:t>
      </w:r>
    </w:p>
    <w:p w14:paraId="04594311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2.187237    1.676462    2.955573</w:t>
      </w:r>
    </w:p>
    <w:p w14:paraId="6F6EA0FD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2.611583    2.505268    3.530733</w:t>
      </w:r>
    </w:p>
    <w:p w14:paraId="0223047F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1.145020    1.900331    2.729439</w:t>
      </w:r>
    </w:p>
    <w:p w14:paraId="147035E9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4.163797    2.134724    1.610213</w:t>
      </w:r>
    </w:p>
    <w:p w14:paraId="2FD0E0D9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4.819690    1.419633    1.119946</w:t>
      </w:r>
    </w:p>
    <w:p w14:paraId="7B4EADF5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553646    2.350954    2.612403</w:t>
      </w:r>
    </w:p>
    <w:p w14:paraId="14749B00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4.122286    3.430723    0.793512</w:t>
      </w:r>
    </w:p>
    <w:p w14:paraId="586B0060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5.134644    3.846883    0.784747</w:t>
      </w:r>
    </w:p>
    <w:p w14:paraId="1BFA579E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3.496713    4.173981    1.288576</w:t>
      </w:r>
    </w:p>
    <w:p w14:paraId="6DFFFBB9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4.699953    2.821544   -1.545685</w:t>
      </w:r>
    </w:p>
    <w:p w14:paraId="1068D24F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5.667803    3.084888   -1.115774</w:t>
      </w:r>
    </w:p>
    <w:p w14:paraId="2058DBF8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37          1           0        4.604288    3.401388   -2.471972</w:t>
      </w:r>
    </w:p>
    <w:p w14:paraId="0BFB8693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4.742387    1.342782   -1.956631</w:t>
      </w:r>
    </w:p>
    <w:p w14:paraId="4B6661D6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5.674091    1.208594   -2.526214</w:t>
      </w:r>
    </w:p>
    <w:p w14:paraId="31C41D91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914408    1.054433   -2.605036</w:t>
      </w:r>
    </w:p>
    <w:p w14:paraId="4BAF20D0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136778   -0.838204   -1.172796</w:t>
      </w:r>
    </w:p>
    <w:p w14:paraId="188A9CF0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525351   -1.217013   -1.994984</w:t>
      </w:r>
    </w:p>
    <w:p w14:paraId="18B360B5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190471   -0.831098   -1.489065</w:t>
      </w:r>
    </w:p>
    <w:p w14:paraId="3491B81A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008316   -1.756066    0.016156</w:t>
      </w:r>
    </w:p>
    <w:p w14:paraId="555087B3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563035   -2.672984   -0.215357</w:t>
      </w:r>
    </w:p>
    <w:p w14:paraId="0D72B818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453091   -1.301133    0.911453</w:t>
      </w:r>
    </w:p>
    <w:p w14:paraId="050D30F0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3.690326    3.266287   -0.589369</w:t>
      </w:r>
    </w:p>
    <w:p w14:paraId="661B0DD9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2.877575    1.512828    1.711205</w:t>
      </w:r>
    </w:p>
    <w:p w14:paraId="36EF338C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1.694542   -0.647551    2.984131</w:t>
      </w:r>
    </w:p>
    <w:p w14:paraId="1199430D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1.153735   -2.842178    1.419565</w:t>
      </w:r>
    </w:p>
    <w:p w14:paraId="3FADFE3F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3.643379   -2.092889    0.268697</w:t>
      </w:r>
    </w:p>
    <w:p w14:paraId="10FF9D64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745021    0.485576   -0.821853</w:t>
      </w:r>
    </w:p>
    <w:p w14:paraId="3945CB63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53         56           0        1.157387   -0.358529    0.155087</w:t>
      </w:r>
    </w:p>
    <w:p w14:paraId="4598686F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2.919030    1.922261   -1.028762</w:t>
      </w:r>
    </w:p>
    <w:p w14:paraId="02EB5181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55          6           0       -2.579515   -0.308866   -1.209843</w:t>
      </w:r>
    </w:p>
    <w:p w14:paraId="18A279EA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4.803868    0.622642   -0.627794</w:t>
      </w:r>
    </w:p>
    <w:p w14:paraId="2C2BB464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3.082611   -1.603549   -1.089246</w:t>
      </w:r>
    </w:p>
    <w:p w14:paraId="23B43B85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58          1           0       -2.453006   -2.471005   -1.223522</w:t>
      </w:r>
    </w:p>
    <w:p w14:paraId="545C12F7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5.306034   -0.654156   -0.506281</w:t>
      </w:r>
    </w:p>
    <w:p w14:paraId="6B5069AA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6.326929   -0.836403   -0.208671</w:t>
      </w:r>
    </w:p>
    <w:p w14:paraId="06F29A18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61          6           0       -4.433012   -1.752252   -0.747529</w:t>
      </w:r>
    </w:p>
    <w:p w14:paraId="240E3D99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5.162811    2.020662   -0.426225</w:t>
      </w:r>
    </w:p>
    <w:p w14:paraId="515DD6DF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3.991216    2.823834   -0.671977</w:t>
      </w:r>
    </w:p>
    <w:p w14:paraId="1808FD02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6.360100    2.623408   -0.044090</w:t>
      </w:r>
    </w:p>
    <w:p w14:paraId="2BDF00F5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65          1           0       -7.242428    2.023611    0.146205</w:t>
      </w:r>
    </w:p>
    <w:p w14:paraId="25347891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4.054873    4.210533   -0.526707</w:t>
      </w:r>
    </w:p>
    <w:p w14:paraId="69022A0A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5.260045    4.787955   -0.145947</w:t>
      </w:r>
    </w:p>
    <w:p w14:paraId="1313B9E5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5.321801    5.863753   -0.029545</w:t>
      </w:r>
    </w:p>
    <w:p w14:paraId="76CF4E1F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69          6           0       -6.400991    4.005629    0.093637</w:t>
      </w:r>
    </w:p>
    <w:p w14:paraId="09F4E37E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3.179479    4.822333   -0.708262</w:t>
      </w:r>
    </w:p>
    <w:p w14:paraId="12C7FF5D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491748    0.684811   -1.000587</w:t>
      </w:r>
    </w:p>
    <w:p w14:paraId="1D9C5B2B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72          1           0       -7.324281    4.487617    0.391897</w:t>
      </w:r>
    </w:p>
    <w:p w14:paraId="126245EF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73          7           0       -1.372540    0.278298   -1.402050</w:t>
      </w:r>
    </w:p>
    <w:p w14:paraId="5F2195F9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1.569903    1.637069   -1.302241</w:t>
      </w:r>
    </w:p>
    <w:p w14:paraId="26835B7C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75          6           0       -4.926981   -3.149285   -0.601598</w:t>
      </w:r>
    </w:p>
    <w:p w14:paraId="18595859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4.250614   -4.139999   -0.753656</w:t>
      </w:r>
    </w:p>
    <w:p w14:paraId="369F1FEE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77          8           0       -6.238199   -3.199459   -0.272753</w:t>
      </w:r>
    </w:p>
    <w:p w14:paraId="1198BFE3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78          6           0       -6.784196   -4.517769   -0.104180</w:t>
      </w:r>
    </w:p>
    <w:p w14:paraId="2C061373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 -7.829933   -4.367763    0.154709</w:t>
      </w:r>
    </w:p>
    <w:p w14:paraId="0024EE29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 -6.693616   -5.088302   -1.029387</w:t>
      </w:r>
    </w:p>
    <w:p w14:paraId="23D14408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81          1           0       -6.261397   -5.046311    0.693955</w:t>
      </w:r>
    </w:p>
    <w:p w14:paraId="2E2BB609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82         17           0        1.732565   -1.977750   -2.852297</w:t>
      </w:r>
    </w:p>
    <w:p w14:paraId="5DF331F0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83         17           0       -1.632866    0.117351    2.289092</w:t>
      </w:r>
    </w:p>
    <w:p w14:paraId="55CFA6A4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84          8           0        2.929309   -2.842321   -2.991287</w:t>
      </w:r>
    </w:p>
    <w:p w14:paraId="1A38D558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85          8           0        2.176615   -0.574609   -2.444474</w:t>
      </w:r>
    </w:p>
    <w:p w14:paraId="115D5CCD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86          8           0        0.878311   -2.465667   -1.697289</w:t>
      </w:r>
    </w:p>
    <w:p w14:paraId="45BDD10E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87          8           0        0.952136   -1.922026   -4.094278</w:t>
      </w:r>
    </w:p>
    <w:p w14:paraId="1E09E2D9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88          8           0       -1.240104   -1.134499    1.534580</w:t>
      </w:r>
    </w:p>
    <w:p w14:paraId="7C5073B9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89          8           0       -0.686211    1.197084    1.787130</w:t>
      </w:r>
    </w:p>
    <w:p w14:paraId="357478B1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90          8           0       -1.434920   -0.086913    3.743253</w:t>
      </w:r>
    </w:p>
    <w:p w14:paraId="5046FB23" w14:textId="77777777" w:rsidR="00BA04ED" w:rsidRPr="00BA04ED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    91          8           0       -3.023865    0.488427    1.974072</w:t>
      </w:r>
    </w:p>
    <w:p w14:paraId="34528F59" w14:textId="4E1D4994" w:rsidR="00F351DF" w:rsidRDefault="00BA04ED" w:rsidP="00BA04E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BA04ED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10839C01" w14:textId="77777777" w:rsidR="00F351DF" w:rsidRDefault="00F351DF" w:rsidP="00083CF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5A95F964" w14:textId="5E5225DE" w:rsidR="00F351DF" w:rsidRDefault="00083CFD" w:rsidP="00083CF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 </w:t>
      </w:r>
    </w:p>
    <w:p w14:paraId="356703D9" w14:textId="77777777" w:rsidR="00F351DF" w:rsidRDefault="00F351DF" w:rsidP="00083CF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6A868901" w14:textId="77777777" w:rsidR="00F351DF" w:rsidRDefault="00F351DF" w:rsidP="00083CF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0ECCFCF0" w14:textId="77777777" w:rsidR="00F351DF" w:rsidRDefault="00F351DF" w:rsidP="00083CF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317D81DB" w14:textId="77777777" w:rsidR="00F351DF" w:rsidRDefault="00F351DF" w:rsidP="00083CF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0588FAF9" w14:textId="77777777" w:rsidR="00F351DF" w:rsidRDefault="00F351DF" w:rsidP="00083CF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6759F634" w14:textId="71D87B44" w:rsidR="00251270" w:rsidRPr="00DE1DCE" w:rsidRDefault="00F351DF" w:rsidP="00F351DF">
      <w:pPr>
        <w:spacing w:after="0"/>
        <w:rPr>
          <w:rFonts w:ascii="Times New Roman" w:hAnsi="Times New Roman" w:cs="Times New Roman"/>
          <w:lang w:val="en-US"/>
        </w:rPr>
      </w:pPr>
      <w:r w:rsidRPr="00251270">
        <w:rPr>
          <w:rFonts w:ascii="Times New Roman" w:hAnsi="Times New Roman" w:cs="Times New Roman"/>
          <w:b/>
          <w:bCs/>
          <w:lang w:val="en-US"/>
        </w:rPr>
        <w:lastRenderedPageBreak/>
        <w:t xml:space="preserve">19 </w:t>
      </w:r>
      <w:r w:rsidRPr="00251270">
        <w:rPr>
          <w:rFonts w:ascii="Times New Roman" w:hAnsi="Times New Roman" w:cs="Times New Roman"/>
          <w:lang w:val="en-US"/>
        </w:rPr>
        <w:t>(S</w:t>
      </w:r>
      <w:r w:rsidRPr="00251270">
        <w:rPr>
          <w:rFonts w:ascii="Times New Roman" w:hAnsi="Times New Roman" w:cs="Times New Roman"/>
          <w:vertAlign w:val="subscript"/>
          <w:lang w:val="en-US"/>
        </w:rPr>
        <w:t>0</w:t>
      </w:r>
      <w:r w:rsidRPr="00251270">
        <w:rPr>
          <w:rFonts w:ascii="Times New Roman" w:hAnsi="Times New Roman" w:cs="Times New Roman"/>
          <w:lang w:val="en-US"/>
        </w:rPr>
        <w:t xml:space="preserve">) </w:t>
      </w:r>
      <w:r w:rsidR="00251270" w:rsidRPr="00251270">
        <w:rPr>
          <w:rFonts w:ascii="Times New Roman" w:hAnsi="Times New Roman" w:cs="Times New Roman"/>
          <w:lang w:val="en-US"/>
        </w:rPr>
        <w:t>PBE</w:t>
      </w:r>
    </w:p>
    <w:p w14:paraId="56BA268F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3E662141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DE1DCE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6F168444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DE1DCE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4DDD13BF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354B67B8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1.739112   -0.251673   -0.310519</w:t>
      </w:r>
    </w:p>
    <w:p w14:paraId="28D6D5D0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1.005575    0.752025    0.331707</w:t>
      </w:r>
    </w:p>
    <w:p w14:paraId="54D5497A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-1.013477   -1.202228   -1.040633</w:t>
      </w:r>
    </w:p>
    <w:p w14:paraId="1570C103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0.371640    0.822682    0.240977</w:t>
      </w:r>
    </w:p>
    <w:p w14:paraId="21A954F3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1.518264    1.488329    0.941433</w:t>
      </w:r>
    </w:p>
    <w:p w14:paraId="782CC557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0.362330   -1.145544   -1.143428</w:t>
      </w:r>
    </w:p>
    <w:p w14:paraId="689B9D5A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-1.549642   -2.005358   -1.534662</w:t>
      </w:r>
    </w:p>
    <w:p w14:paraId="34F0848D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1.107310   -0.122433   -0.510377</w:t>
      </w:r>
    </w:p>
    <w:p w14:paraId="0A19DC8F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0.876208    1.633296    0.750923</w:t>
      </w:r>
    </w:p>
    <w:p w14:paraId="1D2F0A6E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0.864170   -1.921874   -1.707008</w:t>
      </w:r>
    </w:p>
    <w:p w14:paraId="30AFE572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7.641569   -1.761316    2.313258</w:t>
      </w:r>
    </w:p>
    <w:p w14:paraId="670204D4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8.052508   -2.344574    1.479413</w:t>
      </w:r>
    </w:p>
    <w:p w14:paraId="53801E9E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7.950132   -2.259350    3.244753</w:t>
      </w:r>
    </w:p>
    <w:p w14:paraId="752378EC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8.203544   -0.356639    2.285128</w:t>
      </w:r>
    </w:p>
    <w:p w14:paraId="6CE2FAA8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9.275295   -0.386689    2.525295</w:t>
      </w:r>
    </w:p>
    <w:p w14:paraId="5AB6E1DC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7.705095    0.245468    3.050517</w:t>
      </w:r>
    </w:p>
    <w:p w14:paraId="3503A53E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8.945122    0.013102    0.058835</w:t>
      </w:r>
    </w:p>
    <w:p w14:paraId="67E6F9B6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9.235595   -1.046758    0.076608</w:t>
      </w:r>
    </w:p>
    <w:p w14:paraId="2306B22E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9.852129    0.610778    0.232732</w:t>
      </w:r>
    </w:p>
    <w:p w14:paraId="52EE5A3D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8.375434    0.305173   -1.307306</w:t>
      </w:r>
    </w:p>
    <w:p w14:paraId="1D08B399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7.445718   -0.261656   -1.433534</w:t>
      </w:r>
    </w:p>
    <w:p w14:paraId="71DEBB76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9.090567   -0.042285   -2.064549</w:t>
      </w:r>
    </w:p>
    <w:p w14:paraId="08CA97A1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6.843486    2.018633   -1.948263</w:t>
      </w:r>
    </w:p>
    <w:p w14:paraId="5F27B568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6.504829    1.312123   -2.718384</w:t>
      </w:r>
    </w:p>
    <w:p w14:paraId="11674049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6.907635    3.008231   -2.408157</w:t>
      </w:r>
    </w:p>
    <w:p w14:paraId="4119DA68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5.857717    2.028166   -0.793959</w:t>
      </w:r>
    </w:p>
    <w:p w14:paraId="17DC8FDD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6.091322    2.854926   -0.106775</w:t>
      </w:r>
    </w:p>
    <w:p w14:paraId="0387E116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5.960550    1.092711   -0.231845</w:t>
      </w:r>
    </w:p>
    <w:p w14:paraId="0ED2CDA1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3.557898    2.192648   -0.302973</w:t>
      </w:r>
    </w:p>
    <w:p w14:paraId="48275BA6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2.662130    2.620472   -0.760906</w:t>
      </w:r>
    </w:p>
    <w:p w14:paraId="28F3D80E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3.870835    2.854063    0.518777</w:t>
      </w:r>
    </w:p>
    <w:p w14:paraId="2DB46861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3.250283    0.808622    0.262284</w:t>
      </w:r>
    </w:p>
    <w:p w14:paraId="7D151C2A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2.728931    0.921057    1.216440</w:t>
      </w:r>
    </w:p>
    <w:p w14:paraId="2DE669AD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4.182644    0.286856    0.491948</w:t>
      </w:r>
    </w:p>
    <w:p w14:paraId="7B70D368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3.205714   -0.869902   -1.560656</w:t>
      </w:r>
    </w:p>
    <w:p w14:paraId="326B3A83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4.025644   -0.267868   -1.963053</w:t>
      </w:r>
    </w:p>
    <w:p w14:paraId="56B085A3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2.556559   -1.104585   -2.405517</w:t>
      </w:r>
    </w:p>
    <w:p w14:paraId="4D039415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3.797915   -2.154192   -0.998051</w:t>
      </w:r>
    </w:p>
    <w:p w14:paraId="1D54C99D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3.928653   -2.884787   -1.810262</w:t>
      </w:r>
    </w:p>
    <w:p w14:paraId="58C759A9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121017   -2.592974   -0.251740</w:t>
      </w:r>
    </w:p>
    <w:p w14:paraId="72C78920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693262   -2.942591    0.211611</w:t>
      </w:r>
    </w:p>
    <w:p w14:paraId="6BE47D92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5.257940   -3.895681   -0.115829</w:t>
      </w:r>
    </w:p>
    <w:p w14:paraId="37B22813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739781   -2.939516   -0.111772</w:t>
      </w:r>
    </w:p>
    <w:p w14:paraId="48B8393E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607163   -2.850003    1.723533</w:t>
      </w:r>
    </w:p>
    <w:p w14:paraId="5E78DF48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4.559287   -2.791633    2.031979</w:t>
      </w:r>
    </w:p>
    <w:p w14:paraId="5E1AAC3D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6.038405   -3.759315    2.167967</w:t>
      </w:r>
    </w:p>
    <w:p w14:paraId="404E8D42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2.472579   -0.051920   -0.612126</w:t>
      </w:r>
    </w:p>
    <w:p w14:paraId="208DE270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4.551805    2.183067   -1.313115</w:t>
      </w:r>
    </w:p>
    <w:p w14:paraId="7E34A4C5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8.143783    1.692703   -1.499227</w:t>
      </w:r>
    </w:p>
    <w:p w14:paraId="44A221B6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7.980040    0.296008    1.050583</w:t>
      </w:r>
    </w:p>
    <w:p w14:paraId="1AF41E9B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6.231947   -1.691092    2.240091</w:t>
      </w:r>
    </w:p>
    <w:p w14:paraId="2246F1D5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5.056780   -1.849702   -0.425301</w:t>
      </w:r>
    </w:p>
    <w:p w14:paraId="16B843D6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3          6           0       -5.156107   -1.250149   -0.280980</w:t>
      </w:r>
    </w:p>
    <w:p w14:paraId="360F18D9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4.109692    0.698697    0.122684</w:t>
      </w:r>
    </w:p>
    <w:p w14:paraId="7C3907D5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5          7           0       -5.299304    0.056727    0.073878</w:t>
      </w:r>
    </w:p>
    <w:p w14:paraId="32EE6FC4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6.415690    0.795038    0.314423</w:t>
      </w:r>
    </w:p>
    <w:p w14:paraId="00426F93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7.602310    0.098060    0.228015</w:t>
      </w:r>
    </w:p>
    <w:p w14:paraId="0FBF04D1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8          6           0       -7.547669   -1.277111   -0.108406</w:t>
      </w:r>
    </w:p>
    <w:p w14:paraId="2E287210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59          6           0       -6.352325   -1.959276   -0.369109</w:t>
      </w:r>
    </w:p>
    <w:p w14:paraId="60AC9121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8.554913    0.578417    0.402076</w:t>
      </w:r>
    </w:p>
    <w:p w14:paraId="57488FAE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1          1           0       -6.374331   -3.007342   -0.637738</w:t>
      </w:r>
    </w:p>
    <w:p w14:paraId="15BCE73F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459795    2.067426    0.431178</w:t>
      </w:r>
    </w:p>
    <w:p w14:paraId="0B0017FC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5.890477    2.122092    0.561574</w:t>
      </w:r>
    </w:p>
    <w:p w14:paraId="1DA4C596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3.716059    3.240621    0.589391</w:t>
      </w:r>
    </w:p>
    <w:p w14:paraId="553CD752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5          6           0       -6.536066    3.321263    0.860637</w:t>
      </w:r>
    </w:p>
    <w:p w14:paraId="1A1D37BD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5.773424    4.465745    1.021927</w:t>
      </w:r>
    </w:p>
    <w:p w14:paraId="6DF0040E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378791    4.421822    0.881464</w:t>
      </w:r>
    </w:p>
    <w:p w14:paraId="2BD88858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3.804708    5.334600    1.002651</w:t>
      </w:r>
    </w:p>
    <w:p w14:paraId="2CF36A2B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9          1           0       -7.615860    3.356229    0.960528</w:t>
      </w:r>
    </w:p>
    <w:p w14:paraId="113CB111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638592    3.240261    0.475774</w:t>
      </w:r>
    </w:p>
    <w:p w14:paraId="60618A8D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845332   -1.499083   -0.457790</w:t>
      </w:r>
    </w:p>
    <w:p w14:paraId="190D37F7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2          6           0       -3.186561   -0.332239   -0.214047</w:t>
      </w:r>
    </w:p>
    <w:p w14:paraId="2B28B20F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3          1           0       -6.258095    5.407940    1.253731</w:t>
      </w:r>
    </w:p>
    <w:p w14:paraId="5343AD2F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8.799144   -2.073262   -0.213501</w:t>
      </w:r>
    </w:p>
    <w:p w14:paraId="6657C5B4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5          8           0       -8.835360   -3.258168   -0.502082</w:t>
      </w:r>
    </w:p>
    <w:p w14:paraId="50487E3B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9.890066   -1.347674    0.044064</w:t>
      </w:r>
    </w:p>
    <w:p w14:paraId="081F703C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7          6           0      -11.140374   -2.038208   -0.035603</w:t>
      </w:r>
    </w:p>
    <w:p w14:paraId="39215642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8          1           0      -11.899759   -1.296005    0.200120</w:t>
      </w:r>
    </w:p>
    <w:p w14:paraId="4EF6FF1D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-11.293089   -2.433274   -1.041171</w:t>
      </w:r>
    </w:p>
    <w:p w14:paraId="74A5CCE8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-11.169774   -2.855721    0.686493</w:t>
      </w:r>
    </w:p>
    <w:p w14:paraId="214297EE" w14:textId="17B2C42A" w:rsidR="00251270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19C72731" w14:textId="77777777" w:rsidR="00251270" w:rsidRPr="00C00562" w:rsidRDefault="00251270" w:rsidP="00F351D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654B61C2" w14:textId="2D622237" w:rsidR="00F351DF" w:rsidRPr="00251270" w:rsidRDefault="00F351DF" w:rsidP="00F351DF">
      <w:pPr>
        <w:spacing w:after="0"/>
        <w:rPr>
          <w:rFonts w:ascii="Times New Roman" w:hAnsi="Times New Roman" w:cs="Times New Roman"/>
          <w:lang w:val="en-US"/>
        </w:rPr>
      </w:pPr>
      <w:r w:rsidRPr="00251270">
        <w:rPr>
          <w:rFonts w:ascii="Times New Roman" w:hAnsi="Times New Roman" w:cs="Times New Roman"/>
          <w:b/>
          <w:bCs/>
          <w:lang w:val="en-US"/>
        </w:rPr>
        <w:t>19</w:t>
      </w:r>
      <w:r w:rsidRPr="00251270">
        <w:rPr>
          <w:rFonts w:ascii="Times New Roman" w:hAnsi="Times New Roman" w:cs="Times New Roman"/>
          <w:lang w:val="en-US"/>
        </w:rPr>
        <w:t xml:space="preserve"> (S</w:t>
      </w:r>
      <w:r w:rsidRPr="00251270">
        <w:rPr>
          <w:rFonts w:ascii="Times New Roman" w:hAnsi="Times New Roman" w:cs="Times New Roman"/>
          <w:vertAlign w:val="subscript"/>
          <w:lang w:val="en-US"/>
        </w:rPr>
        <w:t>1</w:t>
      </w:r>
      <w:r w:rsidRPr="00251270">
        <w:rPr>
          <w:rFonts w:ascii="Times New Roman" w:hAnsi="Times New Roman" w:cs="Times New Roman"/>
          <w:lang w:val="en-US"/>
        </w:rPr>
        <w:t xml:space="preserve">) </w:t>
      </w:r>
      <w:r w:rsidR="00251270" w:rsidRPr="00251270">
        <w:rPr>
          <w:rFonts w:ascii="Times New Roman" w:hAnsi="Times New Roman" w:cs="Times New Roman"/>
          <w:lang w:val="en-US"/>
        </w:rPr>
        <w:t>PBE</w:t>
      </w:r>
    </w:p>
    <w:p w14:paraId="5ED2F704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5E5B3230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DE1DCE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6BA13E31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DE1DCE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23DBC714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417105AF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1.670601   -0.277856   -0.340993</w:t>
      </w:r>
    </w:p>
    <w:p w14:paraId="27F3E5FD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0.937972    0.762678    0.250155</w:t>
      </w:r>
    </w:p>
    <w:p w14:paraId="52CAE577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-0.943248   -1.257489   -1.037027</w:t>
      </w:r>
    </w:p>
    <w:p w14:paraId="4CD1D5CE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0.439523    0.840017    0.143243</w:t>
      </w:r>
    </w:p>
    <w:p w14:paraId="290415EE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1.451792    1.520082    0.827902</w:t>
      </w:r>
    </w:p>
    <w:p w14:paraId="1CCA19FD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0.433292   -1.194834   -1.154329</w:t>
      </w:r>
    </w:p>
    <w:p w14:paraId="1053C02D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-1.477029   -2.083558   -1.489820</w:t>
      </w:r>
    </w:p>
    <w:p w14:paraId="780039D6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1.176377   -0.135975   -0.572649</w:t>
      </w:r>
    </w:p>
    <w:p w14:paraId="3BB7CF7D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0.942780    1.675535    0.607648</w:t>
      </w:r>
    </w:p>
    <w:p w14:paraId="159FB4EC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0.937314   -1.988619   -1.686491</w:t>
      </w:r>
    </w:p>
    <w:p w14:paraId="2AEC724A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7.227887   -1.300849    2.702754</w:t>
      </w:r>
    </w:p>
    <w:p w14:paraId="4BE94F55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7.721928   -2.069992    2.100645</w:t>
      </w:r>
    </w:p>
    <w:p w14:paraId="50955089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7.357031   -1.578490    3.757965</w:t>
      </w:r>
    </w:p>
    <w:p w14:paraId="0B3F7DC0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7.875639    0.051127    2.458460</w:t>
      </w:r>
    </w:p>
    <w:p w14:paraId="1DC7EA65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8.909963    0.028975    2.826035</w:t>
      </w:r>
    </w:p>
    <w:p w14:paraId="1977EEA6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7.334059    0.819826    3.014030</w:t>
      </w:r>
    </w:p>
    <w:p w14:paraId="290B147F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8.793775   -0.162827    0.246055</w:t>
      </w:r>
    </w:p>
    <w:p w14:paraId="291E1CD6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8.993936   -1.195776    0.555515</w:t>
      </w:r>
    </w:p>
    <w:p w14:paraId="03450946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9.739987    0.392025    0.297126</w:t>
      </w:r>
    </w:p>
    <w:p w14:paraId="0A817981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8.275218   -0.200494   -1.177424</w:t>
      </w:r>
    </w:p>
    <w:p w14:paraId="241F10C0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7.304038   -0.703828   -1.195298</w:t>
      </w:r>
    </w:p>
    <w:p w14:paraId="56D259C6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8.977780   -0.779998   -1.787260</w:t>
      </w:r>
    </w:p>
    <w:p w14:paraId="5ECAEF2F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6.866120    1.466022   -2.197967</w:t>
      </w:r>
    </w:p>
    <w:p w14:paraId="2A46D5F6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6.410589    0.637572   -2.754252</w:t>
      </w:r>
    </w:p>
    <w:p w14:paraId="7A8B09D1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6.995396    2.304474   -2.885121</w:t>
      </w:r>
    </w:p>
    <w:p w14:paraId="430493C2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5.965776    1.854537   -1.033628</w:t>
      </w:r>
    </w:p>
    <w:p w14:paraId="21A544A2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6.331217    2.774382   -0.557922</w:t>
      </w:r>
    </w:p>
    <w:p w14:paraId="5C46B572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5.992188    1.061285   -0.285050</w:t>
      </w:r>
    </w:p>
    <w:p w14:paraId="1FABB1E7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3.678069    2.170219   -0.482793</w:t>
      </w:r>
    </w:p>
    <w:p w14:paraId="18D4BC71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2.788846    2.609185   -0.938583</w:t>
      </w:r>
    </w:p>
    <w:p w14:paraId="344E0681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047032    2.858890    0.289570</w:t>
      </w:r>
    </w:p>
    <w:p w14:paraId="305C5955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3.335068    0.824689    0.159894</w:t>
      </w:r>
    </w:p>
    <w:p w14:paraId="61DBDCE1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2.799358    1.000571    1.093530</w:t>
      </w:r>
    </w:p>
    <w:p w14:paraId="4AB59D1F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4.247953    0.293366    0.430989</w:t>
      </w:r>
    </w:p>
    <w:p w14:paraId="345991FE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35          6           0        3.273993   -0.912440   -1.625646</w:t>
      </w:r>
    </w:p>
    <w:p w14:paraId="6B428E0B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4.087908   -0.324547   -2.052337</w:t>
      </w:r>
    </w:p>
    <w:p w14:paraId="735034DA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2.617092   -1.179318   -2.452377</w:t>
      </w:r>
    </w:p>
    <w:p w14:paraId="67088EF2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3.862865   -2.174272   -1.005143</w:t>
      </w:r>
    </w:p>
    <w:p w14:paraId="4E60CE94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4.032879   -2.933250   -1.780820</w:t>
      </w:r>
    </w:p>
    <w:p w14:paraId="72E1D67C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169388   -2.589218   -0.264567</w:t>
      </w:r>
    </w:p>
    <w:p w14:paraId="5CEE4144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609808   -2.799889    0.518173</w:t>
      </w:r>
    </w:p>
    <w:p w14:paraId="3B4AAF09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5.222865   -3.798008    0.281000</w:t>
      </w:r>
    </w:p>
    <w:p w14:paraId="3B29C43C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693366   -2.830840    0.381214</w:t>
      </w:r>
    </w:p>
    <w:p w14:paraId="4C5A1514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260105   -2.450928    1.959254</w:t>
      </w:r>
    </w:p>
    <w:p w14:paraId="36E76D98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4.180094   -2.320861    2.057193</w:t>
      </w:r>
    </w:p>
    <w:p w14:paraId="67642513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564437   -3.273822    2.620168</w:t>
      </w:r>
    </w:p>
    <w:p w14:paraId="07EF4756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2.544214   -0.060686   -0.691740</w:t>
      </w:r>
    </w:p>
    <w:p w14:paraId="01906445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4.643620    2.055227   -1.529427</w:t>
      </w:r>
    </w:p>
    <w:p w14:paraId="1B635D1F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8.169879    1.110604   -1.745822</w:t>
      </w:r>
    </w:p>
    <w:p w14:paraId="4DF82EA0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7.828351    0.449989    1.093594</w:t>
      </w:r>
    </w:p>
    <w:p w14:paraId="45219697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5.841749   -1.221082    2.384315</w:t>
      </w:r>
    </w:p>
    <w:p w14:paraId="349AF493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5.107398   -1.829591   -0.396154</w:t>
      </w:r>
    </w:p>
    <w:p w14:paraId="37A57D73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3          6           0       -5.108171   -1.271110   -0.254755</w:t>
      </w:r>
    </w:p>
    <w:p w14:paraId="62CA7AA5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4.034806    0.691823    0.090325</w:t>
      </w:r>
    </w:p>
    <w:p w14:paraId="0CCFEBEE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5          7           0       -5.236493    0.053212    0.069342</w:t>
      </w:r>
    </w:p>
    <w:p w14:paraId="1F9AB0BA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6.351043    0.811353    0.295644</w:t>
      </w:r>
    </w:p>
    <w:p w14:paraId="0C7A89F1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7.544926    0.120539    0.233453</w:t>
      </w:r>
    </w:p>
    <w:p w14:paraId="540AA922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8          6           0       -7.506431   -1.268067   -0.066857</w:t>
      </w:r>
    </w:p>
    <w:p w14:paraId="38075B3D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6.314110   -1.969810   -0.316753</w:t>
      </w:r>
    </w:p>
    <w:p w14:paraId="0D43FD7E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8.489879    0.614340    0.398206</w:t>
      </w:r>
    </w:p>
    <w:p w14:paraId="04608572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1          1           0       -6.345826   -3.022214   -0.558109</w:t>
      </w:r>
    </w:p>
    <w:p w14:paraId="05EC2283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374543    2.074665    0.361797</w:t>
      </w:r>
    </w:p>
    <w:p w14:paraId="4EF4A2A0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5.812009    2.144721    0.500818</w:t>
      </w:r>
    </w:p>
    <w:p w14:paraId="1A0FC651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3.620418    3.248193    0.480657</w:t>
      </w:r>
    </w:p>
    <w:p w14:paraId="6A37E45F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5          6           0       -6.444918    3.359937    0.768407</w:t>
      </w:r>
    </w:p>
    <w:p w14:paraId="7D40ED45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5.669674    4.505480    0.890868</w:t>
      </w:r>
    </w:p>
    <w:p w14:paraId="3EDB6B53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273375    4.446103    0.742678</w:t>
      </w:r>
    </w:p>
    <w:p w14:paraId="02B1215A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3.692174    5.356189    0.833131</w:t>
      </w:r>
    </w:p>
    <w:p w14:paraId="60593723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69          1           0       -7.522289    3.406775    0.873736</w:t>
      </w:r>
    </w:p>
    <w:p w14:paraId="59A51175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545652    3.234851    0.360395</w:t>
      </w:r>
    </w:p>
    <w:p w14:paraId="2C9B9AE2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792865   -1.531069   -0.436535</w:t>
      </w:r>
    </w:p>
    <w:p w14:paraId="6891A0B9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2          6           0       -3.117366   -0.355285   -0.229171</w:t>
      </w:r>
    </w:p>
    <w:p w14:paraId="35CFC421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3          1           0       -6.144572    5.456839    1.097333</w:t>
      </w:r>
    </w:p>
    <w:p w14:paraId="7EA4078B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8.768937   -2.052732   -0.143995</w:t>
      </w:r>
    </w:p>
    <w:p w14:paraId="75C24C5D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5          8           0       -8.823649   -3.240447   -0.397520</w:t>
      </w:r>
    </w:p>
    <w:p w14:paraId="39F88924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9.856863   -1.304414    0.098234</w:t>
      </w:r>
    </w:p>
    <w:p w14:paraId="0EB1FF93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7          6           0      -11.129420   -1.982109    0.043131</w:t>
      </w:r>
    </w:p>
    <w:p w14:paraId="5DA6678B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8          1           0      -11.871388   -1.218329    0.259622</w:t>
      </w:r>
    </w:p>
    <w:p w14:paraId="53DF21BA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-11.289624   -2.402410   -0.949619</w:t>
      </w:r>
    </w:p>
    <w:p w14:paraId="321DBB6E" w14:textId="77777777" w:rsidR="00DE1DCE" w:rsidRPr="00DE1DCE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-11.166356   -2.775405    0.789620</w:t>
      </w:r>
    </w:p>
    <w:p w14:paraId="4995DE9D" w14:textId="39AC4327" w:rsidR="00251270" w:rsidRDefault="00DE1DCE" w:rsidP="00DE1DCE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DE1DCE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6DDB82A0" w14:textId="77777777" w:rsidR="00251270" w:rsidRDefault="00251270" w:rsidP="00F351D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41B55ABF" w14:textId="77777777" w:rsidR="00251270" w:rsidRPr="00C00562" w:rsidRDefault="00251270" w:rsidP="00F351D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17F22E1D" w14:textId="05F91BE1" w:rsidR="00F351DF" w:rsidRPr="00251270" w:rsidRDefault="00F351DF" w:rsidP="00F351DF">
      <w:pPr>
        <w:spacing w:after="0"/>
        <w:rPr>
          <w:rFonts w:ascii="Times New Roman" w:hAnsi="Times New Roman" w:cs="Times New Roman"/>
          <w:lang w:val="en-US"/>
        </w:rPr>
      </w:pPr>
      <w:r w:rsidRPr="00251270">
        <w:rPr>
          <w:rFonts w:ascii="Times New Roman" w:hAnsi="Times New Roman" w:cs="Times New Roman"/>
          <w:b/>
          <w:bCs/>
          <w:lang w:val="en-US"/>
        </w:rPr>
        <w:t>19·</w:t>
      </w:r>
      <w:proofErr w:type="gramStart"/>
      <w:r w:rsidRPr="00251270">
        <w:rPr>
          <w:rFonts w:ascii="Times New Roman" w:hAnsi="Times New Roman" w:cs="Times New Roman"/>
          <w:b/>
          <w:bCs/>
          <w:lang w:val="en-US"/>
        </w:rPr>
        <w:t>Ba(</w:t>
      </w:r>
      <w:proofErr w:type="gramEnd"/>
      <w:r w:rsidRPr="00251270">
        <w:rPr>
          <w:rFonts w:ascii="Times New Roman" w:hAnsi="Times New Roman" w:cs="Times New Roman"/>
          <w:b/>
          <w:bCs/>
          <w:lang w:val="en-US"/>
        </w:rPr>
        <w:t>ClO</w:t>
      </w:r>
      <w:r w:rsidRPr="00251270">
        <w:rPr>
          <w:rFonts w:ascii="Times New Roman" w:hAnsi="Times New Roman" w:cs="Times New Roman"/>
          <w:b/>
          <w:bCs/>
          <w:vertAlign w:val="subscript"/>
          <w:lang w:val="en-US"/>
        </w:rPr>
        <w:t>4</w:t>
      </w:r>
      <w:r w:rsidRPr="00251270">
        <w:rPr>
          <w:rFonts w:ascii="Times New Roman" w:hAnsi="Times New Roman" w:cs="Times New Roman"/>
          <w:b/>
          <w:bCs/>
          <w:lang w:val="en-US"/>
        </w:rPr>
        <w:t>)</w:t>
      </w:r>
      <w:r w:rsidRPr="00251270">
        <w:rPr>
          <w:rFonts w:ascii="Times New Roman" w:hAnsi="Times New Roman" w:cs="Times New Roman"/>
          <w:b/>
          <w:bCs/>
          <w:vertAlign w:val="subscript"/>
          <w:lang w:val="en-US"/>
        </w:rPr>
        <w:t>2</w:t>
      </w:r>
      <w:r w:rsidRPr="00251270">
        <w:rPr>
          <w:rFonts w:ascii="Times New Roman" w:hAnsi="Times New Roman" w:cs="Times New Roman"/>
          <w:lang w:val="en-US"/>
        </w:rPr>
        <w:t xml:space="preserve"> (S</w:t>
      </w:r>
      <w:r w:rsidRPr="00251270">
        <w:rPr>
          <w:rFonts w:ascii="Times New Roman" w:hAnsi="Times New Roman" w:cs="Times New Roman"/>
          <w:vertAlign w:val="subscript"/>
          <w:lang w:val="en-US"/>
        </w:rPr>
        <w:t>0</w:t>
      </w:r>
      <w:r w:rsidRPr="00251270">
        <w:rPr>
          <w:rFonts w:ascii="Times New Roman" w:hAnsi="Times New Roman" w:cs="Times New Roman"/>
          <w:lang w:val="en-US"/>
        </w:rPr>
        <w:t xml:space="preserve">) </w:t>
      </w:r>
      <w:r w:rsidR="00251270" w:rsidRPr="00251270">
        <w:rPr>
          <w:rFonts w:ascii="Times New Roman" w:hAnsi="Times New Roman" w:cs="Times New Roman"/>
          <w:lang w:val="en-US"/>
        </w:rPr>
        <w:t>PBE</w:t>
      </w:r>
    </w:p>
    <w:p w14:paraId="3AAC00D3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73A85F3D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531CB0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1D5A9708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531CB0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3760C8BA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1701519A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0.499092    2.346653   -1.111516</w:t>
      </w:r>
    </w:p>
    <w:p w14:paraId="28A4461B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0.061884    3.107079   -0.021732</w:t>
      </w:r>
    </w:p>
    <w:p w14:paraId="41224663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 0.392546    2.152563   -2.166863</w:t>
      </w:r>
    </w:p>
    <w:p w14:paraId="5AF30FDE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1.261523    3.492088    0.085746</w:t>
      </w:r>
    </w:p>
    <w:p w14:paraId="39B49190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0.738369    3.297340    0.804250</w:t>
      </w:r>
    </w:p>
    <w:p w14:paraId="5F4119F3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1.707454    2.579771   -2.085945</w:t>
      </w:r>
    </w:p>
    <w:p w14:paraId="5F8D7AE8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 0.074409    1.595506   -3.041350</w:t>
      </w:r>
    </w:p>
    <w:p w14:paraId="51B10B3E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2.210282    3.139980   -0.898116</w:t>
      </w:r>
    </w:p>
    <w:p w14:paraId="1009381F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1.568288    3.998085    0.991020</w:t>
      </w:r>
    </w:p>
    <w:p w14:paraId="4CBAB4A2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10          1           0        2.357016    2.377375   -2.924210</w:t>
      </w:r>
    </w:p>
    <w:p w14:paraId="31B08D9C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3.952487   -3.159138    0.759763</w:t>
      </w:r>
    </w:p>
    <w:p w14:paraId="5D355C95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4.346068   -3.002407    1.775666</w:t>
      </w:r>
    </w:p>
    <w:p w14:paraId="632DA1D5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4.593012   -3.907352    0.268235</w:t>
      </w:r>
    </w:p>
    <w:p w14:paraId="68A6632F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2.546599   -3.712421    0.775355</w:t>
      </w:r>
    </w:p>
    <w:p w14:paraId="5237F71D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2.541865   -4.678891    1.295983</w:t>
      </w:r>
    </w:p>
    <w:p w14:paraId="480FE2BC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2.212625   -3.864289   -0.252964</w:t>
      </w:r>
    </w:p>
    <w:p w14:paraId="247A1FEA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1.381255   -2.946927    2.760575</w:t>
      </w:r>
    </w:p>
    <w:p w14:paraId="7C2710C5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1.598778   -3.965579    3.105010</w:t>
      </w:r>
    </w:p>
    <w:p w14:paraId="01BB61B0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0.321690   -2.738791    2.914735</w:t>
      </w:r>
    </w:p>
    <w:p w14:paraId="0C9F43D4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2.203788   -1.950972    3.549505</w:t>
      </w:r>
    </w:p>
    <w:p w14:paraId="54F9D9E8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3.275269   -2.201406    3.548991</w:t>
      </w:r>
    </w:p>
    <w:p w14:paraId="10298B77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1.852660   -1.956989    4.591767</w:t>
      </w:r>
    </w:p>
    <w:p w14:paraId="24D817E5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2.616301    0.364293    3.714458</w:t>
      </w:r>
    </w:p>
    <w:p w14:paraId="1119607F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3.691863    0.162014    3.839631</w:t>
      </w:r>
    </w:p>
    <w:p w14:paraId="15979360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2.156656    0.437367    4.710859</w:t>
      </w:r>
    </w:p>
    <w:p w14:paraId="72FD75EE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2.394440    1.653052    2.960149</w:t>
      </w:r>
    </w:p>
    <w:p w14:paraId="00A2242D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2.823768    2.491880    3.521310</w:t>
      </w:r>
    </w:p>
    <w:p w14:paraId="6752776F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1.319827    1.820799    2.849922</w:t>
      </w:r>
    </w:p>
    <w:p w14:paraId="61BCDA27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4.212381    2.202694    1.466424</w:t>
      </w:r>
    </w:p>
    <w:p w14:paraId="250A0700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4.855836    1.498510    0.938020</w:t>
      </w:r>
    </w:p>
    <w:p w14:paraId="0CBB5602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668101    2.440089    2.437529</w:t>
      </w:r>
    </w:p>
    <w:p w14:paraId="09DF3763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4.091085    3.483678    0.644821</w:t>
      </w:r>
    </w:p>
    <w:p w14:paraId="535C8E55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5.093161    3.917938    0.559026</w:t>
      </w:r>
    </w:p>
    <w:p w14:paraId="20CD23A7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3.490973    4.225572    1.178413</w:t>
      </w:r>
    </w:p>
    <w:p w14:paraId="78DD9029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4.522498    2.982847   -1.745600</w:t>
      </w:r>
    </w:p>
    <w:p w14:paraId="66F07492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5.488460    3.369455   -1.409827</w:t>
      </w:r>
    </w:p>
    <w:p w14:paraId="31B4F2A9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4.263745    3.549511   -2.650373</w:t>
      </w:r>
    </w:p>
    <w:p w14:paraId="05CE0D46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4.713433    1.529270   -2.180865</w:t>
      </w:r>
    </w:p>
    <w:p w14:paraId="4CDFDBAB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5.584626    1.522291   -2.857116</w:t>
      </w:r>
    </w:p>
    <w:p w14:paraId="42FB1386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859825    1.141655   -2.745778</w:t>
      </w:r>
    </w:p>
    <w:p w14:paraId="3528E4CE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283826   -0.624709   -1.506873</w:t>
      </w:r>
    </w:p>
    <w:p w14:paraId="7CDE869A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573171   -0.979824   -2.261677</w:t>
      </w:r>
    </w:p>
    <w:p w14:paraId="7FDEC4FE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291145   -0.614964   -1.952800</w:t>
      </w:r>
    </w:p>
    <w:p w14:paraId="203838A4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290825   -1.586075   -0.349863</w:t>
      </w:r>
    </w:p>
    <w:p w14:paraId="27E1A281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831951   -2.484761   -0.677771</w:t>
      </w:r>
    </w:p>
    <w:p w14:paraId="1623E7D0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834050   -1.158958    0.506863</w:t>
      </w:r>
    </w:p>
    <w:p w14:paraId="7A80CBD5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3.568892    3.295294   -0.695664</w:t>
      </w:r>
    </w:p>
    <w:p w14:paraId="3A18B034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2.953568    1.568938    1.657871</w:t>
      </w:r>
    </w:p>
    <w:p w14:paraId="602C7E40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2.015871   -0.676259    2.974356</w:t>
      </w:r>
    </w:p>
    <w:p w14:paraId="25F44268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1.594935   -2.840564    1.361531</w:t>
      </w:r>
    </w:p>
    <w:p w14:paraId="26A44B80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3.976160   -1.950972    0.029845</w:t>
      </w:r>
    </w:p>
    <w:p w14:paraId="07F13E6D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946784    0.681196   -1.079512</w:t>
      </w:r>
    </w:p>
    <w:p w14:paraId="4CF495AB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3         56           0        1.103041   -0.360177    0.160599</w:t>
      </w:r>
    </w:p>
    <w:p w14:paraId="5E1E9231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3.057692    1.872700   -0.788151</w:t>
      </w:r>
    </w:p>
    <w:p w14:paraId="55DB502B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5          6           0       -2.790929   -0.353260   -0.974204</w:t>
      </w:r>
    </w:p>
    <w:p w14:paraId="599F70D0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5.000026    0.651745   -0.509511</w:t>
      </w:r>
    </w:p>
    <w:p w14:paraId="54B7CAAE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3.353979   -1.626725   -0.932548</w:t>
      </w:r>
    </w:p>
    <w:p w14:paraId="29E75D5D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8          1           0       -2.762234   -2.520974   -1.079110</w:t>
      </w:r>
    </w:p>
    <w:p w14:paraId="2BF57EB2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5.564826   -0.602296   -0.466886</w:t>
      </w:r>
    </w:p>
    <w:p w14:paraId="040A3834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6.617008   -0.748682   -0.266849</w:t>
      </w:r>
    </w:p>
    <w:p w14:paraId="171AC596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1          6           0       -4.724716   -1.724820   -0.681873</w:t>
      </w:r>
    </w:p>
    <w:p w14:paraId="791AC2C9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5.324676    2.059899   -0.358375</w:t>
      </w:r>
    </w:p>
    <w:p w14:paraId="12AF9B2C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4.118920    2.815854   -0.532650</w:t>
      </w:r>
    </w:p>
    <w:p w14:paraId="75E0AE17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6.528248    2.706296   -0.089186</w:t>
      </w:r>
    </w:p>
    <w:p w14:paraId="478390A8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5          1           0       -7.442567    2.138045    0.047060</w:t>
      </w:r>
    </w:p>
    <w:p w14:paraId="1D5150E1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4.149968    4.206242   -0.436109</w:t>
      </w:r>
    </w:p>
    <w:p w14:paraId="53988507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5.359312    4.827843   -0.169915</w:t>
      </w:r>
    </w:p>
    <w:p w14:paraId="1D344DB7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5.396659    5.909665   -0.093085</w:t>
      </w:r>
    </w:p>
    <w:p w14:paraId="7A9615BB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9          6           0       -6.536672    4.088632    0.003590</w:t>
      </w:r>
    </w:p>
    <w:p w14:paraId="6ACCA63C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3.244737    4.788808   -0.569164</w:t>
      </w:r>
    </w:p>
    <w:p w14:paraId="48123D03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666147    0.663460   -0.766269</w:t>
      </w:r>
    </w:p>
    <w:p w14:paraId="7EBB879C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2          1           0       -7.466067    4.607060    0.213618</w:t>
      </w:r>
    </w:p>
    <w:p w14:paraId="7B4E5E9C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73          7           0       -1.564300    0.186479   -1.142793</w:t>
      </w:r>
    </w:p>
    <w:p w14:paraId="08907917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1.717358    1.539204   -1.039323</w:t>
      </w:r>
    </w:p>
    <w:p w14:paraId="298228EB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5          6           0       -5.286332   -3.101108   -0.638973</w:t>
      </w:r>
    </w:p>
    <w:p w14:paraId="016896BE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4.645353   -4.107104   -0.811061</w:t>
      </w:r>
    </w:p>
    <w:p w14:paraId="246BA28F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7          8           0       -6.604716   -3.107672   -0.384471</w:t>
      </w:r>
    </w:p>
    <w:p w14:paraId="50480FE2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8          6           0       -7.204213   -4.399734   -0.322685</w:t>
      </w:r>
    </w:p>
    <w:p w14:paraId="77961E76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 -8.257757   -4.225853   -0.110523</w:t>
      </w:r>
    </w:p>
    <w:p w14:paraId="551B96CB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 -7.085423   -4.923175   -1.273497</w:t>
      </w:r>
    </w:p>
    <w:p w14:paraId="1E74C263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1          1           0       -6.746973   -4.996105    0.469351</w:t>
      </w:r>
    </w:p>
    <w:p w14:paraId="0052253D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2         17           0        1.696229   -1.928960   -2.871380</w:t>
      </w:r>
    </w:p>
    <w:p w14:paraId="6A6B3D65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3         17           0       -1.471439   -0.124890    2.507758</w:t>
      </w:r>
    </w:p>
    <w:p w14:paraId="2F1F3A4A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4          8           0        2.901052   -2.719677   -3.122600</w:t>
      </w:r>
    </w:p>
    <w:p w14:paraId="5C0BEEA4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5          8           0        2.089191   -0.530319   -2.472193</w:t>
      </w:r>
    </w:p>
    <w:p w14:paraId="50CEE78A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6          8           0        0.967240   -2.471658   -1.680654</w:t>
      </w:r>
    </w:p>
    <w:p w14:paraId="2C956A6E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7          8           0        0.827049   -1.890825   -4.033800</w:t>
      </w:r>
    </w:p>
    <w:p w14:paraId="7B20DADE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8          8           0       -1.037633   -1.325891    1.724823</w:t>
      </w:r>
    </w:p>
    <w:p w14:paraId="36797FD8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9          8           0       -0.606008    0.998618    2.010133</w:t>
      </w:r>
    </w:p>
    <w:p w14:paraId="6E2A4B6C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90          8           0       -1.230678   -0.345101    3.931774</w:t>
      </w:r>
    </w:p>
    <w:p w14:paraId="679C52C9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91          8           0       -2.870357    0.175241    2.236983</w:t>
      </w:r>
    </w:p>
    <w:p w14:paraId="431A346C" w14:textId="7320E03A" w:rsidR="0025127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1778A89F" w14:textId="77777777" w:rsidR="00251270" w:rsidRDefault="00251270" w:rsidP="00F351D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1C0C323F" w14:textId="77777777" w:rsidR="00251270" w:rsidRPr="00C00562" w:rsidRDefault="00251270" w:rsidP="00F351DF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40DFD1D2" w14:textId="1DC09D00" w:rsidR="00F351DF" w:rsidRPr="00251270" w:rsidRDefault="00F351DF" w:rsidP="00F351DF">
      <w:pPr>
        <w:spacing w:after="0"/>
        <w:rPr>
          <w:rFonts w:ascii="Times New Roman" w:hAnsi="Times New Roman" w:cs="Times New Roman"/>
          <w:lang w:val="en-US"/>
        </w:rPr>
      </w:pPr>
      <w:r w:rsidRPr="00251270">
        <w:rPr>
          <w:rFonts w:ascii="Times New Roman" w:hAnsi="Times New Roman" w:cs="Times New Roman"/>
          <w:b/>
          <w:bCs/>
          <w:lang w:val="en-US"/>
        </w:rPr>
        <w:t>19·</w:t>
      </w:r>
      <w:proofErr w:type="gramStart"/>
      <w:r w:rsidRPr="00251270">
        <w:rPr>
          <w:rFonts w:ascii="Times New Roman" w:hAnsi="Times New Roman" w:cs="Times New Roman"/>
          <w:b/>
          <w:bCs/>
          <w:lang w:val="en-US"/>
        </w:rPr>
        <w:t>Ba(</w:t>
      </w:r>
      <w:proofErr w:type="gramEnd"/>
      <w:r w:rsidRPr="00251270">
        <w:rPr>
          <w:rFonts w:ascii="Times New Roman" w:hAnsi="Times New Roman" w:cs="Times New Roman"/>
          <w:b/>
          <w:bCs/>
          <w:lang w:val="en-US"/>
        </w:rPr>
        <w:t>ClO</w:t>
      </w:r>
      <w:r w:rsidRPr="00251270">
        <w:rPr>
          <w:rFonts w:ascii="Times New Roman" w:hAnsi="Times New Roman" w:cs="Times New Roman"/>
          <w:b/>
          <w:bCs/>
          <w:vertAlign w:val="subscript"/>
          <w:lang w:val="en-US"/>
        </w:rPr>
        <w:t>4</w:t>
      </w:r>
      <w:r w:rsidRPr="00251270">
        <w:rPr>
          <w:rFonts w:ascii="Times New Roman" w:hAnsi="Times New Roman" w:cs="Times New Roman"/>
          <w:b/>
          <w:bCs/>
          <w:lang w:val="en-US"/>
        </w:rPr>
        <w:t>)</w:t>
      </w:r>
      <w:r w:rsidRPr="00251270">
        <w:rPr>
          <w:rFonts w:ascii="Times New Roman" w:hAnsi="Times New Roman" w:cs="Times New Roman"/>
          <w:b/>
          <w:bCs/>
          <w:vertAlign w:val="subscript"/>
          <w:lang w:val="en-US"/>
        </w:rPr>
        <w:t>2</w:t>
      </w:r>
      <w:r w:rsidRPr="00251270">
        <w:rPr>
          <w:rFonts w:ascii="Times New Roman" w:hAnsi="Times New Roman" w:cs="Times New Roman"/>
          <w:lang w:val="en-US"/>
        </w:rPr>
        <w:t xml:space="preserve"> (S</w:t>
      </w:r>
      <w:r w:rsidRPr="00251270">
        <w:rPr>
          <w:rFonts w:ascii="Times New Roman" w:hAnsi="Times New Roman" w:cs="Times New Roman"/>
          <w:vertAlign w:val="subscript"/>
          <w:lang w:val="en-US"/>
        </w:rPr>
        <w:t>1</w:t>
      </w:r>
      <w:r w:rsidRPr="00251270">
        <w:rPr>
          <w:rFonts w:ascii="Times New Roman" w:hAnsi="Times New Roman" w:cs="Times New Roman"/>
          <w:lang w:val="en-US"/>
        </w:rPr>
        <w:t xml:space="preserve">) </w:t>
      </w:r>
      <w:r w:rsidR="00251270" w:rsidRPr="00251270">
        <w:rPr>
          <w:rFonts w:ascii="Times New Roman" w:hAnsi="Times New Roman" w:cs="Times New Roman"/>
          <w:lang w:val="en-US"/>
        </w:rPr>
        <w:t>PBE</w:t>
      </w:r>
      <w:r w:rsidRPr="00251270">
        <w:rPr>
          <w:rFonts w:ascii="Times New Roman" w:hAnsi="Times New Roman" w:cs="Times New Roman"/>
          <w:lang w:val="en-US"/>
        </w:rPr>
        <w:t xml:space="preserve">                       </w:t>
      </w:r>
    </w:p>
    <w:p w14:paraId="5488B26D" w14:textId="77777777" w:rsidR="00531CB0" w:rsidRPr="00531CB0" w:rsidRDefault="00F351DF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</w:t>
      </w:r>
      <w:r w:rsidR="00531CB0" w:rsidRPr="00531CB0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1B31F52A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531CB0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6696FF82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531CB0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49D5015B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0BA1E5D1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0.368426    2.475186   -1.322086</w:t>
      </w:r>
    </w:p>
    <w:p w14:paraId="5CFA29AA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 0.007083    3.208431   -0.187168</w:t>
      </w:r>
    </w:p>
    <w:p w14:paraId="041D3514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 0.587005    2.292291   -2.327565</w:t>
      </w:r>
    </w:p>
    <w:p w14:paraId="6F89FD54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1.332887    3.551111    0.025808</w:t>
      </w:r>
    </w:p>
    <w:p w14:paraId="1BC88125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0.718324    3.387760    0.595399</w:t>
      </w:r>
    </w:p>
    <w:p w14:paraId="760F2535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1.905101    2.683499   -2.143247</w:t>
      </w:r>
    </w:p>
    <w:p w14:paraId="3E134802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 0.317807    1.756979   -3.229236</w:t>
      </w:r>
    </w:p>
    <w:p w14:paraId="04BE41FB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2.338264    3.185391   -0.898411</w:t>
      </w:r>
    </w:p>
    <w:p w14:paraId="11F5F814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1.589477    4.017927    0.964546</w:t>
      </w:r>
    </w:p>
    <w:p w14:paraId="243ACC18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2.606258    2.494443   -2.939017</w:t>
      </w:r>
    </w:p>
    <w:p w14:paraId="7EB46A5D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3.516740   -3.323247    0.977044</w:t>
      </w:r>
    </w:p>
    <w:p w14:paraId="6A617415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3.855573   -3.195775    2.013850</w:t>
      </w:r>
    </w:p>
    <w:p w14:paraId="37AF4509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4.148334   -4.087376    0.504955</w:t>
      </w:r>
    </w:p>
    <w:p w14:paraId="59F84A54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2.079447   -3.795503    0.902631</w:t>
      </w:r>
    </w:p>
    <w:p w14:paraId="25484D1D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1.977693   -4.748327    1.434557</w:t>
      </w:r>
    </w:p>
    <w:p w14:paraId="61C307C8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1.800208   -3.935651   -0.141146</w:t>
      </w:r>
    </w:p>
    <w:p w14:paraId="120E70FB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0.866924   -2.880523    2.819296</w:t>
      </w:r>
    </w:p>
    <w:p w14:paraId="4F11012F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0.993658   -3.898410    3.204028</w:t>
      </w:r>
    </w:p>
    <w:p w14:paraId="5A674429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-0.176652   -2.588473    2.909043</w:t>
      </w:r>
    </w:p>
    <w:p w14:paraId="46AEBBCD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1.729843   -1.918875    3.620258</w:t>
      </w:r>
    </w:p>
    <w:p w14:paraId="38677852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2.771885   -2.257306    3.697130</w:t>
      </w:r>
    </w:p>
    <w:p w14:paraId="747FBB40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1.315194   -1.845492    4.633826</w:t>
      </w:r>
    </w:p>
    <w:p w14:paraId="633F81CE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2.262081    0.397521    3.764418</w:t>
      </w:r>
    </w:p>
    <w:p w14:paraId="1663A9E9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3.304264    0.149590    4.012255</w:t>
      </w:r>
    </w:p>
    <w:p w14:paraId="0879FC9B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1.694057    0.518451    4.695660</w:t>
      </w:r>
    </w:p>
    <w:p w14:paraId="4ADC792F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2.187237    1.676462    2.955573</w:t>
      </w:r>
    </w:p>
    <w:p w14:paraId="0721E6BB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2.611583    2.505268    3.530733</w:t>
      </w:r>
    </w:p>
    <w:p w14:paraId="3A9D4191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1.145020    1.900331    2.729439</w:t>
      </w:r>
    </w:p>
    <w:p w14:paraId="3DE922E7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4.163797    2.134724    1.610213</w:t>
      </w:r>
    </w:p>
    <w:p w14:paraId="33ECDFD8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4.819690    1.419633    1.119946</w:t>
      </w:r>
    </w:p>
    <w:p w14:paraId="215438D6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553646    2.350954    2.612403</w:t>
      </w:r>
    </w:p>
    <w:p w14:paraId="37153BA4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4.122286    3.430723    0.793512</w:t>
      </w:r>
    </w:p>
    <w:p w14:paraId="449DCA82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5.134644    3.846883    0.784747</w:t>
      </w:r>
    </w:p>
    <w:p w14:paraId="746EC573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3.496713    4.173981    1.288576</w:t>
      </w:r>
    </w:p>
    <w:p w14:paraId="5899C004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4.699953    2.821544   -1.545685</w:t>
      </w:r>
    </w:p>
    <w:p w14:paraId="1D684162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5.667803    3.084888   -1.115774</w:t>
      </w:r>
    </w:p>
    <w:p w14:paraId="43A0FD9B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37          1           0        4.604288    3.401388   -2.471972</w:t>
      </w:r>
    </w:p>
    <w:p w14:paraId="122DF535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4.742387    1.342782   -1.956631</w:t>
      </w:r>
    </w:p>
    <w:p w14:paraId="0824BA30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5.674091    1.208594   -2.526214</w:t>
      </w:r>
    </w:p>
    <w:p w14:paraId="0407854E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914408    1.054433   -2.605036</w:t>
      </w:r>
    </w:p>
    <w:p w14:paraId="2F91A7DA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136778   -0.838204   -1.172796</w:t>
      </w:r>
    </w:p>
    <w:p w14:paraId="01E1179D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525351   -1.217013   -1.994984</w:t>
      </w:r>
    </w:p>
    <w:p w14:paraId="3353851A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190471   -0.831098   -1.489065</w:t>
      </w:r>
    </w:p>
    <w:p w14:paraId="26261097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008316   -1.756066    0.016156</w:t>
      </w:r>
    </w:p>
    <w:p w14:paraId="1D5728AE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563035   -2.672984   -0.215357</w:t>
      </w:r>
    </w:p>
    <w:p w14:paraId="33C05B0D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453091   -1.301133    0.911453</w:t>
      </w:r>
    </w:p>
    <w:p w14:paraId="7571D245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3.690326    3.266287   -0.589369</w:t>
      </w:r>
    </w:p>
    <w:p w14:paraId="2A9C8506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2.877575    1.512828    1.711205</w:t>
      </w:r>
    </w:p>
    <w:p w14:paraId="51A7F6A5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1.694542   -0.647551    2.984131</w:t>
      </w:r>
    </w:p>
    <w:p w14:paraId="33ADEC03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1.153735   -2.842178    1.419565</w:t>
      </w:r>
    </w:p>
    <w:p w14:paraId="3244014A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3.643379   -2.092889    0.268697</w:t>
      </w:r>
    </w:p>
    <w:p w14:paraId="75F23152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745021    0.485576   -0.821853</w:t>
      </w:r>
    </w:p>
    <w:p w14:paraId="675B14E4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3         56           0        1.157387   -0.358529    0.155087</w:t>
      </w:r>
    </w:p>
    <w:p w14:paraId="2C3D63A5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2.919030    1.922261   -1.028762</w:t>
      </w:r>
    </w:p>
    <w:p w14:paraId="4A246B3C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5          6           0       -2.579515   -0.308866   -1.209843</w:t>
      </w:r>
    </w:p>
    <w:p w14:paraId="7232C2C6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4.803868    0.622642   -0.627794</w:t>
      </w:r>
    </w:p>
    <w:p w14:paraId="206707F0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3.082611   -1.603549   -1.089246</w:t>
      </w:r>
    </w:p>
    <w:p w14:paraId="2BA84C25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8          1           0       -2.453006   -2.471005   -1.223522</w:t>
      </w:r>
    </w:p>
    <w:p w14:paraId="727DE5A1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5.306034   -0.654156   -0.506281</w:t>
      </w:r>
    </w:p>
    <w:p w14:paraId="62DF488C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6.326929   -0.836403   -0.208671</w:t>
      </w:r>
    </w:p>
    <w:p w14:paraId="2AEF14D4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1          6           0       -4.433012   -1.752252   -0.747529</w:t>
      </w:r>
    </w:p>
    <w:p w14:paraId="30FEC70F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5.162811    2.020662   -0.426225</w:t>
      </w:r>
    </w:p>
    <w:p w14:paraId="39274D36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3.991216    2.823834   -0.671977</w:t>
      </w:r>
    </w:p>
    <w:p w14:paraId="33C9E463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6.360100    2.623408   -0.044090</w:t>
      </w:r>
    </w:p>
    <w:p w14:paraId="634B86A6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5          1           0       -7.242428    2.023611    0.146205</w:t>
      </w:r>
    </w:p>
    <w:p w14:paraId="63798297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4.054873    4.210533   -0.526707</w:t>
      </w:r>
    </w:p>
    <w:p w14:paraId="4793D776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5.260045    4.787955   -0.145947</w:t>
      </w:r>
    </w:p>
    <w:p w14:paraId="0DBDA655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5.321801    5.863753   -0.029545</w:t>
      </w:r>
    </w:p>
    <w:p w14:paraId="3FA2C3E6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69          6           0       -6.400991    4.005629    0.093637</w:t>
      </w:r>
    </w:p>
    <w:p w14:paraId="62423129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3.179479    4.822333   -0.708262</w:t>
      </w:r>
    </w:p>
    <w:p w14:paraId="2064CD3C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491748    0.684811   -1.000587</w:t>
      </w:r>
    </w:p>
    <w:p w14:paraId="56223A62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2          1           0       -7.324281    4.487617    0.391897</w:t>
      </w:r>
    </w:p>
    <w:p w14:paraId="7A26954B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3          7           0       -1.372540    0.278298   -1.402050</w:t>
      </w:r>
    </w:p>
    <w:p w14:paraId="353A5A54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1.569903    1.637069   -1.302241</w:t>
      </w:r>
    </w:p>
    <w:p w14:paraId="1AA81A91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5          6           0       -4.926981   -3.149285   -0.601598</w:t>
      </w:r>
    </w:p>
    <w:p w14:paraId="3E0FDC2E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4.250614   -4.139999   -0.753656</w:t>
      </w:r>
    </w:p>
    <w:p w14:paraId="017EB0B3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7          8           0       -6.238199   -3.199459   -0.272753</w:t>
      </w:r>
    </w:p>
    <w:p w14:paraId="744D6A49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8          6           0       -6.784196   -4.517769   -0.104180</w:t>
      </w:r>
    </w:p>
    <w:p w14:paraId="58F3799D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 -7.829933   -4.367763    0.154709</w:t>
      </w:r>
    </w:p>
    <w:p w14:paraId="0F8D7499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 -6.693616   -5.088302   -1.029387</w:t>
      </w:r>
    </w:p>
    <w:p w14:paraId="40BECF06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1          1           0       -6.261397   -5.046311    0.693955</w:t>
      </w:r>
    </w:p>
    <w:p w14:paraId="7318F0EB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2         17           0        1.732565   -1.977750   -2.852297</w:t>
      </w:r>
    </w:p>
    <w:p w14:paraId="1EDF5C1D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3         17           0       -1.632866    0.117351    2.289092</w:t>
      </w:r>
    </w:p>
    <w:p w14:paraId="79DD7802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4          8           0        2.929309   -2.842321   -2.991287</w:t>
      </w:r>
    </w:p>
    <w:p w14:paraId="4051DCC3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5          8           0        2.176615   -0.574609   -2.444474</w:t>
      </w:r>
    </w:p>
    <w:p w14:paraId="1F8EFE62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6          8           0        0.878311   -2.465667   -1.697289</w:t>
      </w:r>
    </w:p>
    <w:p w14:paraId="4BC1AB66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7          8           0        0.952136   -1.922026   -4.094278</w:t>
      </w:r>
    </w:p>
    <w:p w14:paraId="5FD951ED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8          8           0       -1.240104   -1.134499    1.534580</w:t>
      </w:r>
    </w:p>
    <w:p w14:paraId="2F28E430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89          8           0       -0.686211    1.197084    1.787130</w:t>
      </w:r>
    </w:p>
    <w:p w14:paraId="4EC6DF47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90          8           0       -1.434920   -0.086913    3.743253</w:t>
      </w:r>
    </w:p>
    <w:p w14:paraId="3E707877" w14:textId="77777777" w:rsidR="00531CB0" w:rsidRPr="00531CB0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    91          8           0       -3.023865    0.488427    1.974072</w:t>
      </w:r>
    </w:p>
    <w:p w14:paraId="65814379" w14:textId="7BCA469E" w:rsidR="00F351DF" w:rsidRPr="00542B8F" w:rsidRDefault="00531CB0" w:rsidP="00531CB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531CB0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  <w:r w:rsidR="00F351DF" w:rsidRPr="00C00562">
        <w:rPr>
          <w:rFonts w:ascii="Courier New" w:hAnsi="Courier New" w:cs="Courier New"/>
          <w:sz w:val="18"/>
          <w:szCs w:val="18"/>
          <w:lang w:val="en-US"/>
        </w:rPr>
        <w:t xml:space="preserve">                     </w:t>
      </w:r>
    </w:p>
    <w:p w14:paraId="0356F71F" w14:textId="36EB8CE5" w:rsidR="00C00562" w:rsidRPr="00542B8F" w:rsidRDefault="00083CFD" w:rsidP="00083CFD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     </w:t>
      </w:r>
      <w:r w:rsidR="00C00562" w:rsidRPr="00C00562">
        <w:rPr>
          <w:rFonts w:ascii="Courier New" w:hAnsi="Courier New" w:cs="Courier New"/>
          <w:sz w:val="18"/>
          <w:szCs w:val="18"/>
          <w:lang w:val="en-US"/>
        </w:rPr>
        <w:t xml:space="preserve">          </w:t>
      </w:r>
    </w:p>
    <w:p w14:paraId="2187D30F" w14:textId="77777777" w:rsidR="00251270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    </w:t>
      </w:r>
    </w:p>
    <w:p w14:paraId="2FDBE06D" w14:textId="77777777" w:rsidR="00251270" w:rsidRDefault="00251270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4E3F3531" w14:textId="77777777" w:rsidR="00251270" w:rsidRDefault="00251270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15F00A57" w14:textId="77777777" w:rsidR="00251270" w:rsidRDefault="00251270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2BC78083" w14:textId="77777777" w:rsidR="00251270" w:rsidRDefault="00251270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6C647546" w14:textId="77777777" w:rsidR="00251270" w:rsidRDefault="00251270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64F40021" w14:textId="38C1C7E7" w:rsidR="00251270" w:rsidRPr="00763D41" w:rsidRDefault="00251270" w:rsidP="00251270">
      <w:pPr>
        <w:spacing w:after="0"/>
        <w:rPr>
          <w:rFonts w:ascii="Times New Roman" w:hAnsi="Times New Roman" w:cs="Times New Roman"/>
          <w:lang w:val="en-US"/>
        </w:rPr>
      </w:pPr>
      <w:r w:rsidRPr="00763D41">
        <w:rPr>
          <w:rFonts w:ascii="Times New Roman" w:hAnsi="Times New Roman" w:cs="Times New Roman"/>
          <w:b/>
          <w:bCs/>
          <w:lang w:val="en-US"/>
        </w:rPr>
        <w:lastRenderedPageBreak/>
        <w:t>19</w:t>
      </w:r>
      <w:r w:rsidRPr="00763D41">
        <w:rPr>
          <w:rFonts w:ascii="Times New Roman" w:hAnsi="Times New Roman" w:cs="Times New Roman"/>
          <w:lang w:val="en-US"/>
        </w:rPr>
        <w:t xml:space="preserve"> (S</w:t>
      </w:r>
      <w:r w:rsidRPr="00763D41">
        <w:rPr>
          <w:rFonts w:ascii="Times New Roman" w:hAnsi="Times New Roman" w:cs="Times New Roman"/>
          <w:vertAlign w:val="subscript"/>
          <w:lang w:val="en-US"/>
        </w:rPr>
        <w:t>0</w:t>
      </w:r>
      <w:r w:rsidRPr="00763D41">
        <w:rPr>
          <w:rFonts w:ascii="Times New Roman" w:hAnsi="Times New Roman" w:cs="Times New Roman"/>
          <w:lang w:val="en-US"/>
        </w:rPr>
        <w:t>) wB97XD</w:t>
      </w:r>
    </w:p>
    <w:p w14:paraId="7FD115D9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13402EA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763D41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204A8A39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763D41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66A5601B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7164DCDF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1.683357   -0.240507   -0.304224</w:t>
      </w:r>
    </w:p>
    <w:p w14:paraId="457A5AE3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0.977134    0.747933    0.385299</w:t>
      </w:r>
    </w:p>
    <w:p w14:paraId="01FD8452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-0.945056   -1.131547   -1.087379</w:t>
      </w:r>
    </w:p>
    <w:p w14:paraId="75C9E6B2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0.397648    0.861617    0.287703</w:t>
      </w:r>
    </w:p>
    <w:p w14:paraId="5DA4419C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1.507894    1.437469    1.032850</w:t>
      </w:r>
    </w:p>
    <w:p w14:paraId="0175F3B0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0.430156   -1.034218   -1.193152</w:t>
      </w:r>
    </w:p>
    <w:p w14:paraId="25125DA3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-1.462775   -1.920370   -1.621141</w:t>
      </w:r>
    </w:p>
    <w:p w14:paraId="4C9F009F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1.148667   -0.025671   -0.513375</w:t>
      </w:r>
    </w:p>
    <w:p w14:paraId="0AE7A0E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0.885652    1.661472    0.828427</w:t>
      </w:r>
    </w:p>
    <w:p w14:paraId="7314847F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0.948680   -1.766849   -1.797034</w:t>
      </w:r>
    </w:p>
    <w:p w14:paraId="752C0062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7.353967   -1.679164    2.481047</w:t>
      </w:r>
    </w:p>
    <w:p w14:paraId="3417A05F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7.824744   -2.373424    1.775840</w:t>
      </w:r>
    </w:p>
    <w:p w14:paraId="09701E3A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7.520044   -2.081804    3.489696</w:t>
      </w:r>
    </w:p>
    <w:p w14:paraId="2D445603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8.005337   -0.311955    2.381217</w:t>
      </w:r>
    </w:p>
    <w:p w14:paraId="31A47ABF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9.057504   -0.392607    2.686940</w:t>
      </w:r>
    </w:p>
    <w:p w14:paraId="0E05BA12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7.506401    0.377558    3.066153</w:t>
      </w:r>
    </w:p>
    <w:p w14:paraId="0CBFFF5C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8.787805   -0.237499    0.125240</w:t>
      </w:r>
    </w:p>
    <w:p w14:paraId="3CB43674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8.973741   -1.310069    0.267321</w:t>
      </w:r>
    </w:p>
    <w:p w14:paraId="6899C54C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9.753297    0.281119    0.202571</w:t>
      </w:r>
    </w:p>
    <w:p w14:paraId="6E32E78C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8.196255   -0.055433   -1.255756</w:t>
      </w:r>
    </w:p>
    <w:p w14:paraId="31E9D820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7.214405   -0.540654   -1.291063</w:t>
      </w:r>
    </w:p>
    <w:p w14:paraId="73151D9C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8.852244   -0.549085   -1.982386</w:t>
      </w:r>
    </w:p>
    <w:p w14:paraId="0C1DEFA6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6.787285    1.749061   -1.954335</w:t>
      </w:r>
    </w:p>
    <w:p w14:paraId="737F5E16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6.308122    1.034729   -2.637401</w:t>
      </w:r>
    </w:p>
    <w:p w14:paraId="78496754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6.903303    2.696531   -2.484966</w:t>
      </w:r>
    </w:p>
    <w:p w14:paraId="330DECBD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5.920106    1.929889   -0.719341</w:t>
      </w:r>
    </w:p>
    <w:p w14:paraId="383FE5CD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6.333016    2.720891   -0.078104</w:t>
      </w:r>
    </w:p>
    <w:p w14:paraId="065FCCD5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5.926952    0.999134   -0.146147</w:t>
      </w:r>
    </w:p>
    <w:p w14:paraId="2441B550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3.672237    2.243434   -0.071166</w:t>
      </w:r>
    </w:p>
    <w:p w14:paraId="07D57ECE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2.788517    2.774100   -0.432515</w:t>
      </w:r>
    </w:p>
    <w:p w14:paraId="246E55EA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072876    2.789758    0.794768</w:t>
      </w:r>
    </w:p>
    <w:p w14:paraId="37E2CAE0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3.292630    0.828715    0.361066</w:t>
      </w:r>
    </w:p>
    <w:p w14:paraId="128DB730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2.736187    0.884389    1.298581</w:t>
      </w:r>
    </w:p>
    <w:p w14:paraId="61B96EAC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4.191059    0.247951    0.582378</w:t>
      </w:r>
    </w:p>
    <w:p w14:paraId="21D7AC34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3.253984   -0.636508   -1.642502</w:t>
      </w:r>
    </w:p>
    <w:p w14:paraId="69F61A0F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4.069679    0.001497   -1.990040</w:t>
      </w:r>
    </w:p>
    <w:p w14:paraId="2152A31E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2.605573   -0.801195   -2.503112</w:t>
      </w:r>
    </w:p>
    <w:p w14:paraId="7A487E6D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3.853025   -1.959204   -1.181824</w:t>
      </w:r>
    </w:p>
    <w:p w14:paraId="4A271535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3.984727   -2.635546   -2.037791</w:t>
      </w:r>
    </w:p>
    <w:p w14:paraId="58656499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182122   -2.445530   -0.461572</w:t>
      </w:r>
    </w:p>
    <w:p w14:paraId="44D13353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679045   -2.771119    0.117981</w:t>
      </w:r>
    </w:p>
    <w:p w14:paraId="28AAC6A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5.314985   -3.729162   -0.274091</w:t>
      </w:r>
    </w:p>
    <w:p w14:paraId="3A93C3CB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758018   -2.737552   -0.058916</w:t>
      </w:r>
    </w:p>
    <w:p w14:paraId="51CB1564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381011   -2.691514    1.608023</w:t>
      </w:r>
    </w:p>
    <w:p w14:paraId="77008494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4.303176   -2.597384    1.763075</w:t>
      </w:r>
    </w:p>
    <w:p w14:paraId="69EB0724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712181   -3.618700    2.095810</w:t>
      </w:r>
    </w:p>
    <w:p w14:paraId="787DE723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2.515341    0.090445   -0.623423</w:t>
      </w:r>
    </w:p>
    <w:p w14:paraId="11191B9C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4.610314    2.269930   -1.134508</w:t>
      </w:r>
    </w:p>
    <w:p w14:paraId="0B44E6BF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8.089382    1.318041   -1.608357</w:t>
      </w:r>
    </w:p>
    <w:p w14:paraId="6D54F444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7.891990    0.263364    1.096389</w:t>
      </w:r>
    </w:p>
    <w:p w14:paraId="6F2BCE76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5.967319   -1.561491    2.226003</w:t>
      </w:r>
    </w:p>
    <w:p w14:paraId="7E9C6526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5.115231   -1.688063   -0.595353</w:t>
      </w:r>
    </w:p>
    <w:p w14:paraId="50E14C61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3          6           0       -5.097239   -1.283530   -0.232773</w:t>
      </w:r>
    </w:p>
    <w:p w14:paraId="6E3BFC8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4.060551    0.681048    0.091586</w:t>
      </w:r>
    </w:p>
    <w:p w14:paraId="0E53B85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5          7           0       -5.247807    0.033159    0.069962</w:t>
      </w:r>
    </w:p>
    <w:p w14:paraId="3CD3874C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6.367187    0.776530    0.278911</w:t>
      </w:r>
    </w:p>
    <w:p w14:paraId="19FA3019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7.548104    0.076870    0.217823</w:t>
      </w:r>
    </w:p>
    <w:p w14:paraId="2E13FF7B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8          6           0       -7.487226   -1.313670   -0.064336</w:t>
      </w:r>
    </w:p>
    <w:p w14:paraId="503CE7B3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59          6           0       -6.294210   -2.000439   -0.294613</w:t>
      </w:r>
    </w:p>
    <w:p w14:paraId="4B91ABF2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8.500676    0.562368    0.370015</w:t>
      </w:r>
    </w:p>
    <w:p w14:paraId="2E7E4EAA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1          1           0       -6.308502   -3.057572   -0.521406</w:t>
      </w:r>
    </w:p>
    <w:p w14:paraId="3E9C8AE0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416454    2.064240    0.344748</w:t>
      </w:r>
    </w:p>
    <w:p w14:paraId="16889948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5.841414    2.120099    0.472295</w:t>
      </w:r>
    </w:p>
    <w:p w14:paraId="116D13D6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3.670293    3.239899    0.453721</w:t>
      </w:r>
    </w:p>
    <w:p w14:paraId="209EA075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5          6           0       -6.490213    3.328181    0.721129</w:t>
      </w:r>
    </w:p>
    <w:p w14:paraId="007E6653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5.728529    4.478767    0.834895</w:t>
      </w:r>
    </w:p>
    <w:p w14:paraId="0C282C03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333898    4.431325    0.696872</w:t>
      </w:r>
    </w:p>
    <w:p w14:paraId="7C2D28DB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3.762078    5.348484    0.780772</w:t>
      </w:r>
    </w:p>
    <w:p w14:paraId="6B8566FC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9          1           0       -7.569069    3.364777    0.818930</w:t>
      </w:r>
    </w:p>
    <w:p w14:paraId="77CCB8B8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593566    3.229544    0.340148</w:t>
      </w:r>
    </w:p>
    <w:p w14:paraId="03D76FB2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783458   -1.531114   -0.400273</w:t>
      </w:r>
    </w:p>
    <w:p w14:paraId="7AE4B516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2          6           0       -3.137152   -0.348142   -0.203927</w:t>
      </w:r>
    </w:p>
    <w:p w14:paraId="3303FA63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3          1           0       -6.213785    5.428356    1.027243</w:t>
      </w:r>
    </w:p>
    <w:p w14:paraId="3AA9894C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8.743620   -2.116803   -0.140800</w:t>
      </w:r>
    </w:p>
    <w:p w14:paraId="15050094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5          8           0       -8.776889   -3.301965   -0.381874</w:t>
      </w:r>
    </w:p>
    <w:p w14:paraId="7BF3EAAE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9.831634   -1.384377    0.086281</w:t>
      </w:r>
    </w:p>
    <w:p w14:paraId="577F08E6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7          6           0      -11.089708   -2.068627    0.032554</w:t>
      </w:r>
    </w:p>
    <w:p w14:paraId="3F854AC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8          1           0      -11.841182   -1.311209    0.239340</w:t>
      </w:r>
    </w:p>
    <w:p w14:paraId="77928B5B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-11.244221   -2.498720   -0.957401</w:t>
      </w:r>
    </w:p>
    <w:p w14:paraId="4BF924CF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-11.124556   -2.855981    0.786058</w:t>
      </w:r>
    </w:p>
    <w:p w14:paraId="119624F7" w14:textId="3005F1B1" w:rsidR="00251270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645F3869" w14:textId="77777777" w:rsidR="00251270" w:rsidRDefault="00251270" w:rsidP="0025127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77CC03DB" w14:textId="77777777" w:rsidR="00763D41" w:rsidRPr="00C00562" w:rsidRDefault="00763D41" w:rsidP="0025127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7FB5DC02" w14:textId="536CBEA4" w:rsidR="00251270" w:rsidRDefault="00251270" w:rsidP="00251270">
      <w:pPr>
        <w:spacing w:after="0"/>
        <w:rPr>
          <w:rFonts w:ascii="Times New Roman" w:hAnsi="Times New Roman" w:cs="Times New Roman"/>
          <w:lang w:val="en-US"/>
        </w:rPr>
      </w:pPr>
      <w:r w:rsidRPr="00763D41">
        <w:rPr>
          <w:rFonts w:ascii="Times New Roman" w:hAnsi="Times New Roman" w:cs="Times New Roman"/>
          <w:b/>
          <w:bCs/>
          <w:lang w:val="en-US"/>
        </w:rPr>
        <w:t>19</w:t>
      </w:r>
      <w:r w:rsidRPr="00763D41">
        <w:rPr>
          <w:rFonts w:ascii="Times New Roman" w:hAnsi="Times New Roman" w:cs="Times New Roman"/>
          <w:lang w:val="en-US"/>
        </w:rPr>
        <w:t xml:space="preserve"> (S</w:t>
      </w:r>
      <w:r w:rsidRPr="00763D41">
        <w:rPr>
          <w:rFonts w:ascii="Times New Roman" w:hAnsi="Times New Roman" w:cs="Times New Roman"/>
          <w:vertAlign w:val="subscript"/>
          <w:lang w:val="en-US"/>
        </w:rPr>
        <w:t>1</w:t>
      </w:r>
      <w:r w:rsidRPr="00763D41">
        <w:rPr>
          <w:rFonts w:ascii="Times New Roman" w:hAnsi="Times New Roman" w:cs="Times New Roman"/>
          <w:lang w:val="en-US"/>
        </w:rPr>
        <w:t>) wB97XDYP</w:t>
      </w:r>
    </w:p>
    <w:p w14:paraId="609047FF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1A26EC43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763D41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62428C05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763D41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2E02992C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34BB026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1.670601   -0.277856   -0.340993</w:t>
      </w:r>
    </w:p>
    <w:p w14:paraId="055805F5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-0.937972    0.762678    0.250155</w:t>
      </w:r>
    </w:p>
    <w:p w14:paraId="1CE947FF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-0.943248   -1.257489   -1.037027</w:t>
      </w:r>
    </w:p>
    <w:p w14:paraId="3C7BB9C2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0.439523    0.840017    0.143243</w:t>
      </w:r>
    </w:p>
    <w:p w14:paraId="71922330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1.451792    1.520082    0.827902</w:t>
      </w:r>
    </w:p>
    <w:p w14:paraId="0E5CCEDE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0.433292   -1.194834   -1.154329</w:t>
      </w:r>
    </w:p>
    <w:p w14:paraId="1978D9D1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-1.477029   -2.083558   -1.489820</w:t>
      </w:r>
    </w:p>
    <w:p w14:paraId="4C48DF1F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1.176377   -0.135975   -0.572649</w:t>
      </w:r>
    </w:p>
    <w:p w14:paraId="22A48AF2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0.942780    1.675535    0.607648</w:t>
      </w:r>
    </w:p>
    <w:p w14:paraId="1D7321DC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0.937314   -1.988619   -1.686491</w:t>
      </w:r>
    </w:p>
    <w:p w14:paraId="64E6B462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7.227887   -1.300849    2.702754</w:t>
      </w:r>
    </w:p>
    <w:p w14:paraId="01A30E0A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7.721928   -2.069992    2.100645</w:t>
      </w:r>
    </w:p>
    <w:p w14:paraId="675E417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7.357031   -1.578490    3.757965</w:t>
      </w:r>
    </w:p>
    <w:p w14:paraId="2602560A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7.875639    0.051127    2.458460</w:t>
      </w:r>
    </w:p>
    <w:p w14:paraId="42AB7A7A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8.909963    0.028975    2.826035</w:t>
      </w:r>
    </w:p>
    <w:p w14:paraId="478660AE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7.334059    0.819826    3.014030</w:t>
      </w:r>
    </w:p>
    <w:p w14:paraId="0937BC32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8.793775   -0.162827    0.246055</w:t>
      </w:r>
    </w:p>
    <w:p w14:paraId="3A3B7A7E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8.993936   -1.195776    0.555515</w:t>
      </w:r>
    </w:p>
    <w:p w14:paraId="16D713AF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 9.739987    0.392025    0.297126</w:t>
      </w:r>
    </w:p>
    <w:p w14:paraId="541AE73B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8.275218   -0.200494   -1.177424</w:t>
      </w:r>
    </w:p>
    <w:p w14:paraId="2725A74A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7.304038   -0.703828   -1.195298</w:t>
      </w:r>
    </w:p>
    <w:p w14:paraId="6A8F881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8.977780   -0.779998   -1.787260</w:t>
      </w:r>
    </w:p>
    <w:p w14:paraId="1F64BBC4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6.866120    1.466022   -2.197967</w:t>
      </w:r>
    </w:p>
    <w:p w14:paraId="768406C5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6.410589    0.637572   -2.754252</w:t>
      </w:r>
    </w:p>
    <w:p w14:paraId="4204B91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6.995396    2.304474   -2.885121</w:t>
      </w:r>
    </w:p>
    <w:p w14:paraId="4A3D7535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5.965776    1.854537   -1.033628</w:t>
      </w:r>
    </w:p>
    <w:p w14:paraId="32C6418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6.331217    2.774382   -0.557922</w:t>
      </w:r>
    </w:p>
    <w:p w14:paraId="7ACCB89F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5.992188    1.061285   -0.285050</w:t>
      </w:r>
    </w:p>
    <w:p w14:paraId="1AD3B123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3.678069    2.170219   -0.482793</w:t>
      </w:r>
    </w:p>
    <w:p w14:paraId="463F4B7B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2.788846    2.609185   -0.938583</w:t>
      </w:r>
    </w:p>
    <w:p w14:paraId="053F7744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047032    2.858890    0.289570</w:t>
      </w:r>
    </w:p>
    <w:p w14:paraId="6ECF2D6A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3.335068    0.824689    0.159894</w:t>
      </w:r>
    </w:p>
    <w:p w14:paraId="1D0E20D0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2.799358    1.000571    1.093530</w:t>
      </w:r>
    </w:p>
    <w:p w14:paraId="420D9538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34          1           0        4.247953    0.293366    0.430989</w:t>
      </w:r>
    </w:p>
    <w:p w14:paraId="1E224E0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3.273993   -0.912440   -1.625646</w:t>
      </w:r>
    </w:p>
    <w:p w14:paraId="25181D5D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4.087908   -0.324547   -2.052337</w:t>
      </w:r>
    </w:p>
    <w:p w14:paraId="292B42D1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2.617092   -1.179318   -2.452377</w:t>
      </w:r>
    </w:p>
    <w:p w14:paraId="7BAF1115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3.862865   -2.174272   -1.005143</w:t>
      </w:r>
    </w:p>
    <w:p w14:paraId="062F4593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4.032879   -2.933250   -1.780820</w:t>
      </w:r>
    </w:p>
    <w:p w14:paraId="5E8CBE1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169388   -2.589218   -0.264567</w:t>
      </w:r>
    </w:p>
    <w:p w14:paraId="58656034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609808   -2.799889    0.518173</w:t>
      </w:r>
    </w:p>
    <w:p w14:paraId="4428A1A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5.222865   -3.798008    0.281000</w:t>
      </w:r>
    </w:p>
    <w:p w14:paraId="65CE59AF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693366   -2.830840    0.381214</w:t>
      </w:r>
    </w:p>
    <w:p w14:paraId="38537C7F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260105   -2.450928    1.959254</w:t>
      </w:r>
    </w:p>
    <w:p w14:paraId="75DBD984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4.180094   -2.320861    2.057193</w:t>
      </w:r>
    </w:p>
    <w:p w14:paraId="0E34A4CD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564437   -3.273822    2.620168</w:t>
      </w:r>
    </w:p>
    <w:p w14:paraId="14A30C1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2.544214   -0.060686   -0.691740</w:t>
      </w:r>
    </w:p>
    <w:p w14:paraId="4E1389FF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4.643620    2.055227   -1.529427</w:t>
      </w:r>
    </w:p>
    <w:p w14:paraId="5EA1EBF4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8.169879    1.110604   -1.745822</w:t>
      </w:r>
    </w:p>
    <w:p w14:paraId="04E5D433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7.828351    0.449989    1.093594</w:t>
      </w:r>
    </w:p>
    <w:p w14:paraId="000A52DE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5.841749   -1.221082    2.384315</w:t>
      </w:r>
    </w:p>
    <w:p w14:paraId="2719B3D1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5.107398   -1.829591   -0.396154</w:t>
      </w:r>
    </w:p>
    <w:p w14:paraId="20141000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3          6           0       -5.108171   -1.271110   -0.254755</w:t>
      </w:r>
    </w:p>
    <w:p w14:paraId="3CB6A485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4.034806    0.691823    0.090325</w:t>
      </w:r>
    </w:p>
    <w:p w14:paraId="45D257F6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5          7           0       -5.236493    0.053212    0.069342</w:t>
      </w:r>
    </w:p>
    <w:p w14:paraId="31854372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6.351043    0.811353    0.295644</w:t>
      </w:r>
    </w:p>
    <w:p w14:paraId="6079466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7.544926    0.120539    0.233453</w:t>
      </w:r>
    </w:p>
    <w:p w14:paraId="278EBD0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8          6           0       -7.506431   -1.268067   -0.066857</w:t>
      </w:r>
    </w:p>
    <w:p w14:paraId="29F686B1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6.314110   -1.969810   -0.316753</w:t>
      </w:r>
    </w:p>
    <w:p w14:paraId="719A0346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8.489879    0.614340    0.398206</w:t>
      </w:r>
    </w:p>
    <w:p w14:paraId="3C7C7F81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1          1           0       -6.345826   -3.022214   -0.558109</w:t>
      </w:r>
    </w:p>
    <w:p w14:paraId="0F344112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4.374543    2.074665    0.361797</w:t>
      </w:r>
    </w:p>
    <w:p w14:paraId="62B114C5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5.812009    2.144721    0.500818</w:t>
      </w:r>
    </w:p>
    <w:p w14:paraId="3E76C37A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3.620418    3.248193    0.480657</w:t>
      </w:r>
    </w:p>
    <w:p w14:paraId="6D35E719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5          6           0       -6.444918    3.359937    0.768407</w:t>
      </w:r>
    </w:p>
    <w:p w14:paraId="47EFAABC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5.669674    4.505480    0.890868</w:t>
      </w:r>
    </w:p>
    <w:p w14:paraId="5075C37D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4.273375    4.446103    0.742678</w:t>
      </w:r>
    </w:p>
    <w:p w14:paraId="50D9806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3.692174    5.356189    0.833131</w:t>
      </w:r>
    </w:p>
    <w:p w14:paraId="431FE222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69          1           0       -7.522289    3.406775    0.873736</w:t>
      </w:r>
    </w:p>
    <w:p w14:paraId="39330FB7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2.545652    3.234851    0.360395</w:t>
      </w:r>
    </w:p>
    <w:p w14:paraId="76EE9F64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792865   -1.531069   -0.436535</w:t>
      </w:r>
    </w:p>
    <w:p w14:paraId="3B65BD35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2          6           0       -3.117366   -0.355285   -0.229171</w:t>
      </w:r>
    </w:p>
    <w:p w14:paraId="49187A16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3          1           0       -6.144572    5.456839    1.097333</w:t>
      </w:r>
    </w:p>
    <w:p w14:paraId="4B10840B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8.768937   -2.052732   -0.143995</w:t>
      </w:r>
    </w:p>
    <w:p w14:paraId="53A682F8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5          8           0       -8.823649   -3.240447   -0.397520</w:t>
      </w:r>
    </w:p>
    <w:p w14:paraId="35FB504B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9.856863   -1.304414    0.098234</w:t>
      </w:r>
    </w:p>
    <w:p w14:paraId="05440BD1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7          6           0      -11.129420   -1.982109    0.043131</w:t>
      </w:r>
    </w:p>
    <w:p w14:paraId="1E85F7BE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8          1           0      -11.871388   -1.218329    0.259622</w:t>
      </w:r>
    </w:p>
    <w:p w14:paraId="147DEAF3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-11.289624   -2.402410   -0.949619</w:t>
      </w:r>
    </w:p>
    <w:p w14:paraId="3DAB2539" w14:textId="77777777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-11.166356   -2.775405    0.789620</w:t>
      </w:r>
    </w:p>
    <w:p w14:paraId="42A8C4AA" w14:textId="69BFD758" w:rsidR="00763D41" w:rsidRPr="00763D41" w:rsidRDefault="00763D41" w:rsidP="00763D41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763D41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64820811" w14:textId="77777777" w:rsidR="00251270" w:rsidRDefault="00251270" w:rsidP="0025127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5B740AB8" w14:textId="77777777" w:rsidR="00763D41" w:rsidRPr="00C00562" w:rsidRDefault="00763D41" w:rsidP="0025127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7EC639C0" w14:textId="74E7DBCA" w:rsidR="00251270" w:rsidRPr="00763D41" w:rsidRDefault="00251270" w:rsidP="00251270">
      <w:pPr>
        <w:spacing w:after="0"/>
        <w:rPr>
          <w:rFonts w:ascii="Times New Roman" w:hAnsi="Times New Roman" w:cs="Times New Roman"/>
          <w:lang w:val="en-US"/>
        </w:rPr>
      </w:pPr>
      <w:r w:rsidRPr="004E09C2">
        <w:rPr>
          <w:rFonts w:ascii="Times New Roman" w:hAnsi="Times New Roman" w:cs="Times New Roman"/>
          <w:b/>
          <w:bCs/>
          <w:lang w:val="en-US"/>
        </w:rPr>
        <w:t>19·</w:t>
      </w:r>
      <w:proofErr w:type="gramStart"/>
      <w:r w:rsidRPr="004E09C2">
        <w:rPr>
          <w:rFonts w:ascii="Times New Roman" w:hAnsi="Times New Roman" w:cs="Times New Roman"/>
          <w:b/>
          <w:bCs/>
          <w:lang w:val="en-US"/>
        </w:rPr>
        <w:t>Ba(</w:t>
      </w:r>
      <w:proofErr w:type="gramEnd"/>
      <w:r w:rsidRPr="004E09C2">
        <w:rPr>
          <w:rFonts w:ascii="Times New Roman" w:hAnsi="Times New Roman" w:cs="Times New Roman"/>
          <w:b/>
          <w:bCs/>
          <w:lang w:val="en-US"/>
        </w:rPr>
        <w:t>ClO</w:t>
      </w:r>
      <w:r w:rsidRPr="004E09C2">
        <w:rPr>
          <w:rFonts w:ascii="Times New Roman" w:hAnsi="Times New Roman" w:cs="Times New Roman"/>
          <w:b/>
          <w:bCs/>
          <w:vertAlign w:val="subscript"/>
          <w:lang w:val="en-US"/>
        </w:rPr>
        <w:t>4</w:t>
      </w:r>
      <w:r w:rsidRPr="004E09C2">
        <w:rPr>
          <w:rFonts w:ascii="Times New Roman" w:hAnsi="Times New Roman" w:cs="Times New Roman"/>
          <w:b/>
          <w:bCs/>
          <w:lang w:val="en-US"/>
        </w:rPr>
        <w:t>)</w:t>
      </w:r>
      <w:r w:rsidRPr="004E09C2">
        <w:rPr>
          <w:rFonts w:ascii="Times New Roman" w:hAnsi="Times New Roman" w:cs="Times New Roman"/>
          <w:b/>
          <w:bCs/>
          <w:vertAlign w:val="subscript"/>
          <w:lang w:val="en-US"/>
        </w:rPr>
        <w:t>2</w:t>
      </w:r>
      <w:r w:rsidRPr="00763D41">
        <w:rPr>
          <w:rFonts w:ascii="Times New Roman" w:hAnsi="Times New Roman" w:cs="Times New Roman"/>
          <w:lang w:val="en-US"/>
        </w:rPr>
        <w:t xml:space="preserve"> (S</w:t>
      </w:r>
      <w:r w:rsidRPr="00763D41">
        <w:rPr>
          <w:rFonts w:ascii="Times New Roman" w:hAnsi="Times New Roman" w:cs="Times New Roman"/>
          <w:vertAlign w:val="subscript"/>
          <w:lang w:val="en-US"/>
        </w:rPr>
        <w:t>0</w:t>
      </w:r>
      <w:r w:rsidRPr="00763D41">
        <w:rPr>
          <w:rFonts w:ascii="Times New Roman" w:hAnsi="Times New Roman" w:cs="Times New Roman"/>
          <w:lang w:val="en-US"/>
        </w:rPr>
        <w:t>) wB97XD</w:t>
      </w:r>
    </w:p>
    <w:p w14:paraId="57FAE894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4FB95A05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4E09C2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14BF4D02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4E09C2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09F9FB61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562D6DD0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0.288031    2.346384   -1.472328</w:t>
      </w:r>
    </w:p>
    <w:p w14:paraId="27DA9988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 0.100259    3.142130   -0.392548</w:t>
      </w:r>
    </w:p>
    <w:p w14:paraId="0840CF80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 0.663112    2.062300   -2.449803</w:t>
      </w:r>
    </w:p>
    <w:p w14:paraId="396513DA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1.430624    3.465019   -0.196411</w:t>
      </w:r>
    </w:p>
    <w:p w14:paraId="75B76E6E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0.623369    3.393147    0.372678</w:t>
      </w:r>
    </w:p>
    <w:p w14:paraId="191462CE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1.986651    2.431858   -2.287180</w:t>
      </w:r>
    </w:p>
    <w:p w14:paraId="3E1F4197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 0.385988    1.463886   -3.309250</w:t>
      </w:r>
    </w:p>
    <w:p w14:paraId="50242601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2.426716    3.015172   -1.086229</w:t>
      </w:r>
    </w:p>
    <w:p w14:paraId="15D2E0A3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 9          1           0        1.691268    3.990791    0.710527</w:t>
      </w:r>
    </w:p>
    <w:p w14:paraId="560092BF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2.684246    2.166182   -3.064986</w:t>
      </w:r>
    </w:p>
    <w:p w14:paraId="6F0A98CD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3.277397   -3.343218    1.197705</w:t>
      </w:r>
    </w:p>
    <w:p w14:paraId="0494F480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3.616215   -3.197337    2.233099</w:t>
      </w:r>
    </w:p>
    <w:p w14:paraId="61748812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3.865467   -4.160782    0.759007</w:t>
      </w:r>
    </w:p>
    <w:p w14:paraId="4E9515DF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1.816284   -3.726720    1.129554</w:t>
      </w:r>
    </w:p>
    <w:p w14:paraId="4874E51A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1.649251   -4.644323    1.706495</w:t>
      </w:r>
    </w:p>
    <w:p w14:paraId="4785EF29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1.541993   -3.903659    0.089455</w:t>
      </w:r>
    </w:p>
    <w:p w14:paraId="7834D421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0.685436   -2.619665    2.968594</w:t>
      </w:r>
    </w:p>
    <w:p w14:paraId="1DBAE6D5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0.771187   -3.610862    3.429620</w:t>
      </w:r>
    </w:p>
    <w:p w14:paraId="26364223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-0.343968   -2.276022    3.047858</w:t>
      </w:r>
    </w:p>
    <w:p w14:paraId="0A93FA81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1.593241   -1.645526    3.697722</w:t>
      </w:r>
    </w:p>
    <w:p w14:paraId="69FDECC5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2.618513   -2.028037    3.802106</w:t>
      </w:r>
    </w:p>
    <w:p w14:paraId="4D712D76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1.181628   -1.485009    4.702879</w:t>
      </w:r>
    </w:p>
    <w:p w14:paraId="09E9F74A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2.198300    0.636984    3.710660</w:t>
      </w:r>
    </w:p>
    <w:p w14:paraId="6FC0892D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3.208478    0.354515    4.043238</w:t>
      </w:r>
    </w:p>
    <w:p w14:paraId="485B857F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1.582621    0.865514    4.590325</w:t>
      </w:r>
    </w:p>
    <w:p w14:paraId="7A1D469B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2.257495    1.847374    2.805736</w:t>
      </w:r>
    </w:p>
    <w:p w14:paraId="502A909C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2.708329    2.688579    3.343139</w:t>
      </w:r>
    </w:p>
    <w:p w14:paraId="0BFA8485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1.244535    2.124535    2.507523</w:t>
      </w:r>
    </w:p>
    <w:p w14:paraId="24BA9F9C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4.264966    2.154359    1.487430</w:t>
      </w:r>
    </w:p>
    <w:p w14:paraId="2689ED7A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4.929584    1.407703    1.056522</w:t>
      </w:r>
    </w:p>
    <w:p w14:paraId="146837F1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654850    2.453374    2.469321</w:t>
      </w:r>
    </w:p>
    <w:p w14:paraId="7D36CB20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4.216862    3.376635    0.569358</w:t>
      </w:r>
    </w:p>
    <w:p w14:paraId="3A1B7BC4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5.228370    3.793239    0.521076</w:t>
      </w:r>
    </w:p>
    <w:p w14:paraId="4B67F2D5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3.596302    4.160280    1.006340</w:t>
      </w:r>
    </w:p>
    <w:p w14:paraId="6DDBAD0B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4.768517    2.545192   -1.696479</w:t>
      </w:r>
    </w:p>
    <w:p w14:paraId="1F8A6CC5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6          1           0        5.744094    2.805852   -1.280975</w:t>
      </w:r>
    </w:p>
    <w:p w14:paraId="1C7B7917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4.702952    3.053682   -2.666692</w:t>
      </w:r>
    </w:p>
    <w:p w14:paraId="47E131AF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4.759896    1.037896   -1.984051</w:t>
      </w:r>
    </w:p>
    <w:p w14:paraId="253BE79C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5.716627    0.815351   -2.480250</w:t>
      </w:r>
    </w:p>
    <w:p w14:paraId="063107C5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961615    0.730907   -2.662875</w:t>
      </w:r>
    </w:p>
    <w:p w14:paraId="2203B79B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057577   -1.053828   -0.988858</w:t>
      </w:r>
    </w:p>
    <w:p w14:paraId="03A78124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497809   -1.514298   -1.809142</w:t>
      </w:r>
    </w:p>
    <w:p w14:paraId="4C11EEA9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130097   -1.075407   -1.234974</w:t>
      </w:r>
    </w:p>
    <w:p w14:paraId="66FDA627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4.845098   -1.850028    0.270686</w:t>
      </w:r>
    </w:p>
    <w:p w14:paraId="2BDC216D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413943   -2.782611    0.170388</w:t>
      </w:r>
    </w:p>
    <w:p w14:paraId="36FB24B8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226652   -1.305669    1.145629</w:t>
      </w:r>
    </w:p>
    <w:p w14:paraId="5BBC83AE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3.776780    3.095580   -0.786324</w:t>
      </w:r>
    </w:p>
    <w:p w14:paraId="6A148612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2.998694    1.530949    1.634031</w:t>
      </w:r>
    </w:p>
    <w:p w14:paraId="306854E7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1.622044   -0.427412    2.982600</w:t>
      </w:r>
    </w:p>
    <w:p w14:paraId="2D8DFF21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0.959161   -2.694462    1.578958</w:t>
      </w:r>
    </w:p>
    <w:p w14:paraId="3B816D54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3.473925   -2.156751    0.451590</w:t>
      </w:r>
    </w:p>
    <w:p w14:paraId="6F4C0F45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650005    0.286231   -0.793517</w:t>
      </w:r>
    </w:p>
    <w:p w14:paraId="53F2CF83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3         56           0        1.164543   -0.278641    0.133186</w:t>
      </w:r>
    </w:p>
    <w:p w14:paraId="250FC1C3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2.838702    1.858089   -1.120492</w:t>
      </w:r>
    </w:p>
    <w:p w14:paraId="68892244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5          6           0       -2.542085   -0.366796   -1.228249</w:t>
      </w:r>
    </w:p>
    <w:p w14:paraId="6FF46F08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4.730929    0.613698   -0.650129</w:t>
      </w:r>
    </w:p>
    <w:p w14:paraId="0F546811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3.064451   -1.650172   -1.059533</w:t>
      </w:r>
    </w:p>
    <w:p w14:paraId="342905DB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8          1           0       -2.447597   -2.530227   -1.178078</w:t>
      </w:r>
    </w:p>
    <w:p w14:paraId="24D26672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5.254750   -0.641789   -0.480530</w:t>
      </w:r>
    </w:p>
    <w:p w14:paraId="36B0EC9F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6.276309   -0.793626   -0.165304</w:t>
      </w:r>
    </w:p>
    <w:p w14:paraId="3C7254FF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1          6           0       -4.403369   -1.760538   -0.697242</w:t>
      </w:r>
    </w:p>
    <w:p w14:paraId="09338E2F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5.061959    2.026441   -0.497150</w:t>
      </w:r>
    </w:p>
    <w:p w14:paraId="19E268DC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3.891228    2.791925   -0.784742</w:t>
      </w:r>
    </w:p>
    <w:p w14:paraId="1DDD73D9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6.243824    2.658822   -0.124514</w:t>
      </w:r>
    </w:p>
    <w:p w14:paraId="53B220F3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5          1           0       -7.132607    2.079951    0.099438</w:t>
      </w:r>
    </w:p>
    <w:p w14:paraId="73A6F14D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3.925643    4.181394   -0.694397</w:t>
      </w:r>
    </w:p>
    <w:p w14:paraId="66840DCF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5.112043    4.792255   -0.322382</w:t>
      </w:r>
    </w:p>
    <w:p w14:paraId="73129B55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5.154329    5.873037   -0.246813</w:t>
      </w:r>
    </w:p>
    <w:p w14:paraId="2BDE039E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9          6           0       -6.260276    4.041475   -0.039740</w:t>
      </w:r>
    </w:p>
    <w:p w14:paraId="7F3D8210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3.041204    4.769037   -0.911032</w:t>
      </w:r>
    </w:p>
    <w:p w14:paraId="75B38C75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428697    0.640292   -1.036739</w:t>
      </w:r>
    </w:p>
    <w:p w14:paraId="04204D08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72          1           0       -7.171584    4.550746    0.251351</w:t>
      </w:r>
    </w:p>
    <w:p w14:paraId="6637EE5E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3          7           0       -1.335248    0.183543   -1.463692</w:t>
      </w:r>
    </w:p>
    <w:p w14:paraId="0AC06A69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1.509262    1.538773   -1.402043</w:t>
      </w:r>
    </w:p>
    <w:p w14:paraId="12BF04F4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5          6           0       -4.922726   -3.145522   -0.500283</w:t>
      </w:r>
    </w:p>
    <w:p w14:paraId="452DD111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4.264956   -4.146589   -0.624899</w:t>
      </w:r>
    </w:p>
    <w:p w14:paraId="09BA5D82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7          8           0       -6.220779   -3.160840   -0.160482</w:t>
      </w:r>
    </w:p>
    <w:p w14:paraId="4DA20005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8          6           0       -6.787760   -4.452345    0.056305</w:t>
      </w:r>
    </w:p>
    <w:p w14:paraId="5AE797B5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 -7.828105   -4.274950    0.320517</w:t>
      </w:r>
    </w:p>
    <w:p w14:paraId="01B3D712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 -6.719873   -5.056771   -0.849695</w:t>
      </w:r>
    </w:p>
    <w:p w14:paraId="6B4E789F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1          1           0       -6.268782   -4.965926    0.867257</w:t>
      </w:r>
    </w:p>
    <w:p w14:paraId="3C76569D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2         17           0        1.674032   -2.193731   -2.719855</w:t>
      </w:r>
    </w:p>
    <w:p w14:paraId="22E59057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3         17           0       -1.629162    0.391609    2.286719</w:t>
      </w:r>
    </w:p>
    <w:p w14:paraId="5BDF2222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4          8           0        2.799700   -3.129137   -2.758621</w:t>
      </w:r>
    </w:p>
    <w:p w14:paraId="1A2D6BF6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5          8           0        2.194723   -0.812119   -2.429715</w:t>
      </w:r>
    </w:p>
    <w:p w14:paraId="5B938EA3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6          8           0        0.781951   -2.522370   -1.567197</w:t>
      </w:r>
    </w:p>
    <w:p w14:paraId="46D3EDFD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7          8           0        0.929926   -2.195054   -3.965409</w:t>
      </w:r>
    </w:p>
    <w:p w14:paraId="4B5DD688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8          8           0       -1.305892   -0.871002    1.562825</w:t>
      </w:r>
    </w:p>
    <w:p w14:paraId="69FBEE27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9          8           0       -0.670501    1.410966    1.751721</w:t>
      </w:r>
    </w:p>
    <w:p w14:paraId="00EC4AB4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90          8           0       -1.410410    0.213213    3.723578</w:t>
      </w:r>
    </w:p>
    <w:p w14:paraId="03FA8A86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91          8           0       -2.997626    0.802013    2.001516</w:t>
      </w:r>
    </w:p>
    <w:p w14:paraId="1F8F6A2A" w14:textId="3DA0F3D3" w:rsidR="00251270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038DE7BB" w14:textId="77777777" w:rsidR="00251270" w:rsidRDefault="00251270" w:rsidP="0025127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12A226F6" w14:textId="77777777" w:rsidR="00251270" w:rsidRPr="00C00562" w:rsidRDefault="00251270" w:rsidP="0025127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</w:p>
    <w:p w14:paraId="1518585C" w14:textId="77777777" w:rsidR="004E09C2" w:rsidRDefault="00251270" w:rsidP="00251270">
      <w:pPr>
        <w:spacing w:after="0"/>
        <w:rPr>
          <w:rFonts w:ascii="Times New Roman" w:hAnsi="Times New Roman" w:cs="Times New Roman"/>
          <w:lang w:val="en-US"/>
        </w:rPr>
      </w:pPr>
      <w:r w:rsidRPr="004E09C2">
        <w:rPr>
          <w:rFonts w:ascii="Times New Roman" w:hAnsi="Times New Roman" w:cs="Times New Roman"/>
          <w:b/>
          <w:bCs/>
          <w:lang w:val="en-US"/>
        </w:rPr>
        <w:t>19·</w:t>
      </w:r>
      <w:proofErr w:type="gramStart"/>
      <w:r w:rsidRPr="004E09C2">
        <w:rPr>
          <w:rFonts w:ascii="Times New Roman" w:hAnsi="Times New Roman" w:cs="Times New Roman"/>
          <w:b/>
          <w:bCs/>
          <w:lang w:val="en-US"/>
        </w:rPr>
        <w:t>Ba(</w:t>
      </w:r>
      <w:proofErr w:type="gramEnd"/>
      <w:r w:rsidRPr="004E09C2">
        <w:rPr>
          <w:rFonts w:ascii="Times New Roman" w:hAnsi="Times New Roman" w:cs="Times New Roman"/>
          <w:b/>
          <w:bCs/>
          <w:lang w:val="en-US"/>
        </w:rPr>
        <w:t>ClO</w:t>
      </w:r>
      <w:r w:rsidRPr="004E09C2">
        <w:rPr>
          <w:rFonts w:ascii="Times New Roman" w:hAnsi="Times New Roman" w:cs="Times New Roman"/>
          <w:b/>
          <w:bCs/>
          <w:vertAlign w:val="subscript"/>
          <w:lang w:val="en-US"/>
        </w:rPr>
        <w:t>4</w:t>
      </w:r>
      <w:r w:rsidRPr="004E09C2">
        <w:rPr>
          <w:rFonts w:ascii="Times New Roman" w:hAnsi="Times New Roman" w:cs="Times New Roman"/>
          <w:b/>
          <w:bCs/>
          <w:lang w:val="en-US"/>
        </w:rPr>
        <w:t>)</w:t>
      </w:r>
      <w:r w:rsidRPr="004E09C2">
        <w:rPr>
          <w:rFonts w:ascii="Times New Roman" w:hAnsi="Times New Roman" w:cs="Times New Roman"/>
          <w:b/>
          <w:bCs/>
          <w:vertAlign w:val="subscript"/>
          <w:lang w:val="en-US"/>
        </w:rPr>
        <w:t>2</w:t>
      </w:r>
      <w:r w:rsidRPr="00763D41">
        <w:rPr>
          <w:rFonts w:ascii="Times New Roman" w:hAnsi="Times New Roman" w:cs="Times New Roman"/>
          <w:lang w:val="en-US"/>
        </w:rPr>
        <w:t xml:space="preserve"> (S</w:t>
      </w:r>
      <w:r w:rsidRPr="00763D41">
        <w:rPr>
          <w:rFonts w:ascii="Times New Roman" w:hAnsi="Times New Roman" w:cs="Times New Roman"/>
          <w:vertAlign w:val="subscript"/>
          <w:lang w:val="en-US"/>
        </w:rPr>
        <w:t>1</w:t>
      </w:r>
      <w:r w:rsidRPr="00763D41">
        <w:rPr>
          <w:rFonts w:ascii="Times New Roman" w:hAnsi="Times New Roman" w:cs="Times New Roman"/>
          <w:lang w:val="en-US"/>
        </w:rPr>
        <w:t xml:space="preserve">) wB97XD            </w:t>
      </w:r>
    </w:p>
    <w:p w14:paraId="1FE41A98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>---------------------------------------------------------------------</w:t>
      </w:r>
    </w:p>
    <w:p w14:paraId="0CDCEF2C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Center     Atomic      </w:t>
      </w:r>
      <w:proofErr w:type="spellStart"/>
      <w:r w:rsidRPr="004E09C2">
        <w:rPr>
          <w:rFonts w:ascii="Courier New" w:hAnsi="Courier New" w:cs="Courier New"/>
          <w:sz w:val="18"/>
          <w:szCs w:val="18"/>
          <w:lang w:val="en-US"/>
        </w:rPr>
        <w:t>Atomic</w:t>
      </w:r>
      <w:proofErr w:type="spellEnd"/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       Coordinates (Angstroms)</w:t>
      </w:r>
    </w:p>
    <w:p w14:paraId="12D01612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Number     </w:t>
      </w:r>
      <w:proofErr w:type="spellStart"/>
      <w:r w:rsidRPr="004E09C2">
        <w:rPr>
          <w:rFonts w:ascii="Courier New" w:hAnsi="Courier New" w:cs="Courier New"/>
          <w:sz w:val="18"/>
          <w:szCs w:val="18"/>
          <w:lang w:val="en-US"/>
        </w:rPr>
        <w:t>Number</w:t>
      </w:r>
      <w:proofErr w:type="spellEnd"/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 Type             X           Y           Z</w:t>
      </w:r>
    </w:p>
    <w:p w14:paraId="53EB7506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</w:p>
    <w:p w14:paraId="0AF541C6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1          6           0       -0.368426    2.475186   -1.322086</w:t>
      </w:r>
    </w:p>
    <w:p w14:paraId="7DE8ED31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2          6           0        0.007083    3.208431   -0.187168</w:t>
      </w:r>
    </w:p>
    <w:p w14:paraId="6BE06DB4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3          6           0        0.587005    2.292291   -2.327565</w:t>
      </w:r>
    </w:p>
    <w:p w14:paraId="1BDD8ACE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4          6           0        1.332887    3.551111    0.025808</w:t>
      </w:r>
    </w:p>
    <w:p w14:paraId="1D22B06B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5          1           0       -0.718324    3.387760    0.595399</w:t>
      </w:r>
    </w:p>
    <w:p w14:paraId="56D6B975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6          6           0        1.905101    2.683499   -2.143247</w:t>
      </w:r>
    </w:p>
    <w:p w14:paraId="0695AD60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7          1           0        0.317807    1.756979   -3.229236</w:t>
      </w:r>
    </w:p>
    <w:p w14:paraId="3728F69F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8          6           0        2.338264    3.185391   -0.898411</w:t>
      </w:r>
    </w:p>
    <w:p w14:paraId="3989F4D3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 9          1           0        1.589477    4.017927    0.964546</w:t>
      </w:r>
    </w:p>
    <w:p w14:paraId="7C820BEE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0          1           0        2.606258    2.494443   -2.939017</w:t>
      </w:r>
    </w:p>
    <w:p w14:paraId="24109C07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1          6           0        3.516740   -3.323247    0.977044</w:t>
      </w:r>
    </w:p>
    <w:p w14:paraId="2C3E880B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2          1           0        3.855573   -3.195775    2.013850</w:t>
      </w:r>
    </w:p>
    <w:p w14:paraId="75F5DD1E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3          1           0        4.148334   -4.087376    0.504955</w:t>
      </w:r>
    </w:p>
    <w:p w14:paraId="7430C0E8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4          6           0        2.079447   -3.795503    0.902631</w:t>
      </w:r>
    </w:p>
    <w:p w14:paraId="0D656B9C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5          1           0        1.977693   -4.748327    1.434557</w:t>
      </w:r>
    </w:p>
    <w:p w14:paraId="06DE05BC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6          1           0        1.800208   -3.935651   -0.141146</w:t>
      </w:r>
    </w:p>
    <w:p w14:paraId="0E8EAA68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7          6           0        0.866924   -2.880523    2.819296</w:t>
      </w:r>
    </w:p>
    <w:p w14:paraId="122C1899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8          1           0        0.993658   -3.898410    3.204028</w:t>
      </w:r>
    </w:p>
    <w:p w14:paraId="40B85DA1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19          1           0       -0.176652   -2.588473    2.909043</w:t>
      </w:r>
    </w:p>
    <w:p w14:paraId="7BECBE3B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0          6           0        1.729843   -1.918875    3.620258</w:t>
      </w:r>
    </w:p>
    <w:p w14:paraId="444AC7FB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1          1           0        2.771885   -2.257306    3.697130</w:t>
      </w:r>
    </w:p>
    <w:p w14:paraId="03E6CD6A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2          1           0        1.315194   -1.845492    4.633826</w:t>
      </w:r>
    </w:p>
    <w:p w14:paraId="48631E32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3          6           0        2.262081    0.397521    3.764418</w:t>
      </w:r>
    </w:p>
    <w:p w14:paraId="1D8A30F8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4          1           0        3.304264    0.149590    4.012255</w:t>
      </w:r>
    </w:p>
    <w:p w14:paraId="59855489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5          1           0        1.694057    0.518451    4.695660</w:t>
      </w:r>
    </w:p>
    <w:p w14:paraId="6B08FFAE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6          6           0        2.187237    1.676462    2.955573</w:t>
      </w:r>
    </w:p>
    <w:p w14:paraId="5345B656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7          1           0        2.611583    2.505268    3.530733</w:t>
      </w:r>
    </w:p>
    <w:p w14:paraId="3470F276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8          1           0        1.145020    1.900331    2.729439</w:t>
      </w:r>
    </w:p>
    <w:p w14:paraId="6C125DF3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29          6           0        4.163797    2.134724    1.610213</w:t>
      </w:r>
    </w:p>
    <w:p w14:paraId="17AB1F40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0          1           0        4.819690    1.419633    1.119946</w:t>
      </w:r>
    </w:p>
    <w:p w14:paraId="1ADAAA5A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1          1           0        4.553646    2.350954    2.612403</w:t>
      </w:r>
    </w:p>
    <w:p w14:paraId="51C5F8D7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2          6           0        4.122286    3.430723    0.793512</w:t>
      </w:r>
    </w:p>
    <w:p w14:paraId="32E82826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3          1           0        5.134644    3.846883    0.784747</w:t>
      </w:r>
    </w:p>
    <w:p w14:paraId="0F58FDB1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4          1           0        3.496713    4.173981    1.288576</w:t>
      </w:r>
    </w:p>
    <w:p w14:paraId="64093881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5          6           0        4.699953    2.821544   -1.545685</w:t>
      </w:r>
    </w:p>
    <w:p w14:paraId="50C99876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lastRenderedPageBreak/>
        <w:t xml:space="preserve">     36          1           0        5.667803    3.084888   -1.115774</w:t>
      </w:r>
    </w:p>
    <w:p w14:paraId="60EABA69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7          1           0        4.604288    3.401388   -2.471972</w:t>
      </w:r>
    </w:p>
    <w:p w14:paraId="27FE3C4A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8          6           0        4.742387    1.342782   -1.956631</w:t>
      </w:r>
    </w:p>
    <w:p w14:paraId="5F5BBD2B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39          1           0        5.674091    1.208594   -2.526214</w:t>
      </w:r>
    </w:p>
    <w:p w14:paraId="5D75161A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0          1           0        3.914408    1.054433   -2.605036</w:t>
      </w:r>
    </w:p>
    <w:p w14:paraId="6FDDCA78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1          6           0        5.136778   -0.838204   -1.172796</w:t>
      </w:r>
    </w:p>
    <w:p w14:paraId="2AAD546F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2          1           0        4.525351   -1.217013   -1.994984</w:t>
      </w:r>
    </w:p>
    <w:p w14:paraId="568CDD19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3          1           0        6.190471   -0.831098   -1.489065</w:t>
      </w:r>
    </w:p>
    <w:p w14:paraId="750AD974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4          6           0        5.008316   -1.756066    0.016156</w:t>
      </w:r>
    </w:p>
    <w:p w14:paraId="3C451B05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5          1           0        5.563035   -2.672984   -0.215357</w:t>
      </w:r>
    </w:p>
    <w:p w14:paraId="422A6D9A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6          1           0        5.453091   -1.301133    0.911453</w:t>
      </w:r>
    </w:p>
    <w:p w14:paraId="70BB7E2A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7          7           0        3.690326    3.266287   -0.589369</w:t>
      </w:r>
    </w:p>
    <w:p w14:paraId="63E40D90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8          8           0        2.877575    1.512828    1.711205</w:t>
      </w:r>
    </w:p>
    <w:p w14:paraId="3EE93457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49          8           0        1.694542   -0.647551    2.984131</w:t>
      </w:r>
    </w:p>
    <w:p w14:paraId="1389BE15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0          8           0        1.153735   -2.842178    1.419565</w:t>
      </w:r>
    </w:p>
    <w:p w14:paraId="264DE241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1          8           0        3.643379   -2.092889    0.268697</w:t>
      </w:r>
    </w:p>
    <w:p w14:paraId="14ED9B0D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2          8           0        4.745021    0.485576   -0.821853</w:t>
      </w:r>
    </w:p>
    <w:p w14:paraId="7A62077A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3         56           0        1.157387   -0.358529    0.155087</w:t>
      </w:r>
    </w:p>
    <w:p w14:paraId="1DC5D7A5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4          6           0       -2.919030    1.922261   -1.028762</w:t>
      </w:r>
    </w:p>
    <w:p w14:paraId="49EEA663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5          6           0       -2.579515   -0.308866   -1.209843</w:t>
      </w:r>
    </w:p>
    <w:p w14:paraId="63720ED0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6          6           0       -4.803868    0.622642   -0.627794</w:t>
      </w:r>
    </w:p>
    <w:p w14:paraId="29AF1C27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7          6           0       -3.082611   -1.603549   -1.089246</w:t>
      </w:r>
    </w:p>
    <w:p w14:paraId="3DD7CECC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8          1           0       -2.453006   -2.471005   -1.223522</w:t>
      </w:r>
    </w:p>
    <w:p w14:paraId="1B253EA7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59          6           0       -5.306034   -0.654156   -0.506281</w:t>
      </w:r>
    </w:p>
    <w:p w14:paraId="7EE15EA3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0          1           0       -6.326929   -0.836403   -0.208671</w:t>
      </w:r>
    </w:p>
    <w:p w14:paraId="26F8887B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1          6           0       -4.433012   -1.752252   -0.747529</w:t>
      </w:r>
    </w:p>
    <w:p w14:paraId="27989480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2          6           0       -5.162811    2.020662   -0.426225</w:t>
      </w:r>
    </w:p>
    <w:p w14:paraId="2385C6B9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3          6           0       -3.991216    2.823834   -0.671977</w:t>
      </w:r>
    </w:p>
    <w:p w14:paraId="5E2560FA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4          6           0       -6.360100    2.623408   -0.044090</w:t>
      </w:r>
    </w:p>
    <w:p w14:paraId="5B063262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5          1           0       -7.242428    2.023611    0.146205</w:t>
      </w:r>
    </w:p>
    <w:p w14:paraId="17C7B218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6          6           0       -4.054873    4.210533   -0.526707</w:t>
      </w:r>
    </w:p>
    <w:p w14:paraId="63080A0C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7          6           0       -5.260045    4.787955   -0.145947</w:t>
      </w:r>
    </w:p>
    <w:p w14:paraId="46766B91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8          1           0       -5.321801    5.863753   -0.029545</w:t>
      </w:r>
    </w:p>
    <w:p w14:paraId="48096128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69          6           0       -6.400991    4.005629    0.093637</w:t>
      </w:r>
    </w:p>
    <w:p w14:paraId="2AE12050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0          1           0       -3.179479    4.822333   -0.708262</w:t>
      </w:r>
    </w:p>
    <w:p w14:paraId="19A15C4E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1          7           0       -3.491748    0.684811   -1.000587</w:t>
      </w:r>
    </w:p>
    <w:p w14:paraId="5E5EDB80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2          1           0       -7.324281    4.487617    0.391897</w:t>
      </w:r>
    </w:p>
    <w:p w14:paraId="78179C0E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3          7           0       -1.372540    0.278298   -1.402050</w:t>
      </w:r>
    </w:p>
    <w:p w14:paraId="3CCACE21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4          6           0       -1.569903    1.637069   -1.302241</w:t>
      </w:r>
    </w:p>
    <w:p w14:paraId="4B52AA5E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5          6           0       -4.926981   -3.149285   -0.601598</w:t>
      </w:r>
    </w:p>
    <w:p w14:paraId="3D5EC4F2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6          8           0       -4.250614   -4.139999   -0.753656</w:t>
      </w:r>
    </w:p>
    <w:p w14:paraId="77B647DC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7          8           0       -6.238199   -3.199459   -0.272753</w:t>
      </w:r>
    </w:p>
    <w:p w14:paraId="26EFBBDC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8          6           0       -6.784196   -4.517769   -0.104180</w:t>
      </w:r>
    </w:p>
    <w:p w14:paraId="5606A0FE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79          1           0       -7.829933   -4.367763    0.154709</w:t>
      </w:r>
    </w:p>
    <w:p w14:paraId="575B0158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0          1           0       -6.693616   -5.088302   -1.029387</w:t>
      </w:r>
    </w:p>
    <w:p w14:paraId="594F7B56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1          1           0       -6.261397   -5.046311    0.693955</w:t>
      </w:r>
    </w:p>
    <w:p w14:paraId="593B816F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2         17           0        1.732565   -1.977750   -2.852297</w:t>
      </w:r>
    </w:p>
    <w:p w14:paraId="5AE16E71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3         17           0       -1.632866    0.117351    2.289092</w:t>
      </w:r>
    </w:p>
    <w:p w14:paraId="1556CD34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4          8           0        2.929309   -2.842321   -2.991287</w:t>
      </w:r>
    </w:p>
    <w:p w14:paraId="3E0B09CD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5          8           0        2.176615   -0.574609   -2.444474</w:t>
      </w:r>
    </w:p>
    <w:p w14:paraId="4883C302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6          8           0        0.878311   -2.465667   -1.697289</w:t>
      </w:r>
    </w:p>
    <w:p w14:paraId="01DCECC9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7          8           0        0.952136   -1.922026   -4.094278</w:t>
      </w:r>
    </w:p>
    <w:p w14:paraId="13749252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8          8           0       -1.240104   -1.134499    1.534580</w:t>
      </w:r>
    </w:p>
    <w:p w14:paraId="7A1E0936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89          8           0       -0.686211    1.197084    1.787130</w:t>
      </w:r>
    </w:p>
    <w:p w14:paraId="6D546103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90          8           0       -1.434920   -0.086913    3.743253</w:t>
      </w:r>
    </w:p>
    <w:p w14:paraId="591AAECB" w14:textId="77777777" w:rsidR="004E09C2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    91          8           0       -3.023865    0.488427    1.974072</w:t>
      </w:r>
    </w:p>
    <w:p w14:paraId="15A272DD" w14:textId="6FB08194" w:rsidR="00251270" w:rsidRPr="004E09C2" w:rsidRDefault="004E09C2" w:rsidP="004E09C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4E09C2">
        <w:rPr>
          <w:rFonts w:ascii="Courier New" w:hAnsi="Courier New" w:cs="Courier New"/>
          <w:sz w:val="18"/>
          <w:szCs w:val="18"/>
          <w:lang w:val="en-US"/>
        </w:rPr>
        <w:t xml:space="preserve"> ---------------------------------------------------------------------</w:t>
      </w:r>
      <w:r w:rsidR="00251270" w:rsidRPr="004E09C2">
        <w:rPr>
          <w:rFonts w:ascii="Courier New" w:hAnsi="Courier New" w:cs="Courier New"/>
          <w:sz w:val="18"/>
          <w:szCs w:val="18"/>
          <w:lang w:val="en-US"/>
        </w:rPr>
        <w:t xml:space="preserve">                 </w:t>
      </w:r>
    </w:p>
    <w:p w14:paraId="141D425C" w14:textId="77777777" w:rsidR="00251270" w:rsidRPr="00542B8F" w:rsidRDefault="00251270" w:rsidP="00251270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                 </w:t>
      </w:r>
    </w:p>
    <w:p w14:paraId="74608114" w14:textId="1F99DA9D" w:rsidR="00C00562" w:rsidRPr="00542B8F" w:rsidRDefault="00C00562" w:rsidP="00C00562">
      <w:pPr>
        <w:spacing w:after="0"/>
        <w:rPr>
          <w:rFonts w:ascii="Courier New" w:hAnsi="Courier New" w:cs="Courier New"/>
          <w:sz w:val="18"/>
          <w:szCs w:val="18"/>
          <w:lang w:val="en-US"/>
        </w:rPr>
      </w:pPr>
      <w:r w:rsidRPr="00C00562">
        <w:rPr>
          <w:rFonts w:ascii="Courier New" w:hAnsi="Courier New" w:cs="Courier New"/>
          <w:sz w:val="18"/>
          <w:szCs w:val="18"/>
          <w:lang w:val="en-US"/>
        </w:rPr>
        <w:t xml:space="preserve">             </w:t>
      </w:r>
    </w:p>
    <w:sectPr w:rsidR="00C00562" w:rsidRPr="00542B8F">
      <w:foot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B0C85A" w14:textId="77777777" w:rsidR="00D855E7" w:rsidRDefault="00D855E7" w:rsidP="006E529A">
      <w:pPr>
        <w:spacing w:after="0" w:line="240" w:lineRule="auto"/>
      </w:pPr>
      <w:r>
        <w:separator/>
      </w:r>
    </w:p>
  </w:endnote>
  <w:endnote w:type="continuationSeparator" w:id="0">
    <w:p w14:paraId="281C51BC" w14:textId="77777777" w:rsidR="00D855E7" w:rsidRDefault="00D855E7" w:rsidP="006E52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58263880"/>
      <w:docPartObj>
        <w:docPartGallery w:val="Page Numbers (Bottom of Page)"/>
        <w:docPartUnique/>
      </w:docPartObj>
    </w:sdtPr>
    <w:sdtContent>
      <w:p w14:paraId="1D57A983" w14:textId="23B5F9A1" w:rsidR="006E529A" w:rsidRDefault="006E529A">
        <w:pPr>
          <w:pStyle w:val="Piedepgina"/>
          <w:jc w:val="right"/>
        </w:pPr>
        <w:r>
          <w:t>S2_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4CC06BB" w14:textId="77777777" w:rsidR="006E529A" w:rsidRDefault="006E529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39829C" w14:textId="77777777" w:rsidR="00D855E7" w:rsidRDefault="00D855E7" w:rsidP="006E529A">
      <w:pPr>
        <w:spacing w:after="0" w:line="240" w:lineRule="auto"/>
      </w:pPr>
      <w:r>
        <w:separator/>
      </w:r>
    </w:p>
  </w:footnote>
  <w:footnote w:type="continuationSeparator" w:id="0">
    <w:p w14:paraId="4ACFCE35" w14:textId="77777777" w:rsidR="00D855E7" w:rsidRDefault="00D855E7" w:rsidP="006E529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SyNDc1tzAxMzA0MbRU0lEKTi0uzszPAykwrAUAumni8CwAAAA="/>
  </w:docVars>
  <w:rsids>
    <w:rsidRoot w:val="00966103"/>
    <w:rsid w:val="00024DC9"/>
    <w:rsid w:val="000449E2"/>
    <w:rsid w:val="00083CFD"/>
    <w:rsid w:val="00094192"/>
    <w:rsid w:val="000A5A0E"/>
    <w:rsid w:val="000C7CC2"/>
    <w:rsid w:val="000F3529"/>
    <w:rsid w:val="00136910"/>
    <w:rsid w:val="001D4B71"/>
    <w:rsid w:val="001E382F"/>
    <w:rsid w:val="001F7DD1"/>
    <w:rsid w:val="00205C61"/>
    <w:rsid w:val="00251270"/>
    <w:rsid w:val="00271853"/>
    <w:rsid w:val="00280AB7"/>
    <w:rsid w:val="002E794F"/>
    <w:rsid w:val="003063C0"/>
    <w:rsid w:val="0031385F"/>
    <w:rsid w:val="00342C1E"/>
    <w:rsid w:val="00391065"/>
    <w:rsid w:val="003D7D4A"/>
    <w:rsid w:val="003F414D"/>
    <w:rsid w:val="00402A56"/>
    <w:rsid w:val="004C01DC"/>
    <w:rsid w:val="004E09C2"/>
    <w:rsid w:val="0050796A"/>
    <w:rsid w:val="00525FE7"/>
    <w:rsid w:val="00526BB3"/>
    <w:rsid w:val="00531CB0"/>
    <w:rsid w:val="00531DA3"/>
    <w:rsid w:val="00542B8F"/>
    <w:rsid w:val="005B2071"/>
    <w:rsid w:val="005B3DD4"/>
    <w:rsid w:val="00611754"/>
    <w:rsid w:val="00697D58"/>
    <w:rsid w:val="006A131E"/>
    <w:rsid w:val="006E529A"/>
    <w:rsid w:val="00763D41"/>
    <w:rsid w:val="007A3E10"/>
    <w:rsid w:val="007E3AA7"/>
    <w:rsid w:val="008B22BF"/>
    <w:rsid w:val="009023D1"/>
    <w:rsid w:val="00947F4E"/>
    <w:rsid w:val="00966103"/>
    <w:rsid w:val="009700DA"/>
    <w:rsid w:val="009A2CD0"/>
    <w:rsid w:val="009F12BF"/>
    <w:rsid w:val="00A23CAE"/>
    <w:rsid w:val="00A353E5"/>
    <w:rsid w:val="00A471E3"/>
    <w:rsid w:val="00A94EF5"/>
    <w:rsid w:val="00AC705F"/>
    <w:rsid w:val="00B119CA"/>
    <w:rsid w:val="00B327ED"/>
    <w:rsid w:val="00B81E18"/>
    <w:rsid w:val="00BA04ED"/>
    <w:rsid w:val="00C00562"/>
    <w:rsid w:val="00D17250"/>
    <w:rsid w:val="00D438B0"/>
    <w:rsid w:val="00D64B9D"/>
    <w:rsid w:val="00D656A1"/>
    <w:rsid w:val="00D82CF4"/>
    <w:rsid w:val="00D855E7"/>
    <w:rsid w:val="00DE1DCE"/>
    <w:rsid w:val="00DF2511"/>
    <w:rsid w:val="00E202C7"/>
    <w:rsid w:val="00E3093F"/>
    <w:rsid w:val="00E30F99"/>
    <w:rsid w:val="00E74E43"/>
    <w:rsid w:val="00E91522"/>
    <w:rsid w:val="00EA3B94"/>
    <w:rsid w:val="00ED5D27"/>
    <w:rsid w:val="00EE4FE0"/>
    <w:rsid w:val="00F351DF"/>
    <w:rsid w:val="00F50844"/>
    <w:rsid w:val="00F906D4"/>
    <w:rsid w:val="00F92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31C2F2D"/>
  <w15:chartTrackingRefBased/>
  <w15:docId w15:val="{FD37DFC9-C904-413E-923B-6B73AA457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103"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B119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E529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E529A"/>
  </w:style>
  <w:style w:type="paragraph" w:styleId="Piedepgina">
    <w:name w:val="footer"/>
    <w:basedOn w:val="Normal"/>
    <w:link w:val="PiedepginaCar"/>
    <w:uiPriority w:val="99"/>
    <w:unhideWhenUsed/>
    <w:rsid w:val="006E529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E52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E0E78B-CF44-483D-8AF0-065055A97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70</Pages>
  <Words>47020</Words>
  <Characters>253442</Characters>
  <Application>Microsoft Office Word</Application>
  <DocSecurity>0</DocSecurity>
  <Lines>8739</Lines>
  <Paragraphs>969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 COSSIO</dc:creator>
  <cp:keywords/>
  <dc:description/>
  <cp:lastModifiedBy>Iván Rivilla de la Cruz</cp:lastModifiedBy>
  <cp:revision>32</cp:revision>
  <dcterms:created xsi:type="dcterms:W3CDTF">2025-04-22T05:35:00Z</dcterms:created>
  <dcterms:modified xsi:type="dcterms:W3CDTF">2025-04-22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34d1e9b1b9a5aceaae36ff9f2eea9f7cbabf7efe4261ac7c222a784e23d4b1</vt:lpwstr>
  </property>
</Properties>
</file>